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lang w:val="sk-SK"/>
        </w:rPr>
        <w:id w:val="-1770931062"/>
        <w:docPartObj>
          <w:docPartGallery w:val="Cover Pages"/>
          <w:docPartUnique/>
        </w:docPartObj>
      </w:sdtPr>
      <w:sdtEndPr>
        <w:rPr>
          <w:sz w:val="24"/>
          <w:szCs w:val="24"/>
        </w:rPr>
      </w:sdtEndPr>
      <w:sdtContent>
        <w:p w14:paraId="7460B4CC" w14:textId="477E16AD" w:rsidR="00B45D78" w:rsidRPr="008E3767" w:rsidRDefault="00B45D78">
          <w:pPr>
            <w:rPr>
              <w:lang w:val="sk-SK"/>
            </w:rPr>
          </w:pPr>
        </w:p>
        <w:p w14:paraId="5152F88D" w14:textId="51D81B8E" w:rsidR="00B45D78" w:rsidRPr="008E3767" w:rsidRDefault="00B45D78">
          <w:pPr>
            <w:jc w:val="left"/>
            <w:rPr>
              <w:sz w:val="24"/>
              <w:szCs w:val="24"/>
              <w:lang w:val="sk-SK"/>
            </w:rPr>
          </w:pPr>
          <w:r w:rsidRPr="008E3767">
            <w:rPr>
              <w:noProof/>
              <w:lang w:val="sk-SK"/>
            </w:rPr>
            <mc:AlternateContent>
              <mc:Choice Requires="wps">
                <w:drawing>
                  <wp:anchor distT="0" distB="0" distL="182880" distR="182880" simplePos="0" relativeHeight="251660288" behindDoc="0" locked="0" layoutInCell="1" allowOverlap="1" wp14:anchorId="02982ABE" wp14:editId="2EF01F12">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5391150" cy="6720840"/>
                    <wp:effectExtent l="0" t="0" r="0" b="13335"/>
                    <wp:wrapSquare wrapText="bothSides"/>
                    <wp:docPr id="131" name="Textové pole 131"/>
                    <wp:cNvGraphicFramePr/>
                    <a:graphic xmlns:a="http://schemas.openxmlformats.org/drawingml/2006/main">
                      <a:graphicData uri="http://schemas.microsoft.com/office/word/2010/wordprocessingShape">
                        <wps:wsp>
                          <wps:cNvSpPr txBox="1"/>
                          <wps:spPr>
                            <a:xfrm>
                              <a:off x="0" y="0"/>
                              <a:ext cx="539115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1C7C03" w14:textId="12313069" w:rsidR="00B45D78" w:rsidRDefault="00A44006">
                                <w:pPr>
                                  <w:pStyle w:val="Bezriadkovania"/>
                                  <w:spacing w:before="40" w:after="560" w:line="216" w:lineRule="auto"/>
                                  <w:rPr>
                                    <w:color w:val="4472C4" w:themeColor="accent1"/>
                                    <w:sz w:val="72"/>
                                    <w:szCs w:val="72"/>
                                  </w:rPr>
                                </w:pPr>
                                <w:sdt>
                                  <w:sdtPr>
                                    <w:rPr>
                                      <w:color w:val="4472C4" w:themeColor="accent1"/>
                                      <w:sz w:val="72"/>
                                      <w:szCs w:val="72"/>
                                    </w:rPr>
                                    <w:alias w:val="Názov"/>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577652">
                                      <w:rPr>
                                        <w:color w:val="4472C4" w:themeColor="accent1"/>
                                        <w:sz w:val="72"/>
                                        <w:szCs w:val="72"/>
                                      </w:rPr>
                                      <w:t>Technická dokumentácia</w:t>
                                    </w:r>
                                  </w:sdtContent>
                                </w:sdt>
                              </w:p>
                              <w:sdt>
                                <w:sdtPr>
                                  <w:rPr>
                                    <w:caps/>
                                    <w:color w:val="1F4E79" w:themeColor="accent5" w:themeShade="80"/>
                                    <w:sz w:val="36"/>
                                    <w:szCs w:val="36"/>
                                  </w:rPr>
                                  <w:alias w:val="Podnadpis"/>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ACE4959" w14:textId="14E2BC31" w:rsidR="00B45D78" w:rsidRPr="00FC1F14" w:rsidRDefault="004F0CF3">
                                    <w:pPr>
                                      <w:pStyle w:val="Bezriadkovania"/>
                                      <w:spacing w:before="40" w:after="40"/>
                                      <w:rPr>
                                        <w:caps/>
                                        <w:color w:val="1F4E79" w:themeColor="accent5" w:themeShade="80"/>
                                        <w:sz w:val="36"/>
                                        <w:szCs w:val="36"/>
                                      </w:rPr>
                                    </w:pPr>
                                    <w:r w:rsidRPr="00FC1F14">
                                      <w:rPr>
                                        <w:caps/>
                                        <w:color w:val="1F4E79" w:themeColor="accent5" w:themeShade="80"/>
                                        <w:sz w:val="36"/>
                                        <w:szCs w:val="36"/>
                                      </w:rPr>
                                      <w:t>Rezervačný systém pre fitness centrum</w:t>
                                    </w:r>
                                  </w:p>
                                </w:sdtContent>
                              </w:sdt>
                              <w:p w14:paraId="26E08F09" w14:textId="39F0FC32" w:rsidR="00B45D78" w:rsidRPr="00FC1F14" w:rsidRDefault="000E666C" w:rsidP="000E666C">
                                <w:pPr>
                                  <w:pStyle w:val="Bezriadkovania"/>
                                  <w:spacing w:before="80" w:after="40"/>
                                  <w:rPr>
                                    <w:caps/>
                                    <w:color w:val="5B9BD5" w:themeColor="accent5"/>
                                  </w:rPr>
                                </w:pPr>
                                <w:r w:rsidRPr="000E666C">
                                  <w:rPr>
                                    <w:caps/>
                                    <w:color w:val="5B9BD5" w:themeColor="accent5"/>
                                  </w:rPr>
                                  <w:t>DENIS ČAPKOVIČ, RICHARD DOMINIK, NICOLAS ORSÁG, ŠIMON BABÁ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02982ABE" id="_x0000_t202" coordsize="21600,21600" o:spt="202" path="m,l,21600r21600,l21600,xe">
                    <v:stroke joinstyle="miter"/>
                    <v:path gradientshapeok="t" o:connecttype="rect"/>
                  </v:shapetype>
                  <v:shape id="Textové pole 131" o:spid="_x0000_s1026" type="#_x0000_t202" style="position:absolute;margin-left:0;margin-top:0;width:424.5pt;height:529.2pt;z-index:251660288;visibility:visible;mso-wrap-style:square;mso-width-percent:0;mso-height-percent:350;mso-left-percent:77;mso-top-percent:540;mso-wrap-distance-left:14.4pt;mso-wrap-distance-top:0;mso-wrap-distance-right:14.4pt;mso-wrap-distance-bottom:0;mso-position-horizontal-relative:margin;mso-position-vertical-relative:page;mso-width-percent: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" filled="f" stroked="f" strokeweight=".5pt">
                    <v:textbox style="mso-fit-shape-to-text:t" inset="0,0,0,0">
                      <w:txbxContent>
                        <w:p w14:paraId="271C7C03" w14:textId="12313069" w:rsidR="00B45D78" w:rsidRDefault="00A44006">
                          <w:pPr>
                            <w:pStyle w:val="Bezriadkovania"/>
                            <w:spacing w:before="40" w:after="560" w:line="216" w:lineRule="auto"/>
                            <w:rPr>
                              <w:color w:val="4472C4" w:themeColor="accent1"/>
                              <w:sz w:val="72"/>
                              <w:szCs w:val="72"/>
                            </w:rPr>
                          </w:pPr>
                          <w:sdt>
                            <w:sdtPr>
                              <w:rPr>
                                <w:color w:val="4472C4" w:themeColor="accent1"/>
                                <w:sz w:val="72"/>
                                <w:szCs w:val="72"/>
                              </w:rPr>
                              <w:alias w:val="Názov"/>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577652">
                                <w:rPr>
                                  <w:color w:val="4472C4" w:themeColor="accent1"/>
                                  <w:sz w:val="72"/>
                                  <w:szCs w:val="72"/>
                                </w:rPr>
                                <w:t>Technická dokumentácia</w:t>
                              </w:r>
                            </w:sdtContent>
                          </w:sdt>
                        </w:p>
                        <w:sdt>
                          <w:sdtPr>
                            <w:rPr>
                              <w:caps/>
                              <w:color w:val="1F4E79" w:themeColor="accent5" w:themeShade="80"/>
                              <w:sz w:val="36"/>
                              <w:szCs w:val="36"/>
                            </w:rPr>
                            <w:alias w:val="Podnadpis"/>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ACE4959" w14:textId="14E2BC31" w:rsidR="00B45D78" w:rsidRPr="00FC1F14" w:rsidRDefault="004F0CF3">
                              <w:pPr>
                                <w:pStyle w:val="Bezriadkovania"/>
                                <w:spacing w:before="40" w:after="40"/>
                                <w:rPr>
                                  <w:caps/>
                                  <w:color w:val="1F4E79" w:themeColor="accent5" w:themeShade="80"/>
                                  <w:sz w:val="36"/>
                                  <w:szCs w:val="36"/>
                                </w:rPr>
                              </w:pPr>
                              <w:r w:rsidRPr="00FC1F14">
                                <w:rPr>
                                  <w:caps/>
                                  <w:color w:val="1F4E79" w:themeColor="accent5" w:themeShade="80"/>
                                  <w:sz w:val="36"/>
                                  <w:szCs w:val="36"/>
                                </w:rPr>
                                <w:t>Rezervačný systém pre fitness centrum</w:t>
                              </w:r>
                            </w:p>
                          </w:sdtContent>
                        </w:sdt>
                        <w:p w14:paraId="26E08F09" w14:textId="39F0FC32" w:rsidR="00B45D78" w:rsidRPr="00FC1F14" w:rsidRDefault="000E666C" w:rsidP="000E666C">
                          <w:pPr>
                            <w:pStyle w:val="Bezriadkovania"/>
                            <w:spacing w:before="80" w:after="40"/>
                            <w:rPr>
                              <w:caps/>
                              <w:color w:val="5B9BD5" w:themeColor="accent5"/>
                            </w:rPr>
                          </w:pPr>
                          <w:r w:rsidRPr="000E666C">
                            <w:rPr>
                              <w:caps/>
                              <w:color w:val="5B9BD5" w:themeColor="accent5"/>
                            </w:rPr>
                            <w:t>DENIS ČAPKOVIČ, RICHARD DOMINIK, NICOLAS ORSÁG, ŠIMON BABÁL</w:t>
                          </w:r>
                        </w:p>
                      </w:txbxContent>
                    </v:textbox>
                    <w10:wrap type="square" anchorx="margin" anchory="page"/>
                  </v:shape>
                </w:pict>
              </mc:Fallback>
            </mc:AlternateContent>
          </w:r>
          <w:r w:rsidRPr="008E3767">
            <w:rPr>
              <w:sz w:val="24"/>
              <w:szCs w:val="24"/>
              <w:lang w:val="sk-SK"/>
            </w:rPr>
            <w:br w:type="page"/>
          </w:r>
        </w:p>
      </w:sdtContent>
    </w:sdt>
    <w:sdt>
      <w:sdtPr>
        <w:rPr>
          <w:rFonts w:asciiTheme="minorHAnsi" w:eastAsiaTheme="minorHAnsi" w:hAnsiTheme="minorHAnsi" w:cstheme="minorBidi"/>
          <w:color w:val="auto"/>
          <w:sz w:val="22"/>
          <w:szCs w:val="22"/>
          <w:lang w:val="sk-SK"/>
        </w:rPr>
        <w:id w:val="-370916544"/>
        <w:docPartObj>
          <w:docPartGallery w:val="Table of Contents"/>
          <w:docPartUnique/>
        </w:docPartObj>
      </w:sdtPr>
      <w:sdtEndPr>
        <w:rPr>
          <w:b/>
          <w:bCs/>
        </w:rPr>
      </w:sdtEndPr>
      <w:sdtContent>
        <w:p w14:paraId="2AE2662F" w14:textId="1D202331" w:rsidR="00673792" w:rsidRPr="008E3767" w:rsidRDefault="00673792">
          <w:pPr>
            <w:pStyle w:val="Hlavikaobsahu"/>
            <w:rPr>
              <w:lang w:val="sk-SK"/>
            </w:rPr>
          </w:pPr>
          <w:r w:rsidRPr="008E3767">
            <w:rPr>
              <w:lang w:val="sk-SK"/>
            </w:rPr>
            <w:t>Obsah</w:t>
          </w:r>
        </w:p>
        <w:p w14:paraId="777E17ED" w14:textId="0E26FD8D" w:rsidR="00F17916" w:rsidRDefault="00673792">
          <w:pPr>
            <w:pStyle w:val="Obsah1"/>
            <w:tabs>
              <w:tab w:val="left" w:pos="440"/>
              <w:tab w:val="right" w:leader="dot" w:pos="9350"/>
            </w:tabs>
            <w:rPr>
              <w:rFonts w:eastAsiaTheme="minorEastAsia"/>
              <w:noProof/>
            </w:rPr>
          </w:pPr>
          <w:r w:rsidRPr="008E3767">
            <w:rPr>
              <w:lang w:val="sk-SK"/>
            </w:rPr>
            <w:fldChar w:fldCharType="begin"/>
          </w:r>
          <w:r w:rsidRPr="008E3767">
            <w:rPr>
              <w:lang w:val="sk-SK"/>
            </w:rPr>
            <w:instrText xml:space="preserve"> TOC \o "1-3" \h \z \u </w:instrText>
          </w:r>
          <w:r w:rsidRPr="008E3767">
            <w:rPr>
              <w:lang w:val="sk-SK"/>
            </w:rPr>
            <w:fldChar w:fldCharType="separate"/>
          </w:r>
          <w:bookmarkStart w:id="0" w:name="_GoBack"/>
          <w:bookmarkEnd w:id="0"/>
          <w:r w:rsidR="00F17916" w:rsidRPr="00F00F71">
            <w:rPr>
              <w:rStyle w:val="Hypertextovprepojenie"/>
              <w:noProof/>
            </w:rPr>
            <w:fldChar w:fldCharType="begin"/>
          </w:r>
          <w:r w:rsidR="00F17916" w:rsidRPr="00F00F71">
            <w:rPr>
              <w:rStyle w:val="Hypertextovprepojenie"/>
              <w:noProof/>
            </w:rPr>
            <w:instrText xml:space="preserve"> </w:instrText>
          </w:r>
          <w:r w:rsidR="00F17916">
            <w:rPr>
              <w:noProof/>
            </w:rPr>
            <w:instrText>HYPERLINK \l "_Toc31707732"</w:instrText>
          </w:r>
          <w:r w:rsidR="00F17916" w:rsidRPr="00F00F71">
            <w:rPr>
              <w:rStyle w:val="Hypertextovprepojenie"/>
              <w:noProof/>
            </w:rPr>
            <w:instrText xml:space="preserve"> </w:instrText>
          </w:r>
          <w:r w:rsidR="00F17916" w:rsidRPr="00F00F71">
            <w:rPr>
              <w:rStyle w:val="Hypertextovprepojenie"/>
              <w:noProof/>
            </w:rPr>
          </w:r>
          <w:r w:rsidR="00F17916" w:rsidRPr="00F00F71">
            <w:rPr>
              <w:rStyle w:val="Hypertextovprepojenie"/>
              <w:noProof/>
            </w:rPr>
            <w:fldChar w:fldCharType="separate"/>
          </w:r>
          <w:r w:rsidR="00F17916" w:rsidRPr="00F00F71">
            <w:rPr>
              <w:rStyle w:val="Hypertextovprepojenie"/>
              <w:noProof/>
              <w:lang w:val="sk-SK"/>
            </w:rPr>
            <w:t>1.</w:t>
          </w:r>
          <w:r w:rsidR="00F17916">
            <w:rPr>
              <w:rFonts w:eastAsiaTheme="minorEastAsia"/>
              <w:noProof/>
            </w:rPr>
            <w:tab/>
          </w:r>
          <w:r w:rsidR="00F17916" w:rsidRPr="00F00F71">
            <w:rPr>
              <w:rStyle w:val="Hypertextovprepojenie"/>
              <w:noProof/>
              <w:lang w:val="sk-SK"/>
            </w:rPr>
            <w:t>Katalóg požiadaviek</w:t>
          </w:r>
          <w:r w:rsidR="00F17916">
            <w:rPr>
              <w:noProof/>
              <w:webHidden/>
            </w:rPr>
            <w:tab/>
          </w:r>
          <w:r w:rsidR="00F17916">
            <w:rPr>
              <w:noProof/>
              <w:webHidden/>
            </w:rPr>
            <w:fldChar w:fldCharType="begin"/>
          </w:r>
          <w:r w:rsidR="00F17916">
            <w:rPr>
              <w:noProof/>
              <w:webHidden/>
            </w:rPr>
            <w:instrText xml:space="preserve"> PAGEREF _Toc31707732 \h </w:instrText>
          </w:r>
          <w:r w:rsidR="00F17916">
            <w:rPr>
              <w:noProof/>
              <w:webHidden/>
            </w:rPr>
          </w:r>
          <w:r w:rsidR="00F17916">
            <w:rPr>
              <w:noProof/>
              <w:webHidden/>
            </w:rPr>
            <w:fldChar w:fldCharType="separate"/>
          </w:r>
          <w:r w:rsidR="00640231">
            <w:rPr>
              <w:noProof/>
              <w:webHidden/>
            </w:rPr>
            <w:t>3</w:t>
          </w:r>
          <w:r w:rsidR="00F17916">
            <w:rPr>
              <w:noProof/>
              <w:webHidden/>
            </w:rPr>
            <w:fldChar w:fldCharType="end"/>
          </w:r>
          <w:r w:rsidR="00F17916" w:rsidRPr="00F00F71">
            <w:rPr>
              <w:rStyle w:val="Hypertextovprepojenie"/>
              <w:noProof/>
            </w:rPr>
            <w:fldChar w:fldCharType="end"/>
          </w:r>
        </w:p>
        <w:p w14:paraId="3B68D410" w14:textId="34C49876" w:rsidR="00F17916" w:rsidRDefault="00F17916">
          <w:pPr>
            <w:pStyle w:val="Obsah2"/>
            <w:tabs>
              <w:tab w:val="right" w:leader="dot" w:pos="9350"/>
            </w:tabs>
            <w:rPr>
              <w:rFonts w:eastAsiaTheme="minorEastAsia"/>
              <w:noProof/>
            </w:rPr>
          </w:pPr>
          <w:hyperlink w:anchor="_Toc31707733" w:history="1">
            <w:r w:rsidRPr="00F00F71">
              <w:rPr>
                <w:rStyle w:val="Hypertextovprepojenie"/>
                <w:noProof/>
                <w:lang w:val="sk-SK"/>
              </w:rPr>
              <w:t>1.1 Úvod</w:t>
            </w:r>
            <w:r>
              <w:rPr>
                <w:noProof/>
                <w:webHidden/>
              </w:rPr>
              <w:tab/>
            </w:r>
            <w:r>
              <w:rPr>
                <w:noProof/>
                <w:webHidden/>
              </w:rPr>
              <w:fldChar w:fldCharType="begin"/>
            </w:r>
            <w:r>
              <w:rPr>
                <w:noProof/>
                <w:webHidden/>
              </w:rPr>
              <w:instrText xml:space="preserve"> PAGEREF _Toc31707733 \h </w:instrText>
            </w:r>
            <w:r>
              <w:rPr>
                <w:noProof/>
                <w:webHidden/>
              </w:rPr>
            </w:r>
            <w:r>
              <w:rPr>
                <w:noProof/>
                <w:webHidden/>
              </w:rPr>
              <w:fldChar w:fldCharType="separate"/>
            </w:r>
            <w:r w:rsidR="00640231">
              <w:rPr>
                <w:noProof/>
                <w:webHidden/>
              </w:rPr>
              <w:t>3</w:t>
            </w:r>
            <w:r>
              <w:rPr>
                <w:noProof/>
                <w:webHidden/>
              </w:rPr>
              <w:fldChar w:fldCharType="end"/>
            </w:r>
          </w:hyperlink>
        </w:p>
        <w:p w14:paraId="3F9C321E" w14:textId="745F5B53" w:rsidR="00F17916" w:rsidRDefault="00F17916">
          <w:pPr>
            <w:pStyle w:val="Obsah3"/>
            <w:tabs>
              <w:tab w:val="right" w:leader="dot" w:pos="9350"/>
            </w:tabs>
            <w:rPr>
              <w:rFonts w:eastAsiaTheme="minorEastAsia"/>
              <w:noProof/>
            </w:rPr>
          </w:pPr>
          <w:hyperlink w:anchor="_Toc31707734" w:history="1">
            <w:r w:rsidRPr="00F00F71">
              <w:rPr>
                <w:rStyle w:val="Hypertextovprepojenie"/>
                <w:noProof/>
                <w:lang w:val="sk-SK"/>
              </w:rPr>
              <w:t>1.1.1 Účel dokumentu</w:t>
            </w:r>
            <w:r>
              <w:rPr>
                <w:noProof/>
                <w:webHidden/>
              </w:rPr>
              <w:tab/>
            </w:r>
            <w:r>
              <w:rPr>
                <w:noProof/>
                <w:webHidden/>
              </w:rPr>
              <w:fldChar w:fldCharType="begin"/>
            </w:r>
            <w:r>
              <w:rPr>
                <w:noProof/>
                <w:webHidden/>
              </w:rPr>
              <w:instrText xml:space="preserve"> PAGEREF _Toc31707734 \h </w:instrText>
            </w:r>
            <w:r>
              <w:rPr>
                <w:noProof/>
                <w:webHidden/>
              </w:rPr>
            </w:r>
            <w:r>
              <w:rPr>
                <w:noProof/>
                <w:webHidden/>
              </w:rPr>
              <w:fldChar w:fldCharType="separate"/>
            </w:r>
            <w:r w:rsidR="00640231">
              <w:rPr>
                <w:noProof/>
                <w:webHidden/>
              </w:rPr>
              <w:t>3</w:t>
            </w:r>
            <w:r>
              <w:rPr>
                <w:noProof/>
                <w:webHidden/>
              </w:rPr>
              <w:fldChar w:fldCharType="end"/>
            </w:r>
          </w:hyperlink>
        </w:p>
        <w:p w14:paraId="663B8D9A" w14:textId="62DAA541" w:rsidR="00F17916" w:rsidRDefault="00F17916">
          <w:pPr>
            <w:pStyle w:val="Obsah3"/>
            <w:tabs>
              <w:tab w:val="right" w:leader="dot" w:pos="9350"/>
            </w:tabs>
            <w:rPr>
              <w:rFonts w:eastAsiaTheme="minorEastAsia"/>
              <w:noProof/>
            </w:rPr>
          </w:pPr>
          <w:hyperlink w:anchor="_Toc31707735" w:history="1">
            <w:r w:rsidRPr="00F00F71">
              <w:rPr>
                <w:rStyle w:val="Hypertextovprepojenie"/>
                <w:noProof/>
                <w:lang w:val="sk-SK"/>
              </w:rPr>
              <w:t>1.1.2 Rozsah využitia systému</w:t>
            </w:r>
            <w:r>
              <w:rPr>
                <w:noProof/>
                <w:webHidden/>
              </w:rPr>
              <w:tab/>
            </w:r>
            <w:r>
              <w:rPr>
                <w:noProof/>
                <w:webHidden/>
              </w:rPr>
              <w:fldChar w:fldCharType="begin"/>
            </w:r>
            <w:r>
              <w:rPr>
                <w:noProof/>
                <w:webHidden/>
              </w:rPr>
              <w:instrText xml:space="preserve"> PAGEREF _Toc31707735 \h </w:instrText>
            </w:r>
            <w:r>
              <w:rPr>
                <w:noProof/>
                <w:webHidden/>
              </w:rPr>
            </w:r>
            <w:r>
              <w:rPr>
                <w:noProof/>
                <w:webHidden/>
              </w:rPr>
              <w:fldChar w:fldCharType="separate"/>
            </w:r>
            <w:r w:rsidR="00640231">
              <w:rPr>
                <w:noProof/>
                <w:webHidden/>
              </w:rPr>
              <w:t>3</w:t>
            </w:r>
            <w:r>
              <w:rPr>
                <w:noProof/>
                <w:webHidden/>
              </w:rPr>
              <w:fldChar w:fldCharType="end"/>
            </w:r>
          </w:hyperlink>
        </w:p>
        <w:p w14:paraId="15B42B95" w14:textId="7330A52D" w:rsidR="00F17916" w:rsidRDefault="00F17916">
          <w:pPr>
            <w:pStyle w:val="Obsah3"/>
            <w:tabs>
              <w:tab w:val="right" w:leader="dot" w:pos="9350"/>
            </w:tabs>
            <w:rPr>
              <w:rFonts w:eastAsiaTheme="minorEastAsia"/>
              <w:noProof/>
            </w:rPr>
          </w:pPr>
          <w:hyperlink w:anchor="_Toc31707736" w:history="1">
            <w:r w:rsidRPr="00F00F71">
              <w:rPr>
                <w:rStyle w:val="Hypertextovprepojenie"/>
                <w:noProof/>
                <w:lang w:val="sk-SK"/>
              </w:rPr>
              <w:t>1.1.3 Slovník pojmov</w:t>
            </w:r>
            <w:r>
              <w:rPr>
                <w:noProof/>
                <w:webHidden/>
              </w:rPr>
              <w:tab/>
            </w:r>
            <w:r>
              <w:rPr>
                <w:noProof/>
                <w:webHidden/>
              </w:rPr>
              <w:fldChar w:fldCharType="begin"/>
            </w:r>
            <w:r>
              <w:rPr>
                <w:noProof/>
                <w:webHidden/>
              </w:rPr>
              <w:instrText xml:space="preserve"> PAGEREF _Toc31707736 \h </w:instrText>
            </w:r>
            <w:r>
              <w:rPr>
                <w:noProof/>
                <w:webHidden/>
              </w:rPr>
            </w:r>
            <w:r>
              <w:rPr>
                <w:noProof/>
                <w:webHidden/>
              </w:rPr>
              <w:fldChar w:fldCharType="separate"/>
            </w:r>
            <w:r w:rsidR="00640231">
              <w:rPr>
                <w:noProof/>
                <w:webHidden/>
              </w:rPr>
              <w:t>3</w:t>
            </w:r>
            <w:r>
              <w:rPr>
                <w:noProof/>
                <w:webHidden/>
              </w:rPr>
              <w:fldChar w:fldCharType="end"/>
            </w:r>
          </w:hyperlink>
        </w:p>
        <w:p w14:paraId="3BF8B66A" w14:textId="569E394B" w:rsidR="00F17916" w:rsidRDefault="00F17916">
          <w:pPr>
            <w:pStyle w:val="Obsah3"/>
            <w:tabs>
              <w:tab w:val="right" w:leader="dot" w:pos="9350"/>
            </w:tabs>
            <w:rPr>
              <w:rFonts w:eastAsiaTheme="minorEastAsia"/>
              <w:noProof/>
            </w:rPr>
          </w:pPr>
          <w:hyperlink w:anchor="_Toc31707737" w:history="1">
            <w:r w:rsidRPr="00F00F71">
              <w:rPr>
                <w:rStyle w:val="Hypertextovprepojenie"/>
                <w:noProof/>
                <w:lang w:val="sk-SK"/>
              </w:rPr>
              <w:t>1.1.4 Odkazy a referencie</w:t>
            </w:r>
            <w:r>
              <w:rPr>
                <w:noProof/>
                <w:webHidden/>
              </w:rPr>
              <w:tab/>
            </w:r>
            <w:r>
              <w:rPr>
                <w:noProof/>
                <w:webHidden/>
              </w:rPr>
              <w:fldChar w:fldCharType="begin"/>
            </w:r>
            <w:r>
              <w:rPr>
                <w:noProof/>
                <w:webHidden/>
              </w:rPr>
              <w:instrText xml:space="preserve"> PAGEREF _Toc31707737 \h </w:instrText>
            </w:r>
            <w:r>
              <w:rPr>
                <w:noProof/>
                <w:webHidden/>
              </w:rPr>
            </w:r>
            <w:r>
              <w:rPr>
                <w:noProof/>
                <w:webHidden/>
              </w:rPr>
              <w:fldChar w:fldCharType="separate"/>
            </w:r>
            <w:r w:rsidR="00640231">
              <w:rPr>
                <w:noProof/>
                <w:webHidden/>
              </w:rPr>
              <w:t>3</w:t>
            </w:r>
            <w:r>
              <w:rPr>
                <w:noProof/>
                <w:webHidden/>
              </w:rPr>
              <w:fldChar w:fldCharType="end"/>
            </w:r>
          </w:hyperlink>
        </w:p>
        <w:p w14:paraId="4F7ADEB1" w14:textId="633BEF1D" w:rsidR="00F17916" w:rsidRDefault="00F17916">
          <w:pPr>
            <w:pStyle w:val="Obsah3"/>
            <w:tabs>
              <w:tab w:val="right" w:leader="dot" w:pos="9350"/>
            </w:tabs>
            <w:rPr>
              <w:rFonts w:eastAsiaTheme="minorEastAsia"/>
              <w:noProof/>
            </w:rPr>
          </w:pPr>
          <w:hyperlink w:anchor="_Toc31707738" w:history="1">
            <w:r w:rsidRPr="00F00F71">
              <w:rPr>
                <w:rStyle w:val="Hypertextovprepojenie"/>
                <w:noProof/>
                <w:lang w:val="sk-SK"/>
              </w:rPr>
              <w:t>1.1.5 Prehľad nasledujúcich kapitol</w:t>
            </w:r>
            <w:r>
              <w:rPr>
                <w:noProof/>
                <w:webHidden/>
              </w:rPr>
              <w:tab/>
            </w:r>
            <w:r>
              <w:rPr>
                <w:noProof/>
                <w:webHidden/>
              </w:rPr>
              <w:fldChar w:fldCharType="begin"/>
            </w:r>
            <w:r>
              <w:rPr>
                <w:noProof/>
                <w:webHidden/>
              </w:rPr>
              <w:instrText xml:space="preserve"> PAGEREF _Toc31707738 \h </w:instrText>
            </w:r>
            <w:r>
              <w:rPr>
                <w:noProof/>
                <w:webHidden/>
              </w:rPr>
            </w:r>
            <w:r>
              <w:rPr>
                <w:noProof/>
                <w:webHidden/>
              </w:rPr>
              <w:fldChar w:fldCharType="separate"/>
            </w:r>
            <w:r w:rsidR="00640231">
              <w:rPr>
                <w:noProof/>
                <w:webHidden/>
              </w:rPr>
              <w:t>3</w:t>
            </w:r>
            <w:r>
              <w:rPr>
                <w:noProof/>
                <w:webHidden/>
              </w:rPr>
              <w:fldChar w:fldCharType="end"/>
            </w:r>
          </w:hyperlink>
        </w:p>
        <w:p w14:paraId="37BE1281" w14:textId="7BFF7ABD" w:rsidR="00F17916" w:rsidRDefault="00F17916">
          <w:pPr>
            <w:pStyle w:val="Obsah2"/>
            <w:tabs>
              <w:tab w:val="right" w:leader="dot" w:pos="9350"/>
            </w:tabs>
            <w:rPr>
              <w:rFonts w:eastAsiaTheme="minorEastAsia"/>
              <w:noProof/>
            </w:rPr>
          </w:pPr>
          <w:hyperlink w:anchor="_Toc31707739" w:history="1">
            <w:r w:rsidRPr="00F00F71">
              <w:rPr>
                <w:rStyle w:val="Hypertextovprepojenie"/>
                <w:noProof/>
                <w:lang w:val="sk-SK"/>
              </w:rPr>
              <w:t>1.2 Všeobecný popis</w:t>
            </w:r>
            <w:r>
              <w:rPr>
                <w:noProof/>
                <w:webHidden/>
              </w:rPr>
              <w:tab/>
            </w:r>
            <w:r>
              <w:rPr>
                <w:noProof/>
                <w:webHidden/>
              </w:rPr>
              <w:fldChar w:fldCharType="begin"/>
            </w:r>
            <w:r>
              <w:rPr>
                <w:noProof/>
                <w:webHidden/>
              </w:rPr>
              <w:instrText xml:space="preserve"> PAGEREF _Toc31707739 \h </w:instrText>
            </w:r>
            <w:r>
              <w:rPr>
                <w:noProof/>
                <w:webHidden/>
              </w:rPr>
            </w:r>
            <w:r>
              <w:rPr>
                <w:noProof/>
                <w:webHidden/>
              </w:rPr>
              <w:fldChar w:fldCharType="separate"/>
            </w:r>
            <w:r w:rsidR="00640231">
              <w:rPr>
                <w:noProof/>
                <w:webHidden/>
              </w:rPr>
              <w:t>3</w:t>
            </w:r>
            <w:r>
              <w:rPr>
                <w:noProof/>
                <w:webHidden/>
              </w:rPr>
              <w:fldChar w:fldCharType="end"/>
            </w:r>
          </w:hyperlink>
        </w:p>
        <w:p w14:paraId="11D8AF6A" w14:textId="16C10998" w:rsidR="00F17916" w:rsidRDefault="00F17916">
          <w:pPr>
            <w:pStyle w:val="Obsah3"/>
            <w:tabs>
              <w:tab w:val="right" w:leader="dot" w:pos="9350"/>
            </w:tabs>
            <w:rPr>
              <w:rFonts w:eastAsiaTheme="minorEastAsia"/>
              <w:noProof/>
            </w:rPr>
          </w:pPr>
          <w:hyperlink w:anchor="_Toc31707740" w:history="1">
            <w:r w:rsidRPr="00F00F71">
              <w:rPr>
                <w:rStyle w:val="Hypertextovprepojenie"/>
                <w:noProof/>
                <w:lang w:val="sk-SK"/>
              </w:rPr>
              <w:t>1.2.1 Perspektíva systému</w:t>
            </w:r>
            <w:r>
              <w:rPr>
                <w:noProof/>
                <w:webHidden/>
              </w:rPr>
              <w:tab/>
            </w:r>
            <w:r>
              <w:rPr>
                <w:noProof/>
                <w:webHidden/>
              </w:rPr>
              <w:fldChar w:fldCharType="begin"/>
            </w:r>
            <w:r>
              <w:rPr>
                <w:noProof/>
                <w:webHidden/>
              </w:rPr>
              <w:instrText xml:space="preserve"> PAGEREF _Toc31707740 \h </w:instrText>
            </w:r>
            <w:r>
              <w:rPr>
                <w:noProof/>
                <w:webHidden/>
              </w:rPr>
            </w:r>
            <w:r>
              <w:rPr>
                <w:noProof/>
                <w:webHidden/>
              </w:rPr>
              <w:fldChar w:fldCharType="separate"/>
            </w:r>
            <w:r w:rsidR="00640231">
              <w:rPr>
                <w:noProof/>
                <w:webHidden/>
              </w:rPr>
              <w:t>3</w:t>
            </w:r>
            <w:r>
              <w:rPr>
                <w:noProof/>
                <w:webHidden/>
              </w:rPr>
              <w:fldChar w:fldCharType="end"/>
            </w:r>
          </w:hyperlink>
        </w:p>
        <w:p w14:paraId="40CE3319" w14:textId="54C8F0E9" w:rsidR="00F17916" w:rsidRDefault="00F17916">
          <w:pPr>
            <w:pStyle w:val="Obsah3"/>
            <w:tabs>
              <w:tab w:val="right" w:leader="dot" w:pos="9350"/>
            </w:tabs>
            <w:rPr>
              <w:rFonts w:eastAsiaTheme="minorEastAsia"/>
              <w:noProof/>
            </w:rPr>
          </w:pPr>
          <w:hyperlink w:anchor="_Toc31707741" w:history="1">
            <w:r w:rsidRPr="00F00F71">
              <w:rPr>
                <w:rStyle w:val="Hypertextovprepojenie"/>
                <w:noProof/>
                <w:lang w:val="sk-SK"/>
              </w:rPr>
              <w:t>1.2.2 Funkcie systému</w:t>
            </w:r>
            <w:r>
              <w:rPr>
                <w:noProof/>
                <w:webHidden/>
              </w:rPr>
              <w:tab/>
            </w:r>
            <w:r>
              <w:rPr>
                <w:noProof/>
                <w:webHidden/>
              </w:rPr>
              <w:fldChar w:fldCharType="begin"/>
            </w:r>
            <w:r>
              <w:rPr>
                <w:noProof/>
                <w:webHidden/>
              </w:rPr>
              <w:instrText xml:space="preserve"> PAGEREF _Toc31707741 \h </w:instrText>
            </w:r>
            <w:r>
              <w:rPr>
                <w:noProof/>
                <w:webHidden/>
              </w:rPr>
            </w:r>
            <w:r>
              <w:rPr>
                <w:noProof/>
                <w:webHidden/>
              </w:rPr>
              <w:fldChar w:fldCharType="separate"/>
            </w:r>
            <w:r w:rsidR="00640231">
              <w:rPr>
                <w:noProof/>
                <w:webHidden/>
              </w:rPr>
              <w:t>3</w:t>
            </w:r>
            <w:r>
              <w:rPr>
                <w:noProof/>
                <w:webHidden/>
              </w:rPr>
              <w:fldChar w:fldCharType="end"/>
            </w:r>
          </w:hyperlink>
        </w:p>
        <w:p w14:paraId="418B2BC3" w14:textId="0F82D3D5" w:rsidR="00F17916" w:rsidRDefault="00F17916">
          <w:pPr>
            <w:pStyle w:val="Obsah3"/>
            <w:tabs>
              <w:tab w:val="right" w:leader="dot" w:pos="9350"/>
            </w:tabs>
            <w:rPr>
              <w:rFonts w:eastAsiaTheme="minorEastAsia"/>
              <w:noProof/>
            </w:rPr>
          </w:pPr>
          <w:hyperlink w:anchor="_Toc31707742" w:history="1">
            <w:r w:rsidRPr="00F00F71">
              <w:rPr>
                <w:rStyle w:val="Hypertextovprepojenie"/>
                <w:noProof/>
                <w:lang w:val="sk-SK"/>
              </w:rPr>
              <w:t>1.2.3 Charakteristika používateľa</w:t>
            </w:r>
            <w:r>
              <w:rPr>
                <w:noProof/>
                <w:webHidden/>
              </w:rPr>
              <w:tab/>
            </w:r>
            <w:r>
              <w:rPr>
                <w:noProof/>
                <w:webHidden/>
              </w:rPr>
              <w:fldChar w:fldCharType="begin"/>
            </w:r>
            <w:r>
              <w:rPr>
                <w:noProof/>
                <w:webHidden/>
              </w:rPr>
              <w:instrText xml:space="preserve"> PAGEREF _Toc31707742 \h </w:instrText>
            </w:r>
            <w:r>
              <w:rPr>
                <w:noProof/>
                <w:webHidden/>
              </w:rPr>
            </w:r>
            <w:r>
              <w:rPr>
                <w:noProof/>
                <w:webHidden/>
              </w:rPr>
              <w:fldChar w:fldCharType="separate"/>
            </w:r>
            <w:r w:rsidR="00640231">
              <w:rPr>
                <w:noProof/>
                <w:webHidden/>
              </w:rPr>
              <w:t>4</w:t>
            </w:r>
            <w:r>
              <w:rPr>
                <w:noProof/>
                <w:webHidden/>
              </w:rPr>
              <w:fldChar w:fldCharType="end"/>
            </w:r>
          </w:hyperlink>
        </w:p>
        <w:p w14:paraId="131A9DFA" w14:textId="4A3055E9" w:rsidR="00F17916" w:rsidRDefault="00F17916">
          <w:pPr>
            <w:pStyle w:val="Obsah3"/>
            <w:tabs>
              <w:tab w:val="right" w:leader="dot" w:pos="9350"/>
            </w:tabs>
            <w:rPr>
              <w:rFonts w:eastAsiaTheme="minorEastAsia"/>
              <w:noProof/>
            </w:rPr>
          </w:pPr>
          <w:hyperlink w:anchor="_Toc31707743" w:history="1">
            <w:r w:rsidRPr="00F00F71">
              <w:rPr>
                <w:rStyle w:val="Hypertextovprepojenie"/>
                <w:noProof/>
                <w:lang w:val="sk-SK"/>
              </w:rPr>
              <w:t>1.2.4 Všeobecné obmedzenia</w:t>
            </w:r>
            <w:r>
              <w:rPr>
                <w:noProof/>
                <w:webHidden/>
              </w:rPr>
              <w:tab/>
            </w:r>
            <w:r>
              <w:rPr>
                <w:noProof/>
                <w:webHidden/>
              </w:rPr>
              <w:fldChar w:fldCharType="begin"/>
            </w:r>
            <w:r>
              <w:rPr>
                <w:noProof/>
                <w:webHidden/>
              </w:rPr>
              <w:instrText xml:space="preserve"> PAGEREF _Toc31707743 \h </w:instrText>
            </w:r>
            <w:r>
              <w:rPr>
                <w:noProof/>
                <w:webHidden/>
              </w:rPr>
            </w:r>
            <w:r>
              <w:rPr>
                <w:noProof/>
                <w:webHidden/>
              </w:rPr>
              <w:fldChar w:fldCharType="separate"/>
            </w:r>
            <w:r w:rsidR="00640231">
              <w:rPr>
                <w:noProof/>
                <w:webHidden/>
              </w:rPr>
              <w:t>4</w:t>
            </w:r>
            <w:r>
              <w:rPr>
                <w:noProof/>
                <w:webHidden/>
              </w:rPr>
              <w:fldChar w:fldCharType="end"/>
            </w:r>
          </w:hyperlink>
        </w:p>
        <w:p w14:paraId="7F2B33E4" w14:textId="6E7B9E3D" w:rsidR="00F17916" w:rsidRDefault="00F17916">
          <w:pPr>
            <w:pStyle w:val="Obsah3"/>
            <w:tabs>
              <w:tab w:val="right" w:leader="dot" w:pos="9350"/>
            </w:tabs>
            <w:rPr>
              <w:rFonts w:eastAsiaTheme="minorEastAsia"/>
              <w:noProof/>
            </w:rPr>
          </w:pPr>
          <w:hyperlink w:anchor="_Toc31707744" w:history="1">
            <w:r w:rsidRPr="00F00F71">
              <w:rPr>
                <w:rStyle w:val="Hypertextovprepojenie"/>
                <w:noProof/>
                <w:lang w:val="sk-SK"/>
              </w:rPr>
              <w:t>1.2.5 Predpoklady a závislosti</w:t>
            </w:r>
            <w:r>
              <w:rPr>
                <w:noProof/>
                <w:webHidden/>
              </w:rPr>
              <w:tab/>
            </w:r>
            <w:r>
              <w:rPr>
                <w:noProof/>
                <w:webHidden/>
              </w:rPr>
              <w:fldChar w:fldCharType="begin"/>
            </w:r>
            <w:r>
              <w:rPr>
                <w:noProof/>
                <w:webHidden/>
              </w:rPr>
              <w:instrText xml:space="preserve"> PAGEREF _Toc31707744 \h </w:instrText>
            </w:r>
            <w:r>
              <w:rPr>
                <w:noProof/>
                <w:webHidden/>
              </w:rPr>
            </w:r>
            <w:r>
              <w:rPr>
                <w:noProof/>
                <w:webHidden/>
              </w:rPr>
              <w:fldChar w:fldCharType="separate"/>
            </w:r>
            <w:r w:rsidR="00640231">
              <w:rPr>
                <w:noProof/>
                <w:webHidden/>
              </w:rPr>
              <w:t>5</w:t>
            </w:r>
            <w:r>
              <w:rPr>
                <w:noProof/>
                <w:webHidden/>
              </w:rPr>
              <w:fldChar w:fldCharType="end"/>
            </w:r>
          </w:hyperlink>
        </w:p>
        <w:p w14:paraId="3772BB3F" w14:textId="1F330F1F" w:rsidR="00F17916" w:rsidRDefault="00F17916">
          <w:pPr>
            <w:pStyle w:val="Obsah2"/>
            <w:tabs>
              <w:tab w:val="right" w:leader="dot" w:pos="9350"/>
            </w:tabs>
            <w:rPr>
              <w:rFonts w:eastAsiaTheme="minorEastAsia"/>
              <w:noProof/>
            </w:rPr>
          </w:pPr>
          <w:hyperlink w:anchor="_Toc31707745" w:history="1">
            <w:r w:rsidRPr="00F00F71">
              <w:rPr>
                <w:rStyle w:val="Hypertextovprepojenie"/>
                <w:noProof/>
                <w:lang w:val="sk-SK"/>
              </w:rPr>
              <w:t>1.3 Špecifické požiadavky</w:t>
            </w:r>
            <w:r>
              <w:rPr>
                <w:noProof/>
                <w:webHidden/>
              </w:rPr>
              <w:tab/>
            </w:r>
            <w:r>
              <w:rPr>
                <w:noProof/>
                <w:webHidden/>
              </w:rPr>
              <w:fldChar w:fldCharType="begin"/>
            </w:r>
            <w:r>
              <w:rPr>
                <w:noProof/>
                <w:webHidden/>
              </w:rPr>
              <w:instrText xml:space="preserve"> PAGEREF _Toc31707745 \h </w:instrText>
            </w:r>
            <w:r>
              <w:rPr>
                <w:noProof/>
                <w:webHidden/>
              </w:rPr>
            </w:r>
            <w:r>
              <w:rPr>
                <w:noProof/>
                <w:webHidden/>
              </w:rPr>
              <w:fldChar w:fldCharType="separate"/>
            </w:r>
            <w:r w:rsidR="00640231">
              <w:rPr>
                <w:noProof/>
                <w:webHidden/>
              </w:rPr>
              <w:t>5</w:t>
            </w:r>
            <w:r>
              <w:rPr>
                <w:noProof/>
                <w:webHidden/>
              </w:rPr>
              <w:fldChar w:fldCharType="end"/>
            </w:r>
          </w:hyperlink>
        </w:p>
        <w:p w14:paraId="47863ED2" w14:textId="652E8926" w:rsidR="00F17916" w:rsidRDefault="00F17916">
          <w:pPr>
            <w:pStyle w:val="Obsah3"/>
            <w:tabs>
              <w:tab w:val="right" w:leader="dot" w:pos="9350"/>
            </w:tabs>
            <w:rPr>
              <w:rFonts w:eastAsiaTheme="minorEastAsia"/>
              <w:noProof/>
            </w:rPr>
          </w:pPr>
          <w:hyperlink w:anchor="_Toc31707746" w:history="1">
            <w:r w:rsidRPr="00F00F71">
              <w:rPr>
                <w:rStyle w:val="Hypertextovprepojenie"/>
                <w:noProof/>
                <w:lang w:val="sk-SK"/>
              </w:rPr>
              <w:t>1.3.1 Funkčné požiadavky</w:t>
            </w:r>
            <w:r>
              <w:rPr>
                <w:noProof/>
                <w:webHidden/>
              </w:rPr>
              <w:tab/>
            </w:r>
            <w:r>
              <w:rPr>
                <w:noProof/>
                <w:webHidden/>
              </w:rPr>
              <w:fldChar w:fldCharType="begin"/>
            </w:r>
            <w:r>
              <w:rPr>
                <w:noProof/>
                <w:webHidden/>
              </w:rPr>
              <w:instrText xml:space="preserve"> PAGEREF _Toc31707746 \h </w:instrText>
            </w:r>
            <w:r>
              <w:rPr>
                <w:noProof/>
                <w:webHidden/>
              </w:rPr>
            </w:r>
            <w:r>
              <w:rPr>
                <w:noProof/>
                <w:webHidden/>
              </w:rPr>
              <w:fldChar w:fldCharType="separate"/>
            </w:r>
            <w:r w:rsidR="00640231">
              <w:rPr>
                <w:noProof/>
                <w:webHidden/>
              </w:rPr>
              <w:t>5</w:t>
            </w:r>
            <w:r>
              <w:rPr>
                <w:noProof/>
                <w:webHidden/>
              </w:rPr>
              <w:fldChar w:fldCharType="end"/>
            </w:r>
          </w:hyperlink>
        </w:p>
        <w:p w14:paraId="0424DD74" w14:textId="39ECC52B" w:rsidR="00F17916" w:rsidRDefault="00F17916">
          <w:pPr>
            <w:pStyle w:val="Obsah3"/>
            <w:tabs>
              <w:tab w:val="right" w:leader="dot" w:pos="9350"/>
            </w:tabs>
            <w:rPr>
              <w:rFonts w:eastAsiaTheme="minorEastAsia"/>
              <w:noProof/>
            </w:rPr>
          </w:pPr>
          <w:hyperlink w:anchor="_Toc31707747" w:history="1">
            <w:r w:rsidRPr="00F00F71">
              <w:rPr>
                <w:rStyle w:val="Hypertextovprepojenie"/>
                <w:noProof/>
                <w:lang w:val="sk-SK"/>
              </w:rPr>
              <w:t>1.3.2 Požiadavky nevzťahujúce sa na funkcionalitu</w:t>
            </w:r>
            <w:r>
              <w:rPr>
                <w:noProof/>
                <w:webHidden/>
              </w:rPr>
              <w:tab/>
            </w:r>
            <w:r>
              <w:rPr>
                <w:noProof/>
                <w:webHidden/>
              </w:rPr>
              <w:fldChar w:fldCharType="begin"/>
            </w:r>
            <w:r>
              <w:rPr>
                <w:noProof/>
                <w:webHidden/>
              </w:rPr>
              <w:instrText xml:space="preserve"> PAGEREF _Toc31707747 \h </w:instrText>
            </w:r>
            <w:r>
              <w:rPr>
                <w:noProof/>
                <w:webHidden/>
              </w:rPr>
            </w:r>
            <w:r>
              <w:rPr>
                <w:noProof/>
                <w:webHidden/>
              </w:rPr>
              <w:fldChar w:fldCharType="separate"/>
            </w:r>
            <w:r w:rsidR="00640231">
              <w:rPr>
                <w:noProof/>
                <w:webHidden/>
              </w:rPr>
              <w:t>6</w:t>
            </w:r>
            <w:r>
              <w:rPr>
                <w:noProof/>
                <w:webHidden/>
              </w:rPr>
              <w:fldChar w:fldCharType="end"/>
            </w:r>
          </w:hyperlink>
        </w:p>
        <w:p w14:paraId="1550527B" w14:textId="103E9C31" w:rsidR="00F17916" w:rsidRDefault="00F17916">
          <w:pPr>
            <w:pStyle w:val="Obsah3"/>
            <w:tabs>
              <w:tab w:val="right" w:leader="dot" w:pos="9350"/>
            </w:tabs>
            <w:rPr>
              <w:rFonts w:eastAsiaTheme="minorEastAsia"/>
              <w:noProof/>
            </w:rPr>
          </w:pPr>
          <w:hyperlink w:anchor="_Toc31707748" w:history="1">
            <w:r w:rsidRPr="00F00F71">
              <w:rPr>
                <w:rStyle w:val="Hypertextovprepojenie"/>
                <w:noProof/>
                <w:lang w:val="sk-SK"/>
              </w:rPr>
              <w:t>1.3.3 Požiadavky rozhrania</w:t>
            </w:r>
            <w:r>
              <w:rPr>
                <w:noProof/>
                <w:webHidden/>
              </w:rPr>
              <w:tab/>
            </w:r>
            <w:r>
              <w:rPr>
                <w:noProof/>
                <w:webHidden/>
              </w:rPr>
              <w:fldChar w:fldCharType="begin"/>
            </w:r>
            <w:r>
              <w:rPr>
                <w:noProof/>
                <w:webHidden/>
              </w:rPr>
              <w:instrText xml:space="preserve"> PAGEREF _Toc31707748 \h </w:instrText>
            </w:r>
            <w:r>
              <w:rPr>
                <w:noProof/>
                <w:webHidden/>
              </w:rPr>
            </w:r>
            <w:r>
              <w:rPr>
                <w:noProof/>
                <w:webHidden/>
              </w:rPr>
              <w:fldChar w:fldCharType="separate"/>
            </w:r>
            <w:r w:rsidR="00640231">
              <w:rPr>
                <w:noProof/>
                <w:webHidden/>
              </w:rPr>
              <w:t>7</w:t>
            </w:r>
            <w:r>
              <w:rPr>
                <w:noProof/>
                <w:webHidden/>
              </w:rPr>
              <w:fldChar w:fldCharType="end"/>
            </w:r>
          </w:hyperlink>
        </w:p>
        <w:p w14:paraId="4578FA05" w14:textId="4941D15F" w:rsidR="00F17916" w:rsidRDefault="00F17916">
          <w:pPr>
            <w:pStyle w:val="Obsah1"/>
            <w:tabs>
              <w:tab w:val="left" w:pos="440"/>
              <w:tab w:val="right" w:leader="dot" w:pos="9350"/>
            </w:tabs>
            <w:rPr>
              <w:rFonts w:eastAsiaTheme="minorEastAsia"/>
              <w:noProof/>
            </w:rPr>
          </w:pPr>
          <w:hyperlink w:anchor="_Toc31707749" w:history="1">
            <w:r w:rsidRPr="00F00F71">
              <w:rPr>
                <w:rStyle w:val="Hypertextovprepojenie"/>
                <w:noProof/>
                <w:lang w:val="sk-SK"/>
              </w:rPr>
              <w:t>2.</w:t>
            </w:r>
            <w:r>
              <w:rPr>
                <w:rFonts w:eastAsiaTheme="minorEastAsia"/>
                <w:noProof/>
              </w:rPr>
              <w:tab/>
            </w:r>
            <w:r w:rsidRPr="00F00F71">
              <w:rPr>
                <w:rStyle w:val="Hypertextovprepojenie"/>
                <w:noProof/>
                <w:lang w:val="sk-SK"/>
              </w:rPr>
              <w:t>Návrh</w:t>
            </w:r>
            <w:r>
              <w:rPr>
                <w:noProof/>
                <w:webHidden/>
              </w:rPr>
              <w:tab/>
            </w:r>
            <w:r>
              <w:rPr>
                <w:noProof/>
                <w:webHidden/>
              </w:rPr>
              <w:fldChar w:fldCharType="begin"/>
            </w:r>
            <w:r>
              <w:rPr>
                <w:noProof/>
                <w:webHidden/>
              </w:rPr>
              <w:instrText xml:space="preserve"> PAGEREF _Toc31707749 \h </w:instrText>
            </w:r>
            <w:r>
              <w:rPr>
                <w:noProof/>
                <w:webHidden/>
              </w:rPr>
            </w:r>
            <w:r>
              <w:rPr>
                <w:noProof/>
                <w:webHidden/>
              </w:rPr>
              <w:fldChar w:fldCharType="separate"/>
            </w:r>
            <w:r w:rsidR="00640231">
              <w:rPr>
                <w:noProof/>
                <w:webHidden/>
              </w:rPr>
              <w:t>7</w:t>
            </w:r>
            <w:r>
              <w:rPr>
                <w:noProof/>
                <w:webHidden/>
              </w:rPr>
              <w:fldChar w:fldCharType="end"/>
            </w:r>
          </w:hyperlink>
        </w:p>
        <w:p w14:paraId="4D1C7AA4" w14:textId="02B11692" w:rsidR="00F17916" w:rsidRDefault="00F17916">
          <w:pPr>
            <w:pStyle w:val="Obsah2"/>
            <w:tabs>
              <w:tab w:val="right" w:leader="dot" w:pos="9350"/>
            </w:tabs>
            <w:rPr>
              <w:rFonts w:eastAsiaTheme="minorEastAsia"/>
              <w:noProof/>
            </w:rPr>
          </w:pPr>
          <w:hyperlink w:anchor="_Toc31707750" w:history="1">
            <w:r w:rsidRPr="00F00F71">
              <w:rPr>
                <w:rStyle w:val="Hypertextovprepojenie"/>
                <w:noProof/>
                <w:lang w:val="sk-SK"/>
              </w:rPr>
              <w:t>2.1 Úvod</w:t>
            </w:r>
            <w:r>
              <w:rPr>
                <w:noProof/>
                <w:webHidden/>
              </w:rPr>
              <w:tab/>
            </w:r>
            <w:r>
              <w:rPr>
                <w:noProof/>
                <w:webHidden/>
              </w:rPr>
              <w:fldChar w:fldCharType="begin"/>
            </w:r>
            <w:r>
              <w:rPr>
                <w:noProof/>
                <w:webHidden/>
              </w:rPr>
              <w:instrText xml:space="preserve"> PAGEREF _Toc31707750 \h </w:instrText>
            </w:r>
            <w:r>
              <w:rPr>
                <w:noProof/>
                <w:webHidden/>
              </w:rPr>
            </w:r>
            <w:r>
              <w:rPr>
                <w:noProof/>
                <w:webHidden/>
              </w:rPr>
              <w:fldChar w:fldCharType="separate"/>
            </w:r>
            <w:r w:rsidR="00640231">
              <w:rPr>
                <w:noProof/>
                <w:webHidden/>
              </w:rPr>
              <w:t>7</w:t>
            </w:r>
            <w:r>
              <w:rPr>
                <w:noProof/>
                <w:webHidden/>
              </w:rPr>
              <w:fldChar w:fldCharType="end"/>
            </w:r>
          </w:hyperlink>
        </w:p>
        <w:p w14:paraId="5899C3D6" w14:textId="5E88D143" w:rsidR="00F17916" w:rsidRDefault="00F17916">
          <w:pPr>
            <w:pStyle w:val="Obsah3"/>
            <w:tabs>
              <w:tab w:val="right" w:leader="dot" w:pos="9350"/>
            </w:tabs>
            <w:rPr>
              <w:rFonts w:eastAsiaTheme="minorEastAsia"/>
              <w:noProof/>
            </w:rPr>
          </w:pPr>
          <w:hyperlink w:anchor="_Toc31707751" w:history="1">
            <w:r w:rsidRPr="00F00F71">
              <w:rPr>
                <w:rStyle w:val="Hypertextovprepojenie"/>
                <w:noProof/>
                <w:lang w:val="sk-SK"/>
              </w:rPr>
              <w:t>2.1.1 Účel dokumentu</w:t>
            </w:r>
            <w:r>
              <w:rPr>
                <w:noProof/>
                <w:webHidden/>
              </w:rPr>
              <w:tab/>
            </w:r>
            <w:r>
              <w:rPr>
                <w:noProof/>
                <w:webHidden/>
              </w:rPr>
              <w:fldChar w:fldCharType="begin"/>
            </w:r>
            <w:r>
              <w:rPr>
                <w:noProof/>
                <w:webHidden/>
              </w:rPr>
              <w:instrText xml:space="preserve"> PAGEREF _Toc31707751 \h </w:instrText>
            </w:r>
            <w:r>
              <w:rPr>
                <w:noProof/>
                <w:webHidden/>
              </w:rPr>
            </w:r>
            <w:r>
              <w:rPr>
                <w:noProof/>
                <w:webHidden/>
              </w:rPr>
              <w:fldChar w:fldCharType="separate"/>
            </w:r>
            <w:r w:rsidR="00640231">
              <w:rPr>
                <w:noProof/>
                <w:webHidden/>
              </w:rPr>
              <w:t>7</w:t>
            </w:r>
            <w:r>
              <w:rPr>
                <w:noProof/>
                <w:webHidden/>
              </w:rPr>
              <w:fldChar w:fldCharType="end"/>
            </w:r>
          </w:hyperlink>
        </w:p>
        <w:p w14:paraId="1DFAD5EA" w14:textId="04E12D46" w:rsidR="00F17916" w:rsidRDefault="00F17916">
          <w:pPr>
            <w:pStyle w:val="Obsah2"/>
            <w:tabs>
              <w:tab w:val="right" w:leader="dot" w:pos="9350"/>
            </w:tabs>
            <w:rPr>
              <w:rFonts w:eastAsiaTheme="minorEastAsia"/>
              <w:noProof/>
            </w:rPr>
          </w:pPr>
          <w:hyperlink w:anchor="_Toc31707752" w:history="1">
            <w:r w:rsidRPr="00F00F71">
              <w:rPr>
                <w:rStyle w:val="Hypertextovprepojenie"/>
                <w:noProof/>
                <w:lang w:val="sk-SK"/>
              </w:rPr>
              <w:t>2.2 Podrobná špecifikácia vonkajších interfejsov</w:t>
            </w:r>
            <w:r>
              <w:rPr>
                <w:noProof/>
                <w:webHidden/>
              </w:rPr>
              <w:tab/>
            </w:r>
            <w:r>
              <w:rPr>
                <w:noProof/>
                <w:webHidden/>
              </w:rPr>
              <w:fldChar w:fldCharType="begin"/>
            </w:r>
            <w:r>
              <w:rPr>
                <w:noProof/>
                <w:webHidden/>
              </w:rPr>
              <w:instrText xml:space="preserve"> PAGEREF _Toc31707752 \h </w:instrText>
            </w:r>
            <w:r>
              <w:rPr>
                <w:noProof/>
                <w:webHidden/>
              </w:rPr>
            </w:r>
            <w:r>
              <w:rPr>
                <w:noProof/>
                <w:webHidden/>
              </w:rPr>
              <w:fldChar w:fldCharType="separate"/>
            </w:r>
            <w:r w:rsidR="00640231">
              <w:rPr>
                <w:noProof/>
                <w:webHidden/>
              </w:rPr>
              <w:t>7</w:t>
            </w:r>
            <w:r>
              <w:rPr>
                <w:noProof/>
                <w:webHidden/>
              </w:rPr>
              <w:fldChar w:fldCharType="end"/>
            </w:r>
          </w:hyperlink>
        </w:p>
        <w:p w14:paraId="3AED3E6F" w14:textId="0790D42D" w:rsidR="00F17916" w:rsidRDefault="00F17916">
          <w:pPr>
            <w:pStyle w:val="Obsah2"/>
            <w:tabs>
              <w:tab w:val="right" w:leader="dot" w:pos="9350"/>
            </w:tabs>
            <w:rPr>
              <w:rFonts w:eastAsiaTheme="minorEastAsia"/>
              <w:noProof/>
            </w:rPr>
          </w:pPr>
          <w:hyperlink w:anchor="_Toc31707753" w:history="1">
            <w:r w:rsidRPr="00F00F71">
              <w:rPr>
                <w:rStyle w:val="Hypertextovprepojenie"/>
                <w:noProof/>
                <w:lang w:val="sk-SK"/>
              </w:rPr>
              <w:t>2.3 Používané technológie</w:t>
            </w:r>
            <w:r>
              <w:rPr>
                <w:noProof/>
                <w:webHidden/>
              </w:rPr>
              <w:tab/>
            </w:r>
            <w:r>
              <w:rPr>
                <w:noProof/>
                <w:webHidden/>
              </w:rPr>
              <w:fldChar w:fldCharType="begin"/>
            </w:r>
            <w:r>
              <w:rPr>
                <w:noProof/>
                <w:webHidden/>
              </w:rPr>
              <w:instrText xml:space="preserve"> PAGEREF _Toc31707753 \h </w:instrText>
            </w:r>
            <w:r>
              <w:rPr>
                <w:noProof/>
                <w:webHidden/>
              </w:rPr>
            </w:r>
            <w:r>
              <w:rPr>
                <w:noProof/>
                <w:webHidden/>
              </w:rPr>
              <w:fldChar w:fldCharType="separate"/>
            </w:r>
            <w:r w:rsidR="00640231">
              <w:rPr>
                <w:noProof/>
                <w:webHidden/>
              </w:rPr>
              <w:t>7</w:t>
            </w:r>
            <w:r>
              <w:rPr>
                <w:noProof/>
                <w:webHidden/>
              </w:rPr>
              <w:fldChar w:fldCharType="end"/>
            </w:r>
          </w:hyperlink>
        </w:p>
        <w:p w14:paraId="3A810CA7" w14:textId="5CDE1597" w:rsidR="00F17916" w:rsidRDefault="00F17916">
          <w:pPr>
            <w:pStyle w:val="Obsah3"/>
            <w:tabs>
              <w:tab w:val="right" w:leader="dot" w:pos="9350"/>
            </w:tabs>
            <w:rPr>
              <w:rFonts w:eastAsiaTheme="minorEastAsia"/>
              <w:noProof/>
            </w:rPr>
          </w:pPr>
          <w:hyperlink w:anchor="_Toc31707754" w:history="1">
            <w:r w:rsidRPr="00F00F71">
              <w:rPr>
                <w:rStyle w:val="Hypertextovprepojenie"/>
                <w:noProof/>
                <w:lang w:val="sk-SK"/>
              </w:rPr>
              <w:t>2.3.1 PHP/PostgreSQL</w:t>
            </w:r>
            <w:r>
              <w:rPr>
                <w:noProof/>
                <w:webHidden/>
              </w:rPr>
              <w:tab/>
            </w:r>
            <w:r>
              <w:rPr>
                <w:noProof/>
                <w:webHidden/>
              </w:rPr>
              <w:fldChar w:fldCharType="begin"/>
            </w:r>
            <w:r>
              <w:rPr>
                <w:noProof/>
                <w:webHidden/>
              </w:rPr>
              <w:instrText xml:space="preserve"> PAGEREF _Toc31707754 \h </w:instrText>
            </w:r>
            <w:r>
              <w:rPr>
                <w:noProof/>
                <w:webHidden/>
              </w:rPr>
            </w:r>
            <w:r>
              <w:rPr>
                <w:noProof/>
                <w:webHidden/>
              </w:rPr>
              <w:fldChar w:fldCharType="separate"/>
            </w:r>
            <w:r w:rsidR="00640231">
              <w:rPr>
                <w:noProof/>
                <w:webHidden/>
              </w:rPr>
              <w:t>7</w:t>
            </w:r>
            <w:r>
              <w:rPr>
                <w:noProof/>
                <w:webHidden/>
              </w:rPr>
              <w:fldChar w:fldCharType="end"/>
            </w:r>
          </w:hyperlink>
        </w:p>
        <w:p w14:paraId="03CF44D4" w14:textId="49170A08" w:rsidR="00F17916" w:rsidRDefault="00F17916">
          <w:pPr>
            <w:pStyle w:val="Obsah3"/>
            <w:tabs>
              <w:tab w:val="right" w:leader="dot" w:pos="9350"/>
            </w:tabs>
            <w:rPr>
              <w:rFonts w:eastAsiaTheme="minorEastAsia"/>
              <w:noProof/>
            </w:rPr>
          </w:pPr>
          <w:hyperlink w:anchor="_Toc31707755" w:history="1">
            <w:r w:rsidRPr="00F00F71">
              <w:rPr>
                <w:rStyle w:val="Hypertextovprepojenie"/>
                <w:noProof/>
                <w:lang w:val="sk-SK"/>
              </w:rPr>
              <w:t>2.3.2 Laravel</w:t>
            </w:r>
            <w:r>
              <w:rPr>
                <w:noProof/>
                <w:webHidden/>
              </w:rPr>
              <w:tab/>
            </w:r>
            <w:r>
              <w:rPr>
                <w:noProof/>
                <w:webHidden/>
              </w:rPr>
              <w:fldChar w:fldCharType="begin"/>
            </w:r>
            <w:r>
              <w:rPr>
                <w:noProof/>
                <w:webHidden/>
              </w:rPr>
              <w:instrText xml:space="preserve"> PAGEREF _Toc31707755 \h </w:instrText>
            </w:r>
            <w:r>
              <w:rPr>
                <w:noProof/>
                <w:webHidden/>
              </w:rPr>
            </w:r>
            <w:r>
              <w:rPr>
                <w:noProof/>
                <w:webHidden/>
              </w:rPr>
              <w:fldChar w:fldCharType="separate"/>
            </w:r>
            <w:r w:rsidR="00640231">
              <w:rPr>
                <w:noProof/>
                <w:webHidden/>
              </w:rPr>
              <w:t>7</w:t>
            </w:r>
            <w:r>
              <w:rPr>
                <w:noProof/>
                <w:webHidden/>
              </w:rPr>
              <w:fldChar w:fldCharType="end"/>
            </w:r>
          </w:hyperlink>
        </w:p>
        <w:p w14:paraId="41902A8B" w14:textId="5E935D6E" w:rsidR="00F17916" w:rsidRDefault="00F17916">
          <w:pPr>
            <w:pStyle w:val="Obsah3"/>
            <w:tabs>
              <w:tab w:val="right" w:leader="dot" w:pos="9350"/>
            </w:tabs>
            <w:rPr>
              <w:rFonts w:eastAsiaTheme="minorEastAsia"/>
              <w:noProof/>
            </w:rPr>
          </w:pPr>
          <w:hyperlink w:anchor="_Toc31707756" w:history="1">
            <w:r w:rsidRPr="00F00F71">
              <w:rPr>
                <w:rStyle w:val="Hypertextovprepojenie"/>
                <w:noProof/>
                <w:lang w:val="sk-SK"/>
              </w:rPr>
              <w:t>2.3.3 Javascript</w:t>
            </w:r>
            <w:r>
              <w:rPr>
                <w:noProof/>
                <w:webHidden/>
              </w:rPr>
              <w:tab/>
            </w:r>
            <w:r>
              <w:rPr>
                <w:noProof/>
                <w:webHidden/>
              </w:rPr>
              <w:fldChar w:fldCharType="begin"/>
            </w:r>
            <w:r>
              <w:rPr>
                <w:noProof/>
                <w:webHidden/>
              </w:rPr>
              <w:instrText xml:space="preserve"> PAGEREF _Toc31707756 \h </w:instrText>
            </w:r>
            <w:r>
              <w:rPr>
                <w:noProof/>
                <w:webHidden/>
              </w:rPr>
            </w:r>
            <w:r>
              <w:rPr>
                <w:noProof/>
                <w:webHidden/>
              </w:rPr>
              <w:fldChar w:fldCharType="separate"/>
            </w:r>
            <w:r w:rsidR="00640231">
              <w:rPr>
                <w:noProof/>
                <w:webHidden/>
              </w:rPr>
              <w:t>7</w:t>
            </w:r>
            <w:r>
              <w:rPr>
                <w:noProof/>
                <w:webHidden/>
              </w:rPr>
              <w:fldChar w:fldCharType="end"/>
            </w:r>
          </w:hyperlink>
        </w:p>
        <w:p w14:paraId="52BCF2CF" w14:textId="4318AA41" w:rsidR="00F17916" w:rsidRDefault="00F17916">
          <w:pPr>
            <w:pStyle w:val="Obsah3"/>
            <w:tabs>
              <w:tab w:val="right" w:leader="dot" w:pos="9350"/>
            </w:tabs>
            <w:rPr>
              <w:rFonts w:eastAsiaTheme="minorEastAsia"/>
              <w:noProof/>
            </w:rPr>
          </w:pPr>
          <w:hyperlink w:anchor="_Toc31707757" w:history="1">
            <w:r w:rsidRPr="00F00F71">
              <w:rPr>
                <w:rStyle w:val="Hypertextovprepojenie"/>
                <w:noProof/>
                <w:lang w:val="sk-SK"/>
              </w:rPr>
              <w:t>2.3.4 React</w:t>
            </w:r>
            <w:r>
              <w:rPr>
                <w:noProof/>
                <w:webHidden/>
              </w:rPr>
              <w:tab/>
            </w:r>
            <w:r>
              <w:rPr>
                <w:noProof/>
                <w:webHidden/>
              </w:rPr>
              <w:fldChar w:fldCharType="begin"/>
            </w:r>
            <w:r>
              <w:rPr>
                <w:noProof/>
                <w:webHidden/>
              </w:rPr>
              <w:instrText xml:space="preserve"> PAGEREF _Toc31707757 \h </w:instrText>
            </w:r>
            <w:r>
              <w:rPr>
                <w:noProof/>
                <w:webHidden/>
              </w:rPr>
            </w:r>
            <w:r>
              <w:rPr>
                <w:noProof/>
                <w:webHidden/>
              </w:rPr>
              <w:fldChar w:fldCharType="separate"/>
            </w:r>
            <w:r w:rsidR="00640231">
              <w:rPr>
                <w:noProof/>
                <w:webHidden/>
              </w:rPr>
              <w:t>7</w:t>
            </w:r>
            <w:r>
              <w:rPr>
                <w:noProof/>
                <w:webHidden/>
              </w:rPr>
              <w:fldChar w:fldCharType="end"/>
            </w:r>
          </w:hyperlink>
        </w:p>
        <w:p w14:paraId="35BBC0A6" w14:textId="03D0C905" w:rsidR="00F17916" w:rsidRDefault="00F17916">
          <w:pPr>
            <w:pStyle w:val="Obsah2"/>
            <w:tabs>
              <w:tab w:val="right" w:leader="dot" w:pos="9350"/>
            </w:tabs>
            <w:rPr>
              <w:rFonts w:eastAsiaTheme="minorEastAsia"/>
              <w:noProof/>
            </w:rPr>
          </w:pPr>
          <w:hyperlink w:anchor="_Toc31707758" w:history="1">
            <w:r w:rsidRPr="00F00F71">
              <w:rPr>
                <w:rStyle w:val="Hypertextovprepojenie"/>
                <w:noProof/>
                <w:lang w:val="sk-SK"/>
              </w:rPr>
              <w:t>2.4 Podrobný dátový model perzistentých údajov atď.</w:t>
            </w:r>
            <w:r>
              <w:rPr>
                <w:noProof/>
                <w:webHidden/>
              </w:rPr>
              <w:tab/>
            </w:r>
            <w:r>
              <w:rPr>
                <w:noProof/>
                <w:webHidden/>
              </w:rPr>
              <w:fldChar w:fldCharType="begin"/>
            </w:r>
            <w:r>
              <w:rPr>
                <w:noProof/>
                <w:webHidden/>
              </w:rPr>
              <w:instrText xml:space="preserve"> PAGEREF _Toc31707758 \h </w:instrText>
            </w:r>
            <w:r>
              <w:rPr>
                <w:noProof/>
                <w:webHidden/>
              </w:rPr>
            </w:r>
            <w:r>
              <w:rPr>
                <w:noProof/>
                <w:webHidden/>
              </w:rPr>
              <w:fldChar w:fldCharType="separate"/>
            </w:r>
            <w:r w:rsidR="00640231">
              <w:rPr>
                <w:noProof/>
                <w:webHidden/>
              </w:rPr>
              <w:t>8</w:t>
            </w:r>
            <w:r>
              <w:rPr>
                <w:noProof/>
                <w:webHidden/>
              </w:rPr>
              <w:fldChar w:fldCharType="end"/>
            </w:r>
          </w:hyperlink>
        </w:p>
        <w:p w14:paraId="7EDA64C9" w14:textId="06DB9861" w:rsidR="00F17916" w:rsidRDefault="00F17916">
          <w:pPr>
            <w:pStyle w:val="Obsah3"/>
            <w:tabs>
              <w:tab w:val="right" w:leader="dot" w:pos="9350"/>
            </w:tabs>
            <w:rPr>
              <w:rFonts w:eastAsiaTheme="minorEastAsia"/>
              <w:noProof/>
            </w:rPr>
          </w:pPr>
          <w:hyperlink w:anchor="_Toc31707759" w:history="1">
            <w:r w:rsidRPr="00F00F71">
              <w:rPr>
                <w:rStyle w:val="Hypertextovprepojenie"/>
                <w:noProof/>
                <w:lang w:val="sk-SK"/>
              </w:rPr>
              <w:t>2.4.1 Databázový model</w:t>
            </w:r>
            <w:r>
              <w:rPr>
                <w:noProof/>
                <w:webHidden/>
              </w:rPr>
              <w:tab/>
            </w:r>
            <w:r>
              <w:rPr>
                <w:noProof/>
                <w:webHidden/>
              </w:rPr>
              <w:fldChar w:fldCharType="begin"/>
            </w:r>
            <w:r>
              <w:rPr>
                <w:noProof/>
                <w:webHidden/>
              </w:rPr>
              <w:instrText xml:space="preserve"> PAGEREF _Toc31707759 \h </w:instrText>
            </w:r>
            <w:r>
              <w:rPr>
                <w:noProof/>
                <w:webHidden/>
              </w:rPr>
            </w:r>
            <w:r>
              <w:rPr>
                <w:noProof/>
                <w:webHidden/>
              </w:rPr>
              <w:fldChar w:fldCharType="separate"/>
            </w:r>
            <w:r w:rsidR="00640231">
              <w:rPr>
                <w:noProof/>
                <w:webHidden/>
              </w:rPr>
              <w:t>8</w:t>
            </w:r>
            <w:r>
              <w:rPr>
                <w:noProof/>
                <w:webHidden/>
              </w:rPr>
              <w:fldChar w:fldCharType="end"/>
            </w:r>
          </w:hyperlink>
        </w:p>
        <w:p w14:paraId="1B5973F9" w14:textId="6B6BC18F" w:rsidR="00F17916" w:rsidRDefault="00F17916">
          <w:pPr>
            <w:pStyle w:val="Obsah2"/>
            <w:tabs>
              <w:tab w:val="right" w:leader="dot" w:pos="9350"/>
            </w:tabs>
            <w:rPr>
              <w:rFonts w:eastAsiaTheme="minorEastAsia"/>
              <w:noProof/>
            </w:rPr>
          </w:pPr>
          <w:hyperlink w:anchor="_Toc31707760" w:history="1">
            <w:r w:rsidRPr="00F00F71">
              <w:rPr>
                <w:rStyle w:val="Hypertextovprepojenie"/>
                <w:noProof/>
                <w:lang w:val="sk-SK"/>
              </w:rPr>
              <w:t>2.5.Návrh používateľského rozhrania</w:t>
            </w:r>
            <w:r>
              <w:rPr>
                <w:noProof/>
                <w:webHidden/>
              </w:rPr>
              <w:tab/>
            </w:r>
            <w:r>
              <w:rPr>
                <w:noProof/>
                <w:webHidden/>
              </w:rPr>
              <w:fldChar w:fldCharType="begin"/>
            </w:r>
            <w:r>
              <w:rPr>
                <w:noProof/>
                <w:webHidden/>
              </w:rPr>
              <w:instrText xml:space="preserve"> PAGEREF _Toc31707760 \h </w:instrText>
            </w:r>
            <w:r>
              <w:rPr>
                <w:noProof/>
                <w:webHidden/>
              </w:rPr>
            </w:r>
            <w:r>
              <w:rPr>
                <w:noProof/>
                <w:webHidden/>
              </w:rPr>
              <w:fldChar w:fldCharType="separate"/>
            </w:r>
            <w:r w:rsidR="00640231">
              <w:rPr>
                <w:noProof/>
                <w:webHidden/>
              </w:rPr>
              <w:t>10</w:t>
            </w:r>
            <w:r>
              <w:rPr>
                <w:noProof/>
                <w:webHidden/>
              </w:rPr>
              <w:fldChar w:fldCharType="end"/>
            </w:r>
          </w:hyperlink>
        </w:p>
        <w:p w14:paraId="51C2E229" w14:textId="76876E58" w:rsidR="00F17916" w:rsidRDefault="00F17916">
          <w:pPr>
            <w:pStyle w:val="Obsah3"/>
            <w:tabs>
              <w:tab w:val="right" w:leader="dot" w:pos="9350"/>
            </w:tabs>
            <w:rPr>
              <w:rFonts w:eastAsiaTheme="minorEastAsia"/>
              <w:noProof/>
            </w:rPr>
          </w:pPr>
          <w:hyperlink w:anchor="_Toc31707761" w:history="1">
            <w:r w:rsidRPr="00F00F71">
              <w:rPr>
                <w:rStyle w:val="Hypertextovprepojenie"/>
                <w:noProof/>
                <w:lang w:val="sk-SK"/>
              </w:rPr>
              <w:t>2.5.1 Home screen :</w:t>
            </w:r>
            <w:r>
              <w:rPr>
                <w:noProof/>
                <w:webHidden/>
              </w:rPr>
              <w:tab/>
            </w:r>
            <w:r>
              <w:rPr>
                <w:noProof/>
                <w:webHidden/>
              </w:rPr>
              <w:fldChar w:fldCharType="begin"/>
            </w:r>
            <w:r>
              <w:rPr>
                <w:noProof/>
                <w:webHidden/>
              </w:rPr>
              <w:instrText xml:space="preserve"> PAGEREF _Toc31707761 \h </w:instrText>
            </w:r>
            <w:r>
              <w:rPr>
                <w:noProof/>
                <w:webHidden/>
              </w:rPr>
            </w:r>
            <w:r>
              <w:rPr>
                <w:noProof/>
                <w:webHidden/>
              </w:rPr>
              <w:fldChar w:fldCharType="separate"/>
            </w:r>
            <w:r w:rsidR="00640231">
              <w:rPr>
                <w:noProof/>
                <w:webHidden/>
              </w:rPr>
              <w:t>10</w:t>
            </w:r>
            <w:r>
              <w:rPr>
                <w:noProof/>
                <w:webHidden/>
              </w:rPr>
              <w:fldChar w:fldCharType="end"/>
            </w:r>
          </w:hyperlink>
        </w:p>
        <w:p w14:paraId="3C6B1C68" w14:textId="736DACBC" w:rsidR="00F17916" w:rsidRDefault="00F17916">
          <w:pPr>
            <w:pStyle w:val="Obsah3"/>
            <w:tabs>
              <w:tab w:val="right" w:leader="dot" w:pos="9350"/>
            </w:tabs>
            <w:rPr>
              <w:rFonts w:eastAsiaTheme="minorEastAsia"/>
              <w:noProof/>
            </w:rPr>
          </w:pPr>
          <w:hyperlink w:anchor="_Toc31707762" w:history="1">
            <w:r w:rsidRPr="00F00F71">
              <w:rPr>
                <w:rStyle w:val="Hypertextovprepojenie"/>
                <w:noProof/>
                <w:lang w:val="sk-SK"/>
              </w:rPr>
              <w:t>2.5.2 História objednávok:</w:t>
            </w:r>
            <w:r>
              <w:rPr>
                <w:noProof/>
                <w:webHidden/>
              </w:rPr>
              <w:tab/>
            </w:r>
            <w:r>
              <w:rPr>
                <w:noProof/>
                <w:webHidden/>
              </w:rPr>
              <w:fldChar w:fldCharType="begin"/>
            </w:r>
            <w:r>
              <w:rPr>
                <w:noProof/>
                <w:webHidden/>
              </w:rPr>
              <w:instrText xml:space="preserve"> PAGEREF _Toc31707762 \h </w:instrText>
            </w:r>
            <w:r>
              <w:rPr>
                <w:noProof/>
                <w:webHidden/>
              </w:rPr>
            </w:r>
            <w:r>
              <w:rPr>
                <w:noProof/>
                <w:webHidden/>
              </w:rPr>
              <w:fldChar w:fldCharType="separate"/>
            </w:r>
            <w:r w:rsidR="00640231">
              <w:rPr>
                <w:noProof/>
                <w:webHidden/>
              </w:rPr>
              <w:t>10</w:t>
            </w:r>
            <w:r>
              <w:rPr>
                <w:noProof/>
                <w:webHidden/>
              </w:rPr>
              <w:fldChar w:fldCharType="end"/>
            </w:r>
          </w:hyperlink>
        </w:p>
        <w:p w14:paraId="742D8FA1" w14:textId="7FD2498E" w:rsidR="00F17916" w:rsidRDefault="00F17916">
          <w:pPr>
            <w:pStyle w:val="Obsah3"/>
            <w:tabs>
              <w:tab w:val="right" w:leader="dot" w:pos="9350"/>
            </w:tabs>
            <w:rPr>
              <w:rFonts w:eastAsiaTheme="minorEastAsia"/>
              <w:noProof/>
            </w:rPr>
          </w:pPr>
          <w:hyperlink w:anchor="_Toc31707763" w:history="1">
            <w:r w:rsidRPr="00F00F71">
              <w:rPr>
                <w:rStyle w:val="Hypertextovprepojenie"/>
                <w:noProof/>
                <w:lang w:val="sk-SK"/>
              </w:rPr>
              <w:t>2.5.3 Správa klientov:</w:t>
            </w:r>
            <w:r>
              <w:rPr>
                <w:noProof/>
                <w:webHidden/>
              </w:rPr>
              <w:tab/>
            </w:r>
            <w:r>
              <w:rPr>
                <w:noProof/>
                <w:webHidden/>
              </w:rPr>
              <w:fldChar w:fldCharType="begin"/>
            </w:r>
            <w:r>
              <w:rPr>
                <w:noProof/>
                <w:webHidden/>
              </w:rPr>
              <w:instrText xml:space="preserve"> PAGEREF _Toc31707763 \h </w:instrText>
            </w:r>
            <w:r>
              <w:rPr>
                <w:noProof/>
                <w:webHidden/>
              </w:rPr>
            </w:r>
            <w:r>
              <w:rPr>
                <w:noProof/>
                <w:webHidden/>
              </w:rPr>
              <w:fldChar w:fldCharType="separate"/>
            </w:r>
            <w:r w:rsidR="00640231">
              <w:rPr>
                <w:noProof/>
                <w:webHidden/>
              </w:rPr>
              <w:t>11</w:t>
            </w:r>
            <w:r>
              <w:rPr>
                <w:noProof/>
                <w:webHidden/>
              </w:rPr>
              <w:fldChar w:fldCharType="end"/>
            </w:r>
          </w:hyperlink>
        </w:p>
        <w:p w14:paraId="12EC0921" w14:textId="1FECD5EC" w:rsidR="00F17916" w:rsidRDefault="00F17916">
          <w:pPr>
            <w:pStyle w:val="Obsah3"/>
            <w:tabs>
              <w:tab w:val="right" w:leader="dot" w:pos="9350"/>
            </w:tabs>
            <w:rPr>
              <w:rFonts w:eastAsiaTheme="minorEastAsia"/>
              <w:noProof/>
            </w:rPr>
          </w:pPr>
          <w:hyperlink w:anchor="_Toc31707764" w:history="1">
            <w:r w:rsidRPr="00F00F71">
              <w:rPr>
                <w:rStyle w:val="Hypertextovprepojenie"/>
                <w:noProof/>
                <w:lang w:val="sk-SK"/>
              </w:rPr>
              <w:t>2.5.4 Stroje a procedúry:</w:t>
            </w:r>
            <w:r>
              <w:rPr>
                <w:noProof/>
                <w:webHidden/>
              </w:rPr>
              <w:tab/>
            </w:r>
            <w:r>
              <w:rPr>
                <w:noProof/>
                <w:webHidden/>
              </w:rPr>
              <w:fldChar w:fldCharType="begin"/>
            </w:r>
            <w:r>
              <w:rPr>
                <w:noProof/>
                <w:webHidden/>
              </w:rPr>
              <w:instrText xml:space="preserve"> PAGEREF _Toc31707764 \h </w:instrText>
            </w:r>
            <w:r>
              <w:rPr>
                <w:noProof/>
                <w:webHidden/>
              </w:rPr>
            </w:r>
            <w:r>
              <w:rPr>
                <w:noProof/>
                <w:webHidden/>
              </w:rPr>
              <w:fldChar w:fldCharType="separate"/>
            </w:r>
            <w:r w:rsidR="00640231">
              <w:rPr>
                <w:noProof/>
                <w:webHidden/>
              </w:rPr>
              <w:t>11</w:t>
            </w:r>
            <w:r>
              <w:rPr>
                <w:noProof/>
                <w:webHidden/>
              </w:rPr>
              <w:fldChar w:fldCharType="end"/>
            </w:r>
          </w:hyperlink>
        </w:p>
        <w:p w14:paraId="0426F15D" w14:textId="76C34B11" w:rsidR="00F17916" w:rsidRDefault="00F17916">
          <w:pPr>
            <w:pStyle w:val="Obsah2"/>
            <w:tabs>
              <w:tab w:val="right" w:leader="dot" w:pos="9350"/>
            </w:tabs>
            <w:rPr>
              <w:rFonts w:eastAsiaTheme="minorEastAsia"/>
              <w:noProof/>
            </w:rPr>
          </w:pPr>
          <w:hyperlink w:anchor="_Toc31707765" w:history="1">
            <w:r w:rsidRPr="00F00F71">
              <w:rPr>
                <w:rStyle w:val="Hypertextovprepojenie"/>
                <w:noProof/>
                <w:lang w:val="sk-SK"/>
              </w:rPr>
              <w:t>2.6.Návrh implementácie</w:t>
            </w:r>
            <w:r>
              <w:rPr>
                <w:noProof/>
                <w:webHidden/>
              </w:rPr>
              <w:tab/>
            </w:r>
            <w:r>
              <w:rPr>
                <w:noProof/>
                <w:webHidden/>
              </w:rPr>
              <w:fldChar w:fldCharType="begin"/>
            </w:r>
            <w:r>
              <w:rPr>
                <w:noProof/>
                <w:webHidden/>
              </w:rPr>
              <w:instrText xml:space="preserve"> PAGEREF _Toc31707765 \h </w:instrText>
            </w:r>
            <w:r>
              <w:rPr>
                <w:noProof/>
                <w:webHidden/>
              </w:rPr>
            </w:r>
            <w:r>
              <w:rPr>
                <w:noProof/>
                <w:webHidden/>
              </w:rPr>
              <w:fldChar w:fldCharType="separate"/>
            </w:r>
            <w:r w:rsidR="00640231">
              <w:rPr>
                <w:noProof/>
                <w:webHidden/>
              </w:rPr>
              <w:t>12</w:t>
            </w:r>
            <w:r>
              <w:rPr>
                <w:noProof/>
                <w:webHidden/>
              </w:rPr>
              <w:fldChar w:fldCharType="end"/>
            </w:r>
          </w:hyperlink>
        </w:p>
        <w:p w14:paraId="65061D01" w14:textId="1ED415B8" w:rsidR="00F17916" w:rsidRDefault="00F17916">
          <w:pPr>
            <w:pStyle w:val="Obsah3"/>
            <w:tabs>
              <w:tab w:val="right" w:leader="dot" w:pos="9350"/>
            </w:tabs>
            <w:rPr>
              <w:rFonts w:eastAsiaTheme="minorEastAsia"/>
              <w:noProof/>
            </w:rPr>
          </w:pPr>
          <w:hyperlink w:anchor="_Toc31707766" w:history="1">
            <w:r w:rsidRPr="00F00F71">
              <w:rPr>
                <w:rStyle w:val="Hypertextovprepojenie"/>
                <w:noProof/>
                <w:lang w:val="sk-SK"/>
              </w:rPr>
              <w:t>2.6.1 UML – State diagram používateľského rozhrania</w:t>
            </w:r>
            <w:r>
              <w:rPr>
                <w:noProof/>
                <w:webHidden/>
              </w:rPr>
              <w:tab/>
            </w:r>
            <w:r>
              <w:rPr>
                <w:noProof/>
                <w:webHidden/>
              </w:rPr>
              <w:fldChar w:fldCharType="begin"/>
            </w:r>
            <w:r>
              <w:rPr>
                <w:noProof/>
                <w:webHidden/>
              </w:rPr>
              <w:instrText xml:space="preserve"> PAGEREF _Toc31707766 \h </w:instrText>
            </w:r>
            <w:r>
              <w:rPr>
                <w:noProof/>
                <w:webHidden/>
              </w:rPr>
            </w:r>
            <w:r>
              <w:rPr>
                <w:noProof/>
                <w:webHidden/>
              </w:rPr>
              <w:fldChar w:fldCharType="separate"/>
            </w:r>
            <w:r w:rsidR="00640231">
              <w:rPr>
                <w:noProof/>
                <w:webHidden/>
              </w:rPr>
              <w:t>12</w:t>
            </w:r>
            <w:r>
              <w:rPr>
                <w:noProof/>
                <w:webHidden/>
              </w:rPr>
              <w:fldChar w:fldCharType="end"/>
            </w:r>
          </w:hyperlink>
        </w:p>
        <w:p w14:paraId="36938D40" w14:textId="669FA0E6" w:rsidR="00F17916" w:rsidRDefault="00F17916">
          <w:pPr>
            <w:pStyle w:val="Obsah3"/>
            <w:tabs>
              <w:tab w:val="right" w:leader="dot" w:pos="9350"/>
            </w:tabs>
            <w:rPr>
              <w:rFonts w:eastAsiaTheme="minorEastAsia"/>
              <w:noProof/>
            </w:rPr>
          </w:pPr>
          <w:hyperlink w:anchor="_Toc31707767" w:history="1">
            <w:r w:rsidRPr="00F00F71">
              <w:rPr>
                <w:rStyle w:val="Hypertextovprepojenie"/>
                <w:noProof/>
                <w:lang w:val="sk-SK"/>
              </w:rPr>
              <w:t>2.6.2 Diagram komponentov</w:t>
            </w:r>
            <w:r>
              <w:rPr>
                <w:noProof/>
                <w:webHidden/>
              </w:rPr>
              <w:tab/>
            </w:r>
            <w:r>
              <w:rPr>
                <w:noProof/>
                <w:webHidden/>
              </w:rPr>
              <w:fldChar w:fldCharType="begin"/>
            </w:r>
            <w:r>
              <w:rPr>
                <w:noProof/>
                <w:webHidden/>
              </w:rPr>
              <w:instrText xml:space="preserve"> PAGEREF _Toc31707767 \h </w:instrText>
            </w:r>
            <w:r>
              <w:rPr>
                <w:noProof/>
                <w:webHidden/>
              </w:rPr>
            </w:r>
            <w:r>
              <w:rPr>
                <w:noProof/>
                <w:webHidden/>
              </w:rPr>
              <w:fldChar w:fldCharType="separate"/>
            </w:r>
            <w:r w:rsidR="00640231">
              <w:rPr>
                <w:noProof/>
                <w:webHidden/>
              </w:rPr>
              <w:t>13</w:t>
            </w:r>
            <w:r>
              <w:rPr>
                <w:noProof/>
                <w:webHidden/>
              </w:rPr>
              <w:fldChar w:fldCharType="end"/>
            </w:r>
          </w:hyperlink>
        </w:p>
        <w:p w14:paraId="559E9A94" w14:textId="4FE648EC" w:rsidR="00F17916" w:rsidRDefault="00F17916">
          <w:pPr>
            <w:pStyle w:val="Obsah3"/>
            <w:tabs>
              <w:tab w:val="right" w:leader="dot" w:pos="9350"/>
            </w:tabs>
            <w:rPr>
              <w:rFonts w:eastAsiaTheme="minorEastAsia"/>
              <w:noProof/>
            </w:rPr>
          </w:pPr>
          <w:hyperlink w:anchor="_Toc31707768" w:history="1">
            <w:r w:rsidRPr="00F00F71">
              <w:rPr>
                <w:rStyle w:val="Hypertextovprepojenie"/>
                <w:noProof/>
                <w:lang w:val="sk-SK"/>
              </w:rPr>
              <w:t>2.6.3 Triedny diagram – backend</w:t>
            </w:r>
            <w:r>
              <w:rPr>
                <w:noProof/>
                <w:webHidden/>
              </w:rPr>
              <w:tab/>
            </w:r>
            <w:r>
              <w:rPr>
                <w:noProof/>
                <w:webHidden/>
              </w:rPr>
              <w:fldChar w:fldCharType="begin"/>
            </w:r>
            <w:r>
              <w:rPr>
                <w:noProof/>
                <w:webHidden/>
              </w:rPr>
              <w:instrText xml:space="preserve"> PAGEREF _Toc31707768 \h </w:instrText>
            </w:r>
            <w:r>
              <w:rPr>
                <w:noProof/>
                <w:webHidden/>
              </w:rPr>
            </w:r>
            <w:r>
              <w:rPr>
                <w:noProof/>
                <w:webHidden/>
              </w:rPr>
              <w:fldChar w:fldCharType="separate"/>
            </w:r>
            <w:r w:rsidR="00640231">
              <w:rPr>
                <w:noProof/>
                <w:webHidden/>
              </w:rPr>
              <w:t>14</w:t>
            </w:r>
            <w:r>
              <w:rPr>
                <w:noProof/>
                <w:webHidden/>
              </w:rPr>
              <w:fldChar w:fldCharType="end"/>
            </w:r>
          </w:hyperlink>
        </w:p>
        <w:p w14:paraId="409D00CC" w14:textId="18F890E6" w:rsidR="00F17916" w:rsidRDefault="00F17916">
          <w:pPr>
            <w:pStyle w:val="Obsah3"/>
            <w:tabs>
              <w:tab w:val="right" w:leader="dot" w:pos="9350"/>
            </w:tabs>
            <w:rPr>
              <w:rFonts w:eastAsiaTheme="minorEastAsia"/>
              <w:noProof/>
            </w:rPr>
          </w:pPr>
          <w:hyperlink w:anchor="_Toc31707769" w:history="1">
            <w:r w:rsidRPr="00F00F71">
              <w:rPr>
                <w:rStyle w:val="Hypertextovprepojenie"/>
                <w:noProof/>
                <w:lang w:val="sk-SK"/>
              </w:rPr>
              <w:t>2.6.4 Triedny diagram – frontend</w:t>
            </w:r>
            <w:r>
              <w:rPr>
                <w:noProof/>
                <w:webHidden/>
              </w:rPr>
              <w:tab/>
            </w:r>
            <w:r>
              <w:rPr>
                <w:noProof/>
                <w:webHidden/>
              </w:rPr>
              <w:fldChar w:fldCharType="begin"/>
            </w:r>
            <w:r>
              <w:rPr>
                <w:noProof/>
                <w:webHidden/>
              </w:rPr>
              <w:instrText xml:space="preserve"> PAGEREF _Toc31707769 \h </w:instrText>
            </w:r>
            <w:r>
              <w:rPr>
                <w:noProof/>
                <w:webHidden/>
              </w:rPr>
            </w:r>
            <w:r>
              <w:rPr>
                <w:noProof/>
                <w:webHidden/>
              </w:rPr>
              <w:fldChar w:fldCharType="separate"/>
            </w:r>
            <w:r w:rsidR="00640231">
              <w:rPr>
                <w:noProof/>
                <w:webHidden/>
              </w:rPr>
              <w:t>16</w:t>
            </w:r>
            <w:r>
              <w:rPr>
                <w:noProof/>
                <w:webHidden/>
              </w:rPr>
              <w:fldChar w:fldCharType="end"/>
            </w:r>
          </w:hyperlink>
        </w:p>
        <w:p w14:paraId="62347490" w14:textId="0AAC80D4" w:rsidR="00F17916" w:rsidRDefault="00F17916">
          <w:pPr>
            <w:pStyle w:val="Obsah3"/>
            <w:tabs>
              <w:tab w:val="right" w:leader="dot" w:pos="9350"/>
            </w:tabs>
            <w:rPr>
              <w:rFonts w:eastAsiaTheme="minorEastAsia"/>
              <w:noProof/>
            </w:rPr>
          </w:pPr>
          <w:hyperlink w:anchor="_Toc31707770" w:history="1">
            <w:r w:rsidRPr="00F00F71">
              <w:rPr>
                <w:rStyle w:val="Hypertextovprepojenie"/>
                <w:noProof/>
                <w:lang w:val="sk-SK"/>
              </w:rPr>
              <w:t>2.6.5 Komunikácia medzi frontend a backend</w:t>
            </w:r>
            <w:r>
              <w:rPr>
                <w:noProof/>
                <w:webHidden/>
              </w:rPr>
              <w:tab/>
            </w:r>
            <w:r>
              <w:rPr>
                <w:noProof/>
                <w:webHidden/>
              </w:rPr>
              <w:fldChar w:fldCharType="begin"/>
            </w:r>
            <w:r>
              <w:rPr>
                <w:noProof/>
                <w:webHidden/>
              </w:rPr>
              <w:instrText xml:space="preserve"> PAGEREF _Toc31707770 \h </w:instrText>
            </w:r>
            <w:r>
              <w:rPr>
                <w:noProof/>
                <w:webHidden/>
              </w:rPr>
            </w:r>
            <w:r>
              <w:rPr>
                <w:noProof/>
                <w:webHidden/>
              </w:rPr>
              <w:fldChar w:fldCharType="separate"/>
            </w:r>
            <w:r w:rsidR="00640231">
              <w:rPr>
                <w:noProof/>
                <w:webHidden/>
              </w:rPr>
              <w:t>17</w:t>
            </w:r>
            <w:r>
              <w:rPr>
                <w:noProof/>
                <w:webHidden/>
              </w:rPr>
              <w:fldChar w:fldCharType="end"/>
            </w:r>
          </w:hyperlink>
        </w:p>
        <w:p w14:paraId="1168AC14" w14:textId="52665028" w:rsidR="00F17916" w:rsidRDefault="00F17916">
          <w:pPr>
            <w:pStyle w:val="Obsah2"/>
            <w:tabs>
              <w:tab w:val="right" w:leader="dot" w:pos="9350"/>
            </w:tabs>
            <w:rPr>
              <w:rFonts w:eastAsiaTheme="minorEastAsia"/>
              <w:noProof/>
            </w:rPr>
          </w:pPr>
          <w:hyperlink w:anchor="_Toc31707771" w:history="1">
            <w:r w:rsidRPr="00F00F71">
              <w:rPr>
                <w:rStyle w:val="Hypertextovprepojenie"/>
                <w:noProof/>
                <w:lang w:val="sk-SK"/>
              </w:rPr>
              <w:t>2.7 Návod na inštaláciu</w:t>
            </w:r>
            <w:r>
              <w:rPr>
                <w:noProof/>
                <w:webHidden/>
              </w:rPr>
              <w:tab/>
            </w:r>
            <w:r>
              <w:rPr>
                <w:noProof/>
                <w:webHidden/>
              </w:rPr>
              <w:fldChar w:fldCharType="begin"/>
            </w:r>
            <w:r>
              <w:rPr>
                <w:noProof/>
                <w:webHidden/>
              </w:rPr>
              <w:instrText xml:space="preserve"> PAGEREF _Toc31707771 \h </w:instrText>
            </w:r>
            <w:r>
              <w:rPr>
                <w:noProof/>
                <w:webHidden/>
              </w:rPr>
            </w:r>
            <w:r>
              <w:rPr>
                <w:noProof/>
                <w:webHidden/>
              </w:rPr>
              <w:fldChar w:fldCharType="separate"/>
            </w:r>
            <w:r w:rsidR="00640231">
              <w:rPr>
                <w:noProof/>
                <w:webHidden/>
              </w:rPr>
              <w:t>17</w:t>
            </w:r>
            <w:r>
              <w:rPr>
                <w:noProof/>
                <w:webHidden/>
              </w:rPr>
              <w:fldChar w:fldCharType="end"/>
            </w:r>
          </w:hyperlink>
        </w:p>
        <w:p w14:paraId="779E4717" w14:textId="2A42A0D9" w:rsidR="00F17916" w:rsidRDefault="00F17916">
          <w:pPr>
            <w:pStyle w:val="Obsah3"/>
            <w:tabs>
              <w:tab w:val="right" w:leader="dot" w:pos="9350"/>
            </w:tabs>
            <w:rPr>
              <w:rFonts w:eastAsiaTheme="minorEastAsia"/>
              <w:noProof/>
            </w:rPr>
          </w:pPr>
          <w:hyperlink w:anchor="_Toc31707772" w:history="1">
            <w:r w:rsidRPr="00F00F71">
              <w:rPr>
                <w:rStyle w:val="Hypertextovprepojenie"/>
                <w:noProof/>
                <w:lang w:val="sk-SK"/>
              </w:rPr>
              <w:t>2.7.1 Prerekvizity - backend</w:t>
            </w:r>
            <w:r>
              <w:rPr>
                <w:noProof/>
                <w:webHidden/>
              </w:rPr>
              <w:tab/>
            </w:r>
            <w:r>
              <w:rPr>
                <w:noProof/>
                <w:webHidden/>
              </w:rPr>
              <w:fldChar w:fldCharType="begin"/>
            </w:r>
            <w:r>
              <w:rPr>
                <w:noProof/>
                <w:webHidden/>
              </w:rPr>
              <w:instrText xml:space="preserve"> PAGEREF _Toc31707772 \h </w:instrText>
            </w:r>
            <w:r>
              <w:rPr>
                <w:noProof/>
                <w:webHidden/>
              </w:rPr>
            </w:r>
            <w:r>
              <w:rPr>
                <w:noProof/>
                <w:webHidden/>
              </w:rPr>
              <w:fldChar w:fldCharType="separate"/>
            </w:r>
            <w:r w:rsidR="00640231">
              <w:rPr>
                <w:noProof/>
                <w:webHidden/>
              </w:rPr>
              <w:t>17</w:t>
            </w:r>
            <w:r>
              <w:rPr>
                <w:noProof/>
                <w:webHidden/>
              </w:rPr>
              <w:fldChar w:fldCharType="end"/>
            </w:r>
          </w:hyperlink>
        </w:p>
        <w:p w14:paraId="0E1A36AB" w14:textId="70C9AEE9" w:rsidR="00F17916" w:rsidRDefault="00F17916">
          <w:pPr>
            <w:pStyle w:val="Obsah3"/>
            <w:tabs>
              <w:tab w:val="right" w:leader="dot" w:pos="9350"/>
            </w:tabs>
            <w:rPr>
              <w:rFonts w:eastAsiaTheme="minorEastAsia"/>
              <w:noProof/>
            </w:rPr>
          </w:pPr>
          <w:hyperlink w:anchor="_Toc31707773" w:history="1">
            <w:r w:rsidRPr="00F00F71">
              <w:rPr>
                <w:rStyle w:val="Hypertextovprepojenie"/>
                <w:noProof/>
                <w:lang w:val="sk-SK"/>
              </w:rPr>
              <w:t>2.7.2 Kroky k inštalácii – backend</w:t>
            </w:r>
            <w:r>
              <w:rPr>
                <w:noProof/>
                <w:webHidden/>
              </w:rPr>
              <w:tab/>
            </w:r>
            <w:r>
              <w:rPr>
                <w:noProof/>
                <w:webHidden/>
              </w:rPr>
              <w:fldChar w:fldCharType="begin"/>
            </w:r>
            <w:r>
              <w:rPr>
                <w:noProof/>
                <w:webHidden/>
              </w:rPr>
              <w:instrText xml:space="preserve"> PAGEREF _Toc31707773 \h </w:instrText>
            </w:r>
            <w:r>
              <w:rPr>
                <w:noProof/>
                <w:webHidden/>
              </w:rPr>
            </w:r>
            <w:r>
              <w:rPr>
                <w:noProof/>
                <w:webHidden/>
              </w:rPr>
              <w:fldChar w:fldCharType="separate"/>
            </w:r>
            <w:r w:rsidR="00640231">
              <w:rPr>
                <w:noProof/>
                <w:webHidden/>
              </w:rPr>
              <w:t>18</w:t>
            </w:r>
            <w:r>
              <w:rPr>
                <w:noProof/>
                <w:webHidden/>
              </w:rPr>
              <w:fldChar w:fldCharType="end"/>
            </w:r>
          </w:hyperlink>
        </w:p>
        <w:p w14:paraId="1EAFF499" w14:textId="5B2CF884" w:rsidR="00F17916" w:rsidRDefault="00F17916">
          <w:pPr>
            <w:pStyle w:val="Obsah3"/>
            <w:tabs>
              <w:tab w:val="right" w:leader="dot" w:pos="9350"/>
            </w:tabs>
            <w:rPr>
              <w:rFonts w:eastAsiaTheme="minorEastAsia"/>
              <w:noProof/>
            </w:rPr>
          </w:pPr>
          <w:hyperlink w:anchor="_Toc31707774" w:history="1">
            <w:r w:rsidRPr="00F00F71">
              <w:rPr>
                <w:rStyle w:val="Hypertextovprepojenie"/>
                <w:noProof/>
                <w:lang w:val="sk-SK"/>
              </w:rPr>
              <w:t>2.7.3 Prerekvizity – frontend</w:t>
            </w:r>
            <w:r>
              <w:rPr>
                <w:noProof/>
                <w:webHidden/>
              </w:rPr>
              <w:tab/>
            </w:r>
            <w:r>
              <w:rPr>
                <w:noProof/>
                <w:webHidden/>
              </w:rPr>
              <w:fldChar w:fldCharType="begin"/>
            </w:r>
            <w:r>
              <w:rPr>
                <w:noProof/>
                <w:webHidden/>
              </w:rPr>
              <w:instrText xml:space="preserve"> PAGEREF _Toc31707774 \h </w:instrText>
            </w:r>
            <w:r>
              <w:rPr>
                <w:noProof/>
                <w:webHidden/>
              </w:rPr>
            </w:r>
            <w:r>
              <w:rPr>
                <w:noProof/>
                <w:webHidden/>
              </w:rPr>
              <w:fldChar w:fldCharType="separate"/>
            </w:r>
            <w:r w:rsidR="00640231">
              <w:rPr>
                <w:noProof/>
                <w:webHidden/>
              </w:rPr>
              <w:t>19</w:t>
            </w:r>
            <w:r>
              <w:rPr>
                <w:noProof/>
                <w:webHidden/>
              </w:rPr>
              <w:fldChar w:fldCharType="end"/>
            </w:r>
          </w:hyperlink>
        </w:p>
        <w:p w14:paraId="5F474714" w14:textId="20B40283" w:rsidR="00F17916" w:rsidRDefault="00F17916">
          <w:pPr>
            <w:pStyle w:val="Obsah3"/>
            <w:tabs>
              <w:tab w:val="right" w:leader="dot" w:pos="9350"/>
            </w:tabs>
            <w:rPr>
              <w:rFonts w:eastAsiaTheme="minorEastAsia"/>
              <w:noProof/>
            </w:rPr>
          </w:pPr>
          <w:hyperlink w:anchor="_Toc31707775" w:history="1">
            <w:r w:rsidRPr="00F00F71">
              <w:rPr>
                <w:rStyle w:val="Hypertextovprepojenie"/>
                <w:noProof/>
                <w:lang w:val="sk-SK"/>
              </w:rPr>
              <w:t>2.7.4 Kroky k inštalácií</w:t>
            </w:r>
            <w:r>
              <w:rPr>
                <w:noProof/>
                <w:webHidden/>
              </w:rPr>
              <w:tab/>
            </w:r>
            <w:r>
              <w:rPr>
                <w:noProof/>
                <w:webHidden/>
              </w:rPr>
              <w:fldChar w:fldCharType="begin"/>
            </w:r>
            <w:r>
              <w:rPr>
                <w:noProof/>
                <w:webHidden/>
              </w:rPr>
              <w:instrText xml:space="preserve"> PAGEREF _Toc31707775 \h </w:instrText>
            </w:r>
            <w:r>
              <w:rPr>
                <w:noProof/>
                <w:webHidden/>
              </w:rPr>
            </w:r>
            <w:r>
              <w:rPr>
                <w:noProof/>
                <w:webHidden/>
              </w:rPr>
              <w:fldChar w:fldCharType="separate"/>
            </w:r>
            <w:r w:rsidR="00640231">
              <w:rPr>
                <w:noProof/>
                <w:webHidden/>
              </w:rPr>
              <w:t>19</w:t>
            </w:r>
            <w:r>
              <w:rPr>
                <w:noProof/>
                <w:webHidden/>
              </w:rPr>
              <w:fldChar w:fldCharType="end"/>
            </w:r>
          </w:hyperlink>
        </w:p>
        <w:p w14:paraId="4C7EBEA1" w14:textId="57B0FD81" w:rsidR="00F17916" w:rsidRDefault="00F17916">
          <w:pPr>
            <w:pStyle w:val="Obsah3"/>
            <w:tabs>
              <w:tab w:val="right" w:leader="dot" w:pos="9350"/>
            </w:tabs>
            <w:rPr>
              <w:rFonts w:eastAsiaTheme="minorEastAsia"/>
              <w:noProof/>
            </w:rPr>
          </w:pPr>
          <w:hyperlink w:anchor="_Toc31707776" w:history="1">
            <w:r w:rsidRPr="00F00F71">
              <w:rPr>
                <w:rStyle w:val="Hypertextovprepojenie"/>
                <w:noProof/>
                <w:lang w:val="sk-SK"/>
              </w:rPr>
              <w:t>2.7.5 Nastavenie databázy</w:t>
            </w:r>
            <w:r>
              <w:rPr>
                <w:noProof/>
                <w:webHidden/>
              </w:rPr>
              <w:tab/>
            </w:r>
            <w:r>
              <w:rPr>
                <w:noProof/>
                <w:webHidden/>
              </w:rPr>
              <w:fldChar w:fldCharType="begin"/>
            </w:r>
            <w:r>
              <w:rPr>
                <w:noProof/>
                <w:webHidden/>
              </w:rPr>
              <w:instrText xml:space="preserve"> PAGEREF _Toc31707776 \h </w:instrText>
            </w:r>
            <w:r>
              <w:rPr>
                <w:noProof/>
                <w:webHidden/>
              </w:rPr>
            </w:r>
            <w:r>
              <w:rPr>
                <w:noProof/>
                <w:webHidden/>
              </w:rPr>
              <w:fldChar w:fldCharType="separate"/>
            </w:r>
            <w:r w:rsidR="00640231">
              <w:rPr>
                <w:noProof/>
                <w:webHidden/>
              </w:rPr>
              <w:t>19</w:t>
            </w:r>
            <w:r>
              <w:rPr>
                <w:noProof/>
                <w:webHidden/>
              </w:rPr>
              <w:fldChar w:fldCharType="end"/>
            </w:r>
          </w:hyperlink>
        </w:p>
        <w:p w14:paraId="356403B3" w14:textId="06632F6F" w:rsidR="00F17916" w:rsidRDefault="00F17916">
          <w:pPr>
            <w:pStyle w:val="Obsah3"/>
            <w:tabs>
              <w:tab w:val="right" w:leader="dot" w:pos="9350"/>
            </w:tabs>
            <w:rPr>
              <w:rFonts w:eastAsiaTheme="minorEastAsia"/>
              <w:noProof/>
            </w:rPr>
          </w:pPr>
          <w:hyperlink w:anchor="_Toc31707777" w:history="1">
            <w:r w:rsidRPr="00F00F71">
              <w:rPr>
                <w:rStyle w:val="Hypertextovprepojenie"/>
                <w:noProof/>
                <w:lang w:val="sk-SK"/>
              </w:rPr>
              <w:t>2.7.6 Nastavenie prostredia</w:t>
            </w:r>
            <w:r>
              <w:rPr>
                <w:noProof/>
                <w:webHidden/>
              </w:rPr>
              <w:tab/>
            </w:r>
            <w:r>
              <w:rPr>
                <w:noProof/>
                <w:webHidden/>
              </w:rPr>
              <w:fldChar w:fldCharType="begin"/>
            </w:r>
            <w:r>
              <w:rPr>
                <w:noProof/>
                <w:webHidden/>
              </w:rPr>
              <w:instrText xml:space="preserve"> PAGEREF _Toc31707777 \h </w:instrText>
            </w:r>
            <w:r>
              <w:rPr>
                <w:noProof/>
                <w:webHidden/>
              </w:rPr>
            </w:r>
            <w:r>
              <w:rPr>
                <w:noProof/>
                <w:webHidden/>
              </w:rPr>
              <w:fldChar w:fldCharType="separate"/>
            </w:r>
            <w:r w:rsidR="00640231">
              <w:rPr>
                <w:noProof/>
                <w:webHidden/>
              </w:rPr>
              <w:t>20</w:t>
            </w:r>
            <w:r>
              <w:rPr>
                <w:noProof/>
                <w:webHidden/>
              </w:rPr>
              <w:fldChar w:fldCharType="end"/>
            </w:r>
          </w:hyperlink>
        </w:p>
        <w:p w14:paraId="58EEC25E" w14:textId="1F1B259A" w:rsidR="00F17916" w:rsidRDefault="00F17916">
          <w:pPr>
            <w:pStyle w:val="Obsah3"/>
            <w:tabs>
              <w:tab w:val="right" w:leader="dot" w:pos="9350"/>
            </w:tabs>
            <w:rPr>
              <w:rFonts w:eastAsiaTheme="minorEastAsia"/>
              <w:noProof/>
            </w:rPr>
          </w:pPr>
          <w:hyperlink w:anchor="_Toc31707778" w:history="1">
            <w:r w:rsidRPr="00F00F71">
              <w:rPr>
                <w:rStyle w:val="Hypertextovprepojenie"/>
                <w:noProof/>
                <w:lang w:val="sk-SK"/>
              </w:rPr>
              <w:t>2.7.7 Šifrovanie SSL</w:t>
            </w:r>
            <w:r>
              <w:rPr>
                <w:noProof/>
                <w:webHidden/>
              </w:rPr>
              <w:tab/>
            </w:r>
            <w:r>
              <w:rPr>
                <w:noProof/>
                <w:webHidden/>
              </w:rPr>
              <w:fldChar w:fldCharType="begin"/>
            </w:r>
            <w:r>
              <w:rPr>
                <w:noProof/>
                <w:webHidden/>
              </w:rPr>
              <w:instrText xml:space="preserve"> PAGEREF _Toc31707778 \h </w:instrText>
            </w:r>
            <w:r>
              <w:rPr>
                <w:noProof/>
                <w:webHidden/>
              </w:rPr>
            </w:r>
            <w:r>
              <w:rPr>
                <w:noProof/>
                <w:webHidden/>
              </w:rPr>
              <w:fldChar w:fldCharType="separate"/>
            </w:r>
            <w:r w:rsidR="00640231">
              <w:rPr>
                <w:noProof/>
                <w:webHidden/>
              </w:rPr>
              <w:t>21</w:t>
            </w:r>
            <w:r>
              <w:rPr>
                <w:noProof/>
                <w:webHidden/>
              </w:rPr>
              <w:fldChar w:fldCharType="end"/>
            </w:r>
          </w:hyperlink>
        </w:p>
        <w:p w14:paraId="5AA36FE8" w14:textId="5B8BD345" w:rsidR="00F17916" w:rsidRDefault="00F17916">
          <w:pPr>
            <w:pStyle w:val="Obsah1"/>
            <w:tabs>
              <w:tab w:val="left" w:pos="440"/>
              <w:tab w:val="right" w:leader="dot" w:pos="9350"/>
            </w:tabs>
            <w:rPr>
              <w:rFonts w:eastAsiaTheme="minorEastAsia"/>
              <w:noProof/>
            </w:rPr>
          </w:pPr>
          <w:hyperlink w:anchor="_Toc31707779" w:history="1">
            <w:r w:rsidRPr="00F00F71">
              <w:rPr>
                <w:rStyle w:val="Hypertextovprepojenie"/>
                <w:noProof/>
                <w:lang w:val="sk-SK"/>
              </w:rPr>
              <w:t>3.</w:t>
            </w:r>
            <w:r>
              <w:rPr>
                <w:rFonts w:eastAsiaTheme="minorEastAsia"/>
                <w:noProof/>
              </w:rPr>
              <w:tab/>
            </w:r>
            <w:r w:rsidRPr="00F00F71">
              <w:rPr>
                <w:rStyle w:val="Hypertextovprepojenie"/>
                <w:noProof/>
                <w:lang w:val="sk-SK"/>
              </w:rPr>
              <w:t>Testovacie scenáre</w:t>
            </w:r>
            <w:r>
              <w:rPr>
                <w:noProof/>
                <w:webHidden/>
              </w:rPr>
              <w:tab/>
            </w:r>
            <w:r>
              <w:rPr>
                <w:noProof/>
                <w:webHidden/>
              </w:rPr>
              <w:fldChar w:fldCharType="begin"/>
            </w:r>
            <w:r>
              <w:rPr>
                <w:noProof/>
                <w:webHidden/>
              </w:rPr>
              <w:instrText xml:space="preserve"> PAGEREF _Toc31707779 \h </w:instrText>
            </w:r>
            <w:r>
              <w:rPr>
                <w:noProof/>
                <w:webHidden/>
              </w:rPr>
            </w:r>
            <w:r>
              <w:rPr>
                <w:noProof/>
                <w:webHidden/>
              </w:rPr>
              <w:fldChar w:fldCharType="separate"/>
            </w:r>
            <w:r w:rsidR="00640231">
              <w:rPr>
                <w:noProof/>
                <w:webHidden/>
              </w:rPr>
              <w:t>22</w:t>
            </w:r>
            <w:r>
              <w:rPr>
                <w:noProof/>
                <w:webHidden/>
              </w:rPr>
              <w:fldChar w:fldCharType="end"/>
            </w:r>
          </w:hyperlink>
        </w:p>
        <w:p w14:paraId="4B08F65D" w14:textId="707EC095" w:rsidR="00F17916" w:rsidRDefault="00F17916">
          <w:pPr>
            <w:pStyle w:val="Obsah2"/>
            <w:tabs>
              <w:tab w:val="right" w:leader="dot" w:pos="9350"/>
            </w:tabs>
            <w:rPr>
              <w:rFonts w:eastAsiaTheme="minorEastAsia"/>
              <w:noProof/>
            </w:rPr>
          </w:pPr>
          <w:hyperlink w:anchor="_Toc31707780" w:history="1">
            <w:r w:rsidRPr="00F00F71">
              <w:rPr>
                <w:rStyle w:val="Hypertextovprepojenie"/>
                <w:noProof/>
                <w:lang w:val="sk-SK"/>
              </w:rPr>
              <w:t>3.1. Prihlásenie</w:t>
            </w:r>
            <w:r>
              <w:rPr>
                <w:noProof/>
                <w:webHidden/>
              </w:rPr>
              <w:tab/>
            </w:r>
            <w:r>
              <w:rPr>
                <w:noProof/>
                <w:webHidden/>
              </w:rPr>
              <w:fldChar w:fldCharType="begin"/>
            </w:r>
            <w:r>
              <w:rPr>
                <w:noProof/>
                <w:webHidden/>
              </w:rPr>
              <w:instrText xml:space="preserve"> PAGEREF _Toc31707780 \h </w:instrText>
            </w:r>
            <w:r>
              <w:rPr>
                <w:noProof/>
                <w:webHidden/>
              </w:rPr>
            </w:r>
            <w:r>
              <w:rPr>
                <w:noProof/>
                <w:webHidden/>
              </w:rPr>
              <w:fldChar w:fldCharType="separate"/>
            </w:r>
            <w:r w:rsidR="00640231">
              <w:rPr>
                <w:noProof/>
                <w:webHidden/>
              </w:rPr>
              <w:t>22</w:t>
            </w:r>
            <w:r>
              <w:rPr>
                <w:noProof/>
                <w:webHidden/>
              </w:rPr>
              <w:fldChar w:fldCharType="end"/>
            </w:r>
          </w:hyperlink>
        </w:p>
        <w:p w14:paraId="31E03AE2" w14:textId="5B97DF0A" w:rsidR="00F17916" w:rsidRDefault="00F17916">
          <w:pPr>
            <w:pStyle w:val="Obsah2"/>
            <w:tabs>
              <w:tab w:val="right" w:leader="dot" w:pos="9350"/>
            </w:tabs>
            <w:rPr>
              <w:rFonts w:eastAsiaTheme="minorEastAsia"/>
              <w:noProof/>
            </w:rPr>
          </w:pPr>
          <w:hyperlink w:anchor="_Toc31707781" w:history="1">
            <w:r w:rsidRPr="00F00F71">
              <w:rPr>
                <w:rStyle w:val="Hypertextovprepojenie"/>
                <w:noProof/>
                <w:lang w:val="sk-SK"/>
              </w:rPr>
              <w:t>3.2. Vyhľadanie klienta - vytváranie objednávky</w:t>
            </w:r>
            <w:r>
              <w:rPr>
                <w:noProof/>
                <w:webHidden/>
              </w:rPr>
              <w:tab/>
            </w:r>
            <w:r>
              <w:rPr>
                <w:noProof/>
                <w:webHidden/>
              </w:rPr>
              <w:fldChar w:fldCharType="begin"/>
            </w:r>
            <w:r>
              <w:rPr>
                <w:noProof/>
                <w:webHidden/>
              </w:rPr>
              <w:instrText xml:space="preserve"> PAGEREF _Toc31707781 \h </w:instrText>
            </w:r>
            <w:r>
              <w:rPr>
                <w:noProof/>
                <w:webHidden/>
              </w:rPr>
            </w:r>
            <w:r>
              <w:rPr>
                <w:noProof/>
                <w:webHidden/>
              </w:rPr>
              <w:fldChar w:fldCharType="separate"/>
            </w:r>
            <w:r w:rsidR="00640231">
              <w:rPr>
                <w:noProof/>
                <w:webHidden/>
              </w:rPr>
              <w:t>22</w:t>
            </w:r>
            <w:r>
              <w:rPr>
                <w:noProof/>
                <w:webHidden/>
              </w:rPr>
              <w:fldChar w:fldCharType="end"/>
            </w:r>
          </w:hyperlink>
        </w:p>
        <w:p w14:paraId="023FB590" w14:textId="7E325FAF" w:rsidR="00F17916" w:rsidRDefault="00F17916">
          <w:pPr>
            <w:pStyle w:val="Obsah2"/>
            <w:tabs>
              <w:tab w:val="right" w:leader="dot" w:pos="9350"/>
            </w:tabs>
            <w:rPr>
              <w:rFonts w:eastAsiaTheme="minorEastAsia"/>
              <w:noProof/>
            </w:rPr>
          </w:pPr>
          <w:hyperlink w:anchor="_Toc31707782" w:history="1">
            <w:r w:rsidRPr="00F00F71">
              <w:rPr>
                <w:rStyle w:val="Hypertextovprepojenie"/>
                <w:noProof/>
                <w:lang w:val="sk-SK"/>
              </w:rPr>
              <w:t>3.3. Pridanie klienta</w:t>
            </w:r>
            <w:r>
              <w:rPr>
                <w:noProof/>
                <w:webHidden/>
              </w:rPr>
              <w:tab/>
            </w:r>
            <w:r>
              <w:rPr>
                <w:noProof/>
                <w:webHidden/>
              </w:rPr>
              <w:fldChar w:fldCharType="begin"/>
            </w:r>
            <w:r>
              <w:rPr>
                <w:noProof/>
                <w:webHidden/>
              </w:rPr>
              <w:instrText xml:space="preserve"> PAGEREF _Toc31707782 \h </w:instrText>
            </w:r>
            <w:r>
              <w:rPr>
                <w:noProof/>
                <w:webHidden/>
              </w:rPr>
            </w:r>
            <w:r>
              <w:rPr>
                <w:noProof/>
                <w:webHidden/>
              </w:rPr>
              <w:fldChar w:fldCharType="separate"/>
            </w:r>
            <w:r w:rsidR="00640231">
              <w:rPr>
                <w:noProof/>
                <w:webHidden/>
              </w:rPr>
              <w:t>22</w:t>
            </w:r>
            <w:r>
              <w:rPr>
                <w:noProof/>
                <w:webHidden/>
              </w:rPr>
              <w:fldChar w:fldCharType="end"/>
            </w:r>
          </w:hyperlink>
        </w:p>
        <w:p w14:paraId="61251766" w14:textId="6E70D3FD" w:rsidR="00F17916" w:rsidRDefault="00F17916">
          <w:pPr>
            <w:pStyle w:val="Obsah2"/>
            <w:tabs>
              <w:tab w:val="right" w:leader="dot" w:pos="9350"/>
            </w:tabs>
            <w:rPr>
              <w:rFonts w:eastAsiaTheme="minorEastAsia"/>
              <w:noProof/>
            </w:rPr>
          </w:pPr>
          <w:hyperlink w:anchor="_Toc31707783" w:history="1">
            <w:r w:rsidRPr="00F00F71">
              <w:rPr>
                <w:rStyle w:val="Hypertextovprepojenie"/>
                <w:noProof/>
                <w:lang w:val="sk-SK"/>
              </w:rPr>
              <w:t>3.4. Odstránenie klienta</w:t>
            </w:r>
            <w:r>
              <w:rPr>
                <w:noProof/>
                <w:webHidden/>
              </w:rPr>
              <w:tab/>
            </w:r>
            <w:r>
              <w:rPr>
                <w:noProof/>
                <w:webHidden/>
              </w:rPr>
              <w:fldChar w:fldCharType="begin"/>
            </w:r>
            <w:r>
              <w:rPr>
                <w:noProof/>
                <w:webHidden/>
              </w:rPr>
              <w:instrText xml:space="preserve"> PAGEREF _Toc31707783 \h </w:instrText>
            </w:r>
            <w:r>
              <w:rPr>
                <w:noProof/>
                <w:webHidden/>
              </w:rPr>
            </w:r>
            <w:r>
              <w:rPr>
                <w:noProof/>
                <w:webHidden/>
              </w:rPr>
              <w:fldChar w:fldCharType="separate"/>
            </w:r>
            <w:r w:rsidR="00640231">
              <w:rPr>
                <w:noProof/>
                <w:webHidden/>
              </w:rPr>
              <w:t>22</w:t>
            </w:r>
            <w:r>
              <w:rPr>
                <w:noProof/>
                <w:webHidden/>
              </w:rPr>
              <w:fldChar w:fldCharType="end"/>
            </w:r>
          </w:hyperlink>
        </w:p>
        <w:p w14:paraId="66FF85D6" w14:textId="7ADC94F3" w:rsidR="00F17916" w:rsidRDefault="00F17916">
          <w:pPr>
            <w:pStyle w:val="Obsah2"/>
            <w:tabs>
              <w:tab w:val="right" w:leader="dot" w:pos="9350"/>
            </w:tabs>
            <w:rPr>
              <w:rFonts w:eastAsiaTheme="minorEastAsia"/>
              <w:noProof/>
            </w:rPr>
          </w:pPr>
          <w:hyperlink w:anchor="_Toc31707784" w:history="1">
            <w:r w:rsidRPr="00F00F71">
              <w:rPr>
                <w:rStyle w:val="Hypertextovprepojenie"/>
                <w:noProof/>
                <w:lang w:val="sk-SK"/>
              </w:rPr>
              <w:t>3.5. Príznaky o aktívnosti klienta, GDPR a rekreačnej karty</w:t>
            </w:r>
            <w:r>
              <w:rPr>
                <w:noProof/>
                <w:webHidden/>
              </w:rPr>
              <w:tab/>
            </w:r>
            <w:r>
              <w:rPr>
                <w:noProof/>
                <w:webHidden/>
              </w:rPr>
              <w:fldChar w:fldCharType="begin"/>
            </w:r>
            <w:r>
              <w:rPr>
                <w:noProof/>
                <w:webHidden/>
              </w:rPr>
              <w:instrText xml:space="preserve"> PAGEREF _Toc31707784 \h </w:instrText>
            </w:r>
            <w:r>
              <w:rPr>
                <w:noProof/>
                <w:webHidden/>
              </w:rPr>
            </w:r>
            <w:r>
              <w:rPr>
                <w:noProof/>
                <w:webHidden/>
              </w:rPr>
              <w:fldChar w:fldCharType="separate"/>
            </w:r>
            <w:r w:rsidR="00640231">
              <w:rPr>
                <w:noProof/>
                <w:webHidden/>
              </w:rPr>
              <w:t>22</w:t>
            </w:r>
            <w:r>
              <w:rPr>
                <w:noProof/>
                <w:webHidden/>
              </w:rPr>
              <w:fldChar w:fldCharType="end"/>
            </w:r>
          </w:hyperlink>
        </w:p>
        <w:p w14:paraId="73BE5528" w14:textId="0FA1A6A8" w:rsidR="00F17916" w:rsidRDefault="00F17916">
          <w:pPr>
            <w:pStyle w:val="Obsah2"/>
            <w:tabs>
              <w:tab w:val="right" w:leader="dot" w:pos="9350"/>
            </w:tabs>
            <w:rPr>
              <w:rFonts w:eastAsiaTheme="minorEastAsia"/>
              <w:noProof/>
            </w:rPr>
          </w:pPr>
          <w:hyperlink w:anchor="_Toc31707785" w:history="1">
            <w:r w:rsidRPr="00F00F71">
              <w:rPr>
                <w:rStyle w:val="Hypertextovprepojenie"/>
                <w:noProof/>
                <w:lang w:val="sk-SK"/>
              </w:rPr>
              <w:t>3.6. Editovanie klientov</w:t>
            </w:r>
            <w:r>
              <w:rPr>
                <w:noProof/>
                <w:webHidden/>
              </w:rPr>
              <w:tab/>
            </w:r>
            <w:r>
              <w:rPr>
                <w:noProof/>
                <w:webHidden/>
              </w:rPr>
              <w:fldChar w:fldCharType="begin"/>
            </w:r>
            <w:r>
              <w:rPr>
                <w:noProof/>
                <w:webHidden/>
              </w:rPr>
              <w:instrText xml:space="preserve"> PAGEREF _Toc31707785 \h </w:instrText>
            </w:r>
            <w:r>
              <w:rPr>
                <w:noProof/>
                <w:webHidden/>
              </w:rPr>
            </w:r>
            <w:r>
              <w:rPr>
                <w:noProof/>
                <w:webHidden/>
              </w:rPr>
              <w:fldChar w:fldCharType="separate"/>
            </w:r>
            <w:r w:rsidR="00640231">
              <w:rPr>
                <w:noProof/>
                <w:webHidden/>
              </w:rPr>
              <w:t>22</w:t>
            </w:r>
            <w:r>
              <w:rPr>
                <w:noProof/>
                <w:webHidden/>
              </w:rPr>
              <w:fldChar w:fldCharType="end"/>
            </w:r>
          </w:hyperlink>
        </w:p>
        <w:p w14:paraId="67D5C761" w14:textId="0EFDBE81" w:rsidR="00F17916" w:rsidRDefault="00F17916">
          <w:pPr>
            <w:pStyle w:val="Obsah2"/>
            <w:tabs>
              <w:tab w:val="right" w:leader="dot" w:pos="9350"/>
            </w:tabs>
            <w:rPr>
              <w:rFonts w:eastAsiaTheme="minorEastAsia"/>
              <w:noProof/>
            </w:rPr>
          </w:pPr>
          <w:hyperlink w:anchor="_Toc31707786" w:history="1">
            <w:r w:rsidRPr="00F00F71">
              <w:rPr>
                <w:rStyle w:val="Hypertextovprepojenie"/>
                <w:noProof/>
                <w:lang w:val="sk-SK"/>
              </w:rPr>
              <w:t>3.7. Vytvorenie rezervácie</w:t>
            </w:r>
            <w:r>
              <w:rPr>
                <w:noProof/>
                <w:webHidden/>
              </w:rPr>
              <w:tab/>
            </w:r>
            <w:r>
              <w:rPr>
                <w:noProof/>
                <w:webHidden/>
              </w:rPr>
              <w:fldChar w:fldCharType="begin"/>
            </w:r>
            <w:r>
              <w:rPr>
                <w:noProof/>
                <w:webHidden/>
              </w:rPr>
              <w:instrText xml:space="preserve"> PAGEREF _Toc31707786 \h </w:instrText>
            </w:r>
            <w:r>
              <w:rPr>
                <w:noProof/>
                <w:webHidden/>
              </w:rPr>
            </w:r>
            <w:r>
              <w:rPr>
                <w:noProof/>
                <w:webHidden/>
              </w:rPr>
              <w:fldChar w:fldCharType="separate"/>
            </w:r>
            <w:r w:rsidR="00640231">
              <w:rPr>
                <w:noProof/>
                <w:webHidden/>
              </w:rPr>
              <w:t>22</w:t>
            </w:r>
            <w:r>
              <w:rPr>
                <w:noProof/>
                <w:webHidden/>
              </w:rPr>
              <w:fldChar w:fldCharType="end"/>
            </w:r>
          </w:hyperlink>
        </w:p>
        <w:p w14:paraId="0F4ECB27" w14:textId="155B5B09" w:rsidR="00F17916" w:rsidRDefault="00F17916">
          <w:pPr>
            <w:pStyle w:val="Obsah2"/>
            <w:tabs>
              <w:tab w:val="right" w:leader="dot" w:pos="9350"/>
            </w:tabs>
            <w:rPr>
              <w:rFonts w:eastAsiaTheme="minorEastAsia"/>
              <w:noProof/>
            </w:rPr>
          </w:pPr>
          <w:hyperlink w:anchor="_Toc31707787" w:history="1">
            <w:r w:rsidRPr="00F00F71">
              <w:rPr>
                <w:rStyle w:val="Hypertextovprepojenie"/>
                <w:noProof/>
                <w:lang w:val="sk-SK"/>
              </w:rPr>
              <w:t>3.8. Prístup k dnešnému dňu v kalendári</w:t>
            </w:r>
            <w:r>
              <w:rPr>
                <w:noProof/>
                <w:webHidden/>
              </w:rPr>
              <w:tab/>
            </w:r>
            <w:r>
              <w:rPr>
                <w:noProof/>
                <w:webHidden/>
              </w:rPr>
              <w:fldChar w:fldCharType="begin"/>
            </w:r>
            <w:r>
              <w:rPr>
                <w:noProof/>
                <w:webHidden/>
              </w:rPr>
              <w:instrText xml:space="preserve"> PAGEREF _Toc31707787 \h </w:instrText>
            </w:r>
            <w:r>
              <w:rPr>
                <w:noProof/>
                <w:webHidden/>
              </w:rPr>
            </w:r>
            <w:r>
              <w:rPr>
                <w:noProof/>
                <w:webHidden/>
              </w:rPr>
              <w:fldChar w:fldCharType="separate"/>
            </w:r>
            <w:r w:rsidR="00640231">
              <w:rPr>
                <w:noProof/>
                <w:webHidden/>
              </w:rPr>
              <w:t>23</w:t>
            </w:r>
            <w:r>
              <w:rPr>
                <w:noProof/>
                <w:webHidden/>
              </w:rPr>
              <w:fldChar w:fldCharType="end"/>
            </w:r>
          </w:hyperlink>
        </w:p>
        <w:p w14:paraId="5CD454C2" w14:textId="23E65E2D" w:rsidR="00F17916" w:rsidRDefault="00F17916">
          <w:pPr>
            <w:pStyle w:val="Obsah2"/>
            <w:tabs>
              <w:tab w:val="right" w:leader="dot" w:pos="9350"/>
            </w:tabs>
            <w:rPr>
              <w:rFonts w:eastAsiaTheme="minorEastAsia"/>
              <w:noProof/>
            </w:rPr>
          </w:pPr>
          <w:hyperlink w:anchor="_Toc31707788" w:history="1">
            <w:r w:rsidRPr="00F00F71">
              <w:rPr>
                <w:rStyle w:val="Hypertextovprepojenie"/>
                <w:noProof/>
                <w:lang w:val="sk-SK"/>
              </w:rPr>
              <w:t>3.9. Editovanie objednávky</w:t>
            </w:r>
            <w:r>
              <w:rPr>
                <w:noProof/>
                <w:webHidden/>
              </w:rPr>
              <w:tab/>
            </w:r>
            <w:r>
              <w:rPr>
                <w:noProof/>
                <w:webHidden/>
              </w:rPr>
              <w:fldChar w:fldCharType="begin"/>
            </w:r>
            <w:r>
              <w:rPr>
                <w:noProof/>
                <w:webHidden/>
              </w:rPr>
              <w:instrText xml:space="preserve"> PAGEREF _Toc31707788 \h </w:instrText>
            </w:r>
            <w:r>
              <w:rPr>
                <w:noProof/>
                <w:webHidden/>
              </w:rPr>
            </w:r>
            <w:r>
              <w:rPr>
                <w:noProof/>
                <w:webHidden/>
              </w:rPr>
              <w:fldChar w:fldCharType="separate"/>
            </w:r>
            <w:r w:rsidR="00640231">
              <w:rPr>
                <w:noProof/>
                <w:webHidden/>
              </w:rPr>
              <w:t>23</w:t>
            </w:r>
            <w:r>
              <w:rPr>
                <w:noProof/>
                <w:webHidden/>
              </w:rPr>
              <w:fldChar w:fldCharType="end"/>
            </w:r>
          </w:hyperlink>
        </w:p>
        <w:p w14:paraId="58C47C27" w14:textId="3E221375" w:rsidR="00F17916" w:rsidRDefault="00F17916">
          <w:pPr>
            <w:pStyle w:val="Obsah2"/>
            <w:tabs>
              <w:tab w:val="right" w:leader="dot" w:pos="9350"/>
            </w:tabs>
            <w:rPr>
              <w:rFonts w:eastAsiaTheme="minorEastAsia"/>
              <w:noProof/>
            </w:rPr>
          </w:pPr>
          <w:hyperlink w:anchor="_Toc31707789" w:history="1">
            <w:r w:rsidRPr="00F00F71">
              <w:rPr>
                <w:rStyle w:val="Hypertextovprepojenie"/>
                <w:noProof/>
                <w:lang w:val="sk-SK"/>
              </w:rPr>
              <w:t>3.10. Odstránenie objednávky</w:t>
            </w:r>
            <w:r>
              <w:rPr>
                <w:noProof/>
                <w:webHidden/>
              </w:rPr>
              <w:tab/>
            </w:r>
            <w:r>
              <w:rPr>
                <w:noProof/>
                <w:webHidden/>
              </w:rPr>
              <w:fldChar w:fldCharType="begin"/>
            </w:r>
            <w:r>
              <w:rPr>
                <w:noProof/>
                <w:webHidden/>
              </w:rPr>
              <w:instrText xml:space="preserve"> PAGEREF _Toc31707789 \h </w:instrText>
            </w:r>
            <w:r>
              <w:rPr>
                <w:noProof/>
                <w:webHidden/>
              </w:rPr>
            </w:r>
            <w:r>
              <w:rPr>
                <w:noProof/>
                <w:webHidden/>
              </w:rPr>
              <w:fldChar w:fldCharType="separate"/>
            </w:r>
            <w:r w:rsidR="00640231">
              <w:rPr>
                <w:noProof/>
                <w:webHidden/>
              </w:rPr>
              <w:t>23</w:t>
            </w:r>
            <w:r>
              <w:rPr>
                <w:noProof/>
                <w:webHidden/>
              </w:rPr>
              <w:fldChar w:fldCharType="end"/>
            </w:r>
          </w:hyperlink>
        </w:p>
        <w:p w14:paraId="04DBD0AB" w14:textId="13106252" w:rsidR="00F17916" w:rsidRDefault="00F17916">
          <w:pPr>
            <w:pStyle w:val="Obsah2"/>
            <w:tabs>
              <w:tab w:val="right" w:leader="dot" w:pos="9350"/>
            </w:tabs>
            <w:rPr>
              <w:rFonts w:eastAsiaTheme="minorEastAsia"/>
              <w:noProof/>
            </w:rPr>
          </w:pPr>
          <w:hyperlink w:anchor="_Toc31707790" w:history="1">
            <w:r w:rsidRPr="00F00F71">
              <w:rPr>
                <w:rStyle w:val="Hypertextovprepojenie"/>
                <w:noProof/>
                <w:lang w:val="sk-SK"/>
              </w:rPr>
              <w:t>3.11. Prezeranie histórie objednávok pre klienta</w:t>
            </w:r>
            <w:r>
              <w:rPr>
                <w:noProof/>
                <w:webHidden/>
              </w:rPr>
              <w:tab/>
            </w:r>
            <w:r>
              <w:rPr>
                <w:noProof/>
                <w:webHidden/>
              </w:rPr>
              <w:fldChar w:fldCharType="begin"/>
            </w:r>
            <w:r>
              <w:rPr>
                <w:noProof/>
                <w:webHidden/>
              </w:rPr>
              <w:instrText xml:space="preserve"> PAGEREF _Toc31707790 \h </w:instrText>
            </w:r>
            <w:r>
              <w:rPr>
                <w:noProof/>
                <w:webHidden/>
              </w:rPr>
            </w:r>
            <w:r>
              <w:rPr>
                <w:noProof/>
                <w:webHidden/>
              </w:rPr>
              <w:fldChar w:fldCharType="separate"/>
            </w:r>
            <w:r w:rsidR="00640231">
              <w:rPr>
                <w:noProof/>
                <w:webHidden/>
              </w:rPr>
              <w:t>23</w:t>
            </w:r>
            <w:r>
              <w:rPr>
                <w:noProof/>
                <w:webHidden/>
              </w:rPr>
              <w:fldChar w:fldCharType="end"/>
            </w:r>
          </w:hyperlink>
        </w:p>
        <w:p w14:paraId="7FE0E431" w14:textId="56CD5EED" w:rsidR="00F17916" w:rsidRDefault="00F17916">
          <w:pPr>
            <w:pStyle w:val="Obsah2"/>
            <w:tabs>
              <w:tab w:val="right" w:leader="dot" w:pos="9350"/>
            </w:tabs>
            <w:rPr>
              <w:rFonts w:eastAsiaTheme="minorEastAsia"/>
              <w:noProof/>
            </w:rPr>
          </w:pPr>
          <w:hyperlink w:anchor="_Toc31707791" w:history="1">
            <w:r w:rsidRPr="00F00F71">
              <w:rPr>
                <w:rStyle w:val="Hypertextovprepojenie"/>
                <w:noProof/>
                <w:lang w:val="sk-SK"/>
              </w:rPr>
              <w:t>3.12. Pridanie aktivity</w:t>
            </w:r>
            <w:r>
              <w:rPr>
                <w:noProof/>
                <w:webHidden/>
              </w:rPr>
              <w:tab/>
            </w:r>
            <w:r>
              <w:rPr>
                <w:noProof/>
                <w:webHidden/>
              </w:rPr>
              <w:fldChar w:fldCharType="begin"/>
            </w:r>
            <w:r>
              <w:rPr>
                <w:noProof/>
                <w:webHidden/>
              </w:rPr>
              <w:instrText xml:space="preserve"> PAGEREF _Toc31707791 \h </w:instrText>
            </w:r>
            <w:r>
              <w:rPr>
                <w:noProof/>
                <w:webHidden/>
              </w:rPr>
            </w:r>
            <w:r>
              <w:rPr>
                <w:noProof/>
                <w:webHidden/>
              </w:rPr>
              <w:fldChar w:fldCharType="separate"/>
            </w:r>
            <w:r w:rsidR="00640231">
              <w:rPr>
                <w:noProof/>
                <w:webHidden/>
              </w:rPr>
              <w:t>23</w:t>
            </w:r>
            <w:r>
              <w:rPr>
                <w:noProof/>
                <w:webHidden/>
              </w:rPr>
              <w:fldChar w:fldCharType="end"/>
            </w:r>
          </w:hyperlink>
        </w:p>
        <w:p w14:paraId="719F3537" w14:textId="12D34D3D" w:rsidR="00F17916" w:rsidRDefault="00F17916">
          <w:pPr>
            <w:pStyle w:val="Obsah2"/>
            <w:tabs>
              <w:tab w:val="right" w:leader="dot" w:pos="9350"/>
            </w:tabs>
            <w:rPr>
              <w:rFonts w:eastAsiaTheme="minorEastAsia"/>
              <w:noProof/>
            </w:rPr>
          </w:pPr>
          <w:hyperlink w:anchor="_Toc31707792" w:history="1">
            <w:r w:rsidRPr="00F00F71">
              <w:rPr>
                <w:rStyle w:val="Hypertextovprepojenie"/>
                <w:noProof/>
                <w:lang w:val="sk-SK"/>
              </w:rPr>
              <w:t>3.13. Editácia aktivity</w:t>
            </w:r>
            <w:r>
              <w:rPr>
                <w:noProof/>
                <w:webHidden/>
              </w:rPr>
              <w:tab/>
            </w:r>
            <w:r>
              <w:rPr>
                <w:noProof/>
                <w:webHidden/>
              </w:rPr>
              <w:fldChar w:fldCharType="begin"/>
            </w:r>
            <w:r>
              <w:rPr>
                <w:noProof/>
                <w:webHidden/>
              </w:rPr>
              <w:instrText xml:space="preserve"> PAGEREF _Toc31707792 \h </w:instrText>
            </w:r>
            <w:r>
              <w:rPr>
                <w:noProof/>
                <w:webHidden/>
              </w:rPr>
            </w:r>
            <w:r>
              <w:rPr>
                <w:noProof/>
                <w:webHidden/>
              </w:rPr>
              <w:fldChar w:fldCharType="separate"/>
            </w:r>
            <w:r w:rsidR="00640231">
              <w:rPr>
                <w:noProof/>
                <w:webHidden/>
              </w:rPr>
              <w:t>23</w:t>
            </w:r>
            <w:r>
              <w:rPr>
                <w:noProof/>
                <w:webHidden/>
              </w:rPr>
              <w:fldChar w:fldCharType="end"/>
            </w:r>
          </w:hyperlink>
        </w:p>
        <w:p w14:paraId="03C98448" w14:textId="6DBB6C7C" w:rsidR="00F17916" w:rsidRDefault="00F17916">
          <w:pPr>
            <w:pStyle w:val="Obsah2"/>
            <w:tabs>
              <w:tab w:val="right" w:leader="dot" w:pos="9350"/>
            </w:tabs>
            <w:rPr>
              <w:rFonts w:eastAsiaTheme="minorEastAsia"/>
              <w:noProof/>
            </w:rPr>
          </w:pPr>
          <w:hyperlink w:anchor="_Toc31707793" w:history="1">
            <w:r w:rsidRPr="00F00F71">
              <w:rPr>
                <w:rStyle w:val="Hypertextovprepojenie"/>
                <w:noProof/>
                <w:lang w:val="sk-SK"/>
              </w:rPr>
              <w:t>3.14. Odstránenie aktivity</w:t>
            </w:r>
            <w:r>
              <w:rPr>
                <w:noProof/>
                <w:webHidden/>
              </w:rPr>
              <w:tab/>
            </w:r>
            <w:r>
              <w:rPr>
                <w:noProof/>
                <w:webHidden/>
              </w:rPr>
              <w:fldChar w:fldCharType="begin"/>
            </w:r>
            <w:r>
              <w:rPr>
                <w:noProof/>
                <w:webHidden/>
              </w:rPr>
              <w:instrText xml:space="preserve"> PAGEREF _Toc31707793 \h </w:instrText>
            </w:r>
            <w:r>
              <w:rPr>
                <w:noProof/>
                <w:webHidden/>
              </w:rPr>
            </w:r>
            <w:r>
              <w:rPr>
                <w:noProof/>
                <w:webHidden/>
              </w:rPr>
              <w:fldChar w:fldCharType="separate"/>
            </w:r>
            <w:r w:rsidR="00640231">
              <w:rPr>
                <w:noProof/>
                <w:webHidden/>
              </w:rPr>
              <w:t>24</w:t>
            </w:r>
            <w:r>
              <w:rPr>
                <w:noProof/>
                <w:webHidden/>
              </w:rPr>
              <w:fldChar w:fldCharType="end"/>
            </w:r>
          </w:hyperlink>
        </w:p>
        <w:p w14:paraId="64E47706" w14:textId="3D32FCCC" w:rsidR="00F17916" w:rsidRDefault="00F17916">
          <w:pPr>
            <w:pStyle w:val="Obsah2"/>
            <w:tabs>
              <w:tab w:val="right" w:leader="dot" w:pos="9350"/>
            </w:tabs>
            <w:rPr>
              <w:rFonts w:eastAsiaTheme="minorEastAsia"/>
              <w:noProof/>
            </w:rPr>
          </w:pPr>
          <w:hyperlink w:anchor="_Toc31707794" w:history="1">
            <w:r w:rsidRPr="00F00F71">
              <w:rPr>
                <w:rStyle w:val="Hypertextovprepojenie"/>
                <w:noProof/>
                <w:lang w:val="sk-SK"/>
              </w:rPr>
              <w:t>3.15. Prezeranie obsadenosti</w:t>
            </w:r>
            <w:r>
              <w:rPr>
                <w:noProof/>
                <w:webHidden/>
              </w:rPr>
              <w:tab/>
            </w:r>
            <w:r>
              <w:rPr>
                <w:noProof/>
                <w:webHidden/>
              </w:rPr>
              <w:fldChar w:fldCharType="begin"/>
            </w:r>
            <w:r>
              <w:rPr>
                <w:noProof/>
                <w:webHidden/>
              </w:rPr>
              <w:instrText xml:space="preserve"> PAGEREF _Toc31707794 \h </w:instrText>
            </w:r>
            <w:r>
              <w:rPr>
                <w:noProof/>
                <w:webHidden/>
              </w:rPr>
            </w:r>
            <w:r>
              <w:rPr>
                <w:noProof/>
                <w:webHidden/>
              </w:rPr>
              <w:fldChar w:fldCharType="separate"/>
            </w:r>
            <w:r w:rsidR="00640231">
              <w:rPr>
                <w:noProof/>
                <w:webHidden/>
              </w:rPr>
              <w:t>24</w:t>
            </w:r>
            <w:r>
              <w:rPr>
                <w:noProof/>
                <w:webHidden/>
              </w:rPr>
              <w:fldChar w:fldCharType="end"/>
            </w:r>
          </w:hyperlink>
        </w:p>
        <w:p w14:paraId="2BB71C37" w14:textId="1D74BEEA" w:rsidR="00F17916" w:rsidRDefault="00F17916">
          <w:pPr>
            <w:pStyle w:val="Obsah2"/>
            <w:tabs>
              <w:tab w:val="right" w:leader="dot" w:pos="9350"/>
            </w:tabs>
            <w:rPr>
              <w:rFonts w:eastAsiaTheme="minorEastAsia"/>
              <w:noProof/>
            </w:rPr>
          </w:pPr>
          <w:hyperlink w:anchor="_Toc31707795" w:history="1">
            <w:r w:rsidRPr="00F00F71">
              <w:rPr>
                <w:rStyle w:val="Hypertextovprepojenie"/>
                <w:noProof/>
                <w:lang w:val="sk-SK"/>
              </w:rPr>
              <w:t>3.16. Export dát</w:t>
            </w:r>
            <w:r>
              <w:rPr>
                <w:noProof/>
                <w:webHidden/>
              </w:rPr>
              <w:tab/>
            </w:r>
            <w:r>
              <w:rPr>
                <w:noProof/>
                <w:webHidden/>
              </w:rPr>
              <w:fldChar w:fldCharType="begin"/>
            </w:r>
            <w:r>
              <w:rPr>
                <w:noProof/>
                <w:webHidden/>
              </w:rPr>
              <w:instrText xml:space="preserve"> PAGEREF _Toc31707795 \h </w:instrText>
            </w:r>
            <w:r>
              <w:rPr>
                <w:noProof/>
                <w:webHidden/>
              </w:rPr>
            </w:r>
            <w:r>
              <w:rPr>
                <w:noProof/>
                <w:webHidden/>
              </w:rPr>
              <w:fldChar w:fldCharType="separate"/>
            </w:r>
            <w:r w:rsidR="00640231">
              <w:rPr>
                <w:noProof/>
                <w:webHidden/>
              </w:rPr>
              <w:t>24</w:t>
            </w:r>
            <w:r>
              <w:rPr>
                <w:noProof/>
                <w:webHidden/>
              </w:rPr>
              <w:fldChar w:fldCharType="end"/>
            </w:r>
          </w:hyperlink>
        </w:p>
        <w:p w14:paraId="78A566C1" w14:textId="2079B0BD" w:rsidR="001555A0" w:rsidRPr="008E3767" w:rsidRDefault="00673792" w:rsidP="006D4EF0">
          <w:pPr>
            <w:rPr>
              <w:lang w:val="sk-SK"/>
            </w:rPr>
          </w:pPr>
          <w:r w:rsidRPr="008E3767">
            <w:rPr>
              <w:b/>
              <w:bCs/>
              <w:lang w:val="sk-SK"/>
            </w:rPr>
            <w:fldChar w:fldCharType="end"/>
          </w:r>
        </w:p>
      </w:sdtContent>
    </w:sdt>
    <w:p w14:paraId="6B05F125" w14:textId="2691E135" w:rsidR="00676DC5" w:rsidRPr="008E3767" w:rsidRDefault="00563BDA" w:rsidP="00563BDA">
      <w:pPr>
        <w:pStyle w:val="Nadpis1"/>
        <w:numPr>
          <w:ilvl w:val="0"/>
          <w:numId w:val="1"/>
        </w:numPr>
        <w:rPr>
          <w:lang w:val="sk-SK"/>
        </w:rPr>
      </w:pPr>
      <w:bookmarkStart w:id="1" w:name="_Toc31707732"/>
      <w:r w:rsidRPr="008E3767">
        <w:rPr>
          <w:lang w:val="sk-SK"/>
        </w:rPr>
        <w:lastRenderedPageBreak/>
        <w:t>Katalóg požiadaviek</w:t>
      </w:r>
      <w:bookmarkEnd w:id="1"/>
    </w:p>
    <w:p w14:paraId="2F37E57D" w14:textId="77777777" w:rsidR="00A67475" w:rsidRPr="008E3767" w:rsidRDefault="00A67475" w:rsidP="00A67475">
      <w:pPr>
        <w:pStyle w:val="Nadpis2"/>
        <w:rPr>
          <w:lang w:val="sk-SK"/>
        </w:rPr>
      </w:pPr>
      <w:bookmarkStart w:id="2" w:name="header-n4"/>
      <w:bookmarkStart w:id="3" w:name="_Toc31707733"/>
      <w:r w:rsidRPr="008E3767">
        <w:rPr>
          <w:lang w:val="sk-SK"/>
        </w:rPr>
        <w:t>1.1 Úvod</w:t>
      </w:r>
      <w:bookmarkEnd w:id="2"/>
      <w:bookmarkEnd w:id="3"/>
    </w:p>
    <w:p w14:paraId="0E6BC700" w14:textId="77777777" w:rsidR="00A67475" w:rsidRPr="008E3767" w:rsidRDefault="00A67475" w:rsidP="00A67475">
      <w:pPr>
        <w:pStyle w:val="Nadpis3"/>
        <w:rPr>
          <w:lang w:val="sk-SK"/>
        </w:rPr>
      </w:pPr>
      <w:bookmarkStart w:id="4" w:name="header-n5"/>
      <w:bookmarkStart w:id="5" w:name="_Toc31707734"/>
      <w:r w:rsidRPr="008E3767">
        <w:rPr>
          <w:lang w:val="sk-SK"/>
        </w:rPr>
        <w:t>1.1.1 Účel dokumentu</w:t>
      </w:r>
      <w:bookmarkEnd w:id="4"/>
      <w:bookmarkEnd w:id="5"/>
    </w:p>
    <w:p w14:paraId="57BE15A1" w14:textId="77777777" w:rsidR="00A67475" w:rsidRPr="008E3767" w:rsidRDefault="00A67475" w:rsidP="008B3F70">
      <w:pPr>
        <w:pStyle w:val="FirstParagraph"/>
        <w:rPr>
          <w:lang w:val="sk-SK"/>
        </w:rPr>
      </w:pPr>
      <w:r w:rsidRPr="008E3767">
        <w:rPr>
          <w:lang w:val="sk-SK"/>
        </w:rPr>
        <w:t xml:space="preserve">Tento dokument slúži na opísanie požiadaviek ku projektu Rezervačný systém pre fitness centrum. Obsahuje požiadavky zadávateľa, školiteľa a je záväzný pre zadávateľa a realizátorov projektu. Použije sa na vyhodnotenie správnosti implementácie. </w:t>
      </w:r>
    </w:p>
    <w:p w14:paraId="32509808" w14:textId="77777777" w:rsidR="00A67475" w:rsidRPr="008E3767" w:rsidRDefault="00A67475" w:rsidP="00A67475">
      <w:pPr>
        <w:pStyle w:val="Nadpis3"/>
        <w:rPr>
          <w:lang w:val="sk-SK"/>
        </w:rPr>
      </w:pPr>
      <w:bookmarkStart w:id="6" w:name="header-n7"/>
      <w:bookmarkStart w:id="7" w:name="_Toc31707735"/>
      <w:r w:rsidRPr="008E3767">
        <w:rPr>
          <w:lang w:val="sk-SK"/>
        </w:rPr>
        <w:t>1.1.2 Rozsah využitia systému</w:t>
      </w:r>
      <w:bookmarkEnd w:id="6"/>
      <w:bookmarkEnd w:id="7"/>
    </w:p>
    <w:p w14:paraId="58E53CE0" w14:textId="77777777" w:rsidR="00A67475" w:rsidRPr="008E3767" w:rsidRDefault="00A67475" w:rsidP="008B3F70">
      <w:pPr>
        <w:pStyle w:val="FirstParagraph"/>
        <w:rPr>
          <w:lang w:val="sk-SK"/>
        </w:rPr>
      </w:pPr>
      <w:r w:rsidRPr="008E3767">
        <w:rPr>
          <w:lang w:val="sk-SK"/>
        </w:rPr>
        <w:t>Účelom aplikácie je riešiť rezerváciu klientov fitness centra, pričom aplikácia má ponúkať možnosť ukladania rozličných informácii o klientoch, strojoch a procedúrach vo fitness centre. Aplikáciu bude určená len pre zamestnancov fitness centra, aby za jej pomoci mohli ponúkať služby fitness centra efektívnejšie.</w:t>
      </w:r>
    </w:p>
    <w:p w14:paraId="6D5D52A3" w14:textId="77777777" w:rsidR="00A67475" w:rsidRPr="008E3767" w:rsidRDefault="00A67475" w:rsidP="00A67475">
      <w:pPr>
        <w:pStyle w:val="Nadpis3"/>
        <w:rPr>
          <w:lang w:val="sk-SK"/>
        </w:rPr>
      </w:pPr>
      <w:bookmarkStart w:id="8" w:name="header-n9"/>
      <w:bookmarkStart w:id="9" w:name="_Toc31707736"/>
      <w:r w:rsidRPr="008E3767">
        <w:rPr>
          <w:lang w:val="sk-SK"/>
        </w:rPr>
        <w:t>1.1.3 Slovník pojmov</w:t>
      </w:r>
      <w:bookmarkEnd w:id="8"/>
      <w:bookmarkEnd w:id="9"/>
    </w:p>
    <w:p w14:paraId="30381B52" w14:textId="77777777" w:rsidR="00A67475" w:rsidRPr="008E3767" w:rsidRDefault="00A67475" w:rsidP="00A67475">
      <w:pPr>
        <w:numPr>
          <w:ilvl w:val="0"/>
          <w:numId w:val="2"/>
        </w:numPr>
        <w:spacing w:after="200" w:line="240" w:lineRule="auto"/>
        <w:rPr>
          <w:lang w:val="sk-SK"/>
        </w:rPr>
      </w:pPr>
      <w:r w:rsidRPr="008E3767">
        <w:rPr>
          <w:lang w:val="sk-SK"/>
        </w:rPr>
        <w:t>okno času = 45 minút</w:t>
      </w:r>
    </w:p>
    <w:p w14:paraId="737CE60A" w14:textId="77777777" w:rsidR="00A67475" w:rsidRPr="008E3767" w:rsidRDefault="00A67475" w:rsidP="00A67475">
      <w:pPr>
        <w:numPr>
          <w:ilvl w:val="0"/>
          <w:numId w:val="2"/>
        </w:numPr>
        <w:spacing w:after="200" w:line="240" w:lineRule="auto"/>
        <w:rPr>
          <w:lang w:val="sk-SK"/>
        </w:rPr>
      </w:pPr>
      <w:r w:rsidRPr="008E3767">
        <w:rPr>
          <w:lang w:val="sk-SK"/>
        </w:rPr>
        <w:t>aktivita = stroj alebo procedúra na ktorú sa da objednať</w:t>
      </w:r>
    </w:p>
    <w:p w14:paraId="1991F1E4" w14:textId="77777777" w:rsidR="00A67475" w:rsidRPr="008E3767" w:rsidRDefault="00A67475" w:rsidP="00A67475">
      <w:pPr>
        <w:pStyle w:val="Nadpis3"/>
        <w:rPr>
          <w:lang w:val="sk-SK"/>
        </w:rPr>
      </w:pPr>
      <w:bookmarkStart w:id="10" w:name="header-n15"/>
      <w:bookmarkStart w:id="11" w:name="_Toc31707737"/>
      <w:r w:rsidRPr="008E3767">
        <w:rPr>
          <w:lang w:val="sk-SK"/>
        </w:rPr>
        <w:t>1.1.4 Odkazy a referencie</w:t>
      </w:r>
      <w:bookmarkEnd w:id="10"/>
      <w:bookmarkEnd w:id="11"/>
    </w:p>
    <w:p w14:paraId="0EF96CCE" w14:textId="77777777" w:rsidR="00A67475" w:rsidRPr="008E3767" w:rsidRDefault="00A67475" w:rsidP="00A67475">
      <w:pPr>
        <w:pStyle w:val="Nadpis4"/>
        <w:rPr>
          <w:lang w:val="sk-SK"/>
        </w:rPr>
      </w:pPr>
      <w:bookmarkStart w:id="12" w:name="header-n16"/>
      <w:r w:rsidRPr="008E3767">
        <w:rPr>
          <w:lang w:val="sk-SK"/>
        </w:rPr>
        <w:t>Dokumentácia k React</w:t>
      </w:r>
      <w:bookmarkEnd w:id="12"/>
    </w:p>
    <w:p w14:paraId="11CFDE6D" w14:textId="77777777" w:rsidR="00A67475" w:rsidRPr="008E3767" w:rsidRDefault="00A67475" w:rsidP="008B3F70">
      <w:pPr>
        <w:pStyle w:val="FirstParagraph"/>
        <w:rPr>
          <w:lang w:val="sk-SK"/>
        </w:rPr>
      </w:pPr>
      <w:r w:rsidRPr="008E3767">
        <w:rPr>
          <w:lang w:val="sk-SK"/>
        </w:rPr>
        <w:t>https://reactjs.org/docs/getting-started.html</w:t>
      </w:r>
    </w:p>
    <w:p w14:paraId="6E94A8ED" w14:textId="77777777" w:rsidR="00A67475" w:rsidRPr="008E3767" w:rsidRDefault="00A67475" w:rsidP="00A67475">
      <w:pPr>
        <w:pStyle w:val="Nadpis4"/>
        <w:rPr>
          <w:lang w:val="sk-SK"/>
        </w:rPr>
      </w:pPr>
      <w:bookmarkStart w:id="13" w:name="header-n18"/>
      <w:r w:rsidRPr="008E3767">
        <w:rPr>
          <w:lang w:val="sk-SK"/>
        </w:rPr>
        <w:t>Dokumentácia k Laravel</w:t>
      </w:r>
      <w:bookmarkEnd w:id="13"/>
    </w:p>
    <w:p w14:paraId="5821882E" w14:textId="77777777" w:rsidR="00A67475" w:rsidRPr="008E3767" w:rsidRDefault="00A67475" w:rsidP="008B3F70">
      <w:pPr>
        <w:pStyle w:val="FirstParagraph"/>
        <w:rPr>
          <w:lang w:val="sk-SK"/>
        </w:rPr>
      </w:pPr>
      <w:r w:rsidRPr="008E3767">
        <w:rPr>
          <w:lang w:val="sk-SK"/>
        </w:rPr>
        <w:t>https://laravel.com/docs/6.x</w:t>
      </w:r>
    </w:p>
    <w:p w14:paraId="19721EC3" w14:textId="77777777" w:rsidR="00A67475" w:rsidRPr="008E3767" w:rsidRDefault="00A67475" w:rsidP="00A67475">
      <w:pPr>
        <w:pStyle w:val="Nadpis3"/>
        <w:rPr>
          <w:lang w:val="sk-SK"/>
        </w:rPr>
      </w:pPr>
      <w:bookmarkStart w:id="14" w:name="header-n20"/>
      <w:bookmarkStart w:id="15" w:name="_Toc31707738"/>
      <w:r w:rsidRPr="008E3767">
        <w:rPr>
          <w:lang w:val="sk-SK"/>
        </w:rPr>
        <w:t>1.1.5 Prehľad nasledujúcich kapitol</w:t>
      </w:r>
      <w:bookmarkEnd w:id="14"/>
      <w:bookmarkEnd w:id="15"/>
    </w:p>
    <w:p w14:paraId="4A12CE58" w14:textId="77777777" w:rsidR="00A67475" w:rsidRPr="008E3767" w:rsidRDefault="00A67475" w:rsidP="008B3F70">
      <w:pPr>
        <w:pStyle w:val="FirstParagraph"/>
        <w:rPr>
          <w:lang w:val="sk-SK"/>
        </w:rPr>
      </w:pPr>
      <w:r w:rsidRPr="008E3767">
        <w:rPr>
          <w:lang w:val="sk-SK"/>
        </w:rPr>
        <w:t>V ďalších kapitolách sa čitateľ môže dozvedieť o tom, pre koho je aplikácia určená, konkrétnych atomických požiadavkách, ktoré bude spĺňať finálna verzia aplikácie.</w:t>
      </w:r>
    </w:p>
    <w:p w14:paraId="4E82E5F4" w14:textId="77777777" w:rsidR="00A67475" w:rsidRPr="008E3767" w:rsidRDefault="00A67475" w:rsidP="00A67475">
      <w:pPr>
        <w:pStyle w:val="Nadpis2"/>
        <w:rPr>
          <w:lang w:val="sk-SK"/>
        </w:rPr>
      </w:pPr>
      <w:bookmarkStart w:id="16" w:name="header-n22"/>
      <w:bookmarkStart w:id="17" w:name="_Toc31707739"/>
      <w:r w:rsidRPr="008E3767">
        <w:rPr>
          <w:lang w:val="sk-SK"/>
        </w:rPr>
        <w:t>1.2 Všeobecný popis</w:t>
      </w:r>
      <w:bookmarkEnd w:id="16"/>
      <w:bookmarkEnd w:id="17"/>
    </w:p>
    <w:p w14:paraId="0EBC8F45" w14:textId="77777777" w:rsidR="00A67475" w:rsidRPr="008E3767" w:rsidRDefault="00A67475" w:rsidP="00A67475">
      <w:pPr>
        <w:pStyle w:val="Nadpis3"/>
        <w:rPr>
          <w:lang w:val="sk-SK"/>
        </w:rPr>
      </w:pPr>
      <w:bookmarkStart w:id="18" w:name="header-n23"/>
      <w:bookmarkStart w:id="19" w:name="_Toc31707740"/>
      <w:r w:rsidRPr="008E3767">
        <w:rPr>
          <w:lang w:val="sk-SK"/>
        </w:rPr>
        <w:t>1.2.1 Perspektíva systému</w:t>
      </w:r>
      <w:bookmarkEnd w:id="18"/>
      <w:bookmarkEnd w:id="19"/>
    </w:p>
    <w:p w14:paraId="72D1046F" w14:textId="77777777" w:rsidR="00A67475" w:rsidRPr="008E3767" w:rsidRDefault="00A67475" w:rsidP="008B3F70">
      <w:pPr>
        <w:pStyle w:val="FirstParagraph"/>
        <w:rPr>
          <w:lang w:val="sk-SK"/>
        </w:rPr>
      </w:pPr>
      <w:r w:rsidRPr="008E3767">
        <w:rPr>
          <w:lang w:val="sk-SK"/>
        </w:rPr>
        <w:t xml:space="preserve">Aplikácia bude slúžiť hlavne na objednávku klientov fitness centra na rôzne stroje a procedúry. Okrem tejto funkcionality bude ukladať informácie o klientoch a o procedúrach. Používateľ aplikácie bude mať možnosť tieto informácie aj meniť. Zároveň bude aplikácia ponúkať veľmi základné štatistiky o návštevnosti. Aplikácia bude slúžiť len pre jedného užívateľa, čiže administrátora, ale zdrojový kód bude písaný takým spôsobom, aby bolo možné dotvoriť samoobslužné objednávanie pre klientov, ak niekedy v budúcnosti vznikne takáto potreba. </w:t>
      </w:r>
    </w:p>
    <w:p w14:paraId="57A40345" w14:textId="77777777" w:rsidR="00A67475" w:rsidRPr="008E3767" w:rsidRDefault="00A67475" w:rsidP="00A67475">
      <w:pPr>
        <w:pStyle w:val="Nadpis3"/>
        <w:rPr>
          <w:lang w:val="sk-SK"/>
        </w:rPr>
      </w:pPr>
      <w:bookmarkStart w:id="20" w:name="header-n25"/>
      <w:bookmarkStart w:id="21" w:name="_Toc31707741"/>
      <w:r w:rsidRPr="008E3767">
        <w:rPr>
          <w:lang w:val="sk-SK"/>
        </w:rPr>
        <w:t>1.2.2 Funkcie systému</w:t>
      </w:r>
      <w:bookmarkEnd w:id="20"/>
      <w:bookmarkEnd w:id="21"/>
    </w:p>
    <w:p w14:paraId="6A114885" w14:textId="77777777" w:rsidR="008B3F70" w:rsidRPr="008E3767" w:rsidRDefault="00A67475" w:rsidP="008B3F70">
      <w:pPr>
        <w:pStyle w:val="FirstParagraph"/>
        <w:rPr>
          <w:lang w:val="sk-SK"/>
        </w:rPr>
      </w:pPr>
      <w:r w:rsidRPr="008E3767">
        <w:rPr>
          <w:lang w:val="sk-SK"/>
        </w:rPr>
        <w:t xml:space="preserve">Aplikácia sa bude pripájať k databáze, z ktorej bude získavať informácie o klientoch, strojoch, objednávkach a bude túto databázu aktualizovať. Pri aktualizáciách bude upravovať informácie o </w:t>
      </w:r>
      <w:r w:rsidRPr="008E3767">
        <w:rPr>
          <w:lang w:val="sk-SK"/>
        </w:rPr>
        <w:lastRenderedPageBreak/>
        <w:t>klientoch, ktorých bude môcť pridávať a odstraňovať a rovnako bude môcť pracovať aj s informáciami o strojoch a objednávkach. Prístup k jednotlivým funkciám je znázornený na nasledovnom obrázku.</w:t>
      </w:r>
    </w:p>
    <w:p w14:paraId="66052BD4" w14:textId="77777777" w:rsidR="00A410E5" w:rsidRPr="008E3767" w:rsidRDefault="00A67475" w:rsidP="00A410E5">
      <w:pPr>
        <w:pStyle w:val="FirstParagraph"/>
        <w:keepNext/>
        <w:rPr>
          <w:lang w:val="sk-SK"/>
        </w:rPr>
      </w:pPr>
      <w:r w:rsidRPr="008E3767">
        <w:rPr>
          <w:lang w:val="sk-SK"/>
        </w:rPr>
        <w:br/>
      </w:r>
      <w:r w:rsidRPr="008E3767">
        <w:rPr>
          <w:noProof/>
          <w:lang w:val="sk-SK"/>
        </w:rPr>
        <w:drawing>
          <wp:inline distT="0" distB="0" distL="0" distR="0" wp14:anchorId="43ADC0BB" wp14:editId="7BC7902F">
            <wp:extent cx="5334000" cy="3333750"/>
            <wp:effectExtent l="0" t="0" r="0" b="0"/>
            <wp:docPr id="1" name="Picture" title="fig:"/>
            <wp:cNvGraphicFramePr/>
            <a:graphic xmlns:a="http://schemas.openxmlformats.org/drawingml/2006/main">
              <a:graphicData uri="http://schemas.openxmlformats.org/drawingml/2006/picture">
                <pic:pic xmlns:pic="http://schemas.openxmlformats.org/drawingml/2006/picture">
                  <pic:nvPicPr>
                    <pic:cNvPr id="0" name="Picture" descr="C:\Users\simon\OneDrive\skola\tis\fitness\wireframe.jp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14:paraId="4A1E4C1A" w14:textId="40D00947" w:rsidR="00A67475" w:rsidRPr="008E3767" w:rsidRDefault="00A410E5" w:rsidP="00A410E5">
      <w:pPr>
        <w:pStyle w:val="Popis"/>
        <w:rPr>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640231">
        <w:rPr>
          <w:noProof/>
          <w:lang w:val="sk-SK"/>
        </w:rPr>
        <w:t>1</w:t>
      </w:r>
      <w:r w:rsidRPr="008E3767">
        <w:rPr>
          <w:lang w:val="sk-SK"/>
        </w:rPr>
        <w:fldChar w:fldCharType="end"/>
      </w:r>
      <w:r w:rsidRPr="008E3767">
        <w:rPr>
          <w:lang w:val="sk-SK"/>
        </w:rPr>
        <w:t>: Ukážka hlavnej obrazovky informačného dochádzkového systému</w:t>
      </w:r>
    </w:p>
    <w:p w14:paraId="075A59B7" w14:textId="77777777" w:rsidR="00A67475" w:rsidRPr="008E3767" w:rsidRDefault="00A67475" w:rsidP="00A67475">
      <w:pPr>
        <w:pStyle w:val="Nadpis3"/>
        <w:rPr>
          <w:lang w:val="sk-SK"/>
        </w:rPr>
      </w:pPr>
      <w:bookmarkStart w:id="22" w:name="header-n27"/>
      <w:bookmarkStart w:id="23" w:name="_Toc31707742"/>
      <w:r w:rsidRPr="008E3767">
        <w:rPr>
          <w:lang w:val="sk-SK"/>
        </w:rPr>
        <w:t>1.2.3 Charakteristika používateľa</w:t>
      </w:r>
      <w:bookmarkEnd w:id="22"/>
      <w:bookmarkEnd w:id="23"/>
    </w:p>
    <w:p w14:paraId="303073E9" w14:textId="2998D198" w:rsidR="00A67475" w:rsidRPr="008E3767" w:rsidRDefault="00A67475" w:rsidP="008B3F70">
      <w:pPr>
        <w:pStyle w:val="FirstParagraph"/>
        <w:rPr>
          <w:lang w:val="sk-SK"/>
        </w:rPr>
      </w:pPr>
      <w:r w:rsidRPr="008E3767">
        <w:rPr>
          <w:lang w:val="sk-SK"/>
        </w:rPr>
        <w:t>V aplikácii bude len jeden typ používateľa. Tento používateľ teda bude môcť využívať všetky funkcie</w:t>
      </w:r>
      <w:r w:rsidR="008B3F70" w:rsidRPr="008E3767">
        <w:rPr>
          <w:lang w:val="sk-SK"/>
        </w:rPr>
        <w:t xml:space="preserve"> </w:t>
      </w:r>
      <w:r w:rsidRPr="008E3767">
        <w:rPr>
          <w:lang w:val="sk-SK"/>
        </w:rPr>
        <w:t>aplikácie.</w:t>
      </w:r>
      <w:r w:rsidR="00033943" w:rsidRPr="008E3767">
        <w:rPr>
          <w:lang w:val="sk-SK"/>
        </w:rPr>
        <w:t xml:space="preserve"> </w:t>
      </w:r>
      <w:r w:rsidRPr="008E3767">
        <w:rPr>
          <w:lang w:val="sk-SK"/>
        </w:rPr>
        <w:t>Aplikáci</w:t>
      </w:r>
      <w:r w:rsidR="00033943" w:rsidRPr="008E3767">
        <w:rPr>
          <w:lang w:val="sk-SK"/>
        </w:rPr>
        <w:t>a</w:t>
      </w:r>
      <w:r w:rsidRPr="008E3767">
        <w:rPr>
          <w:lang w:val="sk-SK"/>
        </w:rPr>
        <w:t xml:space="preserve"> je určená pre zamestnanca fitness centra, ktorý eviduje objednávky zákazníkov a vyťaženosť fitness centra.</w:t>
      </w:r>
    </w:p>
    <w:p w14:paraId="4DDB6E7C" w14:textId="77777777" w:rsidR="00A67475" w:rsidRPr="008E3767" w:rsidRDefault="00A67475" w:rsidP="00A67475">
      <w:pPr>
        <w:pStyle w:val="Nadpis3"/>
        <w:rPr>
          <w:lang w:val="sk-SK"/>
        </w:rPr>
      </w:pPr>
      <w:bookmarkStart w:id="24" w:name="header-n29"/>
      <w:bookmarkStart w:id="25" w:name="_Toc31707743"/>
      <w:r w:rsidRPr="008E3767">
        <w:rPr>
          <w:lang w:val="sk-SK"/>
        </w:rPr>
        <w:t>1.2.4 Všeobecné obmedzenia</w:t>
      </w:r>
      <w:bookmarkEnd w:id="24"/>
      <w:bookmarkEnd w:id="25"/>
    </w:p>
    <w:p w14:paraId="762A77C4" w14:textId="77777777" w:rsidR="00A67475" w:rsidRPr="008E3767" w:rsidRDefault="00A67475" w:rsidP="008B3F70">
      <w:pPr>
        <w:pStyle w:val="FirstParagraph"/>
        <w:rPr>
          <w:lang w:val="sk-SK"/>
        </w:rPr>
      </w:pPr>
      <w:r w:rsidRPr="008E3767">
        <w:rPr>
          <w:lang w:val="sk-SK"/>
        </w:rPr>
        <w:t>Aplikáciu bude možné spúšťať len cez webový prehliadač. Podmienky pre minimálne verzie prehliadačov sú nasledovné:</w:t>
      </w:r>
    </w:p>
    <w:p w14:paraId="5641898C" w14:textId="77777777" w:rsidR="00A67475" w:rsidRPr="008E3767" w:rsidRDefault="00A67475" w:rsidP="00A67475">
      <w:pPr>
        <w:numPr>
          <w:ilvl w:val="0"/>
          <w:numId w:val="2"/>
        </w:numPr>
        <w:spacing w:after="200" w:line="240" w:lineRule="auto"/>
        <w:rPr>
          <w:lang w:val="sk-SK"/>
        </w:rPr>
      </w:pPr>
      <w:r w:rsidRPr="008E3767">
        <w:rPr>
          <w:lang w:val="sk-SK"/>
        </w:rPr>
        <w:t>Google Chrome 49+</w:t>
      </w:r>
    </w:p>
    <w:p w14:paraId="2B4696B4" w14:textId="77777777" w:rsidR="00A67475" w:rsidRPr="008E3767" w:rsidRDefault="00A67475" w:rsidP="00A67475">
      <w:pPr>
        <w:numPr>
          <w:ilvl w:val="0"/>
          <w:numId w:val="2"/>
        </w:numPr>
        <w:spacing w:after="200" w:line="240" w:lineRule="auto"/>
        <w:rPr>
          <w:lang w:val="sk-SK"/>
        </w:rPr>
      </w:pPr>
      <w:r w:rsidRPr="008E3767">
        <w:rPr>
          <w:lang w:val="sk-SK"/>
        </w:rPr>
        <w:t>Mozilla Firefox 46+</w:t>
      </w:r>
    </w:p>
    <w:p w14:paraId="4E103EDF" w14:textId="77777777" w:rsidR="00A67475" w:rsidRPr="008E3767" w:rsidRDefault="00A67475" w:rsidP="00A67475">
      <w:pPr>
        <w:numPr>
          <w:ilvl w:val="0"/>
          <w:numId w:val="2"/>
        </w:numPr>
        <w:spacing w:after="200" w:line="240" w:lineRule="auto"/>
        <w:rPr>
          <w:lang w:val="sk-SK"/>
        </w:rPr>
      </w:pPr>
      <w:r w:rsidRPr="008E3767">
        <w:rPr>
          <w:lang w:val="sk-SK"/>
        </w:rPr>
        <w:t>Microsoft Edge 13+</w:t>
      </w:r>
    </w:p>
    <w:p w14:paraId="6048D5CA" w14:textId="77777777" w:rsidR="00A67475" w:rsidRPr="008E3767" w:rsidRDefault="00A67475" w:rsidP="00A67475">
      <w:pPr>
        <w:numPr>
          <w:ilvl w:val="0"/>
          <w:numId w:val="2"/>
        </w:numPr>
        <w:spacing w:after="200" w:line="240" w:lineRule="auto"/>
        <w:rPr>
          <w:lang w:val="sk-SK"/>
        </w:rPr>
      </w:pPr>
      <w:r w:rsidRPr="008E3767">
        <w:rPr>
          <w:lang w:val="sk-SK"/>
        </w:rPr>
        <w:t>Apple Safari 8+</w:t>
      </w:r>
    </w:p>
    <w:p w14:paraId="653E8BFC" w14:textId="77777777" w:rsidR="00A67475" w:rsidRPr="008E3767" w:rsidRDefault="00A67475" w:rsidP="00A67475">
      <w:pPr>
        <w:numPr>
          <w:ilvl w:val="0"/>
          <w:numId w:val="2"/>
        </w:numPr>
        <w:spacing w:after="200" w:line="240" w:lineRule="auto"/>
        <w:rPr>
          <w:lang w:val="sk-SK"/>
        </w:rPr>
      </w:pPr>
      <w:r w:rsidRPr="008E3767">
        <w:rPr>
          <w:lang w:val="sk-SK"/>
        </w:rPr>
        <w:t>Opera 27+</w:t>
      </w:r>
    </w:p>
    <w:p w14:paraId="2B8D2814" w14:textId="77777777" w:rsidR="00A67475" w:rsidRPr="008E3767" w:rsidRDefault="00A67475" w:rsidP="00A67475">
      <w:pPr>
        <w:pStyle w:val="Nadpis3"/>
        <w:rPr>
          <w:lang w:val="sk-SK"/>
        </w:rPr>
      </w:pPr>
      <w:bookmarkStart w:id="26" w:name="header-n42"/>
      <w:bookmarkStart w:id="27" w:name="_Toc31707744"/>
      <w:r w:rsidRPr="008E3767">
        <w:rPr>
          <w:lang w:val="sk-SK"/>
        </w:rPr>
        <w:lastRenderedPageBreak/>
        <w:t>1.2.5 Predpoklady a závislosti</w:t>
      </w:r>
      <w:bookmarkEnd w:id="26"/>
      <w:bookmarkEnd w:id="27"/>
    </w:p>
    <w:p w14:paraId="61473F76" w14:textId="77777777" w:rsidR="00A67475" w:rsidRPr="008E3767" w:rsidRDefault="00A67475" w:rsidP="008B3F70">
      <w:pPr>
        <w:pStyle w:val="FirstParagraph"/>
        <w:rPr>
          <w:lang w:val="sk-SK"/>
        </w:rPr>
      </w:pPr>
      <w:r w:rsidRPr="008E3767">
        <w:rPr>
          <w:lang w:val="sk-SK"/>
        </w:rPr>
        <w:t>Systém bude závislý na databáze, z ktorej bude získavať údaje o klientoch, strojoch, procedúrach a objednávkach.</w:t>
      </w:r>
    </w:p>
    <w:p w14:paraId="055A748D" w14:textId="77777777" w:rsidR="00A67475" w:rsidRPr="008E3767" w:rsidRDefault="00A67475" w:rsidP="00A67475">
      <w:pPr>
        <w:pStyle w:val="Nadpis2"/>
        <w:rPr>
          <w:lang w:val="sk-SK"/>
        </w:rPr>
      </w:pPr>
      <w:bookmarkStart w:id="28" w:name="header-n44"/>
      <w:bookmarkStart w:id="29" w:name="_Toc31707745"/>
      <w:r w:rsidRPr="008E3767">
        <w:rPr>
          <w:lang w:val="sk-SK"/>
        </w:rPr>
        <w:t>1.3 Špecifické požiadavky</w:t>
      </w:r>
      <w:bookmarkEnd w:id="28"/>
      <w:bookmarkEnd w:id="29"/>
    </w:p>
    <w:p w14:paraId="7A360129" w14:textId="77777777" w:rsidR="00A67475" w:rsidRPr="008E3767" w:rsidRDefault="00A67475" w:rsidP="00A67475">
      <w:pPr>
        <w:pStyle w:val="Nadpis3"/>
        <w:rPr>
          <w:lang w:val="sk-SK"/>
        </w:rPr>
      </w:pPr>
      <w:bookmarkStart w:id="30" w:name="header-n45"/>
      <w:bookmarkStart w:id="31" w:name="_Toc31707746"/>
      <w:r w:rsidRPr="008E3767">
        <w:rPr>
          <w:lang w:val="sk-SK"/>
        </w:rPr>
        <w:t>1.3.1 Funkčné požiadavky</w:t>
      </w:r>
      <w:bookmarkEnd w:id="30"/>
      <w:bookmarkEnd w:id="31"/>
    </w:p>
    <w:p w14:paraId="04D78E17" w14:textId="77777777" w:rsidR="00A67475" w:rsidRPr="008E3767" w:rsidRDefault="00A67475" w:rsidP="00A67475">
      <w:pPr>
        <w:pStyle w:val="Nadpis4"/>
        <w:rPr>
          <w:lang w:val="sk-SK"/>
        </w:rPr>
      </w:pPr>
      <w:bookmarkStart w:id="32" w:name="header-n46"/>
      <w:r w:rsidRPr="008E3767">
        <w:rPr>
          <w:lang w:val="sk-SK"/>
        </w:rPr>
        <w:t>R01 Možnosť vyhľadávať v klientoch</w:t>
      </w:r>
      <w:bookmarkEnd w:id="32"/>
    </w:p>
    <w:p w14:paraId="5C72B623" w14:textId="77777777" w:rsidR="00A67475" w:rsidRPr="008E3767" w:rsidRDefault="00A67475" w:rsidP="008B3F70">
      <w:pPr>
        <w:pStyle w:val="FirstParagraph"/>
        <w:rPr>
          <w:lang w:val="sk-SK"/>
        </w:rPr>
      </w:pPr>
      <w:r w:rsidRPr="008E3767">
        <w:rPr>
          <w:lang w:val="sk-SK"/>
        </w:rPr>
        <w:t>Aplikácia umožňuje rýchle fulltextové vyhľadávanie klientov v databáze podľa mena, priezviska alebo telefónneho čísla. Klienta je možné vyhľadať pomocou ktoréhokoľvek údaju a je možné vyhľadávať aj pomocou viacerých údajov naraz. Klienta je možné vyhľadávať pri vytváraní rezervácii, alebo pri administrácii klientov.</w:t>
      </w:r>
    </w:p>
    <w:p w14:paraId="37C235E1" w14:textId="77777777" w:rsidR="00A67475" w:rsidRPr="008E3767" w:rsidRDefault="00A67475" w:rsidP="00A67475">
      <w:pPr>
        <w:pStyle w:val="Nadpis4"/>
        <w:rPr>
          <w:lang w:val="sk-SK"/>
        </w:rPr>
      </w:pPr>
      <w:bookmarkStart w:id="33" w:name="header-n48"/>
      <w:r w:rsidRPr="008E3767">
        <w:rPr>
          <w:lang w:val="sk-SK"/>
        </w:rPr>
        <w:t>R02 Pridávanie klientov</w:t>
      </w:r>
      <w:bookmarkEnd w:id="33"/>
    </w:p>
    <w:p w14:paraId="3099D86C" w14:textId="77777777" w:rsidR="00A67475" w:rsidRPr="008E3767" w:rsidRDefault="00A67475" w:rsidP="008B3F70">
      <w:pPr>
        <w:pStyle w:val="FirstParagraph"/>
        <w:rPr>
          <w:lang w:val="sk-SK"/>
        </w:rPr>
      </w:pPr>
      <w:r w:rsidRPr="008E3767">
        <w:rPr>
          <w:lang w:val="sk-SK"/>
        </w:rPr>
        <w:t>Aplikácia umožňuje pridávanie klientov, ktorí sa budú môcť následne dať nastaviť ako objednávatelia aktivít a vyhľadávať v systéme.</w:t>
      </w:r>
    </w:p>
    <w:p w14:paraId="19107F5A" w14:textId="77777777" w:rsidR="00A67475" w:rsidRPr="008E3767" w:rsidRDefault="00A67475" w:rsidP="00A67475">
      <w:pPr>
        <w:pStyle w:val="Nadpis4"/>
        <w:rPr>
          <w:lang w:val="sk-SK"/>
        </w:rPr>
      </w:pPr>
      <w:bookmarkStart w:id="34" w:name="header-n50"/>
      <w:r w:rsidRPr="008E3767">
        <w:rPr>
          <w:lang w:val="sk-SK"/>
        </w:rPr>
        <w:t>R03 Odstraňovanie klientov</w:t>
      </w:r>
      <w:bookmarkEnd w:id="34"/>
    </w:p>
    <w:p w14:paraId="28F26A8D" w14:textId="77777777" w:rsidR="00A67475" w:rsidRPr="008E3767" w:rsidRDefault="00A67475" w:rsidP="008B3F70">
      <w:pPr>
        <w:pStyle w:val="FirstParagraph"/>
        <w:rPr>
          <w:lang w:val="sk-SK"/>
        </w:rPr>
      </w:pPr>
      <w:r w:rsidRPr="008E3767">
        <w:rPr>
          <w:lang w:val="sk-SK"/>
        </w:rPr>
        <w:t>Aplikácia umožňuje odstránenie klienta z databázy. Po odstránení klienta daný klient už nie je ďalej evidovaní prostredníctvom aplikácie a nie je možné ho v aplikácii vyhľadať.</w:t>
      </w:r>
    </w:p>
    <w:p w14:paraId="76EE684E" w14:textId="77777777" w:rsidR="00A67475" w:rsidRPr="008E3767" w:rsidRDefault="00A67475" w:rsidP="00A67475">
      <w:pPr>
        <w:pStyle w:val="Nadpis4"/>
        <w:rPr>
          <w:lang w:val="sk-SK"/>
        </w:rPr>
      </w:pPr>
      <w:bookmarkStart w:id="35" w:name="header-n52"/>
      <w:r w:rsidRPr="008E3767">
        <w:rPr>
          <w:lang w:val="sk-SK"/>
        </w:rPr>
        <w:t>R04 Príznak o aktívnosti klienta</w:t>
      </w:r>
      <w:bookmarkEnd w:id="35"/>
    </w:p>
    <w:p w14:paraId="3324644F" w14:textId="77777777" w:rsidR="00A67475" w:rsidRPr="008E3767" w:rsidRDefault="00A67475" w:rsidP="008B3F70">
      <w:pPr>
        <w:pStyle w:val="FirstParagraph"/>
        <w:rPr>
          <w:lang w:val="sk-SK"/>
        </w:rPr>
      </w:pPr>
      <w:r w:rsidRPr="008E3767">
        <w:rPr>
          <w:lang w:val="sk-SK"/>
        </w:rPr>
        <w:t>Aplikácia umožňuje nastaviť klientovi príznak, či je aktívny alebo neaktívny. Pri vyhľadávaní klientov sa najskôr zobrazujú klienti, ktorý majú príznak, že sú aktívny.</w:t>
      </w:r>
    </w:p>
    <w:p w14:paraId="1628FACD" w14:textId="77777777" w:rsidR="00A67475" w:rsidRPr="008E3767" w:rsidRDefault="00A67475" w:rsidP="00A67475">
      <w:pPr>
        <w:pStyle w:val="Nadpis4"/>
        <w:rPr>
          <w:lang w:val="sk-SK"/>
        </w:rPr>
      </w:pPr>
      <w:bookmarkStart w:id="36" w:name="header-n54"/>
      <w:r w:rsidRPr="008E3767">
        <w:rPr>
          <w:lang w:val="sk-SK"/>
        </w:rPr>
        <w:t>R05 Príznak o podpísaní GDPR</w:t>
      </w:r>
      <w:bookmarkEnd w:id="36"/>
    </w:p>
    <w:p w14:paraId="3D2A449E" w14:textId="77777777" w:rsidR="00A67475" w:rsidRPr="008E3767" w:rsidRDefault="00A67475" w:rsidP="008B3F70">
      <w:pPr>
        <w:pStyle w:val="FirstParagraph"/>
        <w:rPr>
          <w:lang w:val="sk-SK"/>
        </w:rPr>
      </w:pPr>
      <w:r w:rsidRPr="008E3767">
        <w:rPr>
          <w:lang w:val="sk-SK"/>
        </w:rPr>
        <w:t>Aplikácia umožňuje nastaviť klientovi príznak, či podpísal alebo nepodpísal GDPR.</w:t>
      </w:r>
    </w:p>
    <w:p w14:paraId="19973971" w14:textId="77777777" w:rsidR="00A67475" w:rsidRPr="008E3767" w:rsidRDefault="00A67475" w:rsidP="00A67475">
      <w:pPr>
        <w:pStyle w:val="Nadpis4"/>
        <w:rPr>
          <w:lang w:val="sk-SK"/>
        </w:rPr>
      </w:pPr>
      <w:bookmarkStart w:id="37" w:name="header-n56"/>
      <w:r w:rsidRPr="008E3767">
        <w:rPr>
          <w:lang w:val="sk-SK"/>
        </w:rPr>
        <w:t>R06 Príznak o rekreačnej karte</w:t>
      </w:r>
      <w:bookmarkEnd w:id="37"/>
    </w:p>
    <w:p w14:paraId="598367EF" w14:textId="77777777" w:rsidR="00A67475" w:rsidRPr="008E3767" w:rsidRDefault="00A67475" w:rsidP="008B3F70">
      <w:pPr>
        <w:pStyle w:val="FirstParagraph"/>
        <w:rPr>
          <w:lang w:val="sk-SK"/>
        </w:rPr>
      </w:pPr>
      <w:r w:rsidRPr="008E3767">
        <w:rPr>
          <w:lang w:val="sk-SK"/>
        </w:rPr>
        <w:t>Aplikácia umožňuje nastaviť klientovi príznak, či využíva rekreačnú kartu.</w:t>
      </w:r>
    </w:p>
    <w:p w14:paraId="21372B65" w14:textId="77777777" w:rsidR="00A67475" w:rsidRPr="008E3767" w:rsidRDefault="00A67475" w:rsidP="00A67475">
      <w:pPr>
        <w:pStyle w:val="Nadpis4"/>
        <w:rPr>
          <w:lang w:val="sk-SK"/>
        </w:rPr>
      </w:pPr>
      <w:bookmarkStart w:id="38" w:name="header-n58"/>
      <w:r w:rsidRPr="008E3767">
        <w:rPr>
          <w:lang w:val="sk-SK"/>
        </w:rPr>
        <w:t>R07 Editovanie klientov</w:t>
      </w:r>
      <w:bookmarkEnd w:id="38"/>
    </w:p>
    <w:p w14:paraId="5C8886EC" w14:textId="77777777" w:rsidR="00A67475" w:rsidRPr="008E3767" w:rsidRDefault="00A67475" w:rsidP="008B3F70">
      <w:pPr>
        <w:pStyle w:val="FirstParagraph"/>
        <w:rPr>
          <w:lang w:val="sk-SK"/>
        </w:rPr>
      </w:pPr>
      <w:r w:rsidRPr="008E3767">
        <w:rPr>
          <w:lang w:val="sk-SK"/>
        </w:rPr>
        <w:t>Aplikácia umožňuje zmenu údajov o klientoch, čiže meno a priezvisko, telefónne číslo, príznak o podpísaní GDPR a vlastnení športovej kartičky a úpravu poznámky o klientovi.</w:t>
      </w:r>
    </w:p>
    <w:p w14:paraId="7CAD05A4" w14:textId="77777777" w:rsidR="00A67475" w:rsidRPr="008E3767" w:rsidRDefault="00A67475" w:rsidP="00A67475">
      <w:pPr>
        <w:pStyle w:val="Nadpis4"/>
        <w:rPr>
          <w:lang w:val="sk-SK"/>
        </w:rPr>
      </w:pPr>
      <w:bookmarkStart w:id="39" w:name="header-n60"/>
      <w:r w:rsidRPr="008E3767">
        <w:rPr>
          <w:lang w:val="sk-SK"/>
        </w:rPr>
        <w:t>R08 Možnosť rezervácie aktivít pre klienta v danom čase</w:t>
      </w:r>
      <w:bookmarkEnd w:id="39"/>
    </w:p>
    <w:p w14:paraId="14BE52BA" w14:textId="77777777" w:rsidR="00A67475" w:rsidRPr="008E3767" w:rsidRDefault="00A67475" w:rsidP="008B3F70">
      <w:pPr>
        <w:pStyle w:val="FirstParagraph"/>
        <w:rPr>
          <w:lang w:val="sk-SK"/>
        </w:rPr>
      </w:pPr>
      <w:r w:rsidRPr="008E3767">
        <w:rPr>
          <w:lang w:val="sk-SK"/>
        </w:rPr>
        <w:t>Aplikácia umožňuje vytvoriť rezerváciu pre daného klienta na dané časové okno a na danú aktivitu. Každej rezervácii prislúcha práve jedno okno času.</w:t>
      </w:r>
    </w:p>
    <w:p w14:paraId="64785DA5" w14:textId="77777777" w:rsidR="00A67475" w:rsidRPr="008E3767" w:rsidRDefault="00A67475" w:rsidP="00A67475">
      <w:pPr>
        <w:pStyle w:val="Nadpis4"/>
        <w:rPr>
          <w:lang w:val="sk-SK"/>
        </w:rPr>
      </w:pPr>
      <w:bookmarkStart w:id="40" w:name="header-n62"/>
      <w:r w:rsidRPr="008E3767">
        <w:rPr>
          <w:lang w:val="sk-SK"/>
        </w:rPr>
        <w:t>R09 Pridávanie poznámok do objednávky aktivity</w:t>
      </w:r>
      <w:bookmarkEnd w:id="40"/>
    </w:p>
    <w:p w14:paraId="78AD65FE" w14:textId="77777777" w:rsidR="00A67475" w:rsidRPr="008E3767" w:rsidRDefault="00A67475" w:rsidP="008B3F70">
      <w:pPr>
        <w:pStyle w:val="FirstParagraph"/>
        <w:rPr>
          <w:lang w:val="sk-SK"/>
        </w:rPr>
      </w:pPr>
      <w:r w:rsidRPr="008E3767">
        <w:rPr>
          <w:lang w:val="sk-SK"/>
        </w:rPr>
        <w:t>Každá objednávka má klienta, aktivitu a ešte je k nej možné pridať poznámku.</w:t>
      </w:r>
    </w:p>
    <w:p w14:paraId="2F2EC66C" w14:textId="77777777" w:rsidR="00A67475" w:rsidRPr="008E3767" w:rsidRDefault="00A67475" w:rsidP="00A67475">
      <w:pPr>
        <w:pStyle w:val="Nadpis4"/>
        <w:rPr>
          <w:lang w:val="sk-SK"/>
        </w:rPr>
      </w:pPr>
      <w:bookmarkStart w:id="41" w:name="header-n64"/>
      <w:r w:rsidRPr="008E3767">
        <w:rPr>
          <w:lang w:val="sk-SK"/>
        </w:rPr>
        <w:lastRenderedPageBreak/>
        <w:t>R10 Rýchly prístup k dnešnému dňu v kalendári</w:t>
      </w:r>
      <w:bookmarkEnd w:id="41"/>
    </w:p>
    <w:p w14:paraId="307EEE88" w14:textId="77777777" w:rsidR="00A67475" w:rsidRPr="008E3767" w:rsidRDefault="00A67475" w:rsidP="008B3F70">
      <w:pPr>
        <w:pStyle w:val="FirstParagraph"/>
        <w:rPr>
          <w:lang w:val="sk-SK"/>
        </w:rPr>
      </w:pPr>
      <w:r w:rsidRPr="008E3767">
        <w:rPr>
          <w:lang w:val="sk-SK"/>
        </w:rPr>
        <w:t>Aplikácia umožňuje rýchly prístup k dnešnému dňu na kalendári, aj keď sa administrátor nachádza ľubovoľnej časti kalendára.</w:t>
      </w:r>
    </w:p>
    <w:p w14:paraId="0A5C2FDC" w14:textId="2EBCABBC" w:rsidR="00A67475" w:rsidRPr="008E3767" w:rsidRDefault="00A67475" w:rsidP="00A67475">
      <w:pPr>
        <w:pStyle w:val="Nadpis4"/>
        <w:rPr>
          <w:lang w:val="sk-SK"/>
        </w:rPr>
      </w:pPr>
      <w:bookmarkStart w:id="42" w:name="header-n68"/>
      <w:r w:rsidRPr="008E3767">
        <w:rPr>
          <w:lang w:val="sk-SK"/>
        </w:rPr>
        <w:t>R1</w:t>
      </w:r>
      <w:r w:rsidR="00F20944" w:rsidRPr="008E3767">
        <w:rPr>
          <w:lang w:val="sk-SK"/>
        </w:rPr>
        <w:t>1</w:t>
      </w:r>
      <w:r w:rsidRPr="008E3767">
        <w:rPr>
          <w:lang w:val="sk-SK"/>
        </w:rPr>
        <w:t xml:space="preserve"> Editovanie objednávok aktivít</w:t>
      </w:r>
      <w:bookmarkEnd w:id="42"/>
    </w:p>
    <w:p w14:paraId="0DA4C226" w14:textId="77777777" w:rsidR="00A67475" w:rsidRPr="008E3767" w:rsidRDefault="00A67475" w:rsidP="008B3F70">
      <w:pPr>
        <w:pStyle w:val="FirstParagraph"/>
        <w:rPr>
          <w:lang w:val="sk-SK"/>
        </w:rPr>
      </w:pPr>
      <w:r w:rsidRPr="008E3767">
        <w:rPr>
          <w:lang w:val="sk-SK"/>
        </w:rPr>
        <w:t>Aplikácia umožňuje zmeniť klienta, pridať poznámku alebo zmeniť aktivitu na dané okno.</w:t>
      </w:r>
    </w:p>
    <w:p w14:paraId="04B8DA44" w14:textId="2038ED28" w:rsidR="00A67475" w:rsidRPr="008E3767" w:rsidRDefault="00A67475" w:rsidP="00A67475">
      <w:pPr>
        <w:pStyle w:val="Nadpis4"/>
        <w:rPr>
          <w:lang w:val="sk-SK"/>
        </w:rPr>
      </w:pPr>
      <w:bookmarkStart w:id="43" w:name="header-n70"/>
      <w:r w:rsidRPr="008E3767">
        <w:rPr>
          <w:lang w:val="sk-SK"/>
        </w:rPr>
        <w:t>R1</w:t>
      </w:r>
      <w:r w:rsidR="00F20944" w:rsidRPr="008E3767">
        <w:rPr>
          <w:lang w:val="sk-SK"/>
        </w:rPr>
        <w:t>2</w:t>
      </w:r>
      <w:r w:rsidRPr="008E3767">
        <w:rPr>
          <w:lang w:val="sk-SK"/>
        </w:rPr>
        <w:t xml:space="preserve"> Odstraňovanie objednávok aktivít</w:t>
      </w:r>
      <w:bookmarkEnd w:id="43"/>
    </w:p>
    <w:p w14:paraId="429A077E" w14:textId="77777777" w:rsidR="00A67475" w:rsidRPr="008E3767" w:rsidRDefault="00A67475" w:rsidP="008B3F70">
      <w:pPr>
        <w:pStyle w:val="FirstParagraph"/>
        <w:rPr>
          <w:lang w:val="sk-SK"/>
        </w:rPr>
      </w:pPr>
      <w:r w:rsidRPr="008E3767">
        <w:rPr>
          <w:lang w:val="sk-SK"/>
        </w:rPr>
        <w:t>Aplikácia umožňuje odstránenie objednávky na danú aktivitu.</w:t>
      </w:r>
    </w:p>
    <w:p w14:paraId="2A1E4DBB" w14:textId="6252CAD5" w:rsidR="00A67475" w:rsidRPr="008E3767" w:rsidRDefault="00A67475" w:rsidP="00A67475">
      <w:pPr>
        <w:pStyle w:val="Nadpis4"/>
        <w:rPr>
          <w:lang w:val="sk-SK"/>
        </w:rPr>
      </w:pPr>
      <w:bookmarkStart w:id="44" w:name="header-n72"/>
      <w:r w:rsidRPr="008E3767">
        <w:rPr>
          <w:lang w:val="sk-SK"/>
        </w:rPr>
        <w:t>R1</w:t>
      </w:r>
      <w:r w:rsidR="00F20944" w:rsidRPr="008E3767">
        <w:rPr>
          <w:lang w:val="sk-SK"/>
        </w:rPr>
        <w:t>3</w:t>
      </w:r>
      <w:r w:rsidRPr="008E3767">
        <w:rPr>
          <w:lang w:val="sk-SK"/>
        </w:rPr>
        <w:t xml:space="preserve"> Prezeranie histórie objednávok pre klientov</w:t>
      </w:r>
      <w:bookmarkEnd w:id="44"/>
    </w:p>
    <w:p w14:paraId="6798DA6B" w14:textId="77777777" w:rsidR="00A67475" w:rsidRPr="008E3767" w:rsidRDefault="00A67475" w:rsidP="008B3F70">
      <w:pPr>
        <w:pStyle w:val="FirstParagraph"/>
        <w:rPr>
          <w:lang w:val="sk-SK"/>
        </w:rPr>
      </w:pPr>
      <w:r w:rsidRPr="008E3767">
        <w:rPr>
          <w:lang w:val="sk-SK"/>
        </w:rPr>
        <w:t>Aplikácia umožňuje prezeranie histórie objednávok klientov.</w:t>
      </w:r>
    </w:p>
    <w:p w14:paraId="6E0032C1" w14:textId="27A541EC" w:rsidR="00A67475" w:rsidRPr="008E3767" w:rsidRDefault="00A67475" w:rsidP="00A67475">
      <w:pPr>
        <w:pStyle w:val="Nadpis4"/>
        <w:rPr>
          <w:lang w:val="sk-SK"/>
        </w:rPr>
      </w:pPr>
      <w:bookmarkStart w:id="45" w:name="header-n74"/>
      <w:r w:rsidRPr="008E3767">
        <w:rPr>
          <w:lang w:val="sk-SK"/>
        </w:rPr>
        <w:t>R1</w:t>
      </w:r>
      <w:r w:rsidR="00F20944" w:rsidRPr="008E3767">
        <w:rPr>
          <w:lang w:val="sk-SK"/>
        </w:rPr>
        <w:t>4</w:t>
      </w:r>
      <w:r w:rsidRPr="008E3767">
        <w:rPr>
          <w:lang w:val="sk-SK"/>
        </w:rPr>
        <w:t xml:space="preserve"> Prezeranie histórie objednávok pre aktivity</w:t>
      </w:r>
      <w:bookmarkEnd w:id="45"/>
    </w:p>
    <w:p w14:paraId="18A807EF" w14:textId="77777777" w:rsidR="00A67475" w:rsidRPr="008E3767" w:rsidRDefault="00A67475" w:rsidP="008B3F70">
      <w:pPr>
        <w:pStyle w:val="FirstParagraph"/>
        <w:rPr>
          <w:lang w:val="sk-SK"/>
        </w:rPr>
      </w:pPr>
      <w:r w:rsidRPr="008E3767">
        <w:rPr>
          <w:lang w:val="sk-SK"/>
        </w:rPr>
        <w:t>Aplikácia umožňuje prezeranie histórie objednávok pre aktivity.</w:t>
      </w:r>
    </w:p>
    <w:p w14:paraId="01450C02" w14:textId="430F8E46" w:rsidR="00A67475" w:rsidRPr="008E3767" w:rsidRDefault="00A67475" w:rsidP="00A67475">
      <w:pPr>
        <w:pStyle w:val="Nadpis4"/>
        <w:rPr>
          <w:lang w:val="sk-SK"/>
        </w:rPr>
      </w:pPr>
      <w:bookmarkStart w:id="46" w:name="header-n76"/>
      <w:r w:rsidRPr="008E3767">
        <w:rPr>
          <w:lang w:val="sk-SK"/>
        </w:rPr>
        <w:t>R1</w:t>
      </w:r>
      <w:r w:rsidR="00F20944" w:rsidRPr="008E3767">
        <w:rPr>
          <w:lang w:val="sk-SK"/>
        </w:rPr>
        <w:t>5</w:t>
      </w:r>
      <w:r w:rsidRPr="008E3767">
        <w:rPr>
          <w:lang w:val="sk-SK"/>
        </w:rPr>
        <w:t xml:space="preserve"> Pridanie stroja/procedúry</w:t>
      </w:r>
      <w:bookmarkEnd w:id="46"/>
    </w:p>
    <w:p w14:paraId="50EA5456" w14:textId="77777777" w:rsidR="00A67475" w:rsidRPr="008E3767" w:rsidRDefault="00A67475" w:rsidP="008B3F70">
      <w:pPr>
        <w:pStyle w:val="FirstParagraph"/>
        <w:rPr>
          <w:lang w:val="sk-SK"/>
        </w:rPr>
      </w:pPr>
      <w:r w:rsidRPr="008E3767">
        <w:rPr>
          <w:lang w:val="sk-SK"/>
        </w:rPr>
        <w:t>Aplikácia umožňuje pridanie ďalšieho stroja/procedúry do databázy.</w:t>
      </w:r>
    </w:p>
    <w:p w14:paraId="48B23625" w14:textId="001D8F82" w:rsidR="00A67475" w:rsidRPr="008E3767" w:rsidRDefault="00A67475" w:rsidP="00A67475">
      <w:pPr>
        <w:pStyle w:val="Nadpis4"/>
        <w:rPr>
          <w:lang w:val="sk-SK"/>
        </w:rPr>
      </w:pPr>
      <w:bookmarkStart w:id="47" w:name="header-n78"/>
      <w:r w:rsidRPr="008E3767">
        <w:rPr>
          <w:lang w:val="sk-SK"/>
        </w:rPr>
        <w:t>R1</w:t>
      </w:r>
      <w:r w:rsidR="00F20944" w:rsidRPr="008E3767">
        <w:rPr>
          <w:lang w:val="sk-SK"/>
        </w:rPr>
        <w:t>6</w:t>
      </w:r>
      <w:r w:rsidRPr="008E3767">
        <w:rPr>
          <w:lang w:val="sk-SK"/>
        </w:rPr>
        <w:t xml:space="preserve"> Odstránenie stroja/procedúry</w:t>
      </w:r>
      <w:bookmarkEnd w:id="47"/>
    </w:p>
    <w:p w14:paraId="77D3F2A5" w14:textId="1B125EAA" w:rsidR="00A67475" w:rsidRPr="008E3767" w:rsidRDefault="00A67475" w:rsidP="008B3F70">
      <w:pPr>
        <w:pStyle w:val="FirstParagraph"/>
        <w:rPr>
          <w:lang w:val="sk-SK"/>
        </w:rPr>
      </w:pPr>
      <w:r w:rsidRPr="008E3767">
        <w:rPr>
          <w:lang w:val="sk-SK"/>
        </w:rPr>
        <w:t>Aplikácia umožňuje odstránenie stroja/procedúry z databázy.</w:t>
      </w:r>
      <w:r w:rsidR="00B32195" w:rsidRPr="008E3767">
        <w:rPr>
          <w:lang w:val="sk-SK"/>
        </w:rPr>
        <w:t xml:space="preserve"> Po zmazaní </w:t>
      </w:r>
      <w:r w:rsidR="00D854A4" w:rsidRPr="008E3767">
        <w:rPr>
          <w:lang w:val="sk-SK"/>
        </w:rPr>
        <w:t xml:space="preserve">stroja/procedúry z databázy sa informácie o objednávkach na tento stroj/procedúru </w:t>
      </w:r>
      <w:r w:rsidR="00D63CDE" w:rsidRPr="008E3767">
        <w:rPr>
          <w:lang w:val="sk-SK"/>
        </w:rPr>
        <w:t xml:space="preserve">ponechajú v databáze, ale </w:t>
      </w:r>
      <w:r w:rsidR="003931A3" w:rsidRPr="008E3767">
        <w:rPr>
          <w:lang w:val="sk-SK"/>
        </w:rPr>
        <w:t>vo webovej aplikácii už nebude možný prístup k týmto informáciám.</w:t>
      </w:r>
    </w:p>
    <w:p w14:paraId="19108F8B" w14:textId="77777777" w:rsidR="00A67475" w:rsidRPr="008E3767" w:rsidRDefault="00A67475" w:rsidP="00A67475">
      <w:pPr>
        <w:pStyle w:val="Nadpis4"/>
        <w:rPr>
          <w:lang w:val="sk-SK"/>
        </w:rPr>
      </w:pPr>
      <w:bookmarkStart w:id="48" w:name="header-n80"/>
      <w:r w:rsidRPr="008E3767">
        <w:rPr>
          <w:lang w:val="sk-SK"/>
        </w:rPr>
        <w:t>R17 Prihlásenie do aplikácie</w:t>
      </w:r>
      <w:bookmarkEnd w:id="48"/>
    </w:p>
    <w:p w14:paraId="2B5F74AE" w14:textId="77777777" w:rsidR="00A67475" w:rsidRPr="008E3767" w:rsidRDefault="00A67475" w:rsidP="008B3F70">
      <w:pPr>
        <w:pStyle w:val="FirstParagraph"/>
        <w:rPr>
          <w:lang w:val="sk-SK"/>
        </w:rPr>
      </w:pPr>
      <w:r w:rsidRPr="008E3767">
        <w:rPr>
          <w:lang w:val="sk-SK"/>
        </w:rPr>
        <w:t>Aplikácia umožňuje prihlásenie používateľa. Bez prihlásenia nie je možný prístup ku žiadnym informáciám o klientoch. Používateľ sa prihlasuje pomocou svojho používateľského mena a hesla.</w:t>
      </w:r>
    </w:p>
    <w:p w14:paraId="080BFEFF" w14:textId="77777777" w:rsidR="00A67475" w:rsidRPr="008E3767" w:rsidRDefault="00A67475" w:rsidP="00A67475">
      <w:pPr>
        <w:pStyle w:val="Nadpis4"/>
        <w:rPr>
          <w:lang w:val="sk-SK"/>
        </w:rPr>
      </w:pPr>
      <w:bookmarkStart w:id="49" w:name="header-n82"/>
      <w:r w:rsidRPr="008E3767">
        <w:rPr>
          <w:lang w:val="sk-SK"/>
        </w:rPr>
        <w:t>R18 Logovanie</w:t>
      </w:r>
      <w:bookmarkEnd w:id="49"/>
    </w:p>
    <w:p w14:paraId="4F423090" w14:textId="77777777" w:rsidR="00A67475" w:rsidRPr="008E3767" w:rsidRDefault="00A67475" w:rsidP="008B3F70">
      <w:pPr>
        <w:pStyle w:val="FirstParagraph"/>
        <w:rPr>
          <w:lang w:val="sk-SK"/>
        </w:rPr>
      </w:pPr>
      <w:r w:rsidRPr="008E3767">
        <w:rPr>
          <w:lang w:val="sk-SK"/>
        </w:rPr>
        <w:t>Aplikácia loguje udalosti, počas ktorých používateľ mení obsah tabuliek v databáze.</w:t>
      </w:r>
    </w:p>
    <w:p w14:paraId="394DD96F" w14:textId="77777777" w:rsidR="00A67475" w:rsidRPr="008E3767" w:rsidRDefault="00A67475" w:rsidP="00A67475">
      <w:pPr>
        <w:pStyle w:val="Nadpis4"/>
        <w:rPr>
          <w:lang w:val="sk-SK"/>
        </w:rPr>
      </w:pPr>
      <w:bookmarkStart w:id="50" w:name="header-n84"/>
      <w:r w:rsidRPr="008E3767">
        <w:rPr>
          <w:lang w:val="sk-SK"/>
        </w:rPr>
        <w:t>R19 Prezeranie obsadenosti</w:t>
      </w:r>
      <w:bookmarkEnd w:id="50"/>
    </w:p>
    <w:p w14:paraId="7A9B37FC" w14:textId="77777777" w:rsidR="00A67475" w:rsidRPr="008E3767" w:rsidRDefault="00A67475" w:rsidP="008B3F70">
      <w:pPr>
        <w:pStyle w:val="FirstParagraph"/>
        <w:rPr>
          <w:lang w:val="sk-SK"/>
        </w:rPr>
      </w:pPr>
      <w:r w:rsidRPr="008E3767">
        <w:rPr>
          <w:lang w:val="sk-SK"/>
        </w:rPr>
        <w:t xml:space="preserve">Aplikácia umožňuje prezeranie obsadenosti časových okien na jeden týždeň. Túto funkcionalitu poskytuje aplikácia pre klientov a nie je potrebné sa kvôli nej prihlasovať. </w:t>
      </w:r>
    </w:p>
    <w:p w14:paraId="2FBFB562" w14:textId="77777777" w:rsidR="00A67475" w:rsidRPr="008E3767" w:rsidRDefault="00A67475" w:rsidP="00A67475">
      <w:pPr>
        <w:pStyle w:val="Nadpis3"/>
        <w:rPr>
          <w:lang w:val="sk-SK"/>
        </w:rPr>
      </w:pPr>
      <w:bookmarkStart w:id="51" w:name="header-n86"/>
      <w:bookmarkStart w:id="52" w:name="_Toc31707747"/>
      <w:r w:rsidRPr="008E3767">
        <w:rPr>
          <w:lang w:val="sk-SK"/>
        </w:rPr>
        <w:t>1.3.2 Požiadavky nevzťahujúce sa na funkcionalitu</w:t>
      </w:r>
      <w:bookmarkEnd w:id="51"/>
      <w:bookmarkEnd w:id="52"/>
    </w:p>
    <w:p w14:paraId="689E4DBC" w14:textId="77777777" w:rsidR="00A67475" w:rsidRPr="008E3767" w:rsidRDefault="00A67475" w:rsidP="008B3F70">
      <w:pPr>
        <w:pStyle w:val="FirstParagraph"/>
        <w:rPr>
          <w:lang w:val="sk-SK"/>
        </w:rPr>
      </w:pPr>
      <w:r w:rsidRPr="008E3767">
        <w:rPr>
          <w:lang w:val="sk-SK"/>
        </w:rPr>
        <w:t>Systém bude dodaný ako webová aplikácia, ktorá sa bude spúšťať cez jeden z podporovaných webových prehliadačov, ktoré sú vyššie uvedené. Bude ju možne spustiť na rôznych platformách od mobilných telefónov po stolové počítače, čiže aplikácia bude plne responzívna.</w:t>
      </w:r>
    </w:p>
    <w:p w14:paraId="1C191D09" w14:textId="77777777" w:rsidR="00A67475" w:rsidRPr="008E3767" w:rsidRDefault="00A67475" w:rsidP="00A67475">
      <w:pPr>
        <w:pStyle w:val="Nadpis3"/>
        <w:rPr>
          <w:lang w:val="sk-SK"/>
        </w:rPr>
      </w:pPr>
      <w:bookmarkStart w:id="53" w:name="header-n88"/>
      <w:bookmarkStart w:id="54" w:name="_Toc31707748"/>
      <w:r w:rsidRPr="008E3767">
        <w:rPr>
          <w:lang w:val="sk-SK"/>
        </w:rPr>
        <w:lastRenderedPageBreak/>
        <w:t>1.3.3 Požiadavky rozhrania</w:t>
      </w:r>
      <w:bookmarkEnd w:id="53"/>
      <w:bookmarkEnd w:id="54"/>
    </w:p>
    <w:p w14:paraId="2AE2D86B" w14:textId="02021EC1" w:rsidR="00563BDA" w:rsidRPr="008E3767" w:rsidRDefault="00A67475" w:rsidP="00F20944">
      <w:pPr>
        <w:pStyle w:val="FirstParagraph"/>
        <w:rPr>
          <w:lang w:val="sk-SK"/>
        </w:rPr>
      </w:pPr>
      <w:r w:rsidRPr="008E3767">
        <w:rPr>
          <w:lang w:val="sk-SK"/>
        </w:rPr>
        <w:t>Aplikácia bude interagovať s používateľom cez webový prehliadač.</w:t>
      </w:r>
    </w:p>
    <w:p w14:paraId="1DCDC197" w14:textId="4F307248" w:rsidR="00563BDA" w:rsidRPr="008E3767" w:rsidRDefault="00563BDA" w:rsidP="008903E3">
      <w:pPr>
        <w:pStyle w:val="Nadpis1"/>
        <w:numPr>
          <w:ilvl w:val="0"/>
          <w:numId w:val="1"/>
        </w:numPr>
        <w:rPr>
          <w:lang w:val="sk-SK"/>
        </w:rPr>
      </w:pPr>
      <w:bookmarkStart w:id="55" w:name="_Toc31707749"/>
      <w:r w:rsidRPr="008E3767">
        <w:rPr>
          <w:lang w:val="sk-SK"/>
        </w:rPr>
        <w:t>Návrh</w:t>
      </w:r>
      <w:bookmarkEnd w:id="55"/>
    </w:p>
    <w:p w14:paraId="73994808" w14:textId="233B3150" w:rsidR="009B1A17" w:rsidRPr="008E3767" w:rsidRDefault="009B1A17" w:rsidP="00CA5D79">
      <w:pPr>
        <w:pStyle w:val="Nadpis2"/>
        <w:rPr>
          <w:lang w:val="sk-SK"/>
        </w:rPr>
      </w:pPr>
      <w:bookmarkStart w:id="56" w:name="_Toc31707750"/>
      <w:r w:rsidRPr="008E3767">
        <w:rPr>
          <w:lang w:val="sk-SK"/>
        </w:rPr>
        <w:t>2.1</w:t>
      </w:r>
      <w:r w:rsidR="0031464B" w:rsidRPr="008E3767">
        <w:rPr>
          <w:lang w:val="sk-SK"/>
        </w:rPr>
        <w:t xml:space="preserve"> </w:t>
      </w:r>
      <w:r w:rsidRPr="008E3767">
        <w:rPr>
          <w:lang w:val="sk-SK"/>
        </w:rPr>
        <w:t>Úvod</w:t>
      </w:r>
      <w:bookmarkEnd w:id="56"/>
    </w:p>
    <w:p w14:paraId="5A6D4AC6" w14:textId="417267A2" w:rsidR="009B1A17" w:rsidRPr="008E3767" w:rsidRDefault="009B1A17" w:rsidP="00CA5D79">
      <w:pPr>
        <w:pStyle w:val="Nadpis3"/>
        <w:rPr>
          <w:lang w:val="sk-SK"/>
        </w:rPr>
      </w:pPr>
      <w:bookmarkStart w:id="57" w:name="_Toc31707751"/>
      <w:r w:rsidRPr="008E3767">
        <w:rPr>
          <w:lang w:val="sk-SK"/>
        </w:rPr>
        <w:t>2.1.1 Účel dokumentu</w:t>
      </w:r>
      <w:bookmarkEnd w:id="57"/>
    </w:p>
    <w:p w14:paraId="2FE57591" w14:textId="08E0AE24" w:rsidR="009B1A17" w:rsidRPr="008E3767" w:rsidRDefault="009B1A17" w:rsidP="00CA5D79">
      <w:pPr>
        <w:rPr>
          <w:lang w:val="sk-SK"/>
        </w:rPr>
      </w:pPr>
      <w:r w:rsidRPr="008E3767">
        <w:rPr>
          <w:lang w:val="sk-SK"/>
        </w:rPr>
        <w:t xml:space="preserve">Tento dokument slúži ako návrh rezervačného a objednávacieho systému pre fitness centrum  a je určený pre vývojárov systému. Dokument dôkladne popisuje funkcie a metódy informačného systému a podáva návrh na implementáciu. </w:t>
      </w:r>
    </w:p>
    <w:p w14:paraId="10DC00D6" w14:textId="0D9CF23C" w:rsidR="009B1A17" w:rsidRPr="008E3767" w:rsidRDefault="009B1A17" w:rsidP="00B508D4">
      <w:pPr>
        <w:pStyle w:val="Nadpis2"/>
        <w:rPr>
          <w:lang w:val="sk-SK"/>
        </w:rPr>
      </w:pPr>
      <w:bookmarkStart w:id="58" w:name="_Toc31707752"/>
      <w:r w:rsidRPr="008E3767">
        <w:rPr>
          <w:lang w:val="sk-SK"/>
        </w:rPr>
        <w:t>2.2</w:t>
      </w:r>
      <w:r w:rsidR="0031464B" w:rsidRPr="008E3767">
        <w:rPr>
          <w:lang w:val="sk-SK"/>
        </w:rPr>
        <w:t xml:space="preserve"> </w:t>
      </w:r>
      <w:r w:rsidRPr="008E3767">
        <w:rPr>
          <w:lang w:val="sk-SK"/>
        </w:rPr>
        <w:t>Podrobná špecifikácia vonkajších</w:t>
      </w:r>
      <w:r w:rsidR="00CA5D79" w:rsidRPr="008E3767">
        <w:rPr>
          <w:lang w:val="sk-SK"/>
        </w:rPr>
        <w:t xml:space="preserve"> </w:t>
      </w:r>
      <w:r w:rsidRPr="008E3767">
        <w:rPr>
          <w:lang w:val="sk-SK"/>
        </w:rPr>
        <w:t>interfejsov</w:t>
      </w:r>
      <w:bookmarkEnd w:id="58"/>
    </w:p>
    <w:p w14:paraId="4C15BBB1" w14:textId="5416E3FE" w:rsidR="009B1A17" w:rsidRPr="008E3767" w:rsidRDefault="009B1A17" w:rsidP="00B508D4">
      <w:pPr>
        <w:rPr>
          <w:lang w:val="sk-SK"/>
        </w:rPr>
      </w:pPr>
      <w:r w:rsidRPr="008E3767">
        <w:rPr>
          <w:lang w:val="sk-SK"/>
        </w:rPr>
        <w:t>Aplikácia bude bežať na serveri a komunikovať s PostgreSQL databázovým serverom, kde bude uložený celý obsah aplikácie.</w:t>
      </w:r>
    </w:p>
    <w:p w14:paraId="78CE4F36" w14:textId="4528B4DD" w:rsidR="009B1A17" w:rsidRPr="008E3767" w:rsidRDefault="009B1A17" w:rsidP="00B508D4">
      <w:pPr>
        <w:pStyle w:val="Nadpis2"/>
        <w:rPr>
          <w:sz w:val="24"/>
          <w:szCs w:val="24"/>
          <w:lang w:val="sk-SK"/>
        </w:rPr>
      </w:pPr>
      <w:bookmarkStart w:id="59" w:name="_Toc31707753"/>
      <w:r w:rsidRPr="008E3767">
        <w:rPr>
          <w:lang w:val="sk-SK"/>
        </w:rPr>
        <w:t>2.3</w:t>
      </w:r>
      <w:r w:rsidR="0031464B" w:rsidRPr="008E3767">
        <w:rPr>
          <w:lang w:val="sk-SK"/>
        </w:rPr>
        <w:t xml:space="preserve"> </w:t>
      </w:r>
      <w:r w:rsidRPr="008E3767">
        <w:rPr>
          <w:lang w:val="sk-SK"/>
        </w:rPr>
        <w:t>Používané technológie</w:t>
      </w:r>
      <w:bookmarkEnd w:id="59"/>
      <w:r w:rsidRPr="008E3767">
        <w:rPr>
          <w:sz w:val="24"/>
          <w:szCs w:val="24"/>
          <w:lang w:val="sk-SK"/>
        </w:rPr>
        <w:tab/>
      </w:r>
    </w:p>
    <w:p w14:paraId="1DC1C9A0" w14:textId="77777777" w:rsidR="009B1A17" w:rsidRPr="008E3767" w:rsidRDefault="009B1A17" w:rsidP="00B508D4">
      <w:pPr>
        <w:pStyle w:val="Nadpis3"/>
        <w:rPr>
          <w:lang w:val="sk-SK"/>
        </w:rPr>
      </w:pPr>
      <w:bookmarkStart w:id="60" w:name="_Toc31707754"/>
      <w:r w:rsidRPr="008E3767">
        <w:rPr>
          <w:lang w:val="sk-SK"/>
        </w:rPr>
        <w:t>2.3.1 PHP/PostgreSQL</w:t>
      </w:r>
      <w:bookmarkEnd w:id="60"/>
      <w:r w:rsidRPr="008E3767">
        <w:rPr>
          <w:lang w:val="sk-SK"/>
        </w:rPr>
        <w:t xml:space="preserve">    </w:t>
      </w:r>
    </w:p>
    <w:p w14:paraId="4E041760" w14:textId="21ACB3EF" w:rsidR="009B1A17" w:rsidRPr="008E3767" w:rsidRDefault="009B1A17" w:rsidP="00B508D4">
      <w:pPr>
        <w:rPr>
          <w:b/>
          <w:sz w:val="24"/>
          <w:szCs w:val="24"/>
          <w:lang w:val="sk-SK"/>
        </w:rPr>
      </w:pPr>
      <w:r w:rsidRPr="008E3767">
        <w:rPr>
          <w:lang w:val="sk-SK"/>
        </w:rPr>
        <w:t>V PostgreSQL databáze bude uložený celý obsah aplikácie, čo sú všetky data aplikácie. PHP bude komunikovať s PostgreSQL a pracovať s dátami v databáze.</w:t>
      </w:r>
    </w:p>
    <w:p w14:paraId="0E01A85A" w14:textId="77777777" w:rsidR="009B1A17" w:rsidRPr="008E3767" w:rsidRDefault="009B1A17" w:rsidP="00B508D4">
      <w:pPr>
        <w:pStyle w:val="Nadpis3"/>
        <w:rPr>
          <w:lang w:val="sk-SK"/>
        </w:rPr>
      </w:pPr>
      <w:bookmarkStart w:id="61" w:name="_Toc31707755"/>
      <w:r w:rsidRPr="008E3767">
        <w:rPr>
          <w:lang w:val="sk-SK"/>
        </w:rPr>
        <w:t>2.3.2 Laravel</w:t>
      </w:r>
      <w:bookmarkEnd w:id="61"/>
    </w:p>
    <w:p w14:paraId="67AF9A48" w14:textId="20576458" w:rsidR="009B1A17" w:rsidRPr="008E3767" w:rsidRDefault="009B1A17" w:rsidP="00B508D4">
      <w:pPr>
        <w:rPr>
          <w:b/>
          <w:sz w:val="24"/>
          <w:szCs w:val="24"/>
          <w:lang w:val="sk-SK"/>
        </w:rPr>
      </w:pPr>
      <w:r w:rsidRPr="008E3767">
        <w:rPr>
          <w:lang w:val="sk-SK"/>
        </w:rPr>
        <w:t>Laravel je open source PHP framework pre webové aplikácie. Aplikácia bude postavená na tomto frameworku. Bude slúžit na vytvorenie backendu  celej aplikácie.</w:t>
      </w:r>
    </w:p>
    <w:p w14:paraId="56BEB743" w14:textId="77777777" w:rsidR="009B1A17" w:rsidRPr="008E3767" w:rsidRDefault="009B1A17" w:rsidP="00B508D4">
      <w:pPr>
        <w:pStyle w:val="Nadpis3"/>
        <w:rPr>
          <w:lang w:val="sk-SK"/>
        </w:rPr>
      </w:pPr>
      <w:bookmarkStart w:id="62" w:name="_Toc31707756"/>
      <w:r w:rsidRPr="008E3767">
        <w:rPr>
          <w:lang w:val="sk-SK"/>
        </w:rPr>
        <w:t>2.3.3 Javascript</w:t>
      </w:r>
      <w:bookmarkEnd w:id="62"/>
    </w:p>
    <w:p w14:paraId="4C963C8B" w14:textId="4DDF4FF3" w:rsidR="009B1A17" w:rsidRPr="008E3767" w:rsidRDefault="009B1A17" w:rsidP="00E671D2">
      <w:pPr>
        <w:rPr>
          <w:lang w:val="sk-SK"/>
        </w:rPr>
      </w:pPr>
      <w:r w:rsidRPr="008E3767">
        <w:rPr>
          <w:lang w:val="sk-SK"/>
        </w:rPr>
        <w:t>Táto technológia umožnuje dynamicky aktualizovať obsah aplikácie na strane klienta.</w:t>
      </w:r>
    </w:p>
    <w:p w14:paraId="3A9D7BAF" w14:textId="77777777" w:rsidR="009B1A17" w:rsidRPr="008E3767" w:rsidRDefault="009B1A17" w:rsidP="00E671D2">
      <w:pPr>
        <w:pStyle w:val="Nadpis3"/>
        <w:rPr>
          <w:lang w:val="sk-SK"/>
        </w:rPr>
      </w:pPr>
      <w:bookmarkStart w:id="63" w:name="_Toc31707757"/>
      <w:r w:rsidRPr="008E3767">
        <w:rPr>
          <w:lang w:val="sk-SK"/>
        </w:rPr>
        <w:t>2.3.4 React</w:t>
      </w:r>
      <w:bookmarkEnd w:id="63"/>
    </w:p>
    <w:p w14:paraId="542CED8D" w14:textId="0CD9CA89" w:rsidR="009B1A17" w:rsidRPr="008E3767" w:rsidRDefault="009B1A17" w:rsidP="00E671D2">
      <w:pPr>
        <w:rPr>
          <w:lang w:val="sk-SK"/>
        </w:rPr>
      </w:pPr>
      <w:r w:rsidRPr="008E3767">
        <w:rPr>
          <w:lang w:val="sk-SK"/>
        </w:rPr>
        <w:t>Knižnica javascriptu ktorá nám bude slúžiť na vytvorenie frontendu celej aplikácie</w:t>
      </w:r>
    </w:p>
    <w:p w14:paraId="5AA212F0" w14:textId="115E5680" w:rsidR="009B1A17" w:rsidRPr="008E3767" w:rsidRDefault="009B1A17" w:rsidP="00E671D2">
      <w:pPr>
        <w:pStyle w:val="Nadpis2"/>
        <w:rPr>
          <w:lang w:val="sk-SK"/>
        </w:rPr>
      </w:pPr>
      <w:bookmarkStart w:id="64" w:name="_Toc31707758"/>
      <w:r w:rsidRPr="008E3767">
        <w:rPr>
          <w:lang w:val="sk-SK"/>
        </w:rPr>
        <w:lastRenderedPageBreak/>
        <w:t>2.4</w:t>
      </w:r>
      <w:r w:rsidR="0031464B" w:rsidRPr="008E3767">
        <w:rPr>
          <w:lang w:val="sk-SK"/>
        </w:rPr>
        <w:t xml:space="preserve"> </w:t>
      </w:r>
      <w:r w:rsidRPr="008E3767">
        <w:rPr>
          <w:lang w:val="sk-SK"/>
        </w:rPr>
        <w:t>Podrobný dátový model perzistentých údajov atď.</w:t>
      </w:r>
      <w:bookmarkEnd w:id="64"/>
    </w:p>
    <w:p w14:paraId="41893F16" w14:textId="77777777" w:rsidR="0035411C" w:rsidRPr="008E3767" w:rsidRDefault="009B1A17" w:rsidP="0035411C">
      <w:pPr>
        <w:pStyle w:val="Nadpis3"/>
        <w:jc w:val="left"/>
        <w:rPr>
          <w:lang w:val="sk-SK"/>
        </w:rPr>
      </w:pPr>
      <w:bookmarkStart w:id="65" w:name="_Toc31707759"/>
      <w:r w:rsidRPr="008E3767">
        <w:rPr>
          <w:lang w:val="sk-SK"/>
        </w:rPr>
        <w:t>2.4.1 Databázový mode</w:t>
      </w:r>
      <w:r w:rsidR="00C4034D" w:rsidRPr="008E3767">
        <w:rPr>
          <w:lang w:val="sk-SK"/>
        </w:rPr>
        <w:t>l</w:t>
      </w:r>
      <w:bookmarkEnd w:id="65"/>
    </w:p>
    <w:p w14:paraId="12E308CF" w14:textId="77777777" w:rsidR="00AC6375" w:rsidRPr="008E3767" w:rsidRDefault="009B1A17" w:rsidP="00AC6375">
      <w:pPr>
        <w:keepNext/>
        <w:rPr>
          <w:lang w:val="sk-SK"/>
        </w:rPr>
      </w:pPr>
      <w:r w:rsidRPr="008E3767">
        <w:rPr>
          <w:noProof/>
          <w:lang w:val="sk-SK" w:eastAsia="en-GB"/>
        </w:rPr>
        <w:drawing>
          <wp:inline distT="0" distB="0" distL="0" distR="0" wp14:anchorId="11CD1531" wp14:editId="03B2B6EC">
            <wp:extent cx="5731510" cy="5568158"/>
            <wp:effectExtent l="0" t="0" r="2540" b="0"/>
            <wp:docPr id="2" name="Obrázok 2" descr="C:\Users\Nicolas\Documents\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colas\Documents\DM.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5568158"/>
                    </a:xfrm>
                    <a:prstGeom prst="rect">
                      <a:avLst/>
                    </a:prstGeom>
                    <a:noFill/>
                    <a:ln>
                      <a:noFill/>
                    </a:ln>
                  </pic:spPr>
                </pic:pic>
              </a:graphicData>
            </a:graphic>
          </wp:inline>
        </w:drawing>
      </w:r>
    </w:p>
    <w:p w14:paraId="02CDF114" w14:textId="55233C6A" w:rsidR="00862DEF" w:rsidRPr="008E3767" w:rsidRDefault="00AC6375" w:rsidP="00AC6375">
      <w:pPr>
        <w:pStyle w:val="Popis"/>
        <w:rPr>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640231">
        <w:rPr>
          <w:noProof/>
          <w:lang w:val="sk-SK"/>
        </w:rPr>
        <w:t>2</w:t>
      </w:r>
      <w:r w:rsidRPr="008E3767">
        <w:rPr>
          <w:lang w:val="sk-SK"/>
        </w:rPr>
        <w:fldChar w:fldCharType="end"/>
      </w:r>
      <w:r w:rsidRPr="008E3767">
        <w:rPr>
          <w:lang w:val="sk-SK"/>
        </w:rPr>
        <w:t>: Dátový model dochádzkového systému</w:t>
      </w:r>
    </w:p>
    <w:p w14:paraId="658580FC" w14:textId="22DE65AF" w:rsidR="008804F5" w:rsidRPr="008E3767" w:rsidRDefault="004958E5" w:rsidP="004958E5">
      <w:pPr>
        <w:pStyle w:val="Nadpis4"/>
        <w:rPr>
          <w:lang w:val="sk-SK"/>
        </w:rPr>
      </w:pPr>
      <w:r w:rsidRPr="008E3767">
        <w:rPr>
          <w:lang w:val="sk-SK"/>
        </w:rPr>
        <w:t>Machines_and_procedures:</w:t>
      </w:r>
    </w:p>
    <w:p w14:paraId="48EFA40B" w14:textId="14C4FBFC" w:rsidR="004958E5" w:rsidRPr="008E3767" w:rsidRDefault="004958E5" w:rsidP="004958E5">
      <w:pPr>
        <w:rPr>
          <w:lang w:val="sk-SK"/>
        </w:rPr>
      </w:pPr>
      <w:r w:rsidRPr="008E3767">
        <w:rPr>
          <w:lang w:val="sk-SK"/>
        </w:rPr>
        <w:t xml:space="preserve">Táto tabuľka obsahuje </w:t>
      </w:r>
      <w:r w:rsidR="00B166CD" w:rsidRPr="008E3767">
        <w:rPr>
          <w:lang w:val="sk-SK"/>
        </w:rPr>
        <w:t>dáta</w:t>
      </w:r>
      <w:r w:rsidR="00B471DF" w:rsidRPr="008E3767">
        <w:rPr>
          <w:lang w:val="sk-SK"/>
        </w:rPr>
        <w:t xml:space="preserve"> o aktivitách pre klientov. Obsahuje ich názov</w:t>
      </w:r>
      <w:r w:rsidR="0031322F" w:rsidRPr="008E3767">
        <w:rPr>
          <w:lang w:val="sk-SK"/>
        </w:rPr>
        <w:t xml:space="preserve"> a binárne hodnoty, či sú aktívne a či je možné na ne použiť multisport kartičku.</w:t>
      </w:r>
    </w:p>
    <w:p w14:paraId="4A4EC98E" w14:textId="296984D7" w:rsidR="0031322F" w:rsidRPr="008E3767" w:rsidRDefault="0031322F" w:rsidP="0031322F">
      <w:pPr>
        <w:pStyle w:val="Nadpis4"/>
        <w:rPr>
          <w:lang w:val="sk-SK"/>
        </w:rPr>
      </w:pPr>
      <w:r w:rsidRPr="008E3767">
        <w:rPr>
          <w:lang w:val="sk-SK"/>
        </w:rPr>
        <w:t>Clients:</w:t>
      </w:r>
    </w:p>
    <w:p w14:paraId="5019E5CD" w14:textId="25229BC2" w:rsidR="0031322F" w:rsidRPr="008E3767" w:rsidRDefault="0031322F" w:rsidP="0031322F">
      <w:pPr>
        <w:rPr>
          <w:lang w:val="sk-SK"/>
        </w:rPr>
      </w:pPr>
      <w:r w:rsidRPr="008E3767">
        <w:rPr>
          <w:lang w:val="sk-SK"/>
        </w:rPr>
        <w:t xml:space="preserve">Táto tabuľka obsahuje </w:t>
      </w:r>
      <w:r w:rsidR="00B166CD" w:rsidRPr="008E3767">
        <w:rPr>
          <w:lang w:val="sk-SK"/>
        </w:rPr>
        <w:t>dáta</w:t>
      </w:r>
      <w:r w:rsidRPr="008E3767">
        <w:rPr>
          <w:lang w:val="sk-SK"/>
        </w:rPr>
        <w:t xml:space="preserve"> o klientoch. V tabuľke sa n</w:t>
      </w:r>
      <w:r w:rsidR="009619CB" w:rsidRPr="008E3767">
        <w:rPr>
          <w:lang w:val="sk-SK"/>
        </w:rPr>
        <w:t xml:space="preserve">achádzajú meno, priezvisko, telefónne číslo, </w:t>
      </w:r>
      <w:r w:rsidR="004E23E0" w:rsidRPr="008E3767">
        <w:rPr>
          <w:lang w:val="sk-SK"/>
        </w:rPr>
        <w:t>poznámka a binárne hodnoty, či klient podpísal GDPR, či je aktívny a či má multisport kartičku.</w:t>
      </w:r>
    </w:p>
    <w:p w14:paraId="3BBE20A4" w14:textId="17166FC7" w:rsidR="00B166CD" w:rsidRPr="008E3767" w:rsidRDefault="00C139BE" w:rsidP="00B166CD">
      <w:pPr>
        <w:pStyle w:val="Nadpis4"/>
        <w:rPr>
          <w:lang w:val="sk-SK"/>
        </w:rPr>
      </w:pPr>
      <w:r w:rsidRPr="008E3767">
        <w:rPr>
          <w:lang w:val="sk-SK"/>
        </w:rPr>
        <w:lastRenderedPageBreak/>
        <w:t>Orders:</w:t>
      </w:r>
    </w:p>
    <w:p w14:paraId="52CAE4FB" w14:textId="01530592" w:rsidR="00C139BE" w:rsidRPr="008E3767" w:rsidRDefault="00C139BE" w:rsidP="00C139BE">
      <w:pPr>
        <w:rPr>
          <w:lang w:val="sk-SK"/>
        </w:rPr>
      </w:pPr>
      <w:r w:rsidRPr="008E3767">
        <w:rPr>
          <w:lang w:val="sk-SK"/>
        </w:rPr>
        <w:t>Táto tabuľka obsahuje dáta o jednotlivých rezerváciach</w:t>
      </w:r>
      <w:r w:rsidR="009D64BE" w:rsidRPr="008E3767">
        <w:rPr>
          <w:lang w:val="sk-SK"/>
        </w:rPr>
        <w:t xml:space="preserve"> na dané časové okná, čiže začiatok a koniec, poznámka a identifikátory klientov a aktivít.</w:t>
      </w:r>
    </w:p>
    <w:p w14:paraId="69095A59" w14:textId="65AB5FFC" w:rsidR="002E32D3" w:rsidRPr="008E3767" w:rsidRDefault="002E32D3" w:rsidP="002E32D3">
      <w:pPr>
        <w:pStyle w:val="Nadpis4"/>
        <w:rPr>
          <w:lang w:val="sk-SK"/>
        </w:rPr>
      </w:pPr>
      <w:r w:rsidRPr="008E3767">
        <w:rPr>
          <w:lang w:val="sk-SK"/>
        </w:rPr>
        <w:t>Users:</w:t>
      </w:r>
    </w:p>
    <w:p w14:paraId="43019752" w14:textId="446C0CF5" w:rsidR="00936947" w:rsidRPr="008E3767" w:rsidRDefault="002E32D3" w:rsidP="002E32D3">
      <w:pPr>
        <w:rPr>
          <w:lang w:val="sk-SK"/>
        </w:rPr>
      </w:pPr>
      <w:r w:rsidRPr="008E3767">
        <w:rPr>
          <w:lang w:val="sk-SK"/>
        </w:rPr>
        <w:t>Táto tabuľka obsahuje dáta o používateľoch webovej aplikácie, čiže ich m</w:t>
      </w:r>
      <w:r w:rsidR="00936947" w:rsidRPr="008E3767">
        <w:rPr>
          <w:lang w:val="sk-SK"/>
        </w:rPr>
        <w:t>ail, meno, kedy bol email verifikovaný, heslo a kedy bol účet pre používateľa vytvorený a kedy bol naposledy upravovaný.</w:t>
      </w:r>
    </w:p>
    <w:p w14:paraId="02FD1528" w14:textId="77777777" w:rsidR="004E23E0" w:rsidRPr="008E3767" w:rsidRDefault="004E23E0" w:rsidP="0031322F">
      <w:pPr>
        <w:rPr>
          <w:lang w:val="sk-SK"/>
        </w:rPr>
      </w:pPr>
    </w:p>
    <w:p w14:paraId="2B58F2BF" w14:textId="77777777" w:rsidR="00862DEF" w:rsidRPr="008E3767" w:rsidRDefault="00862DEF">
      <w:pPr>
        <w:rPr>
          <w:rFonts w:asciiTheme="majorHAnsi" w:eastAsiaTheme="majorEastAsia" w:hAnsiTheme="majorHAnsi" w:cstheme="majorBidi"/>
          <w:color w:val="1F3763" w:themeColor="accent1" w:themeShade="7F"/>
          <w:sz w:val="24"/>
          <w:szCs w:val="24"/>
          <w:lang w:val="sk-SK"/>
        </w:rPr>
      </w:pPr>
      <w:r w:rsidRPr="008E3767">
        <w:rPr>
          <w:lang w:val="sk-SK"/>
        </w:rPr>
        <w:br w:type="page"/>
      </w:r>
    </w:p>
    <w:p w14:paraId="6ABB5576" w14:textId="1D0E2BDB" w:rsidR="009B1A17" w:rsidRPr="008E3767" w:rsidRDefault="009B1A17" w:rsidP="00791763">
      <w:pPr>
        <w:pStyle w:val="Nadpis2"/>
        <w:rPr>
          <w:lang w:val="sk-SK"/>
        </w:rPr>
      </w:pPr>
      <w:bookmarkStart w:id="66" w:name="_Toc31707760"/>
      <w:r w:rsidRPr="008E3767">
        <w:rPr>
          <w:lang w:val="sk-SK"/>
        </w:rPr>
        <w:lastRenderedPageBreak/>
        <w:t xml:space="preserve">2.5.Návrh </w:t>
      </w:r>
      <w:r w:rsidR="0079628D" w:rsidRPr="008E3767">
        <w:rPr>
          <w:lang w:val="sk-SK"/>
        </w:rPr>
        <w:t>používateľského</w:t>
      </w:r>
      <w:r w:rsidRPr="008E3767">
        <w:rPr>
          <w:lang w:val="sk-SK"/>
        </w:rPr>
        <w:t xml:space="preserve"> rozhrania</w:t>
      </w:r>
      <w:bookmarkEnd w:id="66"/>
    </w:p>
    <w:p w14:paraId="42D96E92" w14:textId="48825257" w:rsidR="009B1A17" w:rsidRPr="008E3767" w:rsidRDefault="0079628D" w:rsidP="0079628D">
      <w:pPr>
        <w:pStyle w:val="Nadpis3"/>
        <w:rPr>
          <w:lang w:val="sk-SK"/>
        </w:rPr>
      </w:pPr>
      <w:bookmarkStart w:id="67" w:name="_Toc31707761"/>
      <w:r w:rsidRPr="008E3767">
        <w:rPr>
          <w:lang w:val="sk-SK"/>
        </w:rPr>
        <w:t xml:space="preserve">2.5.1 </w:t>
      </w:r>
      <w:r w:rsidR="009B1A17" w:rsidRPr="008E3767">
        <w:rPr>
          <w:lang w:val="sk-SK"/>
        </w:rPr>
        <w:t>Home screen :</w:t>
      </w:r>
      <w:bookmarkEnd w:id="67"/>
    </w:p>
    <w:p w14:paraId="1DEDDADC" w14:textId="77777777" w:rsidR="00AC6375" w:rsidRPr="008E3767" w:rsidRDefault="009B1A17" w:rsidP="00AC6375">
      <w:pPr>
        <w:keepNext/>
        <w:rPr>
          <w:lang w:val="sk-SK"/>
        </w:rPr>
      </w:pPr>
      <w:r w:rsidRPr="008E3767">
        <w:rPr>
          <w:noProof/>
          <w:lang w:val="sk-SK" w:eastAsia="en-GB"/>
        </w:rPr>
        <w:drawing>
          <wp:inline distT="0" distB="0" distL="0" distR="0" wp14:anchorId="7A201F19" wp14:editId="22242D29">
            <wp:extent cx="5507665" cy="3455847"/>
            <wp:effectExtent l="0" t="0" r="0" b="0"/>
            <wp:docPr id="4" name="Obrázok 4" descr="C:\Users\Nicolas\Documents\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colas\Documents\MS.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534384" cy="3472612"/>
                    </a:xfrm>
                    <a:prstGeom prst="rect">
                      <a:avLst/>
                    </a:prstGeom>
                    <a:noFill/>
                    <a:ln>
                      <a:noFill/>
                    </a:ln>
                  </pic:spPr>
                </pic:pic>
              </a:graphicData>
            </a:graphic>
          </wp:inline>
        </w:drawing>
      </w:r>
    </w:p>
    <w:p w14:paraId="59A6DB2F" w14:textId="482A4B50" w:rsidR="00862DEF" w:rsidRPr="008E3767" w:rsidRDefault="00AC6375" w:rsidP="00AC6375">
      <w:pPr>
        <w:pStyle w:val="Popis"/>
        <w:rPr>
          <w:b/>
          <w:sz w:val="24"/>
          <w:szCs w:val="24"/>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640231">
        <w:rPr>
          <w:noProof/>
          <w:lang w:val="sk-SK"/>
        </w:rPr>
        <w:t>3</w:t>
      </w:r>
      <w:r w:rsidRPr="008E3767">
        <w:rPr>
          <w:lang w:val="sk-SK"/>
        </w:rPr>
        <w:fldChar w:fldCharType="end"/>
      </w:r>
      <w:r w:rsidRPr="008E3767">
        <w:rPr>
          <w:lang w:val="sk-SK"/>
        </w:rPr>
        <w:t>: Návrh objednávacej obrazovky dochádzkového systému</w:t>
      </w:r>
    </w:p>
    <w:p w14:paraId="71EE05DE" w14:textId="6DD31DC1" w:rsidR="009B1A17" w:rsidRPr="008E3767" w:rsidRDefault="0079628D" w:rsidP="0079628D">
      <w:pPr>
        <w:pStyle w:val="Nadpis3"/>
        <w:rPr>
          <w:lang w:val="sk-SK"/>
        </w:rPr>
      </w:pPr>
      <w:bookmarkStart w:id="68" w:name="_Toc31707762"/>
      <w:r w:rsidRPr="008E3767">
        <w:rPr>
          <w:lang w:val="sk-SK"/>
        </w:rPr>
        <w:t xml:space="preserve">2.5.2 </w:t>
      </w:r>
      <w:r w:rsidR="009B1A17" w:rsidRPr="008E3767">
        <w:rPr>
          <w:lang w:val="sk-SK"/>
        </w:rPr>
        <w:t>História objednávok:</w:t>
      </w:r>
      <w:bookmarkEnd w:id="68"/>
    </w:p>
    <w:p w14:paraId="3DB7F6C0" w14:textId="77777777" w:rsidR="00AC6375" w:rsidRPr="008E3767" w:rsidRDefault="009B1A17" w:rsidP="00AC6375">
      <w:pPr>
        <w:keepNext/>
        <w:rPr>
          <w:lang w:val="sk-SK"/>
        </w:rPr>
      </w:pPr>
      <w:r w:rsidRPr="008E3767">
        <w:rPr>
          <w:noProof/>
          <w:lang w:val="sk-SK" w:eastAsia="en-GB"/>
        </w:rPr>
        <w:drawing>
          <wp:inline distT="0" distB="0" distL="0" distR="0" wp14:anchorId="261B8DDB" wp14:editId="32A13976">
            <wp:extent cx="5528930" cy="3455581"/>
            <wp:effectExtent l="0" t="0" r="0" b="0"/>
            <wp:docPr id="5" name="Obrázok 5" descr="C:\Users\Nicolas\Documents\H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icolas\Documents\HO.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47530" cy="3467206"/>
                    </a:xfrm>
                    <a:prstGeom prst="rect">
                      <a:avLst/>
                    </a:prstGeom>
                    <a:noFill/>
                    <a:ln>
                      <a:noFill/>
                    </a:ln>
                  </pic:spPr>
                </pic:pic>
              </a:graphicData>
            </a:graphic>
          </wp:inline>
        </w:drawing>
      </w:r>
    </w:p>
    <w:p w14:paraId="5364176C" w14:textId="18AFB2F5" w:rsidR="009B1A17" w:rsidRPr="008E3767" w:rsidRDefault="00AC6375" w:rsidP="00AC6375">
      <w:pPr>
        <w:pStyle w:val="Popis"/>
        <w:rPr>
          <w:b/>
          <w:sz w:val="24"/>
          <w:szCs w:val="24"/>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640231">
        <w:rPr>
          <w:noProof/>
          <w:lang w:val="sk-SK"/>
        </w:rPr>
        <w:t>4</w:t>
      </w:r>
      <w:r w:rsidRPr="008E3767">
        <w:rPr>
          <w:lang w:val="sk-SK"/>
        </w:rPr>
        <w:fldChar w:fldCharType="end"/>
      </w:r>
      <w:r w:rsidRPr="008E3767">
        <w:rPr>
          <w:lang w:val="sk-SK"/>
        </w:rPr>
        <w:t>: Návrh obrazovky histórie objednávok dochádzkového systému</w:t>
      </w:r>
    </w:p>
    <w:p w14:paraId="4EF856BE" w14:textId="3A6C5BA5" w:rsidR="009B1A17" w:rsidRPr="008E3767" w:rsidRDefault="0079628D" w:rsidP="0079628D">
      <w:pPr>
        <w:pStyle w:val="Nadpis3"/>
        <w:rPr>
          <w:lang w:val="sk-SK"/>
        </w:rPr>
      </w:pPr>
      <w:bookmarkStart w:id="69" w:name="_Toc31707763"/>
      <w:r w:rsidRPr="008E3767">
        <w:rPr>
          <w:lang w:val="sk-SK"/>
        </w:rPr>
        <w:lastRenderedPageBreak/>
        <w:t xml:space="preserve">2.5.3 </w:t>
      </w:r>
      <w:r w:rsidR="009B1A17" w:rsidRPr="008E3767">
        <w:rPr>
          <w:lang w:val="sk-SK"/>
        </w:rPr>
        <w:t>Správa klientov:</w:t>
      </w:r>
      <w:bookmarkEnd w:id="69"/>
    </w:p>
    <w:p w14:paraId="54A66535" w14:textId="77777777" w:rsidR="00AC6375" w:rsidRPr="008E3767" w:rsidRDefault="009B1A17" w:rsidP="00AC6375">
      <w:pPr>
        <w:keepNext/>
        <w:rPr>
          <w:lang w:val="sk-SK"/>
        </w:rPr>
      </w:pPr>
      <w:r w:rsidRPr="008E3767">
        <w:rPr>
          <w:noProof/>
          <w:lang w:val="sk-SK" w:eastAsia="en-GB"/>
        </w:rPr>
        <w:drawing>
          <wp:inline distT="0" distB="0" distL="0" distR="0" wp14:anchorId="368B1D57" wp14:editId="36E9F9F4">
            <wp:extent cx="5715635" cy="3572271"/>
            <wp:effectExtent l="0" t="0" r="0" b="9525"/>
            <wp:docPr id="6" name="Obrázok 6" descr="C:\Users\Nicolas\Documents\S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icolas\Documents\SK.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2735" cy="3576708"/>
                    </a:xfrm>
                    <a:prstGeom prst="rect">
                      <a:avLst/>
                    </a:prstGeom>
                    <a:noFill/>
                    <a:ln>
                      <a:noFill/>
                    </a:ln>
                  </pic:spPr>
                </pic:pic>
              </a:graphicData>
            </a:graphic>
          </wp:inline>
        </w:drawing>
      </w:r>
    </w:p>
    <w:p w14:paraId="4D500DC7" w14:textId="01571743" w:rsidR="009B1A17" w:rsidRPr="008E3767" w:rsidRDefault="00AC6375" w:rsidP="00AC6375">
      <w:pPr>
        <w:pStyle w:val="Popis"/>
        <w:rPr>
          <w:b/>
          <w:sz w:val="24"/>
          <w:szCs w:val="24"/>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640231">
        <w:rPr>
          <w:noProof/>
          <w:lang w:val="sk-SK"/>
        </w:rPr>
        <w:t>5</w:t>
      </w:r>
      <w:r w:rsidRPr="008E3767">
        <w:rPr>
          <w:lang w:val="sk-SK"/>
        </w:rPr>
        <w:fldChar w:fldCharType="end"/>
      </w:r>
      <w:r w:rsidRPr="008E3767">
        <w:rPr>
          <w:lang w:val="sk-SK"/>
        </w:rPr>
        <w:t>: Návrh obrazovky správy klientov</w:t>
      </w:r>
    </w:p>
    <w:p w14:paraId="132D6DAD" w14:textId="2A5FDC34" w:rsidR="009B1A17" w:rsidRPr="008E3767" w:rsidRDefault="0079628D" w:rsidP="00471DE5">
      <w:pPr>
        <w:pStyle w:val="Nadpis3"/>
        <w:rPr>
          <w:lang w:val="sk-SK"/>
        </w:rPr>
      </w:pPr>
      <w:bookmarkStart w:id="70" w:name="_Toc31707764"/>
      <w:r w:rsidRPr="008E3767">
        <w:rPr>
          <w:lang w:val="sk-SK"/>
        </w:rPr>
        <w:t>2.5.</w:t>
      </w:r>
      <w:r w:rsidR="00471DE5" w:rsidRPr="008E3767">
        <w:rPr>
          <w:lang w:val="sk-SK"/>
        </w:rPr>
        <w:t xml:space="preserve">4 </w:t>
      </w:r>
      <w:r w:rsidR="009B1A17" w:rsidRPr="008E3767">
        <w:rPr>
          <w:lang w:val="sk-SK"/>
        </w:rPr>
        <w:t>Stroje a procedúry:</w:t>
      </w:r>
      <w:bookmarkEnd w:id="70"/>
    </w:p>
    <w:p w14:paraId="088E5875" w14:textId="77777777" w:rsidR="00AC6375" w:rsidRPr="008E3767" w:rsidRDefault="009B1A17" w:rsidP="00AC6375">
      <w:pPr>
        <w:keepNext/>
        <w:rPr>
          <w:lang w:val="sk-SK"/>
        </w:rPr>
      </w:pPr>
      <w:r w:rsidRPr="008E3767">
        <w:rPr>
          <w:noProof/>
          <w:lang w:val="sk-SK" w:eastAsia="en-GB"/>
        </w:rPr>
        <w:drawing>
          <wp:inline distT="0" distB="0" distL="0" distR="0" wp14:anchorId="7694FAAD" wp14:editId="3E9F5039">
            <wp:extent cx="5716062" cy="3572539"/>
            <wp:effectExtent l="0" t="0" r="0" b="8890"/>
            <wp:docPr id="7" name="Obrázok 7" descr="C:\Users\Nicolas\Documents\S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icolas\Documents\SaP.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22306" cy="3576442"/>
                    </a:xfrm>
                    <a:prstGeom prst="rect">
                      <a:avLst/>
                    </a:prstGeom>
                    <a:noFill/>
                    <a:ln>
                      <a:noFill/>
                    </a:ln>
                  </pic:spPr>
                </pic:pic>
              </a:graphicData>
            </a:graphic>
          </wp:inline>
        </w:drawing>
      </w:r>
    </w:p>
    <w:p w14:paraId="204EAE7C" w14:textId="24163A61" w:rsidR="009B1A17" w:rsidRPr="008E3767" w:rsidRDefault="00AC6375" w:rsidP="00AC6375">
      <w:pPr>
        <w:pStyle w:val="Popis"/>
        <w:rPr>
          <w:b/>
          <w:sz w:val="24"/>
          <w:szCs w:val="24"/>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640231">
        <w:rPr>
          <w:noProof/>
          <w:lang w:val="sk-SK"/>
        </w:rPr>
        <w:t>6</w:t>
      </w:r>
      <w:r w:rsidRPr="008E3767">
        <w:rPr>
          <w:lang w:val="sk-SK"/>
        </w:rPr>
        <w:fldChar w:fldCharType="end"/>
      </w:r>
      <w:r w:rsidRPr="008E3767">
        <w:rPr>
          <w:lang w:val="sk-SK"/>
        </w:rPr>
        <w:t>: Návrh obrazovky správy strojov a procedúr</w:t>
      </w:r>
    </w:p>
    <w:p w14:paraId="05888D70" w14:textId="77777777" w:rsidR="009B1A17" w:rsidRPr="008E3767" w:rsidRDefault="009B1A17" w:rsidP="00791763">
      <w:pPr>
        <w:pStyle w:val="Nadpis2"/>
        <w:rPr>
          <w:lang w:val="sk-SK"/>
        </w:rPr>
      </w:pPr>
      <w:bookmarkStart w:id="71" w:name="_Toc31707765"/>
      <w:r w:rsidRPr="008E3767">
        <w:rPr>
          <w:lang w:val="sk-SK"/>
        </w:rPr>
        <w:lastRenderedPageBreak/>
        <w:t>2.6.Návrh implementácie</w:t>
      </w:r>
      <w:bookmarkEnd w:id="71"/>
    </w:p>
    <w:p w14:paraId="62A6B29D" w14:textId="28F62F13" w:rsidR="009B1A17" w:rsidRPr="008E3767" w:rsidRDefault="009B1A17" w:rsidP="00791763">
      <w:pPr>
        <w:pStyle w:val="Nadpis3"/>
        <w:rPr>
          <w:lang w:val="sk-SK"/>
        </w:rPr>
      </w:pPr>
      <w:bookmarkStart w:id="72" w:name="_Toc31707766"/>
      <w:r w:rsidRPr="008E3767">
        <w:rPr>
          <w:lang w:val="sk-SK"/>
        </w:rPr>
        <w:t>2.6.1 UML – State diagram</w:t>
      </w:r>
      <w:r w:rsidR="00AC6375" w:rsidRPr="008E3767">
        <w:rPr>
          <w:lang w:val="sk-SK"/>
        </w:rPr>
        <w:t xml:space="preserve"> </w:t>
      </w:r>
      <w:r w:rsidR="00710E36" w:rsidRPr="008E3767">
        <w:rPr>
          <w:lang w:val="sk-SK"/>
        </w:rPr>
        <w:t>používateľského rozhrania</w:t>
      </w:r>
      <w:bookmarkEnd w:id="72"/>
    </w:p>
    <w:p w14:paraId="6D7A8D10" w14:textId="77777777" w:rsidR="00710E36" w:rsidRPr="008E3767" w:rsidRDefault="009B1A17" w:rsidP="00710E36">
      <w:pPr>
        <w:keepNext/>
        <w:rPr>
          <w:lang w:val="sk-SK"/>
        </w:rPr>
      </w:pPr>
      <w:r w:rsidRPr="008E3767">
        <w:rPr>
          <w:noProof/>
          <w:lang w:val="sk-SK" w:eastAsia="en-GB"/>
        </w:rPr>
        <w:drawing>
          <wp:inline distT="0" distB="0" distL="0" distR="0" wp14:anchorId="5CF3C728" wp14:editId="0F2C247F">
            <wp:extent cx="5731510" cy="4878481"/>
            <wp:effectExtent l="0" t="0" r="2540" b="0"/>
            <wp:docPr id="8" name="Obrázok 8" descr="C:\Users\Nicolas\Documents\state_diagram_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icolas\Documents\state_diagram_UI.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878481"/>
                    </a:xfrm>
                    <a:prstGeom prst="rect">
                      <a:avLst/>
                    </a:prstGeom>
                    <a:noFill/>
                    <a:ln>
                      <a:noFill/>
                    </a:ln>
                  </pic:spPr>
                </pic:pic>
              </a:graphicData>
            </a:graphic>
          </wp:inline>
        </w:drawing>
      </w:r>
    </w:p>
    <w:p w14:paraId="77019EDC" w14:textId="02347D45" w:rsidR="00FC5911" w:rsidRPr="008E3767" w:rsidRDefault="00710E36" w:rsidP="00710E36">
      <w:pPr>
        <w:pStyle w:val="Popis"/>
        <w:rPr>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640231">
        <w:rPr>
          <w:noProof/>
          <w:lang w:val="sk-SK"/>
        </w:rPr>
        <w:t>7</w:t>
      </w:r>
      <w:r w:rsidRPr="008E3767">
        <w:rPr>
          <w:lang w:val="sk-SK"/>
        </w:rPr>
        <w:fldChar w:fldCharType="end"/>
      </w:r>
      <w:r w:rsidRPr="008E3767">
        <w:rPr>
          <w:lang w:val="sk-SK"/>
        </w:rPr>
        <w:t>: Stavový diagram pre používateľské rozhranie</w:t>
      </w:r>
    </w:p>
    <w:p w14:paraId="00026238" w14:textId="77777777" w:rsidR="00FC5911" w:rsidRPr="008E3767" w:rsidRDefault="00FC5911">
      <w:pPr>
        <w:jc w:val="left"/>
        <w:rPr>
          <w:i/>
          <w:iCs/>
          <w:color w:val="44546A" w:themeColor="text2"/>
          <w:sz w:val="18"/>
          <w:szCs w:val="18"/>
          <w:lang w:val="sk-SK"/>
        </w:rPr>
      </w:pPr>
      <w:r w:rsidRPr="008E3767">
        <w:rPr>
          <w:lang w:val="sk-SK"/>
        </w:rPr>
        <w:br w:type="page"/>
      </w:r>
    </w:p>
    <w:p w14:paraId="21811676" w14:textId="698CA3F6" w:rsidR="009B1A17" w:rsidRPr="008E3767" w:rsidRDefault="005E7930" w:rsidP="005E7930">
      <w:pPr>
        <w:pStyle w:val="Nadpis3"/>
        <w:rPr>
          <w:lang w:val="sk-SK"/>
        </w:rPr>
      </w:pPr>
      <w:bookmarkStart w:id="73" w:name="_Toc31707767"/>
      <w:r w:rsidRPr="008E3767">
        <w:rPr>
          <w:lang w:val="sk-SK"/>
        </w:rPr>
        <w:lastRenderedPageBreak/>
        <w:t xml:space="preserve">2.6.2 </w:t>
      </w:r>
      <w:r w:rsidR="00FC5911" w:rsidRPr="008E3767">
        <w:rPr>
          <w:lang w:val="sk-SK"/>
        </w:rPr>
        <w:t xml:space="preserve">Diagram </w:t>
      </w:r>
      <w:r w:rsidR="001D68DB" w:rsidRPr="008E3767">
        <w:rPr>
          <w:lang w:val="sk-SK"/>
        </w:rPr>
        <w:t>komponentov</w:t>
      </w:r>
      <w:bookmarkEnd w:id="73"/>
    </w:p>
    <w:p w14:paraId="447984C4" w14:textId="77777777" w:rsidR="00767C56" w:rsidRPr="008E3767" w:rsidRDefault="005E7930" w:rsidP="00767C56">
      <w:pPr>
        <w:keepNext/>
        <w:rPr>
          <w:lang w:val="sk-SK"/>
        </w:rPr>
      </w:pPr>
      <w:r w:rsidRPr="008E3767">
        <w:rPr>
          <w:noProof/>
          <w:lang w:val="sk-SK" w:eastAsia="en-GB"/>
        </w:rPr>
        <w:drawing>
          <wp:inline distT="0" distB="0" distL="0" distR="0" wp14:anchorId="33382310" wp14:editId="0BA5E7AB">
            <wp:extent cx="5731510" cy="3880445"/>
            <wp:effectExtent l="0" t="0" r="2540" b="6350"/>
            <wp:docPr id="11" name="Obrázok 11" descr="C:\Users\Nicolas\Documents\component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icolas\Documents\component_diagram.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880445"/>
                    </a:xfrm>
                    <a:prstGeom prst="rect">
                      <a:avLst/>
                    </a:prstGeom>
                    <a:noFill/>
                    <a:ln>
                      <a:noFill/>
                    </a:ln>
                  </pic:spPr>
                </pic:pic>
              </a:graphicData>
            </a:graphic>
          </wp:inline>
        </w:drawing>
      </w:r>
    </w:p>
    <w:p w14:paraId="3D6A8292" w14:textId="16F56458" w:rsidR="00FC5911" w:rsidRPr="008E3767" w:rsidRDefault="00767C56" w:rsidP="00767C56">
      <w:pPr>
        <w:pStyle w:val="Popis"/>
        <w:rPr>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640231">
        <w:rPr>
          <w:noProof/>
          <w:lang w:val="sk-SK"/>
        </w:rPr>
        <w:t>8</w:t>
      </w:r>
      <w:r w:rsidRPr="008E3767">
        <w:rPr>
          <w:lang w:val="sk-SK"/>
        </w:rPr>
        <w:fldChar w:fldCharType="end"/>
      </w:r>
      <w:r w:rsidRPr="008E3767">
        <w:rPr>
          <w:lang w:val="sk-SK"/>
        </w:rPr>
        <w:t>: Diagram komponentov dochádzkového systému</w:t>
      </w:r>
    </w:p>
    <w:p w14:paraId="2103EB93" w14:textId="7197C716" w:rsidR="0035411C" w:rsidRPr="008E3767" w:rsidRDefault="005E7930" w:rsidP="00FC5911">
      <w:pPr>
        <w:pStyle w:val="Nadpis3"/>
        <w:jc w:val="left"/>
        <w:rPr>
          <w:lang w:val="sk-SK"/>
        </w:rPr>
      </w:pPr>
      <w:bookmarkStart w:id="74" w:name="_Toc31707768"/>
      <w:r w:rsidRPr="008E3767">
        <w:rPr>
          <w:lang w:val="sk-SK"/>
        </w:rPr>
        <w:lastRenderedPageBreak/>
        <w:t>2.6.3</w:t>
      </w:r>
      <w:r w:rsidR="0031464B" w:rsidRPr="008E3767">
        <w:rPr>
          <w:lang w:val="sk-SK"/>
        </w:rPr>
        <w:t xml:space="preserve"> </w:t>
      </w:r>
      <w:r w:rsidR="009B1A17" w:rsidRPr="008E3767">
        <w:rPr>
          <w:lang w:val="sk-SK"/>
        </w:rPr>
        <w:t>Triedny diagram – back</w:t>
      </w:r>
      <w:r w:rsidR="00140EB9" w:rsidRPr="008E3767">
        <w:rPr>
          <w:lang w:val="sk-SK"/>
        </w:rPr>
        <w:t>e</w:t>
      </w:r>
      <w:r w:rsidR="00710E36" w:rsidRPr="008E3767">
        <w:rPr>
          <w:lang w:val="sk-SK"/>
        </w:rPr>
        <w:t>nd</w:t>
      </w:r>
      <w:bookmarkEnd w:id="74"/>
    </w:p>
    <w:p w14:paraId="58CA36B4" w14:textId="77777777" w:rsidR="00140EB9" w:rsidRPr="008E3767" w:rsidRDefault="009B1A17" w:rsidP="00140EB9">
      <w:pPr>
        <w:keepNext/>
        <w:rPr>
          <w:lang w:val="sk-SK"/>
        </w:rPr>
      </w:pPr>
      <w:r w:rsidRPr="008E3767">
        <w:rPr>
          <w:noProof/>
          <w:lang w:val="sk-SK"/>
        </w:rPr>
        <w:drawing>
          <wp:inline distT="0" distB="0" distL="0" distR="0" wp14:anchorId="2B80E33F" wp14:editId="310B1581">
            <wp:extent cx="5729847" cy="6328470"/>
            <wp:effectExtent l="0" t="0" r="0" b="0"/>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icolas\Documents\UML_class_diagram_backend.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729847" cy="6328470"/>
                    </a:xfrm>
                    <a:prstGeom prst="rect">
                      <a:avLst/>
                    </a:prstGeom>
                    <a:noFill/>
                    <a:ln>
                      <a:noFill/>
                    </a:ln>
                  </pic:spPr>
                </pic:pic>
              </a:graphicData>
            </a:graphic>
          </wp:inline>
        </w:drawing>
      </w:r>
    </w:p>
    <w:p w14:paraId="2CAAD22E" w14:textId="2C63CD66" w:rsidR="00C14314" w:rsidRPr="008E3767" w:rsidRDefault="00140EB9" w:rsidP="00140EB9">
      <w:pPr>
        <w:pStyle w:val="Popis"/>
        <w:rPr>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640231">
        <w:rPr>
          <w:noProof/>
          <w:lang w:val="sk-SK"/>
        </w:rPr>
        <w:t>9</w:t>
      </w:r>
      <w:r w:rsidRPr="008E3767">
        <w:rPr>
          <w:lang w:val="sk-SK"/>
        </w:rPr>
        <w:fldChar w:fldCharType="end"/>
      </w:r>
      <w:r w:rsidRPr="008E3767">
        <w:rPr>
          <w:lang w:val="sk-SK"/>
        </w:rPr>
        <w:t>: Triedny diagram dochádzkového systému</w:t>
      </w:r>
      <w:r w:rsidR="00FC5911" w:rsidRPr="008E3767">
        <w:rPr>
          <w:lang w:val="sk-SK"/>
        </w:rPr>
        <w:t xml:space="preserve"> pre backend</w:t>
      </w:r>
    </w:p>
    <w:p w14:paraId="549C0F82" w14:textId="53506C8B" w:rsidR="005E68AC" w:rsidRPr="008E3767" w:rsidRDefault="00863EB6" w:rsidP="00863EB6">
      <w:pPr>
        <w:pStyle w:val="Nadpis4"/>
        <w:rPr>
          <w:lang w:val="sk-SK"/>
        </w:rPr>
      </w:pPr>
      <w:r w:rsidRPr="008E3767">
        <w:rPr>
          <w:lang w:val="sk-SK"/>
        </w:rPr>
        <w:t>Model</w:t>
      </w:r>
      <w:r w:rsidR="00402CF8" w:rsidRPr="008E3767">
        <w:rPr>
          <w:lang w:val="sk-SK"/>
        </w:rPr>
        <w:t>s</w:t>
      </w:r>
      <w:r w:rsidRPr="008E3767">
        <w:rPr>
          <w:lang w:val="sk-SK"/>
        </w:rPr>
        <w:t>:</w:t>
      </w:r>
    </w:p>
    <w:p w14:paraId="613BA3B1" w14:textId="0B8898E2" w:rsidR="00863EB6" w:rsidRPr="008E3767" w:rsidRDefault="008917D3" w:rsidP="00863EB6">
      <w:pPr>
        <w:rPr>
          <w:lang w:val="sk-SK"/>
        </w:rPr>
      </w:pPr>
      <w:r w:rsidRPr="008E3767">
        <w:rPr>
          <w:lang w:val="sk-SK"/>
        </w:rPr>
        <w:t xml:space="preserve">Modely slúžia na reprezentáciu jednotlivých entít, čiže klientov, </w:t>
      </w:r>
      <w:r w:rsidR="0087326F" w:rsidRPr="008E3767">
        <w:rPr>
          <w:lang w:val="sk-SK"/>
        </w:rPr>
        <w:t xml:space="preserve">objednávky, aktivity a používateľov. </w:t>
      </w:r>
      <w:r w:rsidR="00E37680" w:rsidRPr="008E3767">
        <w:rPr>
          <w:lang w:val="sk-SK"/>
        </w:rPr>
        <w:t>Jednotlivé modely obsahujú totožné atribúty, aké sú obsiahnuté pri tabuľkách v databáze.</w:t>
      </w:r>
    </w:p>
    <w:p w14:paraId="125DD079" w14:textId="782991B2" w:rsidR="00E37680" w:rsidRPr="008E3767" w:rsidRDefault="00402CF8" w:rsidP="00402CF8">
      <w:pPr>
        <w:pStyle w:val="Nadpis4"/>
        <w:rPr>
          <w:lang w:val="sk-SK"/>
        </w:rPr>
      </w:pPr>
      <w:r w:rsidRPr="008E3767">
        <w:rPr>
          <w:lang w:val="sk-SK"/>
        </w:rPr>
        <w:t>Controllers:</w:t>
      </w:r>
    </w:p>
    <w:p w14:paraId="72707F7D" w14:textId="23B384F3" w:rsidR="00402CF8" w:rsidRPr="008E3767" w:rsidRDefault="00402CF8" w:rsidP="00402CF8">
      <w:pPr>
        <w:rPr>
          <w:lang w:val="sk-SK"/>
        </w:rPr>
      </w:pPr>
      <w:r w:rsidRPr="008E3767">
        <w:rPr>
          <w:lang w:val="sk-SK"/>
        </w:rPr>
        <w:t xml:space="preserve">Kontrolery slúžia na administráciu </w:t>
      </w:r>
      <w:r w:rsidR="00195E98" w:rsidRPr="008E3767">
        <w:rPr>
          <w:lang w:val="sk-SK"/>
        </w:rPr>
        <w:t>dát. Parametrom každého kontrolera býva request</w:t>
      </w:r>
      <w:r w:rsidR="00B0186E" w:rsidRPr="008E3767">
        <w:rPr>
          <w:lang w:val="sk-SK"/>
        </w:rPr>
        <w:t xml:space="preserve">. Metóda index sa používa na </w:t>
      </w:r>
      <w:r w:rsidR="0032424D" w:rsidRPr="008E3767">
        <w:rPr>
          <w:lang w:val="sk-SK"/>
        </w:rPr>
        <w:t xml:space="preserve">vrátenie všetkých dát danej entity, metóda store ukladá </w:t>
      </w:r>
      <w:r w:rsidR="008E7C7A" w:rsidRPr="008E3767">
        <w:rPr>
          <w:lang w:val="sk-SK"/>
        </w:rPr>
        <w:t xml:space="preserve">jednu položku, metóda update položky </w:t>
      </w:r>
      <w:r w:rsidR="008E7C7A" w:rsidRPr="008E3767">
        <w:rPr>
          <w:lang w:val="sk-SK"/>
        </w:rPr>
        <w:lastRenderedPageBreak/>
        <w:t xml:space="preserve">aktualizuje a metóda destroy </w:t>
      </w:r>
      <w:r w:rsidR="00E515A9" w:rsidRPr="008E3767">
        <w:rPr>
          <w:lang w:val="sk-SK"/>
        </w:rPr>
        <w:t xml:space="preserve">zmaže položku z databázy. Metóda export </w:t>
      </w:r>
      <w:r w:rsidR="002D1924" w:rsidRPr="008E3767">
        <w:rPr>
          <w:lang w:val="sk-SK"/>
        </w:rPr>
        <w:t>vyexportuje dáta z databázy do súboru vo formáte excel na robenie štatis</w:t>
      </w:r>
      <w:r w:rsidR="00D731BB" w:rsidRPr="008E3767">
        <w:rPr>
          <w:lang w:val="sk-SK"/>
        </w:rPr>
        <w:t>tík a analyzovanie jednotlivých rezervácií.</w:t>
      </w:r>
      <w:r w:rsidR="00D6747A" w:rsidRPr="008E3767">
        <w:rPr>
          <w:lang w:val="sk-SK"/>
        </w:rPr>
        <w:t xml:space="preserve"> Všetky metódy </w:t>
      </w:r>
      <w:r w:rsidR="003B4DF2" w:rsidRPr="008E3767">
        <w:rPr>
          <w:lang w:val="sk-SK"/>
        </w:rPr>
        <w:t>kontrolerov okrem export vracajú ako výstup response vo formáte JSON.</w:t>
      </w:r>
    </w:p>
    <w:p w14:paraId="7C1191A7" w14:textId="2A888E2F" w:rsidR="00BF3B48" w:rsidRPr="008E3767" w:rsidRDefault="00BF3B48" w:rsidP="00BF3B48">
      <w:pPr>
        <w:pStyle w:val="Nadpis4"/>
        <w:rPr>
          <w:lang w:val="sk-SK"/>
        </w:rPr>
      </w:pPr>
      <w:r w:rsidRPr="008E3767">
        <w:rPr>
          <w:lang w:val="sk-SK"/>
        </w:rPr>
        <w:t>Requests:</w:t>
      </w:r>
    </w:p>
    <w:p w14:paraId="53C359A5" w14:textId="0DB636D7" w:rsidR="00BF3B48" w:rsidRPr="008E3767" w:rsidRDefault="00BF3B48" w:rsidP="00BF3B48">
      <w:pPr>
        <w:rPr>
          <w:lang w:val="sk-SK"/>
        </w:rPr>
      </w:pPr>
      <w:r w:rsidRPr="008E3767">
        <w:rPr>
          <w:lang w:val="sk-SK"/>
        </w:rPr>
        <w:t xml:space="preserve">Requesty </w:t>
      </w:r>
      <w:r w:rsidR="005F2EDA" w:rsidRPr="008E3767">
        <w:rPr>
          <w:lang w:val="sk-SK"/>
        </w:rPr>
        <w:t>slúžia ako parameter pre kontrolery</w:t>
      </w:r>
      <w:r w:rsidR="003B0F7A" w:rsidRPr="008E3767">
        <w:rPr>
          <w:lang w:val="sk-SK"/>
        </w:rPr>
        <w:t xml:space="preserve"> a </w:t>
      </w:r>
      <w:r w:rsidR="00ED4517" w:rsidRPr="008E3767">
        <w:rPr>
          <w:lang w:val="sk-SK"/>
        </w:rPr>
        <w:t>používajú</w:t>
      </w:r>
      <w:r w:rsidR="003B0F7A" w:rsidRPr="008E3767">
        <w:rPr>
          <w:lang w:val="sk-SK"/>
        </w:rPr>
        <w:t xml:space="preserve"> http metódy GET, POST a DELETE. </w:t>
      </w:r>
      <w:r w:rsidR="00816914" w:rsidRPr="008E3767">
        <w:rPr>
          <w:lang w:val="sk-SK"/>
        </w:rPr>
        <w:t>Index r</w:t>
      </w:r>
      <w:r w:rsidR="003B0F7A" w:rsidRPr="008E3767">
        <w:rPr>
          <w:lang w:val="sk-SK"/>
        </w:rPr>
        <w:t xml:space="preserve">equesty </w:t>
      </w:r>
      <w:r w:rsidR="00773100" w:rsidRPr="008E3767">
        <w:rPr>
          <w:lang w:val="sk-SK"/>
        </w:rPr>
        <w:t>využívajú metódu GET a ich parametrami sú</w:t>
      </w:r>
      <w:r w:rsidR="00540D73" w:rsidRPr="008E3767">
        <w:rPr>
          <w:lang w:val="sk-SK"/>
        </w:rPr>
        <w:t xml:space="preserve"> informácie pre stránkovanie, čiže číslo strany, koľko položiek sa má </w:t>
      </w:r>
      <w:r w:rsidR="00B64E3F" w:rsidRPr="008E3767">
        <w:rPr>
          <w:lang w:val="sk-SK"/>
        </w:rPr>
        <w:t>zobraziť na jednu stranu</w:t>
      </w:r>
      <w:r w:rsidR="00382415" w:rsidRPr="008E3767">
        <w:rPr>
          <w:lang w:val="sk-SK"/>
        </w:rPr>
        <w:t xml:space="preserve"> a</w:t>
      </w:r>
      <w:r w:rsidR="00ED4517" w:rsidRPr="008E3767">
        <w:rPr>
          <w:lang w:val="sk-SK"/>
        </w:rPr>
        <w:t xml:space="preserve"> podľa čoho majú prísť dáta usporiadané. Store a update requesty využívajú metódy POST a ako parametre sú atribúty jednotlivých entít. </w:t>
      </w:r>
      <w:r w:rsidR="00394C1E" w:rsidRPr="008E3767">
        <w:rPr>
          <w:lang w:val="sk-SK"/>
        </w:rPr>
        <w:t>Destroy requesty využívajú metódu DELETE</w:t>
      </w:r>
      <w:r w:rsidR="008733DB" w:rsidRPr="008E3767">
        <w:rPr>
          <w:lang w:val="sk-SK"/>
        </w:rPr>
        <w:t>, pričom ako parameter obsahujú ID položky, ktorá sa má vymazať z databázy.</w:t>
      </w:r>
      <w:r w:rsidR="00EF38C7" w:rsidRPr="008E3767">
        <w:rPr>
          <w:lang w:val="sk-SK"/>
        </w:rPr>
        <w:t xml:space="preserve"> Na obrázkoch nižšie sú </w:t>
      </w:r>
      <w:r w:rsidR="000E5894" w:rsidRPr="008E3767">
        <w:rPr>
          <w:lang w:val="sk-SK"/>
        </w:rPr>
        <w:t>ukázané parametre jednotlivých requestov.</w:t>
      </w:r>
    </w:p>
    <w:p w14:paraId="1AAB173D" w14:textId="77777777" w:rsidR="00435291" w:rsidRPr="008E3767" w:rsidRDefault="00435291" w:rsidP="00435291">
      <w:pPr>
        <w:keepNext/>
        <w:rPr>
          <w:lang w:val="sk-SK"/>
        </w:rPr>
      </w:pPr>
      <w:r w:rsidRPr="008E3767">
        <w:rPr>
          <w:noProof/>
          <w:lang w:val="sk-SK"/>
        </w:rPr>
        <w:drawing>
          <wp:inline distT="0" distB="0" distL="0" distR="0" wp14:anchorId="2E4B9577" wp14:editId="24B1C415">
            <wp:extent cx="3095625" cy="800100"/>
            <wp:effectExtent l="0" t="0" r="9525" b="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95625" cy="800100"/>
                    </a:xfrm>
                    <a:prstGeom prst="rect">
                      <a:avLst/>
                    </a:prstGeom>
                  </pic:spPr>
                </pic:pic>
              </a:graphicData>
            </a:graphic>
          </wp:inline>
        </w:drawing>
      </w:r>
    </w:p>
    <w:p w14:paraId="22628EFA" w14:textId="00586966" w:rsidR="000E5894" w:rsidRDefault="00435291" w:rsidP="00435291">
      <w:pPr>
        <w:pStyle w:val="Popis"/>
        <w:rPr>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640231">
        <w:rPr>
          <w:noProof/>
          <w:lang w:val="sk-SK"/>
        </w:rPr>
        <w:t>10</w:t>
      </w:r>
      <w:r w:rsidRPr="008E3767">
        <w:rPr>
          <w:lang w:val="sk-SK"/>
        </w:rPr>
        <w:fldChar w:fldCharType="end"/>
      </w:r>
      <w:r w:rsidRPr="008E3767">
        <w:rPr>
          <w:lang w:val="sk-SK"/>
        </w:rPr>
        <w:t>: Parametre requestu pre zoznam aktivít</w:t>
      </w:r>
    </w:p>
    <w:p w14:paraId="0F1B0E5E" w14:textId="77777777" w:rsidR="008520E7" w:rsidRDefault="008520E7" w:rsidP="008520E7">
      <w:pPr>
        <w:keepNext/>
      </w:pPr>
      <w:r>
        <w:rPr>
          <w:noProof/>
        </w:rPr>
        <w:drawing>
          <wp:inline distT="0" distB="0" distL="0" distR="0" wp14:anchorId="66870F95" wp14:editId="666DAA39">
            <wp:extent cx="3314700" cy="590550"/>
            <wp:effectExtent l="0" t="0" r="0" b="0"/>
            <wp:docPr id="13" name="Obrázo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14700" cy="590550"/>
                    </a:xfrm>
                    <a:prstGeom prst="rect">
                      <a:avLst/>
                    </a:prstGeom>
                  </pic:spPr>
                </pic:pic>
              </a:graphicData>
            </a:graphic>
          </wp:inline>
        </w:drawing>
      </w:r>
    </w:p>
    <w:p w14:paraId="283233C6" w14:textId="12B09F97" w:rsidR="008E3767" w:rsidRDefault="008520E7" w:rsidP="008520E7">
      <w:pPr>
        <w:pStyle w:val="Popis"/>
      </w:pPr>
      <w:r>
        <w:t xml:space="preserve">Obrázok </w:t>
      </w:r>
      <w:fldSimple w:instr=" SEQ Obrázok \* ARABIC ">
        <w:r w:rsidR="00640231">
          <w:rPr>
            <w:noProof/>
          </w:rPr>
          <w:t>11</w:t>
        </w:r>
      </w:fldSimple>
      <w:r>
        <w:t xml:space="preserve">: Parametre requestu pre uloženie </w:t>
      </w:r>
      <w:r w:rsidR="003568F9">
        <w:t>activity</w:t>
      </w:r>
    </w:p>
    <w:p w14:paraId="77BB8094" w14:textId="77777777" w:rsidR="003568F9" w:rsidRDefault="003568F9" w:rsidP="003568F9">
      <w:pPr>
        <w:keepNext/>
      </w:pPr>
      <w:r>
        <w:rPr>
          <w:noProof/>
        </w:rPr>
        <w:drawing>
          <wp:inline distT="0" distB="0" distL="0" distR="0" wp14:anchorId="02F02702" wp14:editId="52152848">
            <wp:extent cx="3381375" cy="619125"/>
            <wp:effectExtent l="0" t="0" r="9525" b="9525"/>
            <wp:docPr id="14" name="Obrázo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81375" cy="619125"/>
                    </a:xfrm>
                    <a:prstGeom prst="rect">
                      <a:avLst/>
                    </a:prstGeom>
                  </pic:spPr>
                </pic:pic>
              </a:graphicData>
            </a:graphic>
          </wp:inline>
        </w:drawing>
      </w:r>
    </w:p>
    <w:p w14:paraId="62DC3767" w14:textId="650D2B1E" w:rsidR="003568F9" w:rsidRPr="003568F9" w:rsidRDefault="003568F9" w:rsidP="003568F9">
      <w:pPr>
        <w:pStyle w:val="Popis"/>
        <w:rPr>
          <w:lang w:val="sk-SK"/>
        </w:rPr>
      </w:pPr>
      <w:r>
        <w:t xml:space="preserve">Obrázok </w:t>
      </w:r>
      <w:fldSimple w:instr=" SEQ Obrázok \* ARABIC ">
        <w:r w:rsidR="00640231">
          <w:rPr>
            <w:noProof/>
          </w:rPr>
          <w:t>12</w:t>
        </w:r>
      </w:fldSimple>
      <w:r>
        <w:t>: Parametre requestu pre aktualizovanie aktivity</w:t>
      </w:r>
    </w:p>
    <w:p w14:paraId="514794FC" w14:textId="02F78DC2" w:rsidR="009B1A17" w:rsidRPr="008E3767" w:rsidRDefault="00C14314" w:rsidP="00C14314">
      <w:pPr>
        <w:jc w:val="left"/>
        <w:rPr>
          <w:rFonts w:asciiTheme="majorHAnsi" w:eastAsiaTheme="majorEastAsia" w:hAnsiTheme="majorHAnsi" w:cstheme="majorBidi"/>
          <w:color w:val="1F3763" w:themeColor="accent1" w:themeShade="7F"/>
          <w:sz w:val="24"/>
          <w:szCs w:val="24"/>
          <w:lang w:val="sk-SK"/>
        </w:rPr>
      </w:pPr>
      <w:r w:rsidRPr="008E3767">
        <w:rPr>
          <w:lang w:val="sk-SK"/>
        </w:rPr>
        <w:br w:type="page"/>
      </w:r>
    </w:p>
    <w:p w14:paraId="39831F3C" w14:textId="0E74F519" w:rsidR="009B1A17" w:rsidRPr="008E3767" w:rsidRDefault="009B1A17" w:rsidP="003350DA">
      <w:pPr>
        <w:pStyle w:val="Nadpis3"/>
        <w:rPr>
          <w:lang w:val="sk-SK"/>
        </w:rPr>
      </w:pPr>
      <w:bookmarkStart w:id="75" w:name="_Toc31707769"/>
      <w:r w:rsidRPr="008E3767">
        <w:rPr>
          <w:lang w:val="sk-SK"/>
        </w:rPr>
        <w:lastRenderedPageBreak/>
        <w:t>2.6.</w:t>
      </w:r>
      <w:r w:rsidR="00767C56" w:rsidRPr="008E3767">
        <w:rPr>
          <w:lang w:val="sk-SK"/>
        </w:rPr>
        <w:t>4</w:t>
      </w:r>
      <w:r w:rsidRPr="008E3767">
        <w:rPr>
          <w:lang w:val="sk-SK"/>
        </w:rPr>
        <w:t xml:space="preserve"> Triedny diagram – frontend</w:t>
      </w:r>
      <w:bookmarkEnd w:id="75"/>
    </w:p>
    <w:p w14:paraId="6BBA8A6D" w14:textId="77777777" w:rsidR="00FC5911" w:rsidRPr="008E3767" w:rsidRDefault="009B1A17" w:rsidP="00FC5911">
      <w:pPr>
        <w:keepNext/>
        <w:rPr>
          <w:lang w:val="sk-SK"/>
        </w:rPr>
      </w:pPr>
      <w:r w:rsidRPr="008E3767">
        <w:rPr>
          <w:noProof/>
          <w:lang w:val="sk-SK" w:eastAsia="en-GB"/>
        </w:rPr>
        <w:drawing>
          <wp:inline distT="0" distB="0" distL="0" distR="0" wp14:anchorId="6A71D77F" wp14:editId="2C6506CB">
            <wp:extent cx="5731510" cy="4420522"/>
            <wp:effectExtent l="0" t="0" r="2540" b="0"/>
            <wp:docPr id="10" name="Obrázok 10" descr="C:\Users\Nicolas\Documents\class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icolas\Documents\class_diagram.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4420522"/>
                    </a:xfrm>
                    <a:prstGeom prst="rect">
                      <a:avLst/>
                    </a:prstGeom>
                    <a:noFill/>
                    <a:ln>
                      <a:noFill/>
                    </a:ln>
                  </pic:spPr>
                </pic:pic>
              </a:graphicData>
            </a:graphic>
          </wp:inline>
        </w:drawing>
      </w:r>
    </w:p>
    <w:p w14:paraId="135AABCE" w14:textId="584B8D05" w:rsidR="00B36F4A" w:rsidRPr="008E3767" w:rsidRDefault="00FC5911" w:rsidP="00B36F4A">
      <w:pPr>
        <w:pStyle w:val="Popis"/>
        <w:rPr>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640231">
        <w:rPr>
          <w:noProof/>
          <w:lang w:val="sk-SK"/>
        </w:rPr>
        <w:t>13</w:t>
      </w:r>
      <w:r w:rsidRPr="008E3767">
        <w:rPr>
          <w:lang w:val="sk-SK"/>
        </w:rPr>
        <w:fldChar w:fldCharType="end"/>
      </w:r>
      <w:r w:rsidRPr="008E3767">
        <w:rPr>
          <w:lang w:val="sk-SK"/>
        </w:rPr>
        <w:t>: Triedny diagram dochádzkového systému pre frontend</w:t>
      </w:r>
    </w:p>
    <w:p w14:paraId="2CC777AD" w14:textId="77777777" w:rsidR="00B36F4A" w:rsidRPr="008E3767" w:rsidRDefault="00B36F4A">
      <w:pPr>
        <w:jc w:val="left"/>
        <w:rPr>
          <w:i/>
          <w:iCs/>
          <w:color w:val="44546A" w:themeColor="text2"/>
          <w:sz w:val="18"/>
          <w:szCs w:val="18"/>
          <w:lang w:val="sk-SK"/>
        </w:rPr>
      </w:pPr>
      <w:r w:rsidRPr="008E3767">
        <w:rPr>
          <w:lang w:val="sk-SK"/>
        </w:rPr>
        <w:br w:type="page"/>
      </w:r>
    </w:p>
    <w:p w14:paraId="393192C4" w14:textId="2E71C7FE" w:rsidR="00B36F4A" w:rsidRPr="008E3767" w:rsidRDefault="00C467AB" w:rsidP="00C467AB">
      <w:pPr>
        <w:pStyle w:val="Nadpis3"/>
        <w:rPr>
          <w:lang w:val="sk-SK"/>
        </w:rPr>
      </w:pPr>
      <w:bookmarkStart w:id="76" w:name="_Toc31707770"/>
      <w:r w:rsidRPr="008E3767">
        <w:rPr>
          <w:lang w:val="sk-SK"/>
        </w:rPr>
        <w:lastRenderedPageBreak/>
        <w:t>2.6.5 Komunikácia medzi frontend a backend</w:t>
      </w:r>
      <w:bookmarkEnd w:id="76"/>
    </w:p>
    <w:p w14:paraId="5E1228D3" w14:textId="6976A1AC" w:rsidR="00C467AB" w:rsidRPr="008E3767" w:rsidRDefault="00C467AB" w:rsidP="00C467AB">
      <w:pPr>
        <w:rPr>
          <w:lang w:val="sk-SK"/>
        </w:rPr>
      </w:pPr>
      <w:r w:rsidRPr="008E3767">
        <w:rPr>
          <w:lang w:val="sk-SK"/>
        </w:rPr>
        <w:t>Frontend a backend budú spolu komunikova</w:t>
      </w:r>
      <w:r w:rsidR="003B13D4" w:rsidRPr="008E3767">
        <w:rPr>
          <w:lang w:val="sk-SK"/>
        </w:rPr>
        <w:t>ť</w:t>
      </w:r>
      <w:r w:rsidRPr="008E3767">
        <w:rPr>
          <w:lang w:val="sk-SK"/>
        </w:rPr>
        <w:t xml:space="preserve"> cez http </w:t>
      </w:r>
      <w:r w:rsidR="00832BF4" w:rsidRPr="008E3767">
        <w:rPr>
          <w:lang w:val="sk-SK"/>
        </w:rPr>
        <w:t>requesty. Tieto request</w:t>
      </w:r>
      <w:r w:rsidR="003B13D4" w:rsidRPr="008E3767">
        <w:rPr>
          <w:lang w:val="sk-SK"/>
        </w:rPr>
        <w:t>y</w:t>
      </w:r>
      <w:r w:rsidR="00832BF4" w:rsidRPr="008E3767">
        <w:rPr>
          <w:lang w:val="sk-SK"/>
        </w:rPr>
        <w:t xml:space="preserve"> budú používať metódy </w:t>
      </w:r>
      <w:r w:rsidR="00E92E9C" w:rsidRPr="008E3767">
        <w:rPr>
          <w:lang w:val="sk-SK"/>
        </w:rPr>
        <w:t>GET, POST a DELETE. Metóda GET sa bude používať p</w:t>
      </w:r>
      <w:r w:rsidR="00460AE4" w:rsidRPr="008E3767">
        <w:rPr>
          <w:lang w:val="sk-SK"/>
        </w:rPr>
        <w:t xml:space="preserve">re zisťovanie informácii </w:t>
      </w:r>
      <w:r w:rsidR="00C233BE" w:rsidRPr="008E3767">
        <w:rPr>
          <w:lang w:val="sk-SK"/>
        </w:rPr>
        <w:t>z databázy, pomocou metódy POST budeme vedieť tieto informácie upravovať, alebo pridávať ďalšie a pomocou metódy DELETE sa budú môcť tieto informácie mazať.</w:t>
      </w:r>
    </w:p>
    <w:p w14:paraId="18C7CDEA" w14:textId="5F5F6D63" w:rsidR="00C233BE" w:rsidRPr="008E3767" w:rsidRDefault="002C0BFF" w:rsidP="00C233BE">
      <w:pPr>
        <w:keepNext/>
        <w:rPr>
          <w:lang w:val="sk-SK"/>
        </w:rPr>
      </w:pPr>
      <w:r>
        <w:rPr>
          <w:noProof/>
        </w:rPr>
        <w:drawing>
          <wp:inline distT="0" distB="0" distL="0" distR="0" wp14:anchorId="5188C2FC" wp14:editId="7DA2889A">
            <wp:extent cx="6094320" cy="1771650"/>
            <wp:effectExtent l="0" t="0" r="1905" b="0"/>
            <wp:docPr id="15" name="Obrázo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04513" cy="1774613"/>
                    </a:xfrm>
                    <a:prstGeom prst="rect">
                      <a:avLst/>
                    </a:prstGeom>
                  </pic:spPr>
                </pic:pic>
              </a:graphicData>
            </a:graphic>
          </wp:inline>
        </w:drawing>
      </w:r>
    </w:p>
    <w:p w14:paraId="50B19D31" w14:textId="4DCA6B89" w:rsidR="00C233BE" w:rsidRPr="008E3767" w:rsidRDefault="00C233BE" w:rsidP="00C233BE">
      <w:pPr>
        <w:pStyle w:val="Popis"/>
        <w:rPr>
          <w:lang w:val="sk-SK"/>
        </w:rPr>
      </w:pPr>
      <w:r w:rsidRPr="008E3767">
        <w:rPr>
          <w:lang w:val="sk-SK"/>
        </w:rPr>
        <w:t xml:space="preserve">Obrázok </w:t>
      </w:r>
      <w:r w:rsidRPr="008E3767">
        <w:rPr>
          <w:lang w:val="sk-SK"/>
        </w:rPr>
        <w:fldChar w:fldCharType="begin"/>
      </w:r>
      <w:r w:rsidRPr="008E3767">
        <w:rPr>
          <w:lang w:val="sk-SK"/>
        </w:rPr>
        <w:instrText xml:space="preserve"> SEQ Obrázok \* ARABIC </w:instrText>
      </w:r>
      <w:r w:rsidRPr="008E3767">
        <w:rPr>
          <w:lang w:val="sk-SK"/>
        </w:rPr>
        <w:fldChar w:fldCharType="separate"/>
      </w:r>
      <w:r w:rsidR="00640231">
        <w:rPr>
          <w:noProof/>
          <w:lang w:val="sk-SK"/>
        </w:rPr>
        <w:t>14</w:t>
      </w:r>
      <w:r w:rsidRPr="008E3767">
        <w:rPr>
          <w:lang w:val="sk-SK"/>
        </w:rPr>
        <w:fldChar w:fldCharType="end"/>
      </w:r>
      <w:r w:rsidRPr="008E3767">
        <w:rPr>
          <w:lang w:val="sk-SK"/>
        </w:rPr>
        <w:t xml:space="preserve">: </w:t>
      </w:r>
      <w:r w:rsidR="002C0BFF">
        <w:rPr>
          <w:lang w:val="sk-SK"/>
        </w:rPr>
        <w:t>Zoznam ciest, cez ktoré komunikuje frontend s backendom</w:t>
      </w:r>
    </w:p>
    <w:p w14:paraId="2A9FE29A" w14:textId="77D1FAA2" w:rsidR="00D11CBB" w:rsidRPr="008E3767" w:rsidRDefault="00D11CBB" w:rsidP="00D11CBB">
      <w:pPr>
        <w:rPr>
          <w:lang w:val="sk-SK"/>
        </w:rPr>
      </w:pPr>
      <w:r w:rsidRPr="008E3767">
        <w:rPr>
          <w:lang w:val="sk-SK"/>
        </w:rPr>
        <w:t xml:space="preserve">Jednotlivé parametre requestov sú bližšie popísané </w:t>
      </w:r>
      <w:r w:rsidR="003B13D4" w:rsidRPr="008E3767">
        <w:rPr>
          <w:lang w:val="sk-SK"/>
        </w:rPr>
        <w:t>pri triednom diagrame</w:t>
      </w:r>
      <w:r w:rsidR="00E532DA">
        <w:rPr>
          <w:lang w:val="sk-SK"/>
        </w:rPr>
        <w:t xml:space="preserve"> backendu</w:t>
      </w:r>
      <w:r w:rsidR="003B13D4" w:rsidRPr="008E3767">
        <w:rPr>
          <w:lang w:val="sk-SK"/>
        </w:rPr>
        <w:t>.</w:t>
      </w:r>
    </w:p>
    <w:p w14:paraId="0DBE1AA7" w14:textId="0C83732C" w:rsidR="001E239F" w:rsidRPr="008E3767" w:rsidRDefault="001E239F" w:rsidP="00DA17EA">
      <w:pPr>
        <w:pStyle w:val="Nadpis2"/>
        <w:rPr>
          <w:lang w:val="sk-SK"/>
        </w:rPr>
      </w:pPr>
      <w:bookmarkStart w:id="77" w:name="_Toc31707771"/>
      <w:r w:rsidRPr="008E3767">
        <w:rPr>
          <w:lang w:val="sk-SK"/>
        </w:rPr>
        <w:t>2.7 Návod na inštaláciu</w:t>
      </w:r>
      <w:bookmarkEnd w:id="77"/>
    </w:p>
    <w:p w14:paraId="0C6FF602" w14:textId="7DC49E86" w:rsidR="00C233BE" w:rsidRPr="008E3767" w:rsidRDefault="005D6C9E" w:rsidP="005D6C9E">
      <w:pPr>
        <w:pStyle w:val="Nadpis3"/>
        <w:rPr>
          <w:lang w:val="sk-SK"/>
        </w:rPr>
      </w:pPr>
      <w:bookmarkStart w:id="78" w:name="_Toc31707772"/>
      <w:r w:rsidRPr="008E3767">
        <w:rPr>
          <w:lang w:val="sk-SK"/>
        </w:rPr>
        <w:t>2.7.1 Prerekvizity</w:t>
      </w:r>
      <w:r w:rsidR="00291333" w:rsidRPr="008E3767">
        <w:rPr>
          <w:lang w:val="sk-SK"/>
        </w:rPr>
        <w:t xml:space="preserve"> - backend</w:t>
      </w:r>
      <w:bookmarkEnd w:id="78"/>
    </w:p>
    <w:p w14:paraId="54443F11" w14:textId="2505A086" w:rsidR="00625C4B" w:rsidRPr="008E3767" w:rsidRDefault="00625C4B" w:rsidP="00625C4B">
      <w:pPr>
        <w:pStyle w:val="Nadpis4"/>
        <w:rPr>
          <w:lang w:val="sk-SK"/>
        </w:rPr>
      </w:pPr>
      <w:r w:rsidRPr="008E3767">
        <w:rPr>
          <w:lang w:val="sk-SK"/>
        </w:rPr>
        <w:t>Fail2Ban</w:t>
      </w:r>
    </w:p>
    <w:p w14:paraId="1A462E9E" w14:textId="79E4D25D" w:rsidR="009376D5" w:rsidRPr="008E3767" w:rsidRDefault="009376D5" w:rsidP="009376D5">
      <w:pPr>
        <w:rPr>
          <w:lang w:val="sk-SK"/>
        </w:rPr>
      </w:pPr>
      <w:r w:rsidRPr="008E3767">
        <w:rPr>
          <w:lang w:val="sk-SK"/>
        </w:rPr>
        <w:t xml:space="preserve">Pre ochranu pred hackerskými útokmi je dobré mať nainštalované </w:t>
      </w:r>
      <w:r w:rsidR="00F006C2" w:rsidRPr="008E3767">
        <w:rPr>
          <w:lang w:val="sk-SK"/>
        </w:rPr>
        <w:t xml:space="preserve">Fail2Ban. Táto aplikácia na základe logov určuje, z ktorej IP adresy pravdepodobne </w:t>
      </w:r>
      <w:r w:rsidR="005C0771" w:rsidRPr="008E3767">
        <w:rPr>
          <w:lang w:val="sk-SK"/>
        </w:rPr>
        <w:t>prebiehajú nejaké útoky. Nainštalovať ju vieme nasledovným príkazom:</w:t>
      </w:r>
    </w:p>
    <w:p w14:paraId="5A673F4E" w14:textId="63EC09A6" w:rsidR="005C0771" w:rsidRPr="008E3767" w:rsidRDefault="00EE28C7" w:rsidP="009376D5">
      <w:pPr>
        <w:rPr>
          <w:rStyle w:val="Vrazn"/>
          <w:lang w:val="sk-SK"/>
        </w:rPr>
      </w:pPr>
      <w:r w:rsidRPr="008E3767">
        <w:rPr>
          <w:rStyle w:val="Vrazn"/>
          <w:lang w:val="sk-SK"/>
        </w:rPr>
        <w:t>sudo apt-get install -y fail2ban</w:t>
      </w:r>
    </w:p>
    <w:p w14:paraId="713AFE64" w14:textId="09F73925" w:rsidR="00625C4B" w:rsidRPr="008E3767" w:rsidRDefault="009F6F54" w:rsidP="00625C4B">
      <w:pPr>
        <w:pStyle w:val="Nadpis4"/>
        <w:rPr>
          <w:lang w:val="sk-SK"/>
        </w:rPr>
      </w:pPr>
      <w:r w:rsidRPr="008E3767">
        <w:rPr>
          <w:lang w:val="sk-SK"/>
        </w:rPr>
        <w:t>Webový server Nginx</w:t>
      </w:r>
    </w:p>
    <w:p w14:paraId="6C57E621" w14:textId="0832F5A4" w:rsidR="009F6F54" w:rsidRPr="008E3767" w:rsidRDefault="009F6F54" w:rsidP="009F6F54">
      <w:pPr>
        <w:rPr>
          <w:lang w:val="sk-SK"/>
        </w:rPr>
      </w:pPr>
      <w:r w:rsidRPr="008E3767">
        <w:rPr>
          <w:lang w:val="sk-SK"/>
        </w:rPr>
        <w:t>Ďalej budeme potrebovať nejaký webový server, napr. Nginx, ktorý nainštalujeme nasledovnými príkazmi:</w:t>
      </w:r>
    </w:p>
    <w:p w14:paraId="3E96BFB7" w14:textId="77777777" w:rsidR="00625C4B" w:rsidRPr="008E3767" w:rsidRDefault="00625C4B" w:rsidP="00625C4B">
      <w:pPr>
        <w:rPr>
          <w:rStyle w:val="Vrazn"/>
          <w:lang w:val="sk-SK"/>
        </w:rPr>
      </w:pPr>
      <w:r w:rsidRPr="008E3767">
        <w:rPr>
          <w:rStyle w:val="Vrazn"/>
          <w:lang w:val="sk-SK"/>
        </w:rPr>
        <w:t>sudo apt-get install -y software-properties-common</w:t>
      </w:r>
    </w:p>
    <w:p w14:paraId="3845B203" w14:textId="77777777" w:rsidR="00625C4B" w:rsidRPr="008E3767" w:rsidRDefault="00625C4B" w:rsidP="00625C4B">
      <w:pPr>
        <w:rPr>
          <w:rStyle w:val="Vrazn"/>
          <w:lang w:val="sk-SK"/>
        </w:rPr>
      </w:pPr>
      <w:r w:rsidRPr="008E3767">
        <w:rPr>
          <w:rStyle w:val="Vrazn"/>
          <w:lang w:val="sk-SK"/>
        </w:rPr>
        <w:t>sudo add-apt-repository ppa:nginx/stable</w:t>
      </w:r>
    </w:p>
    <w:p w14:paraId="64CAF175" w14:textId="77777777" w:rsidR="00625C4B" w:rsidRPr="008E3767" w:rsidRDefault="00625C4B" w:rsidP="00625C4B">
      <w:pPr>
        <w:rPr>
          <w:rStyle w:val="Vrazn"/>
          <w:lang w:val="sk-SK"/>
        </w:rPr>
      </w:pPr>
      <w:r w:rsidRPr="008E3767">
        <w:rPr>
          <w:rStyle w:val="Vrazn"/>
          <w:lang w:val="sk-SK"/>
        </w:rPr>
        <w:t>sudo apt-get update</w:t>
      </w:r>
    </w:p>
    <w:p w14:paraId="589E0393" w14:textId="77777777" w:rsidR="00625C4B" w:rsidRPr="008E3767" w:rsidRDefault="00625C4B" w:rsidP="00625C4B">
      <w:pPr>
        <w:rPr>
          <w:rStyle w:val="Vrazn"/>
          <w:lang w:val="sk-SK"/>
        </w:rPr>
      </w:pPr>
      <w:r w:rsidRPr="008E3767">
        <w:rPr>
          <w:rStyle w:val="Vrazn"/>
          <w:lang w:val="sk-SK"/>
        </w:rPr>
        <w:t>sudo apt-get install -y nginx</w:t>
      </w:r>
    </w:p>
    <w:p w14:paraId="75C12FA4" w14:textId="274FCF37" w:rsidR="00EE28C7" w:rsidRPr="008E3767" w:rsidRDefault="00625C4B" w:rsidP="00625C4B">
      <w:pPr>
        <w:rPr>
          <w:rStyle w:val="Vrazn"/>
          <w:lang w:val="sk-SK"/>
        </w:rPr>
      </w:pPr>
      <w:r w:rsidRPr="008E3767">
        <w:rPr>
          <w:rStyle w:val="Vrazn"/>
          <w:lang w:val="sk-SK"/>
        </w:rPr>
        <w:t>sudo service nginx restart</w:t>
      </w:r>
    </w:p>
    <w:p w14:paraId="3BCD3FA8" w14:textId="759CBF78" w:rsidR="0013035A" w:rsidRPr="008E3767" w:rsidRDefault="00411401" w:rsidP="0013035A">
      <w:pPr>
        <w:pStyle w:val="Nadpis4"/>
        <w:rPr>
          <w:lang w:val="sk-SK"/>
        </w:rPr>
      </w:pPr>
      <w:r w:rsidRPr="008E3767">
        <w:rPr>
          <w:lang w:val="sk-SK"/>
        </w:rPr>
        <w:t>Git, Curl, Wget</w:t>
      </w:r>
    </w:p>
    <w:p w14:paraId="196A63AB" w14:textId="6B29A3F6" w:rsidR="00411401" w:rsidRPr="008E3767" w:rsidRDefault="00411401" w:rsidP="00411401">
      <w:pPr>
        <w:rPr>
          <w:lang w:val="sk-SK"/>
        </w:rPr>
      </w:pPr>
      <w:r w:rsidRPr="008E3767">
        <w:rPr>
          <w:lang w:val="sk-SK"/>
        </w:rPr>
        <w:t>Ďalej budeme potrebovaŤ nástroje Git, Curl, Wget, ktoré nainštalujeme nasledovným príkazom:</w:t>
      </w:r>
    </w:p>
    <w:p w14:paraId="5AE748AB" w14:textId="3783F2ED" w:rsidR="009F6F54" w:rsidRPr="008E3767" w:rsidRDefault="0013035A" w:rsidP="00625C4B">
      <w:pPr>
        <w:rPr>
          <w:rStyle w:val="Vrazn"/>
          <w:lang w:val="sk-SK"/>
        </w:rPr>
      </w:pPr>
      <w:r w:rsidRPr="008E3767">
        <w:rPr>
          <w:rStyle w:val="Vrazn"/>
          <w:lang w:val="sk-SK"/>
        </w:rPr>
        <w:t>sudo apt-get install -y git curl wget</w:t>
      </w:r>
    </w:p>
    <w:p w14:paraId="5C0B50ED" w14:textId="632AF342" w:rsidR="00411401" w:rsidRPr="008E3767" w:rsidRDefault="00981C4B" w:rsidP="00981C4B">
      <w:pPr>
        <w:pStyle w:val="Nadpis4"/>
        <w:rPr>
          <w:lang w:val="sk-SK"/>
        </w:rPr>
      </w:pPr>
      <w:r w:rsidRPr="008E3767">
        <w:rPr>
          <w:lang w:val="sk-SK"/>
        </w:rPr>
        <w:t>Repozitáre pre PHP a následná inštalácia</w:t>
      </w:r>
    </w:p>
    <w:p w14:paraId="6A580794" w14:textId="58BB8F79" w:rsidR="00981C4B" w:rsidRPr="008E3767" w:rsidRDefault="00F36D5A" w:rsidP="00981C4B">
      <w:pPr>
        <w:rPr>
          <w:lang w:val="sk-SK"/>
        </w:rPr>
      </w:pPr>
      <w:r w:rsidRPr="008E3767">
        <w:rPr>
          <w:lang w:val="sk-SK"/>
        </w:rPr>
        <w:t>Budeme potrebovať pridať repozitáre pre PHP</w:t>
      </w:r>
      <w:r w:rsidR="00231AE1" w:rsidRPr="008E3767">
        <w:rPr>
          <w:lang w:val="sk-SK"/>
        </w:rPr>
        <w:t xml:space="preserve"> 7:</w:t>
      </w:r>
    </w:p>
    <w:p w14:paraId="1AC0D174" w14:textId="77777777" w:rsidR="00231AE1" w:rsidRPr="008E3767" w:rsidRDefault="00231AE1" w:rsidP="00231AE1">
      <w:pPr>
        <w:rPr>
          <w:rStyle w:val="Vrazn"/>
          <w:lang w:val="sk-SK"/>
        </w:rPr>
      </w:pPr>
      <w:r w:rsidRPr="008E3767">
        <w:rPr>
          <w:rStyle w:val="Vrazn"/>
          <w:lang w:val="sk-SK"/>
        </w:rPr>
        <w:lastRenderedPageBreak/>
        <w:t>sudo apt-get install -y software-properties-common</w:t>
      </w:r>
    </w:p>
    <w:p w14:paraId="72301858" w14:textId="77777777" w:rsidR="00231AE1" w:rsidRPr="008E3767" w:rsidRDefault="00231AE1" w:rsidP="00231AE1">
      <w:pPr>
        <w:rPr>
          <w:rStyle w:val="Vrazn"/>
          <w:lang w:val="sk-SK"/>
        </w:rPr>
      </w:pPr>
      <w:r w:rsidRPr="008E3767">
        <w:rPr>
          <w:rStyle w:val="Vrazn"/>
          <w:lang w:val="sk-SK"/>
        </w:rPr>
        <w:t>sudo apt-get install -y python-software-properties</w:t>
      </w:r>
    </w:p>
    <w:p w14:paraId="3A22D391" w14:textId="77777777" w:rsidR="00231AE1" w:rsidRPr="008E3767" w:rsidRDefault="00231AE1" w:rsidP="00231AE1">
      <w:pPr>
        <w:rPr>
          <w:rStyle w:val="Vrazn"/>
          <w:lang w:val="sk-SK"/>
        </w:rPr>
      </w:pPr>
      <w:r w:rsidRPr="008E3767">
        <w:rPr>
          <w:rStyle w:val="Vrazn"/>
          <w:lang w:val="sk-SK"/>
        </w:rPr>
        <w:t>sudo add-apt-repository ppa:ondrej/php</w:t>
      </w:r>
    </w:p>
    <w:p w14:paraId="2E7C0B58" w14:textId="5FD5937D" w:rsidR="00231AE1" w:rsidRPr="008E3767" w:rsidRDefault="00231AE1" w:rsidP="00231AE1">
      <w:pPr>
        <w:rPr>
          <w:rStyle w:val="Vrazn"/>
          <w:lang w:val="sk-SK"/>
        </w:rPr>
      </w:pPr>
      <w:r w:rsidRPr="008E3767">
        <w:rPr>
          <w:rStyle w:val="Vrazn"/>
          <w:lang w:val="sk-SK"/>
        </w:rPr>
        <w:t>sudo apt-get update</w:t>
      </w:r>
    </w:p>
    <w:p w14:paraId="1F87FCB3" w14:textId="2442C8C1" w:rsidR="00231AE1" w:rsidRPr="008E3767" w:rsidRDefault="00231AE1" w:rsidP="00231AE1">
      <w:pPr>
        <w:rPr>
          <w:lang w:val="sk-SK"/>
        </w:rPr>
      </w:pPr>
      <w:r w:rsidRPr="008E3767">
        <w:rPr>
          <w:lang w:val="sk-SK"/>
        </w:rPr>
        <w:t>Následne treba PHP 7 nainštalovať:</w:t>
      </w:r>
    </w:p>
    <w:p w14:paraId="304EB99B" w14:textId="77777777" w:rsidR="00BE7AD0" w:rsidRPr="008E3767" w:rsidRDefault="00BE7AD0" w:rsidP="00BE7AD0">
      <w:pPr>
        <w:rPr>
          <w:rStyle w:val="Vrazn"/>
          <w:lang w:val="sk-SK"/>
        </w:rPr>
      </w:pPr>
      <w:r w:rsidRPr="008E3767">
        <w:rPr>
          <w:rStyle w:val="Vrazn"/>
          <w:lang w:val="sk-SK"/>
        </w:rPr>
        <w:t>sudo apt-get install -y php7.2 php7.2-fpm php-mysql php7.2-mysql php-mbstring php-gettext libapache2-mod-php7.2 php-doctrine-dbal php7.2-pgsql php-xml redis-server</w:t>
      </w:r>
    </w:p>
    <w:p w14:paraId="311C4FAF" w14:textId="50CB95AB" w:rsidR="00231AE1" w:rsidRPr="008E3767" w:rsidRDefault="00BE7AD0" w:rsidP="00BE7AD0">
      <w:pPr>
        <w:rPr>
          <w:rStyle w:val="Vrazn"/>
          <w:lang w:val="sk-SK"/>
        </w:rPr>
      </w:pPr>
      <w:r w:rsidRPr="008E3767">
        <w:rPr>
          <w:rStyle w:val="Vrazn"/>
          <w:lang w:val="sk-SK"/>
        </w:rPr>
        <w:t>sudo systemctl restart php7.2-fpm</w:t>
      </w:r>
    </w:p>
    <w:p w14:paraId="2D399E1C" w14:textId="61D7F5FE" w:rsidR="005C2ED0" w:rsidRPr="008E3767" w:rsidRDefault="005C2ED0" w:rsidP="005C2ED0">
      <w:pPr>
        <w:pStyle w:val="Nadpis4"/>
        <w:rPr>
          <w:rStyle w:val="Vrazn"/>
          <w:lang w:val="sk-SK"/>
        </w:rPr>
      </w:pPr>
      <w:r w:rsidRPr="008E3767">
        <w:rPr>
          <w:rStyle w:val="Vrazn"/>
          <w:lang w:val="sk-SK"/>
        </w:rPr>
        <w:t>Composer</w:t>
      </w:r>
    </w:p>
    <w:p w14:paraId="50463021" w14:textId="7B012CD4" w:rsidR="00BE7AD0" w:rsidRPr="008E3767" w:rsidRDefault="005C2ED0" w:rsidP="00BE7AD0">
      <w:pPr>
        <w:rPr>
          <w:lang w:val="sk-SK"/>
        </w:rPr>
      </w:pPr>
      <w:r w:rsidRPr="008E3767">
        <w:rPr>
          <w:lang w:val="sk-SK"/>
        </w:rPr>
        <w:t xml:space="preserve">Teraz potrebujeme nainštalovať Composer, ktorý nám neskôr pomôže doinštalovať </w:t>
      </w:r>
      <w:r w:rsidR="0056230D" w:rsidRPr="008E3767">
        <w:rPr>
          <w:lang w:val="sk-SK"/>
        </w:rPr>
        <w:t>rôzne závislosti pre našu webovú aplikáciu:</w:t>
      </w:r>
    </w:p>
    <w:p w14:paraId="7721BD3E" w14:textId="10FBC9C9" w:rsidR="0056230D" w:rsidRPr="008E3767" w:rsidRDefault="0056230D" w:rsidP="00BE7AD0">
      <w:pPr>
        <w:rPr>
          <w:rStyle w:val="Vrazn"/>
          <w:lang w:val="sk-SK"/>
        </w:rPr>
      </w:pPr>
      <w:r w:rsidRPr="008E3767">
        <w:rPr>
          <w:rStyle w:val="Vrazn"/>
          <w:lang w:val="sk-SK"/>
        </w:rPr>
        <w:t>curl -sS https://getcomposer.org/installer | sudo php -- --install-dir=/usr/local/bin --filename=composer</w:t>
      </w:r>
    </w:p>
    <w:p w14:paraId="2678E522" w14:textId="62703BF7" w:rsidR="0056230D" w:rsidRPr="008E3767" w:rsidRDefault="00ED0EDC" w:rsidP="00ED0EDC">
      <w:pPr>
        <w:pStyle w:val="Nadpis4"/>
        <w:rPr>
          <w:rStyle w:val="Vrazn"/>
          <w:lang w:val="sk-SK"/>
        </w:rPr>
      </w:pPr>
      <w:r w:rsidRPr="008E3767">
        <w:rPr>
          <w:rStyle w:val="Vrazn"/>
          <w:lang w:val="sk-SK"/>
        </w:rPr>
        <w:t xml:space="preserve">Databáza </w:t>
      </w:r>
      <w:r w:rsidR="00A839BE" w:rsidRPr="008E3767">
        <w:rPr>
          <w:rStyle w:val="Vrazn"/>
          <w:lang w:val="sk-SK"/>
        </w:rPr>
        <w:t>PostgreSQL</w:t>
      </w:r>
    </w:p>
    <w:p w14:paraId="06B95C9C" w14:textId="238133F9" w:rsidR="00A839BE" w:rsidRPr="008E3767" w:rsidRDefault="00A839BE" w:rsidP="00A839BE">
      <w:pPr>
        <w:rPr>
          <w:lang w:val="sk-SK"/>
        </w:rPr>
      </w:pPr>
      <w:r w:rsidRPr="008E3767">
        <w:rPr>
          <w:lang w:val="sk-SK"/>
        </w:rPr>
        <w:t>Ďalej nainštalujeme databázu PostreSQL:</w:t>
      </w:r>
    </w:p>
    <w:p w14:paraId="4B2DE972" w14:textId="127E49EF" w:rsidR="005D6C9E" w:rsidRPr="008E3767" w:rsidRDefault="00A839BE" w:rsidP="005D6C9E">
      <w:pPr>
        <w:rPr>
          <w:b/>
          <w:bCs/>
          <w:lang w:val="sk-SK"/>
        </w:rPr>
      </w:pPr>
      <w:r w:rsidRPr="008E3767">
        <w:rPr>
          <w:rStyle w:val="Vrazn"/>
          <w:lang w:val="sk-SK"/>
        </w:rPr>
        <w:t>sudo apt-get install -y postgresql postgresql-contrib</w:t>
      </w:r>
    </w:p>
    <w:p w14:paraId="2A224C0B" w14:textId="1EC878A2" w:rsidR="005D6C9E" w:rsidRPr="008E3767" w:rsidRDefault="005D6C9E" w:rsidP="005D6C9E">
      <w:pPr>
        <w:pStyle w:val="Nadpis3"/>
        <w:rPr>
          <w:lang w:val="sk-SK"/>
        </w:rPr>
      </w:pPr>
      <w:bookmarkStart w:id="79" w:name="_Toc31707773"/>
      <w:r w:rsidRPr="008E3767">
        <w:rPr>
          <w:lang w:val="sk-SK"/>
        </w:rPr>
        <w:t>2.7.2 Kroky k</w:t>
      </w:r>
      <w:r w:rsidR="00291333" w:rsidRPr="008E3767">
        <w:rPr>
          <w:lang w:val="sk-SK"/>
        </w:rPr>
        <w:t> </w:t>
      </w:r>
      <w:r w:rsidRPr="008E3767">
        <w:rPr>
          <w:lang w:val="sk-SK"/>
        </w:rPr>
        <w:t>inštalácii</w:t>
      </w:r>
      <w:r w:rsidR="00291333" w:rsidRPr="008E3767">
        <w:rPr>
          <w:lang w:val="sk-SK"/>
        </w:rPr>
        <w:t xml:space="preserve"> – backend</w:t>
      </w:r>
      <w:bookmarkEnd w:id="79"/>
    </w:p>
    <w:p w14:paraId="59F24219" w14:textId="1E26EC23" w:rsidR="00291333" w:rsidRPr="008E3767" w:rsidRDefault="007B16B1" w:rsidP="00291333">
      <w:pPr>
        <w:rPr>
          <w:lang w:val="sk-SK"/>
        </w:rPr>
      </w:pPr>
      <w:r w:rsidRPr="008E3767">
        <w:rPr>
          <w:lang w:val="sk-SK"/>
        </w:rPr>
        <w:t>Treba ísť do priečinka, v ktorom bude</w:t>
      </w:r>
      <w:r w:rsidR="008B631A" w:rsidRPr="008E3767">
        <w:rPr>
          <w:lang w:val="sk-SK"/>
        </w:rPr>
        <w:t>me mať aplikáciu</w:t>
      </w:r>
      <w:r w:rsidR="00715627" w:rsidRPr="008E3767">
        <w:rPr>
          <w:lang w:val="sk-SK"/>
        </w:rPr>
        <w:t>(</w:t>
      </w:r>
      <w:r w:rsidR="00983507" w:rsidRPr="008E3767">
        <w:rPr>
          <w:lang w:val="sk-SK"/>
        </w:rPr>
        <w:t>ak má server Nginx pôvodnú konfiguráciu, tak to bude priečinom /var/www/</w:t>
      </w:r>
      <w:r w:rsidR="00715627" w:rsidRPr="008E3767">
        <w:rPr>
          <w:lang w:val="sk-SK"/>
        </w:rPr>
        <w:t>)</w:t>
      </w:r>
      <w:r w:rsidR="008B631A" w:rsidRPr="008E3767">
        <w:rPr>
          <w:lang w:val="sk-SK"/>
        </w:rPr>
        <w:t>, a do príkazového riadka zadať príkaz</w:t>
      </w:r>
      <w:r w:rsidR="00DA7219" w:rsidRPr="008E3767">
        <w:rPr>
          <w:lang w:val="sk-SK"/>
        </w:rPr>
        <w:t xml:space="preserve"> na naklonovanie repozitára, ktorý obsahuje aplikáciu:</w:t>
      </w:r>
    </w:p>
    <w:p w14:paraId="11EC8116" w14:textId="7365537C" w:rsidR="00DA7219" w:rsidRPr="008E3767" w:rsidRDefault="00A06B0C" w:rsidP="00291333">
      <w:pPr>
        <w:rPr>
          <w:rStyle w:val="Vrazn"/>
          <w:lang w:val="sk-SK"/>
        </w:rPr>
      </w:pPr>
      <w:r w:rsidRPr="008E3767">
        <w:rPr>
          <w:rStyle w:val="Vrazn"/>
          <w:lang w:val="sk-SK"/>
        </w:rPr>
        <w:t xml:space="preserve">git clone </w:t>
      </w:r>
      <w:hyperlink r:id="rId23" w:history="1">
        <w:r w:rsidRPr="008E3767">
          <w:rPr>
            <w:rStyle w:val="Vrazn"/>
            <w:lang w:val="sk-SK"/>
          </w:rPr>
          <w:t>git@github.com:TIS2019-FMFI/fitness.git</w:t>
        </w:r>
      </w:hyperlink>
    </w:p>
    <w:p w14:paraId="0214C81D" w14:textId="1B646928" w:rsidR="000376E5" w:rsidRPr="008E3767" w:rsidRDefault="00D851D6" w:rsidP="00291333">
      <w:pPr>
        <w:rPr>
          <w:lang w:val="sk-SK"/>
        </w:rPr>
      </w:pPr>
      <w:r w:rsidRPr="008E3767">
        <w:rPr>
          <w:lang w:val="sk-SK"/>
        </w:rPr>
        <w:t xml:space="preserve">Následne </w:t>
      </w:r>
      <w:r w:rsidR="00F03A03" w:rsidRPr="008E3767">
        <w:rPr>
          <w:lang w:val="sk-SK"/>
        </w:rPr>
        <w:t>treba nakonfigurovať server Nginx</w:t>
      </w:r>
      <w:r w:rsidR="00B454FA" w:rsidRPr="008E3767">
        <w:rPr>
          <w:lang w:val="sk-SK"/>
        </w:rPr>
        <w:t xml:space="preserve"> v konfiguračnom súbore: </w:t>
      </w:r>
    </w:p>
    <w:p w14:paraId="1E61F398" w14:textId="0EAD6A13" w:rsidR="00B454FA" w:rsidRPr="008E3767" w:rsidRDefault="00B454FA" w:rsidP="00291333">
      <w:pPr>
        <w:rPr>
          <w:rStyle w:val="Vrazn"/>
          <w:lang w:val="sk-SK"/>
        </w:rPr>
      </w:pPr>
      <w:r w:rsidRPr="008E3767">
        <w:rPr>
          <w:rStyle w:val="Vrazn"/>
          <w:lang w:val="sk-SK"/>
        </w:rPr>
        <w:t>sudo nano /etc/nginx/sites-available/default</w:t>
      </w:r>
    </w:p>
    <w:p w14:paraId="4CBCCA8A" w14:textId="6AE1201F" w:rsidR="009E46A1" w:rsidRPr="008E3767" w:rsidRDefault="00773B84" w:rsidP="005D6C9E">
      <w:pPr>
        <w:rPr>
          <w:lang w:val="sk-SK"/>
        </w:rPr>
      </w:pPr>
      <w:r w:rsidRPr="008E3767">
        <w:rPr>
          <w:lang w:val="sk-SK"/>
        </w:rPr>
        <w:t xml:space="preserve">V tomto súbore </w:t>
      </w:r>
      <w:r w:rsidR="00533CB6" w:rsidRPr="008E3767">
        <w:rPr>
          <w:lang w:val="sk-SK"/>
        </w:rPr>
        <w:t xml:space="preserve">medzi </w:t>
      </w:r>
      <w:r w:rsidR="00DC1741" w:rsidRPr="008E3767">
        <w:rPr>
          <w:lang w:val="sk-SK"/>
        </w:rPr>
        <w:t>„</w:t>
      </w:r>
      <w:r w:rsidR="00533CB6" w:rsidRPr="008E3767">
        <w:rPr>
          <w:lang w:val="sk-SK"/>
        </w:rPr>
        <w:t>server {</w:t>
      </w:r>
      <w:r w:rsidR="00DC1741" w:rsidRPr="008E3767">
        <w:rPr>
          <w:lang w:val="sk-SK"/>
        </w:rPr>
        <w:t>„</w:t>
      </w:r>
      <w:r w:rsidR="00533CB6" w:rsidRPr="008E3767">
        <w:rPr>
          <w:lang w:val="sk-SK"/>
        </w:rPr>
        <w:t xml:space="preserve"> a</w:t>
      </w:r>
      <w:r w:rsidR="00DC1741" w:rsidRPr="008E3767">
        <w:rPr>
          <w:lang w:val="sk-SK"/>
        </w:rPr>
        <w:t xml:space="preserve"> koncovú zátvorku budeme vkladať nasledovné </w:t>
      </w:r>
      <w:r w:rsidR="009E46A1" w:rsidRPr="008E3767">
        <w:rPr>
          <w:lang w:val="sk-SK"/>
        </w:rPr>
        <w:t>reťazce:</w:t>
      </w:r>
    </w:p>
    <w:p w14:paraId="599A2625" w14:textId="4B2F8A51" w:rsidR="009E46A1" w:rsidRPr="008E3767" w:rsidRDefault="009E46A1" w:rsidP="005D6C9E">
      <w:pPr>
        <w:rPr>
          <w:lang w:val="sk-SK"/>
        </w:rPr>
      </w:pPr>
      <w:r w:rsidRPr="008E3767">
        <w:rPr>
          <w:lang w:val="sk-SK"/>
        </w:rPr>
        <w:t>Pre z</w:t>
      </w:r>
      <w:r w:rsidR="004F2E3F" w:rsidRPr="008E3767">
        <w:rPr>
          <w:lang w:val="sk-SK"/>
        </w:rPr>
        <w:t>akázanie prístupu k súborom, ktoré začínajú bodkou vložíme:</w:t>
      </w:r>
    </w:p>
    <w:p w14:paraId="7241B0FD" w14:textId="77777777" w:rsidR="004F2E3F" w:rsidRPr="008E3767" w:rsidRDefault="004F2E3F" w:rsidP="004F2E3F">
      <w:pPr>
        <w:rPr>
          <w:rStyle w:val="Vrazn"/>
          <w:lang w:val="sk-SK"/>
        </w:rPr>
      </w:pPr>
      <w:r w:rsidRPr="008E3767">
        <w:rPr>
          <w:rStyle w:val="Vrazn"/>
          <w:lang w:val="sk-SK"/>
        </w:rPr>
        <w:t xml:space="preserve">location ~ /\. </w:t>
      </w:r>
    </w:p>
    <w:p w14:paraId="5D2FBF10" w14:textId="77777777" w:rsidR="004F2E3F" w:rsidRPr="008E3767" w:rsidRDefault="004F2E3F" w:rsidP="004F2E3F">
      <w:pPr>
        <w:rPr>
          <w:rStyle w:val="Vrazn"/>
          <w:lang w:val="sk-SK"/>
        </w:rPr>
      </w:pPr>
      <w:r w:rsidRPr="008E3767">
        <w:rPr>
          <w:rStyle w:val="Vrazn"/>
          <w:lang w:val="sk-SK"/>
        </w:rPr>
        <w:t xml:space="preserve">{ </w:t>
      </w:r>
    </w:p>
    <w:p w14:paraId="0BC1AB0C" w14:textId="77777777" w:rsidR="004F2E3F" w:rsidRPr="008E3767" w:rsidRDefault="004F2E3F" w:rsidP="004F2E3F">
      <w:pPr>
        <w:rPr>
          <w:rStyle w:val="Vrazn"/>
          <w:lang w:val="sk-SK"/>
        </w:rPr>
      </w:pPr>
      <w:r w:rsidRPr="008E3767">
        <w:rPr>
          <w:rStyle w:val="Vrazn"/>
          <w:lang w:val="sk-SK"/>
        </w:rPr>
        <w:t>deny all;</w:t>
      </w:r>
    </w:p>
    <w:p w14:paraId="79DA2D20" w14:textId="42184F1A" w:rsidR="004F2E3F" w:rsidRPr="008E3767" w:rsidRDefault="004F2E3F" w:rsidP="004F2E3F">
      <w:pPr>
        <w:rPr>
          <w:rStyle w:val="Vrazn"/>
          <w:lang w:val="sk-SK"/>
        </w:rPr>
      </w:pPr>
      <w:r w:rsidRPr="008E3767">
        <w:rPr>
          <w:rStyle w:val="Vrazn"/>
          <w:lang w:val="sk-SK"/>
        </w:rPr>
        <w:t>}</w:t>
      </w:r>
    </w:p>
    <w:p w14:paraId="399F81F2" w14:textId="2ADB7D9C" w:rsidR="004F2E3F" w:rsidRPr="008E3767" w:rsidRDefault="006F66A5" w:rsidP="004F2E3F">
      <w:pPr>
        <w:rPr>
          <w:lang w:val="sk-SK"/>
        </w:rPr>
      </w:pPr>
      <w:r w:rsidRPr="008E3767">
        <w:rPr>
          <w:lang w:val="sk-SK"/>
        </w:rPr>
        <w:t xml:space="preserve">Pridanie </w:t>
      </w:r>
      <w:r w:rsidR="002122A2" w:rsidRPr="008E3767">
        <w:rPr>
          <w:lang w:val="sk-SK"/>
        </w:rPr>
        <w:t>PHP interpretera, pričom 7.0 nahradíme verziou PHP, ktorú sme pred tým nainštalovali:</w:t>
      </w:r>
    </w:p>
    <w:p w14:paraId="15F14DBC" w14:textId="77777777" w:rsidR="002122A2" w:rsidRPr="008E3767" w:rsidRDefault="002122A2" w:rsidP="002122A2">
      <w:pPr>
        <w:rPr>
          <w:rStyle w:val="Vrazn"/>
          <w:lang w:val="sk-SK"/>
        </w:rPr>
      </w:pPr>
      <w:r w:rsidRPr="008E3767">
        <w:rPr>
          <w:rStyle w:val="Vrazn"/>
          <w:lang w:val="sk-SK"/>
        </w:rPr>
        <w:t>location ~ \.php$ {</w:t>
      </w:r>
    </w:p>
    <w:p w14:paraId="653FDD44" w14:textId="77777777" w:rsidR="002122A2" w:rsidRPr="008E3767" w:rsidRDefault="002122A2" w:rsidP="002122A2">
      <w:pPr>
        <w:rPr>
          <w:rStyle w:val="Vrazn"/>
          <w:lang w:val="sk-SK"/>
        </w:rPr>
      </w:pPr>
      <w:r w:rsidRPr="008E3767">
        <w:rPr>
          <w:rStyle w:val="Vrazn"/>
          <w:lang w:val="sk-SK"/>
        </w:rPr>
        <w:t>include snippits/fastcgi-php.conf;</w:t>
      </w:r>
    </w:p>
    <w:p w14:paraId="5E186DD7" w14:textId="77777777" w:rsidR="002122A2" w:rsidRPr="008E3767" w:rsidRDefault="002122A2" w:rsidP="002122A2">
      <w:pPr>
        <w:rPr>
          <w:rStyle w:val="Vrazn"/>
          <w:lang w:val="sk-SK"/>
        </w:rPr>
      </w:pPr>
      <w:r w:rsidRPr="008E3767">
        <w:rPr>
          <w:rStyle w:val="Vrazn"/>
          <w:lang w:val="sk-SK"/>
        </w:rPr>
        <w:lastRenderedPageBreak/>
        <w:t>fastcgi_pass unis:/run/php/php.7.0-fpm.sock;</w:t>
      </w:r>
    </w:p>
    <w:p w14:paraId="416E8E02" w14:textId="6ADBF3A2" w:rsidR="002122A2" w:rsidRPr="008E3767" w:rsidRDefault="002122A2" w:rsidP="002122A2">
      <w:pPr>
        <w:rPr>
          <w:rStyle w:val="Vrazn"/>
          <w:lang w:val="sk-SK"/>
        </w:rPr>
      </w:pPr>
      <w:r w:rsidRPr="008E3767">
        <w:rPr>
          <w:rStyle w:val="Vrazn"/>
          <w:lang w:val="sk-SK"/>
        </w:rPr>
        <w:t>}</w:t>
      </w:r>
    </w:p>
    <w:p w14:paraId="3A828D43" w14:textId="4318521B" w:rsidR="00D26944" w:rsidRPr="008E3767" w:rsidRDefault="00D26944" w:rsidP="002122A2">
      <w:pPr>
        <w:rPr>
          <w:lang w:val="sk-SK"/>
        </w:rPr>
      </w:pPr>
      <w:r w:rsidRPr="008E3767">
        <w:rPr>
          <w:lang w:val="sk-SK"/>
        </w:rPr>
        <w:t>Následne v súbore nájdeme riadok:</w:t>
      </w:r>
    </w:p>
    <w:p w14:paraId="1712A28A" w14:textId="4A80C1F6" w:rsidR="00D26944" w:rsidRPr="008E3767" w:rsidRDefault="00D26944" w:rsidP="002122A2">
      <w:pPr>
        <w:rPr>
          <w:rStyle w:val="Vrazn"/>
          <w:lang w:val="sk-SK"/>
        </w:rPr>
      </w:pPr>
      <w:r w:rsidRPr="008E3767">
        <w:rPr>
          <w:rStyle w:val="Vrazn"/>
          <w:lang w:val="sk-SK"/>
        </w:rPr>
        <w:t>root /var/www/html;</w:t>
      </w:r>
    </w:p>
    <w:p w14:paraId="489DD5A1" w14:textId="0326D105" w:rsidR="00D26944" w:rsidRPr="008E3767" w:rsidRDefault="00D26944" w:rsidP="002122A2">
      <w:pPr>
        <w:rPr>
          <w:lang w:val="sk-SK"/>
        </w:rPr>
      </w:pPr>
      <w:r w:rsidRPr="008E3767">
        <w:rPr>
          <w:lang w:val="sk-SK"/>
        </w:rPr>
        <w:t>a nahradíme ho nasledujúcim riadkom:</w:t>
      </w:r>
    </w:p>
    <w:p w14:paraId="032D57D4" w14:textId="334BC1BD" w:rsidR="00D26944" w:rsidRPr="008E3767" w:rsidRDefault="00FE39DD" w:rsidP="002122A2">
      <w:pPr>
        <w:rPr>
          <w:rStyle w:val="Vrazn"/>
          <w:lang w:val="sk-SK"/>
        </w:rPr>
      </w:pPr>
      <w:r w:rsidRPr="008E3767">
        <w:rPr>
          <w:rStyle w:val="Vrazn"/>
          <w:lang w:val="sk-SK"/>
        </w:rPr>
        <w:t>root /var/www/fitness/src/backend/public;</w:t>
      </w:r>
    </w:p>
    <w:p w14:paraId="7C543F15" w14:textId="3DAB23BA" w:rsidR="005B1B55" w:rsidRPr="008E3767" w:rsidRDefault="005F12DB" w:rsidP="002122A2">
      <w:pPr>
        <w:rPr>
          <w:lang w:val="sk-SK"/>
        </w:rPr>
      </w:pPr>
      <w:r w:rsidRPr="008E3767">
        <w:rPr>
          <w:lang w:val="sk-SK"/>
        </w:rPr>
        <w:t>Teraz po upravení súboru treba reštartovať server týmto príkazom:</w:t>
      </w:r>
    </w:p>
    <w:p w14:paraId="69866851" w14:textId="7525783A" w:rsidR="005F12DB" w:rsidRPr="008E3767" w:rsidRDefault="005F12DB" w:rsidP="002122A2">
      <w:pPr>
        <w:rPr>
          <w:rStyle w:val="Vrazn"/>
          <w:lang w:val="sk-SK"/>
        </w:rPr>
      </w:pPr>
      <w:r w:rsidRPr="008E3767">
        <w:rPr>
          <w:rStyle w:val="Vrazn"/>
          <w:lang w:val="sk-SK"/>
        </w:rPr>
        <w:t>sudo service nginx restart</w:t>
      </w:r>
    </w:p>
    <w:p w14:paraId="3982447A" w14:textId="5419E311" w:rsidR="005F12DB" w:rsidRPr="008E3767" w:rsidRDefault="003F29F1" w:rsidP="002122A2">
      <w:pPr>
        <w:rPr>
          <w:lang w:val="sk-SK"/>
        </w:rPr>
      </w:pPr>
      <w:r w:rsidRPr="008E3767">
        <w:rPr>
          <w:lang w:val="sk-SK"/>
        </w:rPr>
        <w:t>Teraz nastavíme povolenia pre súbory, ktoré budú používané:</w:t>
      </w:r>
    </w:p>
    <w:p w14:paraId="16D5FB3E" w14:textId="75046500" w:rsidR="003F29F1" w:rsidRPr="008E3767" w:rsidRDefault="003F29F1" w:rsidP="003F29F1">
      <w:pPr>
        <w:rPr>
          <w:rStyle w:val="Vrazn"/>
          <w:lang w:val="sk-SK"/>
        </w:rPr>
      </w:pPr>
      <w:r w:rsidRPr="008E3767">
        <w:rPr>
          <w:rStyle w:val="Vrazn"/>
          <w:lang w:val="sk-SK"/>
        </w:rPr>
        <w:t>sudo chown -R www-data:www-data /var/www/</w:t>
      </w:r>
      <w:r w:rsidRPr="008E3767">
        <w:rPr>
          <w:lang w:val="sk-SK"/>
        </w:rPr>
        <w:t xml:space="preserve"> </w:t>
      </w:r>
      <w:r w:rsidRPr="008E3767">
        <w:rPr>
          <w:rStyle w:val="Vrazn"/>
          <w:lang w:val="sk-SK"/>
        </w:rPr>
        <w:t>fitness/src/backend /public</w:t>
      </w:r>
    </w:p>
    <w:p w14:paraId="2A142BBA" w14:textId="77777777" w:rsidR="003F29F1" w:rsidRPr="008E3767" w:rsidRDefault="003F29F1" w:rsidP="003F29F1">
      <w:pPr>
        <w:rPr>
          <w:rStyle w:val="Vrazn"/>
          <w:lang w:val="sk-SK"/>
        </w:rPr>
      </w:pPr>
      <w:r w:rsidRPr="008E3767">
        <w:rPr>
          <w:rStyle w:val="Vrazn"/>
          <w:lang w:val="sk-SK"/>
        </w:rPr>
        <w:t>sudo chmod 755 /var/www</w:t>
      </w:r>
    </w:p>
    <w:p w14:paraId="62DE4CDE" w14:textId="2CF4EE45" w:rsidR="003F29F1" w:rsidRPr="008E3767" w:rsidRDefault="003F29F1" w:rsidP="003F29F1">
      <w:pPr>
        <w:rPr>
          <w:rStyle w:val="Vrazn"/>
          <w:lang w:val="sk-SK"/>
        </w:rPr>
      </w:pPr>
      <w:r w:rsidRPr="008E3767">
        <w:rPr>
          <w:rStyle w:val="Vrazn"/>
          <w:lang w:val="sk-SK"/>
        </w:rPr>
        <w:t>sudo chmod -R 755 /var/www/</w:t>
      </w:r>
      <w:r w:rsidRPr="008E3767">
        <w:rPr>
          <w:lang w:val="sk-SK"/>
        </w:rPr>
        <w:t xml:space="preserve"> </w:t>
      </w:r>
      <w:r w:rsidRPr="008E3767">
        <w:rPr>
          <w:rStyle w:val="Vrazn"/>
          <w:lang w:val="sk-SK"/>
        </w:rPr>
        <w:t>fitness/src/backend /bootstrap/cache</w:t>
      </w:r>
    </w:p>
    <w:p w14:paraId="0028F36C" w14:textId="3BFA5A45" w:rsidR="003F29F1" w:rsidRPr="008E3767" w:rsidRDefault="003F29F1" w:rsidP="003F29F1">
      <w:pPr>
        <w:rPr>
          <w:rStyle w:val="Vrazn"/>
          <w:lang w:val="sk-SK"/>
        </w:rPr>
      </w:pPr>
      <w:r w:rsidRPr="008E3767">
        <w:rPr>
          <w:rStyle w:val="Vrazn"/>
          <w:lang w:val="sk-SK"/>
        </w:rPr>
        <w:t>sudo chmod -R 755 /var/www/</w:t>
      </w:r>
      <w:r w:rsidRPr="008E3767">
        <w:rPr>
          <w:lang w:val="sk-SK"/>
        </w:rPr>
        <w:t xml:space="preserve"> </w:t>
      </w:r>
      <w:r w:rsidRPr="008E3767">
        <w:rPr>
          <w:rStyle w:val="Vrazn"/>
          <w:lang w:val="sk-SK"/>
        </w:rPr>
        <w:t>fitness/src/backend /storage</w:t>
      </w:r>
    </w:p>
    <w:p w14:paraId="24DB29B4" w14:textId="0E76366F" w:rsidR="005F12DB" w:rsidRPr="008E3767" w:rsidRDefault="00756E6B" w:rsidP="002122A2">
      <w:pPr>
        <w:rPr>
          <w:lang w:val="sk-SK"/>
        </w:rPr>
      </w:pPr>
      <w:r w:rsidRPr="008E3767">
        <w:rPr>
          <w:lang w:val="sk-SK"/>
        </w:rPr>
        <w:t>Teraz ostáva už len nainštalovať závislosti pomocou Composer. Prejdeme do priečinku /var/www/ fitness/src/backend a zadáme príkaz:</w:t>
      </w:r>
    </w:p>
    <w:p w14:paraId="6812F0CD" w14:textId="3922BC05" w:rsidR="00756E6B" w:rsidRPr="008E3767" w:rsidRDefault="00756E6B" w:rsidP="002122A2">
      <w:pPr>
        <w:rPr>
          <w:rStyle w:val="Vrazn"/>
          <w:lang w:val="sk-SK"/>
        </w:rPr>
      </w:pPr>
      <w:r w:rsidRPr="008E3767">
        <w:rPr>
          <w:rStyle w:val="Vrazn"/>
          <w:lang w:val="sk-SK"/>
        </w:rPr>
        <w:t>composer install</w:t>
      </w:r>
    </w:p>
    <w:p w14:paraId="36A6C635" w14:textId="6D4E95D2" w:rsidR="00756E6B" w:rsidRPr="008E3767" w:rsidRDefault="001329CE" w:rsidP="001329CE">
      <w:pPr>
        <w:pStyle w:val="Nadpis3"/>
        <w:rPr>
          <w:lang w:val="sk-SK"/>
        </w:rPr>
      </w:pPr>
      <w:bookmarkStart w:id="80" w:name="_Toc31707774"/>
      <w:r w:rsidRPr="008E3767">
        <w:rPr>
          <w:lang w:val="sk-SK"/>
        </w:rPr>
        <w:t>2.7.3 Prerekvizity</w:t>
      </w:r>
      <w:r w:rsidR="00646E56" w:rsidRPr="008E3767">
        <w:rPr>
          <w:lang w:val="sk-SK"/>
        </w:rPr>
        <w:t xml:space="preserve"> –</w:t>
      </w:r>
      <w:r w:rsidRPr="008E3767">
        <w:rPr>
          <w:lang w:val="sk-SK"/>
        </w:rPr>
        <w:t xml:space="preserve"> frontend</w:t>
      </w:r>
      <w:bookmarkEnd w:id="80"/>
    </w:p>
    <w:p w14:paraId="784724D4" w14:textId="15EC969A" w:rsidR="00646E56" w:rsidRPr="008E3767" w:rsidRDefault="007055FF" w:rsidP="007055FF">
      <w:pPr>
        <w:pStyle w:val="Nadpis4"/>
        <w:rPr>
          <w:lang w:val="sk-SK"/>
        </w:rPr>
      </w:pPr>
      <w:r w:rsidRPr="008E3767">
        <w:rPr>
          <w:lang w:val="sk-SK"/>
        </w:rPr>
        <w:t>Node, NPM</w:t>
      </w:r>
    </w:p>
    <w:p w14:paraId="305A4EA3" w14:textId="726510A1" w:rsidR="007055FF" w:rsidRPr="008E3767" w:rsidRDefault="009D4356" w:rsidP="007055FF">
      <w:pPr>
        <w:rPr>
          <w:lang w:val="sk-SK"/>
        </w:rPr>
      </w:pPr>
      <w:r w:rsidRPr="008E3767">
        <w:rPr>
          <w:lang w:val="sk-SK"/>
        </w:rPr>
        <w:t>B</w:t>
      </w:r>
      <w:r w:rsidR="007055FF" w:rsidRPr="008E3767">
        <w:rPr>
          <w:lang w:val="sk-SK"/>
        </w:rPr>
        <w:t>udeme potrebovať nainštalovať Node server a NPM:</w:t>
      </w:r>
    </w:p>
    <w:p w14:paraId="237E2A05" w14:textId="77777777" w:rsidR="007055FF" w:rsidRPr="008E3767" w:rsidRDefault="007055FF" w:rsidP="007055FF">
      <w:pPr>
        <w:rPr>
          <w:rStyle w:val="Vrazn"/>
          <w:lang w:val="sk-SK"/>
        </w:rPr>
      </w:pPr>
      <w:r w:rsidRPr="008E3767">
        <w:rPr>
          <w:rStyle w:val="Vrazn"/>
          <w:lang w:val="sk-SK"/>
        </w:rPr>
        <w:t>curl -sL https://deb.nodesource.com/setup | sudo bash -</w:t>
      </w:r>
    </w:p>
    <w:p w14:paraId="3A1ECA1F" w14:textId="77777777" w:rsidR="007055FF" w:rsidRPr="008E3767" w:rsidRDefault="007055FF" w:rsidP="007055FF">
      <w:pPr>
        <w:rPr>
          <w:rStyle w:val="Vrazn"/>
          <w:lang w:val="sk-SK"/>
        </w:rPr>
      </w:pPr>
      <w:r w:rsidRPr="008E3767">
        <w:rPr>
          <w:rStyle w:val="Vrazn"/>
          <w:lang w:val="sk-SK"/>
        </w:rPr>
        <w:t>sudo apt-get install -y npm</w:t>
      </w:r>
    </w:p>
    <w:p w14:paraId="4A3CEBF7" w14:textId="77777777" w:rsidR="007055FF" w:rsidRPr="008E3767" w:rsidRDefault="007055FF" w:rsidP="007055FF">
      <w:pPr>
        <w:rPr>
          <w:rStyle w:val="Vrazn"/>
          <w:lang w:val="sk-SK"/>
        </w:rPr>
      </w:pPr>
      <w:r w:rsidRPr="008E3767">
        <w:rPr>
          <w:rStyle w:val="Vrazn"/>
          <w:lang w:val="sk-SK"/>
        </w:rPr>
        <w:t>#Gulp, Grunt and Yarn</w:t>
      </w:r>
    </w:p>
    <w:p w14:paraId="1E35415E" w14:textId="77777777" w:rsidR="007055FF" w:rsidRPr="008E3767" w:rsidRDefault="007055FF" w:rsidP="007055FF">
      <w:pPr>
        <w:rPr>
          <w:rStyle w:val="Vrazn"/>
          <w:lang w:val="sk-SK"/>
        </w:rPr>
      </w:pPr>
      <w:r w:rsidRPr="008E3767">
        <w:rPr>
          <w:rStyle w:val="Vrazn"/>
          <w:lang w:val="sk-SK"/>
        </w:rPr>
        <w:t>ln -s /usr/bin/nodejs /usr/bin/node</w:t>
      </w:r>
    </w:p>
    <w:p w14:paraId="6236EA84" w14:textId="033F7A85" w:rsidR="007055FF" w:rsidRPr="008E3767" w:rsidRDefault="007055FF" w:rsidP="007055FF">
      <w:pPr>
        <w:rPr>
          <w:b/>
          <w:bCs/>
          <w:lang w:val="sk-SK"/>
        </w:rPr>
      </w:pPr>
      <w:r w:rsidRPr="008E3767">
        <w:rPr>
          <w:rStyle w:val="Vrazn"/>
          <w:lang w:val="sk-SK"/>
        </w:rPr>
        <w:t>sudo npm install --global yarn gulp-cli grunt-cli</w:t>
      </w:r>
    </w:p>
    <w:p w14:paraId="132D86BB" w14:textId="7BA39994" w:rsidR="00646E56" w:rsidRPr="008E3767" w:rsidRDefault="00646E56" w:rsidP="00646E56">
      <w:pPr>
        <w:pStyle w:val="Nadpis3"/>
        <w:rPr>
          <w:lang w:val="sk-SK"/>
        </w:rPr>
      </w:pPr>
      <w:bookmarkStart w:id="81" w:name="_Toc31707775"/>
      <w:r w:rsidRPr="008E3767">
        <w:rPr>
          <w:lang w:val="sk-SK"/>
        </w:rPr>
        <w:t>2.7.4 Kroky k</w:t>
      </w:r>
      <w:r w:rsidR="003774E1" w:rsidRPr="008E3767">
        <w:rPr>
          <w:lang w:val="sk-SK"/>
        </w:rPr>
        <w:t> </w:t>
      </w:r>
      <w:r w:rsidRPr="008E3767">
        <w:rPr>
          <w:lang w:val="sk-SK"/>
        </w:rPr>
        <w:t>in</w:t>
      </w:r>
      <w:r w:rsidR="003774E1" w:rsidRPr="008E3767">
        <w:rPr>
          <w:lang w:val="sk-SK"/>
        </w:rPr>
        <w:t>štalácií</w:t>
      </w:r>
      <w:bookmarkEnd w:id="81"/>
    </w:p>
    <w:p w14:paraId="27F74368" w14:textId="6767BA03" w:rsidR="003774E1" w:rsidRPr="008E3767" w:rsidRDefault="005F38AA" w:rsidP="003774E1">
      <w:pPr>
        <w:rPr>
          <w:lang w:val="sk-SK"/>
        </w:rPr>
      </w:pPr>
      <w:r w:rsidRPr="008E3767">
        <w:rPr>
          <w:lang w:val="sk-SK"/>
        </w:rPr>
        <w:t xml:space="preserve">Na nainštalovanie treba ísť </w:t>
      </w:r>
      <w:r w:rsidR="003B1843" w:rsidRPr="008E3767">
        <w:rPr>
          <w:lang w:val="sk-SK"/>
        </w:rPr>
        <w:t>do priečinku /var/www/</w:t>
      </w:r>
      <w:r w:rsidR="008F460B" w:rsidRPr="008E3767">
        <w:rPr>
          <w:lang w:val="sk-SK"/>
        </w:rPr>
        <w:t>fitness/src/frontend za zadať tam príkazy na doinštalovanie závislostí a</w:t>
      </w:r>
      <w:r w:rsidR="007C06D7" w:rsidRPr="008E3767">
        <w:rPr>
          <w:lang w:val="sk-SK"/>
        </w:rPr>
        <w:t> vytvorenie produkčného buildu:</w:t>
      </w:r>
    </w:p>
    <w:p w14:paraId="280F63A6" w14:textId="77777777" w:rsidR="007C06D7" w:rsidRPr="008E3767" w:rsidRDefault="007C06D7" w:rsidP="007C06D7">
      <w:pPr>
        <w:rPr>
          <w:rStyle w:val="Vrazn"/>
          <w:lang w:val="sk-SK"/>
        </w:rPr>
      </w:pPr>
      <w:r w:rsidRPr="008E3767">
        <w:rPr>
          <w:rStyle w:val="Vrazn"/>
          <w:lang w:val="sk-SK"/>
        </w:rPr>
        <w:t>npm install</w:t>
      </w:r>
    </w:p>
    <w:p w14:paraId="1157E66D" w14:textId="390B499D" w:rsidR="007C06D7" w:rsidRPr="008E3767" w:rsidRDefault="007C06D7" w:rsidP="007C06D7">
      <w:pPr>
        <w:rPr>
          <w:rStyle w:val="Vrazn"/>
          <w:lang w:val="sk-SK"/>
        </w:rPr>
      </w:pPr>
      <w:r w:rsidRPr="008E3767">
        <w:rPr>
          <w:rStyle w:val="Vrazn"/>
          <w:lang w:val="sk-SK"/>
        </w:rPr>
        <w:t>npm run production //Your command to compile frontend javascript</w:t>
      </w:r>
    </w:p>
    <w:p w14:paraId="0113DBB0" w14:textId="59B1558C" w:rsidR="007C06D7" w:rsidRPr="008E3767" w:rsidRDefault="009D06BF" w:rsidP="009D06BF">
      <w:pPr>
        <w:pStyle w:val="Nadpis3"/>
        <w:rPr>
          <w:lang w:val="sk-SK"/>
        </w:rPr>
      </w:pPr>
      <w:bookmarkStart w:id="82" w:name="_Toc31707776"/>
      <w:r w:rsidRPr="008E3767">
        <w:rPr>
          <w:lang w:val="sk-SK"/>
        </w:rPr>
        <w:t>2.7.</w:t>
      </w:r>
      <w:r w:rsidR="00FF5539" w:rsidRPr="008E3767">
        <w:rPr>
          <w:lang w:val="sk-SK"/>
        </w:rPr>
        <w:t>5 Nastavenie databázy</w:t>
      </w:r>
      <w:bookmarkEnd w:id="82"/>
    </w:p>
    <w:p w14:paraId="032BCC08" w14:textId="0C2A5C5F" w:rsidR="00FF5539" w:rsidRPr="008E3767" w:rsidRDefault="0001461D" w:rsidP="00FF5539">
      <w:pPr>
        <w:rPr>
          <w:lang w:val="sk-SK"/>
        </w:rPr>
      </w:pPr>
      <w:r w:rsidRPr="008E3767">
        <w:rPr>
          <w:lang w:val="sk-SK"/>
        </w:rPr>
        <w:t>Najskô</w:t>
      </w:r>
      <w:r w:rsidR="008A6E78" w:rsidRPr="008E3767">
        <w:rPr>
          <w:lang w:val="sk-SK"/>
        </w:rPr>
        <w:t xml:space="preserve">r treba vytvoriť globálneho používateľa </w:t>
      </w:r>
      <w:r w:rsidR="00973903" w:rsidRPr="008E3767">
        <w:rPr>
          <w:lang w:val="sk-SK"/>
        </w:rPr>
        <w:t>postgres:</w:t>
      </w:r>
    </w:p>
    <w:p w14:paraId="784C18D7" w14:textId="77777777" w:rsidR="00973903" w:rsidRPr="008E3767" w:rsidRDefault="00973903" w:rsidP="00973903">
      <w:pPr>
        <w:rPr>
          <w:rStyle w:val="Vrazn"/>
          <w:lang w:val="sk-SK"/>
        </w:rPr>
      </w:pPr>
      <w:r w:rsidRPr="008E3767">
        <w:rPr>
          <w:rStyle w:val="Vrazn"/>
          <w:lang w:val="sk-SK"/>
        </w:rPr>
        <w:lastRenderedPageBreak/>
        <w:t>sudo su - postgres</w:t>
      </w:r>
    </w:p>
    <w:p w14:paraId="502664AE" w14:textId="1A61E8BE" w:rsidR="00973903" w:rsidRPr="008E3767" w:rsidRDefault="00973903" w:rsidP="00973903">
      <w:pPr>
        <w:rPr>
          <w:rStyle w:val="Vrazn"/>
          <w:lang w:val="sk-SK"/>
        </w:rPr>
      </w:pPr>
      <w:r w:rsidRPr="008E3767">
        <w:rPr>
          <w:rStyle w:val="Vrazn"/>
          <w:lang w:val="sk-SK"/>
        </w:rPr>
        <w:t>psql</w:t>
      </w:r>
    </w:p>
    <w:p w14:paraId="2BE2289F" w14:textId="7EFFBD00" w:rsidR="007C06D7" w:rsidRPr="008E3767" w:rsidRDefault="00973903" w:rsidP="007C06D7">
      <w:pPr>
        <w:rPr>
          <w:lang w:val="sk-SK"/>
        </w:rPr>
      </w:pPr>
      <w:r w:rsidRPr="008E3767">
        <w:rPr>
          <w:lang w:val="sk-SK"/>
        </w:rPr>
        <w:t xml:space="preserve">Následne treba vytvoriť databázu </w:t>
      </w:r>
      <w:r w:rsidR="002E1D8A" w:rsidRPr="008E3767">
        <w:rPr>
          <w:lang w:val="sk-SK"/>
        </w:rPr>
        <w:t>pre webovú aplikáciu:</w:t>
      </w:r>
    </w:p>
    <w:p w14:paraId="3402974C" w14:textId="71FAB6DA" w:rsidR="002E1D8A" w:rsidRPr="008E3767" w:rsidRDefault="002E1D8A" w:rsidP="007C06D7">
      <w:pPr>
        <w:rPr>
          <w:rStyle w:val="Vrazn"/>
          <w:lang w:val="sk-SK"/>
        </w:rPr>
      </w:pPr>
      <w:r w:rsidRPr="008E3767">
        <w:rPr>
          <w:rStyle w:val="Vrazn"/>
          <w:lang w:val="sk-SK"/>
        </w:rPr>
        <w:t>CREATE DATABASE appname_db;</w:t>
      </w:r>
    </w:p>
    <w:p w14:paraId="70E5EED5" w14:textId="0324062F" w:rsidR="002E1D8A" w:rsidRPr="008E3767" w:rsidRDefault="002E1D8A" w:rsidP="007C06D7">
      <w:pPr>
        <w:rPr>
          <w:lang w:val="sk-SK"/>
        </w:rPr>
      </w:pPr>
      <w:r w:rsidRPr="008E3767">
        <w:rPr>
          <w:lang w:val="sk-SK"/>
        </w:rPr>
        <w:t>Následne vytvoriť používateľa databázy:</w:t>
      </w:r>
    </w:p>
    <w:p w14:paraId="180DF82B" w14:textId="619DD5A8" w:rsidR="002E1D8A" w:rsidRPr="008E3767" w:rsidRDefault="00376864" w:rsidP="007C06D7">
      <w:pPr>
        <w:rPr>
          <w:rStyle w:val="Vrazn"/>
          <w:lang w:val="sk-SK"/>
        </w:rPr>
      </w:pPr>
      <w:r w:rsidRPr="008E3767">
        <w:rPr>
          <w:rStyle w:val="Vrazn"/>
          <w:lang w:val="sk-SK"/>
        </w:rPr>
        <w:t>CREATE USER appname_user WITH PASSWORD 'password_of_your_choosing';</w:t>
      </w:r>
    </w:p>
    <w:p w14:paraId="18EB4D0A" w14:textId="0101D591" w:rsidR="002E1D8A" w:rsidRPr="008E3767" w:rsidRDefault="00E1765A" w:rsidP="007C06D7">
      <w:pPr>
        <w:rPr>
          <w:lang w:val="sk-SK"/>
        </w:rPr>
      </w:pPr>
      <w:r w:rsidRPr="008E3767">
        <w:rPr>
          <w:lang w:val="sk-SK"/>
        </w:rPr>
        <w:t xml:space="preserve">Teraz </w:t>
      </w:r>
      <w:r w:rsidR="00E3583C" w:rsidRPr="008E3767">
        <w:rPr>
          <w:lang w:val="sk-SK"/>
        </w:rPr>
        <w:t xml:space="preserve">je potrebné </w:t>
      </w:r>
      <w:r w:rsidR="0025379F" w:rsidRPr="008E3767">
        <w:rPr>
          <w:lang w:val="sk-SK"/>
        </w:rPr>
        <w:t>pridať vytvorenému používateľovi potrebné práva</w:t>
      </w:r>
      <w:r w:rsidR="00704E24" w:rsidRPr="008E3767">
        <w:rPr>
          <w:lang w:val="sk-SK"/>
        </w:rPr>
        <w:t>. Následne môžeme odísť z prostredia konfigurovania databázy:</w:t>
      </w:r>
    </w:p>
    <w:p w14:paraId="34AEF330" w14:textId="21217EA7" w:rsidR="0025379F" w:rsidRPr="008E3767" w:rsidRDefault="0025379F" w:rsidP="007C06D7">
      <w:pPr>
        <w:rPr>
          <w:rStyle w:val="Vrazn"/>
          <w:lang w:val="sk-SK"/>
        </w:rPr>
      </w:pPr>
      <w:r w:rsidRPr="008E3767">
        <w:rPr>
          <w:rStyle w:val="Vrazn"/>
          <w:lang w:val="sk-SK"/>
        </w:rPr>
        <w:t>GRANT ALL PRIVILEGES ON DATABASE appname_db TO appname_user;</w:t>
      </w:r>
    </w:p>
    <w:p w14:paraId="41C507BF" w14:textId="77777777" w:rsidR="00704E24" w:rsidRPr="008E3767" w:rsidRDefault="00704E24" w:rsidP="00704E24">
      <w:pPr>
        <w:rPr>
          <w:rStyle w:val="Vrazn"/>
          <w:lang w:val="sk-SK"/>
        </w:rPr>
      </w:pPr>
      <w:r w:rsidRPr="008E3767">
        <w:rPr>
          <w:rStyle w:val="Vrazn"/>
          <w:lang w:val="sk-SK"/>
        </w:rPr>
        <w:t>\q</w:t>
      </w:r>
    </w:p>
    <w:p w14:paraId="33E17E3E" w14:textId="3EC70666" w:rsidR="00376864" w:rsidRPr="008E3767" w:rsidRDefault="00704E24" w:rsidP="00704E24">
      <w:pPr>
        <w:rPr>
          <w:rStyle w:val="Vrazn"/>
          <w:lang w:val="sk-SK"/>
        </w:rPr>
      </w:pPr>
      <w:r w:rsidRPr="008E3767">
        <w:rPr>
          <w:rStyle w:val="Vrazn"/>
          <w:lang w:val="sk-SK"/>
        </w:rPr>
        <w:t>exit</w:t>
      </w:r>
    </w:p>
    <w:p w14:paraId="746A39A0" w14:textId="42A66F59" w:rsidR="00376864" w:rsidRPr="008E3767" w:rsidRDefault="000F08A0" w:rsidP="000F08A0">
      <w:pPr>
        <w:pStyle w:val="Nadpis3"/>
        <w:rPr>
          <w:lang w:val="sk-SK"/>
        </w:rPr>
      </w:pPr>
      <w:bookmarkStart w:id="83" w:name="_Toc31707777"/>
      <w:r w:rsidRPr="008E3767">
        <w:rPr>
          <w:lang w:val="sk-SK"/>
        </w:rPr>
        <w:t>2.7.6 Nastavenie prostredia</w:t>
      </w:r>
      <w:bookmarkEnd w:id="83"/>
    </w:p>
    <w:p w14:paraId="060A8FD6" w14:textId="136565A6" w:rsidR="000F08A0" w:rsidRPr="008E3767" w:rsidRDefault="000F08A0" w:rsidP="000F08A0">
      <w:pPr>
        <w:pStyle w:val="Nadpis4"/>
        <w:rPr>
          <w:lang w:val="sk-SK"/>
        </w:rPr>
      </w:pPr>
      <w:r w:rsidRPr="008E3767">
        <w:rPr>
          <w:lang w:val="sk-SK"/>
        </w:rPr>
        <w:t>Backend</w:t>
      </w:r>
    </w:p>
    <w:p w14:paraId="33F93BCA" w14:textId="2798DF35" w:rsidR="000F08A0" w:rsidRPr="008E3767" w:rsidRDefault="00437CC9" w:rsidP="000F08A0">
      <w:pPr>
        <w:rPr>
          <w:lang w:val="sk-SK"/>
        </w:rPr>
      </w:pPr>
      <w:r w:rsidRPr="008E3767">
        <w:rPr>
          <w:lang w:val="sk-SK"/>
        </w:rPr>
        <w:t xml:space="preserve">Prostredie sa nastavuje v subore .end, pričom v súbore .env.example </w:t>
      </w:r>
      <w:r w:rsidR="0008764E" w:rsidRPr="008E3767">
        <w:rPr>
          <w:lang w:val="sk-SK"/>
        </w:rPr>
        <w:t>je príklad, ako má tento súbor vyzerať. Súbor .env vytvoríme teda zo súbo</w:t>
      </w:r>
      <w:r w:rsidR="006163AC" w:rsidRPr="008E3767">
        <w:rPr>
          <w:lang w:val="sk-SK"/>
        </w:rPr>
        <w:t>ru .env.example</w:t>
      </w:r>
      <w:r w:rsidR="00CD4299" w:rsidRPr="008E3767">
        <w:rPr>
          <w:lang w:val="sk-SK"/>
        </w:rPr>
        <w:t>:</w:t>
      </w:r>
    </w:p>
    <w:p w14:paraId="7B581B92" w14:textId="21D2A651" w:rsidR="00CD4299" w:rsidRPr="008E3767" w:rsidRDefault="00CD4299" w:rsidP="00CD4299">
      <w:pPr>
        <w:rPr>
          <w:rStyle w:val="Vrazn"/>
          <w:lang w:val="sk-SK"/>
        </w:rPr>
      </w:pPr>
      <w:r w:rsidRPr="008E3767">
        <w:rPr>
          <w:rStyle w:val="Vrazn"/>
          <w:lang w:val="sk-SK"/>
        </w:rPr>
        <w:t>cd /var/www/</w:t>
      </w:r>
      <w:r w:rsidR="00E37C0F" w:rsidRPr="008E3767">
        <w:rPr>
          <w:rStyle w:val="Vrazn"/>
          <w:lang w:val="sk-SK"/>
        </w:rPr>
        <w:t>fitness/src/backend</w:t>
      </w:r>
    </w:p>
    <w:p w14:paraId="7E26AD9E" w14:textId="77777777" w:rsidR="00CD4299" w:rsidRPr="008E3767" w:rsidRDefault="00CD4299" w:rsidP="00CD4299">
      <w:pPr>
        <w:rPr>
          <w:rStyle w:val="Vrazn"/>
          <w:lang w:val="sk-SK"/>
        </w:rPr>
      </w:pPr>
      <w:r w:rsidRPr="008E3767">
        <w:rPr>
          <w:rStyle w:val="Vrazn"/>
          <w:lang w:val="sk-SK"/>
        </w:rPr>
        <w:t>cp .env.example .env</w:t>
      </w:r>
    </w:p>
    <w:p w14:paraId="5FCFF4AE" w14:textId="217A7797" w:rsidR="00CD4299" w:rsidRPr="008E3767" w:rsidRDefault="00CD4299" w:rsidP="00CD4299">
      <w:pPr>
        <w:rPr>
          <w:rStyle w:val="Vrazn"/>
          <w:lang w:val="sk-SK"/>
        </w:rPr>
      </w:pPr>
      <w:r w:rsidRPr="008E3767">
        <w:rPr>
          <w:rStyle w:val="Vrazn"/>
          <w:lang w:val="sk-SK"/>
        </w:rPr>
        <w:t>nano .env</w:t>
      </w:r>
    </w:p>
    <w:p w14:paraId="477AD34D" w14:textId="50F3F3B9" w:rsidR="002E1D8A" w:rsidRPr="008E3767" w:rsidRDefault="00CD4299" w:rsidP="007C06D7">
      <w:pPr>
        <w:rPr>
          <w:lang w:val="sk-SK"/>
        </w:rPr>
      </w:pPr>
      <w:r w:rsidRPr="008E3767">
        <w:rPr>
          <w:lang w:val="sk-SK"/>
        </w:rPr>
        <w:t>Zmeníme riadky:</w:t>
      </w:r>
    </w:p>
    <w:p w14:paraId="7C7CDEE8" w14:textId="77777777" w:rsidR="00CC3378" w:rsidRPr="008E3767" w:rsidRDefault="00CC3378" w:rsidP="00CC3378">
      <w:pPr>
        <w:rPr>
          <w:rStyle w:val="Vrazn"/>
          <w:lang w:val="sk-SK"/>
        </w:rPr>
      </w:pPr>
      <w:r w:rsidRPr="008E3767">
        <w:rPr>
          <w:rStyle w:val="Vrazn"/>
          <w:lang w:val="sk-SK"/>
        </w:rPr>
        <w:t>APP_ENV=local</w:t>
      </w:r>
    </w:p>
    <w:p w14:paraId="39D9E3B6" w14:textId="230BE297" w:rsidR="00CD4299" w:rsidRPr="008E3767" w:rsidRDefault="00CC3378" w:rsidP="00CC3378">
      <w:pPr>
        <w:rPr>
          <w:rStyle w:val="Vrazn"/>
          <w:lang w:val="sk-SK"/>
        </w:rPr>
      </w:pPr>
      <w:r w:rsidRPr="008E3767">
        <w:rPr>
          <w:rStyle w:val="Vrazn"/>
          <w:lang w:val="sk-SK"/>
        </w:rPr>
        <w:t>APP_DEBUG=true</w:t>
      </w:r>
    </w:p>
    <w:p w14:paraId="1A006EDC" w14:textId="35B3F394" w:rsidR="00CC3378" w:rsidRPr="008E3767" w:rsidRDefault="00CC3378" w:rsidP="00CC3378">
      <w:pPr>
        <w:rPr>
          <w:lang w:val="sk-SK"/>
        </w:rPr>
      </w:pPr>
      <w:r w:rsidRPr="008E3767">
        <w:rPr>
          <w:lang w:val="sk-SK"/>
        </w:rPr>
        <w:t>na</w:t>
      </w:r>
    </w:p>
    <w:p w14:paraId="764E733B" w14:textId="77777777" w:rsidR="00CC3378" w:rsidRPr="008E3767" w:rsidRDefault="00CC3378" w:rsidP="00CC3378">
      <w:pPr>
        <w:rPr>
          <w:rStyle w:val="Vrazn"/>
          <w:lang w:val="sk-SK"/>
        </w:rPr>
      </w:pPr>
      <w:r w:rsidRPr="008E3767">
        <w:rPr>
          <w:rStyle w:val="Vrazn"/>
          <w:lang w:val="sk-SK"/>
        </w:rPr>
        <w:t>APP_ENV=production</w:t>
      </w:r>
    </w:p>
    <w:p w14:paraId="691F1B0B" w14:textId="27D619DC" w:rsidR="00DE3609" w:rsidRPr="008E3767" w:rsidRDefault="00CC3378" w:rsidP="00CC3378">
      <w:pPr>
        <w:rPr>
          <w:rStyle w:val="Vrazn"/>
          <w:lang w:val="sk-SK"/>
        </w:rPr>
      </w:pPr>
      <w:r w:rsidRPr="008E3767">
        <w:rPr>
          <w:rStyle w:val="Vrazn"/>
          <w:lang w:val="sk-SK"/>
        </w:rPr>
        <w:t>APP_DEBUG=false</w:t>
      </w:r>
    </w:p>
    <w:p w14:paraId="46581907" w14:textId="2823C460" w:rsidR="00DE3609" w:rsidRPr="008E3767" w:rsidRDefault="00DE3609" w:rsidP="007C06D7">
      <w:pPr>
        <w:rPr>
          <w:lang w:val="sk-SK"/>
        </w:rPr>
      </w:pPr>
      <w:r w:rsidRPr="008E3767">
        <w:rPr>
          <w:lang w:val="sk-SK"/>
        </w:rPr>
        <w:t>Následne je treba v</w:t>
      </w:r>
      <w:r w:rsidR="00D908A1" w:rsidRPr="008E3767">
        <w:rPr>
          <w:lang w:val="sk-SK"/>
        </w:rPr>
        <w:t> </w:t>
      </w:r>
      <w:r w:rsidRPr="008E3767">
        <w:rPr>
          <w:lang w:val="sk-SK"/>
        </w:rPr>
        <w:t>súbore</w:t>
      </w:r>
      <w:r w:rsidR="00D908A1" w:rsidRPr="008E3767">
        <w:rPr>
          <w:lang w:val="sk-SK"/>
        </w:rPr>
        <w:t xml:space="preserve"> .end</w:t>
      </w:r>
      <w:r w:rsidRPr="008E3767">
        <w:rPr>
          <w:lang w:val="sk-SK"/>
        </w:rPr>
        <w:t xml:space="preserve"> e</w:t>
      </w:r>
      <w:r w:rsidR="00D908A1" w:rsidRPr="008E3767">
        <w:rPr>
          <w:lang w:val="sk-SK"/>
        </w:rPr>
        <w:t xml:space="preserve">šte nastaviť </w:t>
      </w:r>
      <w:r w:rsidR="002674B4" w:rsidRPr="008E3767">
        <w:rPr>
          <w:lang w:val="sk-SK"/>
        </w:rPr>
        <w:t>meno databázy</w:t>
      </w:r>
      <w:r w:rsidR="00D908A1" w:rsidRPr="008E3767">
        <w:rPr>
          <w:lang w:val="sk-SK"/>
        </w:rPr>
        <w:t xml:space="preserve">, </w:t>
      </w:r>
      <w:r w:rsidR="002674B4" w:rsidRPr="008E3767">
        <w:rPr>
          <w:lang w:val="sk-SK"/>
        </w:rPr>
        <w:t>meno používateľa a heslo, ktoré sme vytvorili pri nastavovaní databázy.</w:t>
      </w:r>
    </w:p>
    <w:p w14:paraId="6E53D498" w14:textId="6BC0E1A4" w:rsidR="00DE3609" w:rsidRPr="008E3767" w:rsidRDefault="00DE3609" w:rsidP="007C06D7">
      <w:pPr>
        <w:rPr>
          <w:lang w:val="sk-SK"/>
        </w:rPr>
      </w:pPr>
      <w:r w:rsidRPr="008E3767">
        <w:rPr>
          <w:lang w:val="sk-SK"/>
        </w:rPr>
        <w:t>Teraz treba spustiť niekoľko nasledovných príkazov na dokončenie nastavenia prostredia</w:t>
      </w:r>
      <w:r w:rsidR="004F1E79" w:rsidRPr="008E3767">
        <w:rPr>
          <w:lang w:val="sk-SK"/>
        </w:rPr>
        <w:t xml:space="preserve"> a pripojenia databázy</w:t>
      </w:r>
      <w:r w:rsidRPr="008E3767">
        <w:rPr>
          <w:lang w:val="sk-SK"/>
        </w:rPr>
        <w:t>:</w:t>
      </w:r>
    </w:p>
    <w:p w14:paraId="697CC66C" w14:textId="77777777" w:rsidR="000B0965" w:rsidRPr="008E3767" w:rsidRDefault="000B0965" w:rsidP="000B0965">
      <w:pPr>
        <w:rPr>
          <w:rStyle w:val="Vrazn"/>
          <w:lang w:val="sk-SK"/>
        </w:rPr>
      </w:pPr>
      <w:r w:rsidRPr="008E3767">
        <w:rPr>
          <w:rStyle w:val="Vrazn"/>
          <w:lang w:val="sk-SK"/>
        </w:rPr>
        <w:t>php artisan key:generate</w:t>
      </w:r>
    </w:p>
    <w:p w14:paraId="72D50B60" w14:textId="77777777" w:rsidR="000B0965" w:rsidRPr="008E3767" w:rsidRDefault="000B0965" w:rsidP="000B0965">
      <w:pPr>
        <w:rPr>
          <w:rStyle w:val="Vrazn"/>
          <w:lang w:val="sk-SK"/>
        </w:rPr>
      </w:pPr>
      <w:r w:rsidRPr="008E3767">
        <w:rPr>
          <w:rStyle w:val="Vrazn"/>
          <w:lang w:val="sk-SK"/>
        </w:rPr>
        <w:t>php artisan migrate:install</w:t>
      </w:r>
    </w:p>
    <w:p w14:paraId="72226286" w14:textId="77777777" w:rsidR="000B0965" w:rsidRPr="008E3767" w:rsidRDefault="000B0965" w:rsidP="000B0965">
      <w:pPr>
        <w:rPr>
          <w:rStyle w:val="Vrazn"/>
          <w:lang w:val="sk-SK"/>
        </w:rPr>
      </w:pPr>
      <w:r w:rsidRPr="008E3767">
        <w:rPr>
          <w:rStyle w:val="Vrazn"/>
          <w:lang w:val="sk-SK"/>
        </w:rPr>
        <w:t>php artisan migrate</w:t>
      </w:r>
    </w:p>
    <w:p w14:paraId="619D314F" w14:textId="3060E75A" w:rsidR="000B0965" w:rsidRPr="008E3767" w:rsidRDefault="000B0965" w:rsidP="000B0965">
      <w:pPr>
        <w:rPr>
          <w:rStyle w:val="Vrazn"/>
          <w:lang w:val="sk-SK"/>
        </w:rPr>
      </w:pPr>
      <w:r w:rsidRPr="008E3767">
        <w:rPr>
          <w:rStyle w:val="Vrazn"/>
          <w:lang w:val="sk-SK"/>
        </w:rPr>
        <w:lastRenderedPageBreak/>
        <w:t>php artisan jwt:secret</w:t>
      </w:r>
    </w:p>
    <w:p w14:paraId="10983493" w14:textId="45D7A72B" w:rsidR="000B0965" w:rsidRPr="008E3767" w:rsidRDefault="006277BC" w:rsidP="006277BC">
      <w:pPr>
        <w:pStyle w:val="Nadpis4"/>
        <w:rPr>
          <w:lang w:val="sk-SK"/>
        </w:rPr>
      </w:pPr>
      <w:r w:rsidRPr="008E3767">
        <w:rPr>
          <w:lang w:val="sk-SK"/>
        </w:rPr>
        <w:t>Frontend</w:t>
      </w:r>
    </w:p>
    <w:p w14:paraId="7D34F6D5" w14:textId="07EF2771" w:rsidR="006277BC" w:rsidRPr="008E3767" w:rsidRDefault="00F023FC" w:rsidP="006277BC">
      <w:pPr>
        <w:rPr>
          <w:lang w:val="sk-SK"/>
        </w:rPr>
      </w:pPr>
      <w:r w:rsidRPr="008E3767">
        <w:rPr>
          <w:lang w:val="sk-SK"/>
        </w:rPr>
        <w:t>Treba ísť do priečinku /var/www/fitness/src/frontend</w:t>
      </w:r>
      <w:r w:rsidR="006615FF" w:rsidRPr="008E3767">
        <w:rPr>
          <w:lang w:val="sk-SK"/>
        </w:rPr>
        <w:t>/src</w:t>
      </w:r>
      <w:r w:rsidRPr="008E3767">
        <w:rPr>
          <w:lang w:val="sk-SK"/>
        </w:rPr>
        <w:t xml:space="preserve"> a v súbore </w:t>
      </w:r>
      <w:r w:rsidR="00E26DC6" w:rsidRPr="008E3767">
        <w:rPr>
          <w:lang w:val="sk-SK"/>
        </w:rPr>
        <w:t>App.tsx treba nájsť riadok:</w:t>
      </w:r>
    </w:p>
    <w:p w14:paraId="7CC8CCB3" w14:textId="2A046A45" w:rsidR="00E26DC6" w:rsidRPr="008E3767" w:rsidRDefault="00DA690A" w:rsidP="006277BC">
      <w:pPr>
        <w:rPr>
          <w:rStyle w:val="Vrazn"/>
          <w:lang w:val="sk-SK"/>
        </w:rPr>
      </w:pPr>
      <w:r w:rsidRPr="008E3767">
        <w:rPr>
          <w:rStyle w:val="Vrazn"/>
          <w:lang w:val="sk-SK"/>
        </w:rPr>
        <w:t>export const url = 'http://localhost';</w:t>
      </w:r>
    </w:p>
    <w:p w14:paraId="06EE2B5F" w14:textId="0F0F4EB2" w:rsidR="00DA690A" w:rsidRPr="008E3767" w:rsidRDefault="00C50BA5" w:rsidP="006277BC">
      <w:pPr>
        <w:rPr>
          <w:lang w:val="sk-SK"/>
        </w:rPr>
      </w:pPr>
      <w:r w:rsidRPr="008E3767">
        <w:rPr>
          <w:lang w:val="sk-SK"/>
        </w:rPr>
        <w:t xml:space="preserve">a </w:t>
      </w:r>
      <w:hyperlink r:id="rId24" w:history="1">
        <w:r w:rsidRPr="008E3767">
          <w:rPr>
            <w:rStyle w:val="Hypertextovprepojenie"/>
            <w:lang w:val="sk-SK"/>
          </w:rPr>
          <w:t>http://localhost</w:t>
        </w:r>
      </w:hyperlink>
      <w:r w:rsidRPr="008E3767">
        <w:rPr>
          <w:lang w:val="sk-SK"/>
        </w:rPr>
        <w:t xml:space="preserve"> treba nahradiť URL, na ktorej sa nachádza backend.</w:t>
      </w:r>
    </w:p>
    <w:p w14:paraId="5263975B" w14:textId="3A73AE4F" w:rsidR="000B0965" w:rsidRPr="008E3767" w:rsidRDefault="000B0965" w:rsidP="000B0965">
      <w:pPr>
        <w:pStyle w:val="Nadpis3"/>
        <w:rPr>
          <w:lang w:val="sk-SK"/>
        </w:rPr>
      </w:pPr>
      <w:bookmarkStart w:id="84" w:name="_Toc31707778"/>
      <w:r w:rsidRPr="008E3767">
        <w:rPr>
          <w:lang w:val="sk-SK"/>
        </w:rPr>
        <w:t xml:space="preserve">2.7.7 Šifrovanie </w:t>
      </w:r>
      <w:r w:rsidR="00E0297F" w:rsidRPr="008E3767">
        <w:rPr>
          <w:lang w:val="sk-SK"/>
        </w:rPr>
        <w:t>SSL</w:t>
      </w:r>
      <w:bookmarkEnd w:id="84"/>
    </w:p>
    <w:p w14:paraId="02F2E86A" w14:textId="1BFBA0FE" w:rsidR="00E0297F" w:rsidRPr="008E3767" w:rsidRDefault="00E0297F" w:rsidP="00E0297F">
      <w:pPr>
        <w:rPr>
          <w:lang w:val="sk-SK"/>
        </w:rPr>
      </w:pPr>
      <w:r w:rsidRPr="008E3767">
        <w:rPr>
          <w:lang w:val="sk-SK"/>
        </w:rPr>
        <w:t>Pre šifrovanie SSL treba stiahnuť Certbot:</w:t>
      </w:r>
    </w:p>
    <w:p w14:paraId="0EFC1328" w14:textId="77777777" w:rsidR="00363908" w:rsidRPr="008E3767" w:rsidRDefault="00363908" w:rsidP="00363908">
      <w:pPr>
        <w:rPr>
          <w:rStyle w:val="Vrazn"/>
          <w:lang w:val="sk-SK"/>
        </w:rPr>
      </w:pPr>
      <w:r w:rsidRPr="008E3767">
        <w:rPr>
          <w:rStyle w:val="Vrazn"/>
          <w:lang w:val="sk-SK"/>
        </w:rPr>
        <w:t>sudo apt-get install -y software-properties-common</w:t>
      </w:r>
    </w:p>
    <w:p w14:paraId="777790C3" w14:textId="77777777" w:rsidR="00363908" w:rsidRPr="008E3767" w:rsidRDefault="00363908" w:rsidP="00363908">
      <w:pPr>
        <w:rPr>
          <w:rStyle w:val="Vrazn"/>
          <w:lang w:val="sk-SK"/>
        </w:rPr>
      </w:pPr>
      <w:r w:rsidRPr="008E3767">
        <w:rPr>
          <w:rStyle w:val="Vrazn"/>
          <w:lang w:val="sk-SK"/>
        </w:rPr>
        <w:t>sudo add-apt-repository ppa:certbot/certbot</w:t>
      </w:r>
    </w:p>
    <w:p w14:paraId="40F981A0" w14:textId="77777777" w:rsidR="00363908" w:rsidRPr="008E3767" w:rsidRDefault="00363908" w:rsidP="00363908">
      <w:pPr>
        <w:rPr>
          <w:rStyle w:val="Vrazn"/>
          <w:lang w:val="sk-SK"/>
        </w:rPr>
      </w:pPr>
      <w:r w:rsidRPr="008E3767">
        <w:rPr>
          <w:rStyle w:val="Vrazn"/>
          <w:lang w:val="sk-SK"/>
        </w:rPr>
        <w:t>sudo apt-get update</w:t>
      </w:r>
    </w:p>
    <w:p w14:paraId="78400184" w14:textId="3EEEA979" w:rsidR="00E0297F" w:rsidRPr="008E3767" w:rsidRDefault="00363908" w:rsidP="00363908">
      <w:pPr>
        <w:rPr>
          <w:rStyle w:val="Vrazn"/>
          <w:lang w:val="sk-SK"/>
        </w:rPr>
      </w:pPr>
      <w:r w:rsidRPr="008E3767">
        <w:rPr>
          <w:rStyle w:val="Vrazn"/>
          <w:lang w:val="sk-SK"/>
        </w:rPr>
        <w:t>sudo apt-get install -y python-certbot-nginx</w:t>
      </w:r>
    </w:p>
    <w:p w14:paraId="39D22D82" w14:textId="480257B2" w:rsidR="00E0297F" w:rsidRPr="008E3767" w:rsidRDefault="00654C18" w:rsidP="00E0297F">
      <w:pPr>
        <w:rPr>
          <w:lang w:val="sk-SK"/>
        </w:rPr>
      </w:pPr>
      <w:r w:rsidRPr="008E3767">
        <w:rPr>
          <w:lang w:val="sk-SK"/>
        </w:rPr>
        <w:t>Upravenie existujúceho virtualhostu:</w:t>
      </w:r>
    </w:p>
    <w:p w14:paraId="71DFDB36" w14:textId="4C5D1E2F" w:rsidR="009B6CDC" w:rsidRPr="008E3767" w:rsidRDefault="009B6CDC" w:rsidP="00E0297F">
      <w:pPr>
        <w:rPr>
          <w:rStyle w:val="Vrazn"/>
          <w:lang w:val="sk-SK"/>
        </w:rPr>
      </w:pPr>
      <w:r w:rsidRPr="008E3767">
        <w:rPr>
          <w:rStyle w:val="Vrazn"/>
          <w:lang w:val="sk-SK"/>
        </w:rPr>
        <w:t>sudo nano /etc/nginx/sites-available/default</w:t>
      </w:r>
    </w:p>
    <w:p w14:paraId="121D9089" w14:textId="2D71A481" w:rsidR="00363908" w:rsidRPr="008E3767" w:rsidRDefault="009B6CDC" w:rsidP="00E0297F">
      <w:pPr>
        <w:rPr>
          <w:lang w:val="sk-SK"/>
        </w:rPr>
      </w:pPr>
      <w:r w:rsidRPr="008E3767">
        <w:rPr>
          <w:lang w:val="sk-SK"/>
        </w:rPr>
        <w:t xml:space="preserve">zmena </w:t>
      </w:r>
      <w:r w:rsidR="001C4933" w:rsidRPr="008E3767">
        <w:rPr>
          <w:lang w:val="sk-SK"/>
        </w:rPr>
        <w:t>riadka:</w:t>
      </w:r>
    </w:p>
    <w:p w14:paraId="7BC0A82D" w14:textId="2BEB2DE2" w:rsidR="001C4933" w:rsidRPr="008E3767" w:rsidRDefault="001C4933" w:rsidP="00E0297F">
      <w:pPr>
        <w:rPr>
          <w:rStyle w:val="Vrazn"/>
          <w:lang w:val="sk-SK"/>
        </w:rPr>
      </w:pPr>
      <w:r w:rsidRPr="008E3767">
        <w:rPr>
          <w:rStyle w:val="Vrazn"/>
          <w:lang w:val="sk-SK"/>
        </w:rPr>
        <w:t>server_name _;</w:t>
      </w:r>
    </w:p>
    <w:p w14:paraId="61038679" w14:textId="4F865B0C" w:rsidR="00363908" w:rsidRPr="008E3767" w:rsidRDefault="001C4933" w:rsidP="00E0297F">
      <w:pPr>
        <w:rPr>
          <w:lang w:val="sk-SK"/>
        </w:rPr>
      </w:pPr>
      <w:r w:rsidRPr="008E3767">
        <w:rPr>
          <w:lang w:val="sk-SK"/>
        </w:rPr>
        <w:t xml:space="preserve">na </w:t>
      </w:r>
    </w:p>
    <w:p w14:paraId="4EC84420" w14:textId="57BCF595" w:rsidR="00363908" w:rsidRPr="008E3767" w:rsidRDefault="001C4933" w:rsidP="00E0297F">
      <w:pPr>
        <w:rPr>
          <w:rStyle w:val="Vrazn"/>
          <w:lang w:val="sk-SK"/>
        </w:rPr>
      </w:pPr>
      <w:r w:rsidRPr="008E3767">
        <w:rPr>
          <w:rStyle w:val="Vrazn"/>
          <w:lang w:val="sk-SK"/>
        </w:rPr>
        <w:t>server_name example.com www.example.com;</w:t>
      </w:r>
    </w:p>
    <w:p w14:paraId="23834E05" w14:textId="238308A2" w:rsidR="001C4933" w:rsidRPr="008E3767" w:rsidRDefault="001C4933" w:rsidP="00E0297F">
      <w:pPr>
        <w:rPr>
          <w:lang w:val="sk-SK"/>
        </w:rPr>
      </w:pPr>
      <w:r w:rsidRPr="008E3767">
        <w:rPr>
          <w:lang w:val="sk-SK"/>
        </w:rPr>
        <w:t>a zmena riadk</w:t>
      </w:r>
      <w:r w:rsidR="00FC39F9" w:rsidRPr="008E3767">
        <w:rPr>
          <w:lang w:val="sk-SK"/>
        </w:rPr>
        <w:t>ov</w:t>
      </w:r>
      <w:r w:rsidRPr="008E3767">
        <w:rPr>
          <w:lang w:val="sk-SK"/>
        </w:rPr>
        <w:t>:</w:t>
      </w:r>
    </w:p>
    <w:p w14:paraId="67C809B5" w14:textId="77777777" w:rsidR="00FC39F9" w:rsidRPr="008E3767" w:rsidRDefault="00FC39F9" w:rsidP="00FC39F9">
      <w:pPr>
        <w:rPr>
          <w:rStyle w:val="Vrazn"/>
          <w:lang w:val="sk-SK"/>
        </w:rPr>
      </w:pPr>
      <w:r w:rsidRPr="008E3767">
        <w:rPr>
          <w:rStyle w:val="Vrazn"/>
          <w:lang w:val="sk-SK"/>
        </w:rPr>
        <w:t>listen 80 default_server;</w:t>
      </w:r>
    </w:p>
    <w:p w14:paraId="10D1441D" w14:textId="530B862D" w:rsidR="00FC39F9" w:rsidRPr="008E3767" w:rsidRDefault="00FC39F9" w:rsidP="00FC39F9">
      <w:pPr>
        <w:rPr>
          <w:rStyle w:val="Vrazn"/>
          <w:lang w:val="sk-SK"/>
        </w:rPr>
      </w:pPr>
      <w:r w:rsidRPr="008E3767">
        <w:rPr>
          <w:rStyle w:val="Vrazn"/>
          <w:lang w:val="sk-SK"/>
        </w:rPr>
        <w:t>listen [::]:80 default_server;</w:t>
      </w:r>
    </w:p>
    <w:p w14:paraId="74D1BBDC" w14:textId="15916B47" w:rsidR="001C4933" w:rsidRPr="008E3767" w:rsidRDefault="00FC39F9" w:rsidP="00E0297F">
      <w:pPr>
        <w:rPr>
          <w:lang w:val="sk-SK"/>
        </w:rPr>
      </w:pPr>
      <w:r w:rsidRPr="008E3767">
        <w:rPr>
          <w:lang w:val="sk-SK"/>
        </w:rPr>
        <w:t xml:space="preserve">na </w:t>
      </w:r>
    </w:p>
    <w:p w14:paraId="266DFC59" w14:textId="77777777" w:rsidR="00FC39F9" w:rsidRPr="008E3767" w:rsidRDefault="00FC39F9" w:rsidP="00FC39F9">
      <w:pPr>
        <w:rPr>
          <w:rStyle w:val="Vrazn"/>
          <w:lang w:val="sk-SK"/>
        </w:rPr>
      </w:pPr>
      <w:r w:rsidRPr="008E3767">
        <w:rPr>
          <w:rStyle w:val="Vrazn"/>
          <w:lang w:val="sk-SK"/>
        </w:rPr>
        <w:t>listen 80 default_server;</w:t>
      </w:r>
    </w:p>
    <w:p w14:paraId="41EE63B6" w14:textId="360A449A" w:rsidR="000B0965" w:rsidRPr="008E3767" w:rsidRDefault="00FC39F9" w:rsidP="00FC39F9">
      <w:pPr>
        <w:rPr>
          <w:rStyle w:val="Vrazn"/>
          <w:lang w:val="sk-SK"/>
        </w:rPr>
      </w:pPr>
      <w:r w:rsidRPr="008E3767">
        <w:rPr>
          <w:rStyle w:val="Vrazn"/>
          <w:lang w:val="sk-SK"/>
        </w:rPr>
        <w:t>listen [::]:80;</w:t>
      </w:r>
    </w:p>
    <w:p w14:paraId="42F6A11C" w14:textId="26CBEA8F" w:rsidR="00FC39F9" w:rsidRPr="008E3767" w:rsidRDefault="000820B3" w:rsidP="00FC39F9">
      <w:pPr>
        <w:rPr>
          <w:lang w:val="sk-SK"/>
        </w:rPr>
      </w:pPr>
      <w:r w:rsidRPr="008E3767">
        <w:rPr>
          <w:lang w:val="sk-SK"/>
        </w:rPr>
        <w:t xml:space="preserve">Kopírovanie </w:t>
      </w:r>
      <w:r w:rsidR="00810667" w:rsidRPr="008E3767">
        <w:rPr>
          <w:lang w:val="sk-SK"/>
        </w:rPr>
        <w:t>súboru, ktorý sme uprav</w:t>
      </w:r>
      <w:r w:rsidR="0065533B" w:rsidRPr="008E3767">
        <w:rPr>
          <w:lang w:val="sk-SK"/>
        </w:rPr>
        <w:t>ili do sites-enabled:</w:t>
      </w:r>
    </w:p>
    <w:p w14:paraId="441CE918" w14:textId="77777777" w:rsidR="004805E9" w:rsidRPr="008E3767" w:rsidRDefault="004805E9" w:rsidP="004805E9">
      <w:pPr>
        <w:rPr>
          <w:rStyle w:val="Vrazn"/>
          <w:lang w:val="sk-SK"/>
        </w:rPr>
      </w:pPr>
      <w:r w:rsidRPr="008E3767">
        <w:rPr>
          <w:rStyle w:val="Vrazn"/>
          <w:lang w:val="sk-SK"/>
        </w:rPr>
        <w:t>sudo cp /etc/nginx/sites-available/default /etc/nginx/sites-available/example.com</w:t>
      </w:r>
    </w:p>
    <w:p w14:paraId="77F228D1" w14:textId="242703A1" w:rsidR="0065533B" w:rsidRPr="008E3767" w:rsidRDefault="004805E9" w:rsidP="004805E9">
      <w:pPr>
        <w:rPr>
          <w:rStyle w:val="Vrazn"/>
          <w:lang w:val="sk-SK"/>
        </w:rPr>
      </w:pPr>
      <w:r w:rsidRPr="008E3767">
        <w:rPr>
          <w:rStyle w:val="Vrazn"/>
          <w:lang w:val="sk-SK"/>
        </w:rPr>
        <w:t>sudo ln -s /etc/nginx/sites-available/default /etc/nginx/sites-enabled/</w:t>
      </w:r>
    </w:p>
    <w:p w14:paraId="2AB8A17C" w14:textId="01733755" w:rsidR="000820B3" w:rsidRPr="008E3767" w:rsidRDefault="004805E9" w:rsidP="00FC39F9">
      <w:pPr>
        <w:rPr>
          <w:lang w:val="sk-SK"/>
        </w:rPr>
      </w:pPr>
      <w:r w:rsidRPr="008E3767">
        <w:rPr>
          <w:lang w:val="sk-SK"/>
        </w:rPr>
        <w:t>Inštalácia SSL certifikátu poskytovaného LetsEncrypt:</w:t>
      </w:r>
    </w:p>
    <w:p w14:paraId="40683FAD" w14:textId="0122390B" w:rsidR="00FC39F9" w:rsidRPr="008E3767" w:rsidRDefault="003B0D2A" w:rsidP="00FC39F9">
      <w:pPr>
        <w:rPr>
          <w:b/>
          <w:bCs/>
          <w:lang w:val="sk-SK"/>
        </w:rPr>
      </w:pPr>
      <w:r w:rsidRPr="008E3767">
        <w:rPr>
          <w:rStyle w:val="Vrazn"/>
          <w:lang w:val="sk-SK"/>
        </w:rPr>
        <w:t>sudo certbot --nginx</w:t>
      </w:r>
    </w:p>
    <w:p w14:paraId="19811D21" w14:textId="11E48252" w:rsidR="008903E3" w:rsidRPr="008E3767" w:rsidRDefault="0079628D" w:rsidP="00C14314">
      <w:pPr>
        <w:jc w:val="left"/>
        <w:rPr>
          <w:b/>
          <w:sz w:val="24"/>
          <w:szCs w:val="24"/>
          <w:lang w:val="sk-SK"/>
        </w:rPr>
      </w:pPr>
      <w:r w:rsidRPr="008E3767">
        <w:rPr>
          <w:b/>
          <w:sz w:val="24"/>
          <w:szCs w:val="24"/>
          <w:lang w:val="sk-SK"/>
        </w:rPr>
        <w:br w:type="page"/>
      </w:r>
    </w:p>
    <w:p w14:paraId="5852DEA8" w14:textId="42A83899" w:rsidR="008903E3" w:rsidRPr="008E3767" w:rsidRDefault="008903E3" w:rsidP="008903E3">
      <w:pPr>
        <w:pStyle w:val="Nadpis1"/>
        <w:numPr>
          <w:ilvl w:val="0"/>
          <w:numId w:val="1"/>
        </w:numPr>
        <w:rPr>
          <w:lang w:val="sk-SK"/>
        </w:rPr>
      </w:pPr>
      <w:bookmarkStart w:id="85" w:name="_Toc31707779"/>
      <w:r w:rsidRPr="008E3767">
        <w:rPr>
          <w:lang w:val="sk-SK"/>
        </w:rPr>
        <w:lastRenderedPageBreak/>
        <w:t>Testovacie scenáre</w:t>
      </w:r>
      <w:bookmarkEnd w:id="85"/>
    </w:p>
    <w:p w14:paraId="14FB7074" w14:textId="055A68B2" w:rsidR="00384ACF" w:rsidRPr="008E3767" w:rsidRDefault="000D7082" w:rsidP="00384ACF">
      <w:pPr>
        <w:pStyle w:val="Nadpis2"/>
        <w:rPr>
          <w:lang w:val="sk-SK"/>
        </w:rPr>
      </w:pPr>
      <w:bookmarkStart w:id="86" w:name="header-n2"/>
      <w:bookmarkStart w:id="87" w:name="_Toc31707780"/>
      <w:r w:rsidRPr="008E3767">
        <w:rPr>
          <w:lang w:val="sk-SK"/>
        </w:rPr>
        <w:t>3.</w:t>
      </w:r>
      <w:r w:rsidR="00384ACF" w:rsidRPr="008E3767">
        <w:rPr>
          <w:lang w:val="sk-SK"/>
        </w:rPr>
        <w:t>1. Prihlásenie</w:t>
      </w:r>
      <w:bookmarkEnd w:id="86"/>
      <w:bookmarkEnd w:id="87"/>
    </w:p>
    <w:p w14:paraId="0D15D548" w14:textId="77777777" w:rsidR="00384ACF" w:rsidRPr="008E3767" w:rsidRDefault="00384ACF" w:rsidP="008B3F70">
      <w:pPr>
        <w:pStyle w:val="FirstParagraph"/>
        <w:rPr>
          <w:lang w:val="sk-SK"/>
        </w:rPr>
      </w:pPr>
      <w:r w:rsidRPr="008E3767">
        <w:rPr>
          <w:lang w:val="sk-SK"/>
        </w:rPr>
        <w:t>Akcia: Používateľ pri vstupe na stránku zadá svoje prihlasovacie meno a heslo.</w:t>
      </w:r>
    </w:p>
    <w:p w14:paraId="19A3D50B" w14:textId="77777777" w:rsidR="00384ACF" w:rsidRPr="008E3767" w:rsidRDefault="00384ACF" w:rsidP="00030827">
      <w:pPr>
        <w:rPr>
          <w:lang w:val="sk-SK"/>
        </w:rPr>
      </w:pPr>
      <w:r w:rsidRPr="008E3767">
        <w:rPr>
          <w:lang w:val="sk-SK"/>
        </w:rPr>
        <w:t>Reakcia: Skontroluje sa, či daný používateľ existuje. Ak existuje, overí sa, či bolo zadané správne heslo. Ak bolo zadané správne heslo, zobrazí sa stránka objednávania klientov. Pri nesprávnom hesle sa zobrazí oznámenie o tom, že heslo a meno používateľa nie sú správne.</w:t>
      </w:r>
    </w:p>
    <w:p w14:paraId="3D30CF14" w14:textId="59F98F0B" w:rsidR="00384ACF" w:rsidRPr="008E3767" w:rsidRDefault="000D7082" w:rsidP="00384ACF">
      <w:pPr>
        <w:pStyle w:val="Nadpis2"/>
        <w:rPr>
          <w:lang w:val="sk-SK"/>
        </w:rPr>
      </w:pPr>
      <w:bookmarkStart w:id="88" w:name="_Toc31707781"/>
      <w:r w:rsidRPr="008E3767">
        <w:rPr>
          <w:lang w:val="sk-SK"/>
        </w:rPr>
        <w:t>3.</w:t>
      </w:r>
      <w:r w:rsidR="00384ACF" w:rsidRPr="008E3767">
        <w:rPr>
          <w:lang w:val="sk-SK"/>
        </w:rPr>
        <w:t>2. Vyhľadanie klienta - vytváranie objednávky</w:t>
      </w:r>
      <w:bookmarkEnd w:id="88"/>
    </w:p>
    <w:p w14:paraId="14850211" w14:textId="77777777" w:rsidR="00384ACF" w:rsidRPr="008E3767" w:rsidRDefault="00384ACF" w:rsidP="008B3F70">
      <w:pPr>
        <w:pStyle w:val="FirstParagraph"/>
        <w:rPr>
          <w:lang w:val="sk-SK"/>
        </w:rPr>
      </w:pPr>
      <w:r w:rsidRPr="008E3767">
        <w:rPr>
          <w:lang w:val="sk-SK"/>
        </w:rPr>
        <w:t>Kroky ktoré sa vykonajú predtým: 1</w:t>
      </w:r>
    </w:p>
    <w:p w14:paraId="4DAD0ACF" w14:textId="77777777" w:rsidR="00384ACF" w:rsidRPr="008E3767" w:rsidRDefault="00384ACF" w:rsidP="00384ACF">
      <w:pPr>
        <w:pStyle w:val="Zkladntext"/>
        <w:rPr>
          <w:lang w:val="sk-SK"/>
        </w:rPr>
      </w:pPr>
      <w:r w:rsidRPr="008E3767">
        <w:rPr>
          <w:lang w:val="sk-SK"/>
        </w:rPr>
        <w:t>Akcia: Používateľ na stránke vytvárania objednávok zadá informáciu o klientovi(meno/priezvisko/telefón) a klikne na klienta, s ktorým chce pracovať.</w:t>
      </w:r>
    </w:p>
    <w:p w14:paraId="02848FBA" w14:textId="77777777" w:rsidR="00384ACF" w:rsidRPr="008E3767" w:rsidRDefault="00384ACF" w:rsidP="00384ACF">
      <w:pPr>
        <w:pStyle w:val="Zkladntext"/>
        <w:rPr>
          <w:lang w:val="sk-SK"/>
        </w:rPr>
      </w:pPr>
      <w:r w:rsidRPr="008E3767">
        <w:rPr>
          <w:lang w:val="sk-SK"/>
        </w:rPr>
        <w:t>Reakcia: Klient sa uloží do premennej(frontend) a je s ním možné ďalej pracovať.</w:t>
      </w:r>
    </w:p>
    <w:p w14:paraId="6C52F95B" w14:textId="2DD1AAC2" w:rsidR="00384ACF" w:rsidRPr="008E3767" w:rsidRDefault="000D7082" w:rsidP="00384ACF">
      <w:pPr>
        <w:pStyle w:val="Nadpis2"/>
        <w:rPr>
          <w:lang w:val="sk-SK"/>
        </w:rPr>
      </w:pPr>
      <w:bookmarkStart w:id="89" w:name="header-n13"/>
      <w:bookmarkStart w:id="90" w:name="_Toc31707782"/>
      <w:r w:rsidRPr="008E3767">
        <w:rPr>
          <w:lang w:val="sk-SK"/>
        </w:rPr>
        <w:t>3.</w:t>
      </w:r>
      <w:r w:rsidR="00C81DBA" w:rsidRPr="008E3767">
        <w:rPr>
          <w:lang w:val="sk-SK"/>
        </w:rPr>
        <w:t>3</w:t>
      </w:r>
      <w:r w:rsidR="00384ACF" w:rsidRPr="008E3767">
        <w:rPr>
          <w:lang w:val="sk-SK"/>
        </w:rPr>
        <w:t>. Pridanie klienta</w:t>
      </w:r>
      <w:bookmarkEnd w:id="89"/>
      <w:bookmarkEnd w:id="90"/>
    </w:p>
    <w:p w14:paraId="46350EBF" w14:textId="77777777" w:rsidR="00384ACF" w:rsidRPr="008E3767" w:rsidRDefault="00384ACF" w:rsidP="008B3F70">
      <w:pPr>
        <w:pStyle w:val="FirstParagraph"/>
        <w:rPr>
          <w:lang w:val="sk-SK"/>
        </w:rPr>
      </w:pPr>
      <w:r w:rsidRPr="008E3767">
        <w:rPr>
          <w:lang w:val="sk-SK"/>
        </w:rPr>
        <w:t>Kroky ktoré sa vykonajú predtým: 1</w:t>
      </w:r>
    </w:p>
    <w:p w14:paraId="7C83846F" w14:textId="77777777" w:rsidR="00384ACF" w:rsidRPr="008E3767" w:rsidRDefault="00384ACF" w:rsidP="00384ACF">
      <w:pPr>
        <w:pStyle w:val="Zkladntext"/>
        <w:rPr>
          <w:lang w:val="sk-SK"/>
        </w:rPr>
      </w:pPr>
      <w:r w:rsidRPr="008E3767">
        <w:rPr>
          <w:lang w:val="sk-SK"/>
        </w:rPr>
        <w:t>Akcia: Používateľ na stránke administrácie klientov vyplní informácie o klientovi zvolí pridať klienta.</w:t>
      </w:r>
    </w:p>
    <w:p w14:paraId="5C7C885D" w14:textId="77777777" w:rsidR="00384ACF" w:rsidRPr="008E3767" w:rsidRDefault="00384ACF" w:rsidP="00384ACF">
      <w:pPr>
        <w:pStyle w:val="Zkladntext"/>
        <w:rPr>
          <w:lang w:val="sk-SK"/>
        </w:rPr>
      </w:pPr>
      <w:r w:rsidRPr="008E3767">
        <w:rPr>
          <w:lang w:val="sk-SK"/>
        </w:rPr>
        <w:t>Reakcia: Klient sa uloží do databázy a pri kroku 2 a 3 ho je možné vyhľadať.</w:t>
      </w:r>
    </w:p>
    <w:p w14:paraId="3088434F" w14:textId="47E1A01F" w:rsidR="00384ACF" w:rsidRPr="008E3767" w:rsidRDefault="000D7082" w:rsidP="00384ACF">
      <w:pPr>
        <w:pStyle w:val="Nadpis2"/>
        <w:rPr>
          <w:lang w:val="sk-SK"/>
        </w:rPr>
      </w:pPr>
      <w:bookmarkStart w:id="91" w:name="header-n17"/>
      <w:bookmarkStart w:id="92" w:name="_Toc31707783"/>
      <w:r w:rsidRPr="008E3767">
        <w:rPr>
          <w:lang w:val="sk-SK"/>
        </w:rPr>
        <w:t>3.</w:t>
      </w:r>
      <w:r w:rsidR="00C81DBA" w:rsidRPr="008E3767">
        <w:rPr>
          <w:lang w:val="sk-SK"/>
        </w:rPr>
        <w:t>4</w:t>
      </w:r>
      <w:r w:rsidR="00384ACF" w:rsidRPr="008E3767">
        <w:rPr>
          <w:lang w:val="sk-SK"/>
        </w:rPr>
        <w:t>. Odstránenie klienta</w:t>
      </w:r>
      <w:bookmarkEnd w:id="91"/>
      <w:bookmarkEnd w:id="92"/>
    </w:p>
    <w:p w14:paraId="768AFA46" w14:textId="77777777" w:rsidR="00384ACF" w:rsidRPr="008E3767" w:rsidRDefault="00384ACF" w:rsidP="008B3F70">
      <w:pPr>
        <w:pStyle w:val="FirstParagraph"/>
        <w:rPr>
          <w:lang w:val="sk-SK"/>
        </w:rPr>
      </w:pPr>
      <w:r w:rsidRPr="008E3767">
        <w:rPr>
          <w:lang w:val="sk-SK"/>
        </w:rPr>
        <w:t>Kroky ktoré sa vykonajú predtým: 1, 3</w:t>
      </w:r>
    </w:p>
    <w:p w14:paraId="4CB041B2" w14:textId="77777777" w:rsidR="00384ACF" w:rsidRPr="008E3767" w:rsidRDefault="00384ACF" w:rsidP="00384ACF">
      <w:pPr>
        <w:pStyle w:val="Zkladntext"/>
        <w:rPr>
          <w:lang w:val="sk-SK"/>
        </w:rPr>
      </w:pPr>
      <w:r w:rsidRPr="008E3767">
        <w:rPr>
          <w:lang w:val="sk-SK"/>
        </w:rPr>
        <w:t xml:space="preserve">Akcia: Používateľ zvolí odstrániť klienta. </w:t>
      </w:r>
    </w:p>
    <w:p w14:paraId="20D523A8" w14:textId="77777777" w:rsidR="00384ACF" w:rsidRPr="008E3767" w:rsidRDefault="00384ACF" w:rsidP="00384ACF">
      <w:pPr>
        <w:pStyle w:val="Zkladntext"/>
        <w:rPr>
          <w:lang w:val="sk-SK"/>
        </w:rPr>
      </w:pPr>
      <w:r w:rsidRPr="008E3767">
        <w:rPr>
          <w:lang w:val="sk-SK"/>
        </w:rPr>
        <w:t>Reakcia: Klient sa odstráni z databázy a pri kroku 2 a 3 ho nie je možné vyhľadať.</w:t>
      </w:r>
    </w:p>
    <w:p w14:paraId="2BC59D47" w14:textId="6CBA780C" w:rsidR="00384ACF" w:rsidRPr="008E3767" w:rsidRDefault="000D7082" w:rsidP="00384ACF">
      <w:pPr>
        <w:pStyle w:val="Nadpis2"/>
        <w:rPr>
          <w:lang w:val="sk-SK"/>
        </w:rPr>
      </w:pPr>
      <w:bookmarkStart w:id="93" w:name="header-n21"/>
      <w:bookmarkStart w:id="94" w:name="_Toc31707784"/>
      <w:r w:rsidRPr="008E3767">
        <w:rPr>
          <w:lang w:val="sk-SK"/>
        </w:rPr>
        <w:t>3.</w:t>
      </w:r>
      <w:r w:rsidR="00C81DBA" w:rsidRPr="008E3767">
        <w:rPr>
          <w:lang w:val="sk-SK"/>
        </w:rPr>
        <w:t>5</w:t>
      </w:r>
      <w:r w:rsidR="00384ACF" w:rsidRPr="008E3767">
        <w:rPr>
          <w:lang w:val="sk-SK"/>
        </w:rPr>
        <w:t>. Príznaky o aktívnosti klienta, GDPR a rekreačnej karty</w:t>
      </w:r>
      <w:bookmarkEnd w:id="93"/>
      <w:bookmarkEnd w:id="94"/>
    </w:p>
    <w:p w14:paraId="572F7DF0" w14:textId="77777777" w:rsidR="00384ACF" w:rsidRPr="008E3767" w:rsidRDefault="00384ACF" w:rsidP="008B3F70">
      <w:pPr>
        <w:pStyle w:val="FirstParagraph"/>
        <w:rPr>
          <w:lang w:val="sk-SK"/>
        </w:rPr>
      </w:pPr>
      <w:r w:rsidRPr="008E3767">
        <w:rPr>
          <w:lang w:val="sk-SK"/>
        </w:rPr>
        <w:t>Kroky ktoré sa vykonajú predtým: 1</w:t>
      </w:r>
    </w:p>
    <w:p w14:paraId="53FF5586" w14:textId="77777777" w:rsidR="00384ACF" w:rsidRPr="008E3767" w:rsidRDefault="00384ACF" w:rsidP="00384ACF">
      <w:pPr>
        <w:pStyle w:val="Zkladntext"/>
        <w:rPr>
          <w:lang w:val="sk-SK"/>
        </w:rPr>
      </w:pPr>
      <w:r w:rsidRPr="008E3767">
        <w:rPr>
          <w:lang w:val="sk-SK"/>
        </w:rPr>
        <w:t>Akcia: Používateľ zmení stav príznakov o aktívnosti klienta alebo GDPR alebo rekreačnej karty buď pri pridaní klienta alebo pri aktualizovaní údajov o klientovi.</w:t>
      </w:r>
    </w:p>
    <w:p w14:paraId="0580E0C2" w14:textId="77777777" w:rsidR="00384ACF" w:rsidRPr="008E3767" w:rsidRDefault="00384ACF" w:rsidP="00384ACF">
      <w:pPr>
        <w:pStyle w:val="Zkladntext"/>
        <w:rPr>
          <w:lang w:val="sk-SK"/>
        </w:rPr>
      </w:pPr>
      <w:r w:rsidRPr="008E3767">
        <w:rPr>
          <w:lang w:val="sk-SK"/>
        </w:rPr>
        <w:t>Reakcia: Klient má aktualizované informácie a je to možné overiť cez krok 3.</w:t>
      </w:r>
    </w:p>
    <w:p w14:paraId="3C3B153E" w14:textId="2E97AA6E" w:rsidR="00384ACF" w:rsidRPr="008E3767" w:rsidRDefault="000D7082" w:rsidP="00384ACF">
      <w:pPr>
        <w:pStyle w:val="Nadpis2"/>
        <w:rPr>
          <w:lang w:val="sk-SK"/>
        </w:rPr>
      </w:pPr>
      <w:bookmarkStart w:id="95" w:name="_Toc31707785"/>
      <w:r w:rsidRPr="008E3767">
        <w:rPr>
          <w:lang w:val="sk-SK"/>
        </w:rPr>
        <w:t>3.</w:t>
      </w:r>
      <w:r w:rsidR="00C81DBA" w:rsidRPr="008E3767">
        <w:rPr>
          <w:lang w:val="sk-SK"/>
        </w:rPr>
        <w:t>6</w:t>
      </w:r>
      <w:r w:rsidR="00384ACF" w:rsidRPr="008E3767">
        <w:rPr>
          <w:lang w:val="sk-SK"/>
        </w:rPr>
        <w:t>. Editovanie klientov</w:t>
      </w:r>
      <w:bookmarkEnd w:id="95"/>
    </w:p>
    <w:p w14:paraId="41AAD027" w14:textId="77777777" w:rsidR="00384ACF" w:rsidRPr="008E3767" w:rsidRDefault="00384ACF" w:rsidP="008B3F70">
      <w:pPr>
        <w:pStyle w:val="FirstParagraph"/>
        <w:rPr>
          <w:lang w:val="sk-SK"/>
        </w:rPr>
      </w:pPr>
      <w:r w:rsidRPr="008E3767">
        <w:rPr>
          <w:lang w:val="sk-SK"/>
        </w:rPr>
        <w:t>Kroky ktoré sa vykonajú predtým: 1, 3</w:t>
      </w:r>
    </w:p>
    <w:p w14:paraId="51003FD5" w14:textId="77777777" w:rsidR="00384ACF" w:rsidRPr="008E3767" w:rsidRDefault="00384ACF" w:rsidP="00384ACF">
      <w:pPr>
        <w:pStyle w:val="Zkladntext"/>
        <w:rPr>
          <w:lang w:val="sk-SK"/>
        </w:rPr>
      </w:pPr>
      <w:r w:rsidRPr="008E3767">
        <w:rPr>
          <w:lang w:val="sk-SK"/>
        </w:rPr>
        <w:t>Akcia: Používateľ zmení údaje o klientovi a zvolí aktualizovať údaje o klientovi.</w:t>
      </w:r>
    </w:p>
    <w:p w14:paraId="119DBC27" w14:textId="77777777" w:rsidR="00384ACF" w:rsidRPr="008E3767" w:rsidRDefault="00384ACF" w:rsidP="00384ACF">
      <w:pPr>
        <w:pStyle w:val="Zkladntext"/>
        <w:rPr>
          <w:lang w:val="sk-SK"/>
        </w:rPr>
      </w:pPr>
      <w:r w:rsidRPr="008E3767">
        <w:rPr>
          <w:lang w:val="sk-SK"/>
        </w:rPr>
        <w:t>Reakcia: Klient má aktualizované informácie a je to možné overiť cez krok 3.</w:t>
      </w:r>
    </w:p>
    <w:p w14:paraId="6B47DB9D" w14:textId="2F44F078" w:rsidR="00384ACF" w:rsidRPr="008E3767" w:rsidRDefault="000D7082" w:rsidP="00384ACF">
      <w:pPr>
        <w:pStyle w:val="Nadpis2"/>
        <w:rPr>
          <w:lang w:val="sk-SK"/>
        </w:rPr>
      </w:pPr>
      <w:bookmarkStart w:id="96" w:name="_Toc31707786"/>
      <w:r w:rsidRPr="008E3767">
        <w:rPr>
          <w:lang w:val="sk-SK"/>
        </w:rPr>
        <w:t>3.</w:t>
      </w:r>
      <w:r w:rsidR="00C81DBA" w:rsidRPr="008E3767">
        <w:rPr>
          <w:lang w:val="sk-SK"/>
        </w:rPr>
        <w:t>7</w:t>
      </w:r>
      <w:r w:rsidR="00384ACF" w:rsidRPr="008E3767">
        <w:rPr>
          <w:lang w:val="sk-SK"/>
        </w:rPr>
        <w:t>. Vytvorenie rezervácie</w:t>
      </w:r>
      <w:bookmarkEnd w:id="96"/>
    </w:p>
    <w:p w14:paraId="3EC0FFC2" w14:textId="77777777" w:rsidR="00384ACF" w:rsidRPr="008E3767" w:rsidRDefault="00384ACF" w:rsidP="008B3F70">
      <w:pPr>
        <w:pStyle w:val="FirstParagraph"/>
        <w:rPr>
          <w:lang w:val="sk-SK"/>
        </w:rPr>
      </w:pPr>
      <w:r w:rsidRPr="008E3767">
        <w:rPr>
          <w:lang w:val="sk-SK"/>
        </w:rPr>
        <w:t>Kroky ktoré sa vykonajú predtým: 1, 2</w:t>
      </w:r>
    </w:p>
    <w:p w14:paraId="0D209AB5" w14:textId="77777777" w:rsidR="00384ACF" w:rsidRPr="008E3767" w:rsidRDefault="00384ACF" w:rsidP="00384ACF">
      <w:pPr>
        <w:pStyle w:val="Zkladntext"/>
        <w:rPr>
          <w:lang w:val="sk-SK"/>
        </w:rPr>
      </w:pPr>
      <w:r w:rsidRPr="008E3767">
        <w:rPr>
          <w:lang w:val="sk-SK"/>
        </w:rPr>
        <w:lastRenderedPageBreak/>
        <w:t>Akcia: Používateľ vyberie časové okno a vyplní dodatočné údaje k rezervácií. Následne potvrdí vytvorenie rezervácie.</w:t>
      </w:r>
    </w:p>
    <w:p w14:paraId="36DBD471" w14:textId="77777777" w:rsidR="00384ACF" w:rsidRPr="008E3767" w:rsidRDefault="00384ACF" w:rsidP="00384ACF">
      <w:pPr>
        <w:pStyle w:val="Zkladntext"/>
        <w:rPr>
          <w:lang w:val="sk-SK"/>
        </w:rPr>
      </w:pPr>
      <w:r w:rsidRPr="008E3767">
        <w:rPr>
          <w:lang w:val="sk-SK"/>
        </w:rPr>
        <w:t>Reakcia: Klient má vytvorenú rezerváciu. Táto rezervácia sa zobrazuje po prihlásení v danom časovom okne.</w:t>
      </w:r>
    </w:p>
    <w:p w14:paraId="2A71BFDB" w14:textId="1B19E6AE" w:rsidR="00384ACF" w:rsidRPr="008E3767" w:rsidRDefault="000D7082" w:rsidP="00384ACF">
      <w:pPr>
        <w:pStyle w:val="Nadpis2"/>
        <w:rPr>
          <w:lang w:val="sk-SK"/>
        </w:rPr>
      </w:pPr>
      <w:bookmarkStart w:id="97" w:name="header-n33"/>
      <w:bookmarkStart w:id="98" w:name="_Toc31707787"/>
      <w:r w:rsidRPr="008E3767">
        <w:rPr>
          <w:lang w:val="sk-SK"/>
        </w:rPr>
        <w:t>3.</w:t>
      </w:r>
      <w:r w:rsidR="00C81DBA" w:rsidRPr="008E3767">
        <w:rPr>
          <w:lang w:val="sk-SK"/>
        </w:rPr>
        <w:t>8</w:t>
      </w:r>
      <w:r w:rsidR="00384ACF" w:rsidRPr="008E3767">
        <w:rPr>
          <w:lang w:val="sk-SK"/>
        </w:rPr>
        <w:t>. Prístup k dnešnému dňu v kalendári</w:t>
      </w:r>
      <w:bookmarkEnd w:id="97"/>
      <w:bookmarkEnd w:id="98"/>
    </w:p>
    <w:p w14:paraId="68D9EF00" w14:textId="77777777" w:rsidR="00384ACF" w:rsidRPr="008E3767" w:rsidRDefault="00384ACF" w:rsidP="008B3F70">
      <w:pPr>
        <w:pStyle w:val="FirstParagraph"/>
        <w:rPr>
          <w:lang w:val="sk-SK"/>
        </w:rPr>
      </w:pPr>
      <w:r w:rsidRPr="008E3767">
        <w:rPr>
          <w:lang w:val="sk-SK"/>
        </w:rPr>
        <w:t>Kroky ktoré sa vykonajú predtým: 1</w:t>
      </w:r>
    </w:p>
    <w:p w14:paraId="0BB2C6EB" w14:textId="77777777" w:rsidR="00384ACF" w:rsidRPr="008E3767" w:rsidRDefault="00384ACF" w:rsidP="00384ACF">
      <w:pPr>
        <w:pStyle w:val="Zkladntext"/>
        <w:rPr>
          <w:lang w:val="sk-SK"/>
        </w:rPr>
      </w:pPr>
      <w:r w:rsidRPr="008E3767">
        <w:rPr>
          <w:lang w:val="sk-SK"/>
        </w:rPr>
        <w:t>Akcia: Používateľ prejde na vzdialený dátum niekedy v budúcnosti. Následne klikne na presunutie sa k dnešnému dňu.</w:t>
      </w:r>
    </w:p>
    <w:p w14:paraId="6485D8C5" w14:textId="77777777" w:rsidR="00384ACF" w:rsidRPr="008E3767" w:rsidRDefault="00384ACF" w:rsidP="00384ACF">
      <w:pPr>
        <w:pStyle w:val="Zkladntext"/>
        <w:rPr>
          <w:lang w:val="sk-SK"/>
        </w:rPr>
      </w:pPr>
      <w:r w:rsidRPr="008E3767">
        <w:rPr>
          <w:lang w:val="sk-SK"/>
        </w:rPr>
        <w:t>Reakcia: Klient je presmerovaný v kalendári na dnešný deň.</w:t>
      </w:r>
    </w:p>
    <w:p w14:paraId="6C9CCEFE" w14:textId="3BFB1323" w:rsidR="00384ACF" w:rsidRPr="008E3767" w:rsidRDefault="000D7082" w:rsidP="00384ACF">
      <w:pPr>
        <w:pStyle w:val="Nadpis2"/>
        <w:rPr>
          <w:lang w:val="sk-SK"/>
        </w:rPr>
      </w:pPr>
      <w:bookmarkStart w:id="99" w:name="header-n41"/>
      <w:bookmarkStart w:id="100" w:name="_Toc31707788"/>
      <w:r w:rsidRPr="008E3767">
        <w:rPr>
          <w:lang w:val="sk-SK"/>
        </w:rPr>
        <w:t>3.</w:t>
      </w:r>
      <w:r w:rsidR="007971BE" w:rsidRPr="008E3767">
        <w:rPr>
          <w:lang w:val="sk-SK"/>
        </w:rPr>
        <w:t>9</w:t>
      </w:r>
      <w:r w:rsidR="00384ACF" w:rsidRPr="008E3767">
        <w:rPr>
          <w:lang w:val="sk-SK"/>
        </w:rPr>
        <w:t>. Editovanie objednávky</w:t>
      </w:r>
      <w:bookmarkEnd w:id="99"/>
      <w:bookmarkEnd w:id="100"/>
    </w:p>
    <w:p w14:paraId="56BDC548" w14:textId="77777777" w:rsidR="00384ACF" w:rsidRPr="008E3767" w:rsidRDefault="00384ACF" w:rsidP="008B3F70">
      <w:pPr>
        <w:pStyle w:val="FirstParagraph"/>
        <w:rPr>
          <w:lang w:val="sk-SK"/>
        </w:rPr>
      </w:pPr>
      <w:r w:rsidRPr="008E3767">
        <w:rPr>
          <w:lang w:val="sk-SK"/>
        </w:rPr>
        <w:t>Kroky ktoré sa vykonajú predtým: 1</w:t>
      </w:r>
    </w:p>
    <w:p w14:paraId="49464149" w14:textId="77777777" w:rsidR="00384ACF" w:rsidRPr="008E3767" w:rsidRDefault="00384ACF" w:rsidP="00384ACF">
      <w:pPr>
        <w:pStyle w:val="Zkladntext"/>
        <w:rPr>
          <w:lang w:val="sk-SK"/>
        </w:rPr>
      </w:pPr>
      <w:r w:rsidRPr="008E3767">
        <w:rPr>
          <w:lang w:val="sk-SK"/>
        </w:rPr>
        <w:t>Akcia: Používateľ vyberie časové okno, na ktoré je vytvorená rezervácia a upraví informácie o rezervácií. Následne zmenu potvrdí.</w:t>
      </w:r>
    </w:p>
    <w:p w14:paraId="2743571A" w14:textId="77777777" w:rsidR="00384ACF" w:rsidRPr="008E3767" w:rsidRDefault="00384ACF" w:rsidP="00384ACF">
      <w:pPr>
        <w:pStyle w:val="Zkladntext"/>
        <w:rPr>
          <w:lang w:val="sk-SK"/>
        </w:rPr>
      </w:pPr>
      <w:r w:rsidRPr="008E3767">
        <w:rPr>
          <w:lang w:val="sk-SK"/>
        </w:rPr>
        <w:t>Reakcia: Rezervácia je zmenená. Táto zmena sa zobrazuje po prihlásení v danom časovom okne.</w:t>
      </w:r>
    </w:p>
    <w:p w14:paraId="5D714228" w14:textId="4012176B" w:rsidR="00384ACF" w:rsidRPr="008E3767" w:rsidRDefault="000D7082" w:rsidP="00384ACF">
      <w:pPr>
        <w:pStyle w:val="Nadpis2"/>
        <w:rPr>
          <w:lang w:val="sk-SK"/>
        </w:rPr>
      </w:pPr>
      <w:bookmarkStart w:id="101" w:name="_Toc31707789"/>
      <w:r w:rsidRPr="008E3767">
        <w:rPr>
          <w:lang w:val="sk-SK"/>
        </w:rPr>
        <w:t>3.</w:t>
      </w:r>
      <w:r w:rsidR="007971BE" w:rsidRPr="008E3767">
        <w:rPr>
          <w:lang w:val="sk-SK"/>
        </w:rPr>
        <w:t>10</w:t>
      </w:r>
      <w:r w:rsidR="00384ACF" w:rsidRPr="008E3767">
        <w:rPr>
          <w:lang w:val="sk-SK"/>
        </w:rPr>
        <w:t>. Odstránenie objednávky</w:t>
      </w:r>
      <w:bookmarkEnd w:id="101"/>
    </w:p>
    <w:p w14:paraId="5D03DDD5" w14:textId="77777777" w:rsidR="00384ACF" w:rsidRPr="008E3767" w:rsidRDefault="00384ACF" w:rsidP="008B3F70">
      <w:pPr>
        <w:pStyle w:val="FirstParagraph"/>
        <w:rPr>
          <w:lang w:val="sk-SK"/>
        </w:rPr>
      </w:pPr>
      <w:r w:rsidRPr="008E3767">
        <w:rPr>
          <w:lang w:val="sk-SK"/>
        </w:rPr>
        <w:t>Kroky ktoré sa vykonajú predtým: 1</w:t>
      </w:r>
    </w:p>
    <w:p w14:paraId="78622465" w14:textId="77777777" w:rsidR="00384ACF" w:rsidRPr="008E3767" w:rsidRDefault="00384ACF" w:rsidP="00384ACF">
      <w:pPr>
        <w:pStyle w:val="Zkladntext"/>
        <w:rPr>
          <w:lang w:val="sk-SK"/>
        </w:rPr>
      </w:pPr>
      <w:r w:rsidRPr="008E3767">
        <w:rPr>
          <w:lang w:val="sk-SK"/>
        </w:rPr>
        <w:t>Akcia: Používateľ vyberie časové okno, na ktoré je vytvorená rezervácia a odstráni ju.</w:t>
      </w:r>
    </w:p>
    <w:p w14:paraId="681B25BC" w14:textId="78D550F5" w:rsidR="00384ACF" w:rsidRPr="008E3767" w:rsidRDefault="00384ACF" w:rsidP="00384ACF">
      <w:pPr>
        <w:pStyle w:val="Zkladntext"/>
        <w:rPr>
          <w:lang w:val="sk-SK"/>
        </w:rPr>
      </w:pPr>
      <w:r w:rsidRPr="008E3767">
        <w:rPr>
          <w:lang w:val="sk-SK"/>
        </w:rPr>
        <w:t>Reakcia: Rezervácia je odstránená. Táto zmena sa zobrazuje po prihlásení v danom časovom okne.</w:t>
      </w:r>
    </w:p>
    <w:p w14:paraId="55DB7BD3" w14:textId="0DC65ECC" w:rsidR="00384ACF" w:rsidRPr="008E3767" w:rsidRDefault="000D7082" w:rsidP="00384ACF">
      <w:pPr>
        <w:pStyle w:val="Nadpis2"/>
        <w:rPr>
          <w:lang w:val="sk-SK"/>
        </w:rPr>
      </w:pPr>
      <w:bookmarkStart w:id="102" w:name="header-n53"/>
      <w:bookmarkStart w:id="103" w:name="_Toc31707790"/>
      <w:r w:rsidRPr="008E3767">
        <w:rPr>
          <w:lang w:val="sk-SK"/>
        </w:rPr>
        <w:t>3.</w:t>
      </w:r>
      <w:r w:rsidR="007971BE" w:rsidRPr="008E3767">
        <w:rPr>
          <w:lang w:val="sk-SK"/>
        </w:rPr>
        <w:t>11</w:t>
      </w:r>
      <w:r w:rsidR="00384ACF" w:rsidRPr="008E3767">
        <w:rPr>
          <w:lang w:val="sk-SK"/>
        </w:rPr>
        <w:t>. Prezeranie histórie objednávok pre klienta</w:t>
      </w:r>
      <w:bookmarkEnd w:id="102"/>
      <w:bookmarkEnd w:id="103"/>
    </w:p>
    <w:p w14:paraId="602A217F" w14:textId="77777777" w:rsidR="00384ACF" w:rsidRPr="008E3767" w:rsidRDefault="00384ACF" w:rsidP="008B3F70">
      <w:pPr>
        <w:pStyle w:val="FirstParagraph"/>
        <w:rPr>
          <w:lang w:val="sk-SK"/>
        </w:rPr>
      </w:pPr>
      <w:r w:rsidRPr="008E3767">
        <w:rPr>
          <w:lang w:val="sk-SK"/>
        </w:rPr>
        <w:t>Kroky ktoré sa vykonajú predtým: 13</w:t>
      </w:r>
    </w:p>
    <w:p w14:paraId="4B53E8CA" w14:textId="77777777" w:rsidR="00384ACF" w:rsidRPr="008E3767" w:rsidRDefault="00384ACF" w:rsidP="00384ACF">
      <w:pPr>
        <w:pStyle w:val="Zkladntext"/>
        <w:rPr>
          <w:lang w:val="sk-SK"/>
        </w:rPr>
      </w:pPr>
      <w:r w:rsidRPr="008E3767">
        <w:rPr>
          <w:lang w:val="sk-SK"/>
        </w:rPr>
        <w:t>Akcia: Používateľ vyhľadá klienta.</w:t>
      </w:r>
    </w:p>
    <w:p w14:paraId="6D167D8C" w14:textId="77777777" w:rsidR="00384ACF" w:rsidRPr="008E3767" w:rsidRDefault="00384ACF" w:rsidP="00384ACF">
      <w:pPr>
        <w:pStyle w:val="Zkladntext"/>
        <w:rPr>
          <w:lang w:val="sk-SK"/>
        </w:rPr>
      </w:pPr>
      <w:r w:rsidRPr="008E3767">
        <w:rPr>
          <w:lang w:val="sk-SK"/>
        </w:rPr>
        <w:t>Reakcia: Používateľovi sa zobrazí história objednávok pre klienta, ktorého vybral.</w:t>
      </w:r>
    </w:p>
    <w:p w14:paraId="0867992F" w14:textId="4BBAF11D" w:rsidR="00384ACF" w:rsidRPr="008E3767" w:rsidRDefault="000D7082" w:rsidP="00384ACF">
      <w:pPr>
        <w:pStyle w:val="Nadpis2"/>
        <w:rPr>
          <w:lang w:val="sk-SK"/>
        </w:rPr>
      </w:pPr>
      <w:bookmarkStart w:id="104" w:name="header-n65"/>
      <w:bookmarkStart w:id="105" w:name="_Toc31707791"/>
      <w:r w:rsidRPr="008E3767">
        <w:rPr>
          <w:lang w:val="sk-SK"/>
        </w:rPr>
        <w:t>3.</w:t>
      </w:r>
      <w:r w:rsidR="007971BE" w:rsidRPr="008E3767">
        <w:rPr>
          <w:lang w:val="sk-SK"/>
        </w:rPr>
        <w:t>12</w:t>
      </w:r>
      <w:r w:rsidR="00384ACF" w:rsidRPr="008E3767">
        <w:rPr>
          <w:lang w:val="sk-SK"/>
        </w:rPr>
        <w:t>. Pridanie aktivity</w:t>
      </w:r>
      <w:bookmarkEnd w:id="104"/>
      <w:bookmarkEnd w:id="105"/>
    </w:p>
    <w:p w14:paraId="096C580D" w14:textId="77777777" w:rsidR="00384ACF" w:rsidRPr="008E3767" w:rsidRDefault="00384ACF" w:rsidP="008B3F70">
      <w:pPr>
        <w:pStyle w:val="FirstParagraph"/>
        <w:rPr>
          <w:lang w:val="sk-SK"/>
        </w:rPr>
      </w:pPr>
      <w:r w:rsidRPr="008E3767">
        <w:rPr>
          <w:lang w:val="sk-SK"/>
        </w:rPr>
        <w:t>Kroky ktoré sa vykonajú predtým: 1</w:t>
      </w:r>
    </w:p>
    <w:p w14:paraId="1C7A9223" w14:textId="77777777" w:rsidR="00384ACF" w:rsidRPr="008E3767" w:rsidRDefault="00384ACF" w:rsidP="00384ACF">
      <w:pPr>
        <w:pStyle w:val="Zkladntext"/>
        <w:rPr>
          <w:lang w:val="sk-SK"/>
        </w:rPr>
      </w:pPr>
      <w:r w:rsidRPr="008E3767">
        <w:rPr>
          <w:lang w:val="sk-SK"/>
        </w:rPr>
        <w:t>Akcia: Používateľ na stránke administrácie aktivít vyplní informácie o aktivite zvolí pridať aktivitu.</w:t>
      </w:r>
    </w:p>
    <w:p w14:paraId="25451106" w14:textId="3E9BED9D" w:rsidR="00384ACF" w:rsidRPr="008E3767" w:rsidRDefault="00384ACF" w:rsidP="00384ACF">
      <w:pPr>
        <w:pStyle w:val="Zkladntext"/>
        <w:rPr>
          <w:lang w:val="sk-SK"/>
        </w:rPr>
      </w:pPr>
      <w:r w:rsidRPr="008E3767">
        <w:rPr>
          <w:lang w:val="sk-SK"/>
        </w:rPr>
        <w:t>Reakcia: Aktivita sa uloží do databázy a je možné na ňu vytvárať objednávky.</w:t>
      </w:r>
    </w:p>
    <w:p w14:paraId="4B415920" w14:textId="46131C34" w:rsidR="00FF1C09" w:rsidRPr="008E3767" w:rsidRDefault="000D7082" w:rsidP="00FF1C09">
      <w:pPr>
        <w:pStyle w:val="Nadpis2"/>
        <w:rPr>
          <w:lang w:val="sk-SK"/>
        </w:rPr>
      </w:pPr>
      <w:bookmarkStart w:id="106" w:name="_Toc31707792"/>
      <w:r w:rsidRPr="008E3767">
        <w:rPr>
          <w:lang w:val="sk-SK"/>
        </w:rPr>
        <w:t>3.</w:t>
      </w:r>
      <w:r w:rsidR="00FF1C09" w:rsidRPr="008E3767">
        <w:rPr>
          <w:lang w:val="sk-SK"/>
        </w:rPr>
        <w:t>13. Editácia aktivity</w:t>
      </w:r>
      <w:bookmarkEnd w:id="106"/>
    </w:p>
    <w:p w14:paraId="25050601" w14:textId="77777777" w:rsidR="00FF1C09" w:rsidRPr="008E3767" w:rsidRDefault="00FF1C09" w:rsidP="00FF1C09">
      <w:pPr>
        <w:pStyle w:val="Zkladntext"/>
        <w:rPr>
          <w:lang w:val="sk-SK"/>
        </w:rPr>
      </w:pPr>
      <w:r w:rsidRPr="008E3767">
        <w:rPr>
          <w:lang w:val="sk-SK"/>
        </w:rPr>
        <w:t>Kroky ktoré sa vykonajú predtým: 1</w:t>
      </w:r>
    </w:p>
    <w:p w14:paraId="4CC424FC" w14:textId="473FB7D5" w:rsidR="00FF1C09" w:rsidRPr="008E3767" w:rsidRDefault="00FF1C09" w:rsidP="00FF1C09">
      <w:pPr>
        <w:pStyle w:val="Zkladntext"/>
        <w:rPr>
          <w:lang w:val="sk-SK"/>
        </w:rPr>
      </w:pPr>
      <w:r w:rsidRPr="008E3767">
        <w:rPr>
          <w:lang w:val="sk-SK"/>
        </w:rPr>
        <w:t xml:space="preserve">Akcia: Používateľ na stránke administrácie aktivít </w:t>
      </w:r>
      <w:r w:rsidR="00C018A4" w:rsidRPr="008E3767">
        <w:rPr>
          <w:lang w:val="sk-SK"/>
        </w:rPr>
        <w:t>zmení údaje o aktivite a klikne na tlačidlo uložiť zmeny</w:t>
      </w:r>
      <w:r w:rsidRPr="008E3767">
        <w:rPr>
          <w:lang w:val="sk-SK"/>
        </w:rPr>
        <w:t>.</w:t>
      </w:r>
    </w:p>
    <w:p w14:paraId="7EF77E84" w14:textId="508714F1" w:rsidR="00FF1C09" w:rsidRPr="008E3767" w:rsidRDefault="00FF1C09" w:rsidP="00FF1C09">
      <w:pPr>
        <w:pStyle w:val="Zkladntext"/>
        <w:rPr>
          <w:lang w:val="sk-SK"/>
        </w:rPr>
      </w:pPr>
      <w:r w:rsidRPr="008E3767">
        <w:rPr>
          <w:lang w:val="sk-SK"/>
        </w:rPr>
        <w:t xml:space="preserve">Reakcia: </w:t>
      </w:r>
      <w:r w:rsidR="00C14314" w:rsidRPr="008E3767">
        <w:rPr>
          <w:lang w:val="sk-SK"/>
        </w:rPr>
        <w:t>Informácie o aktivite sa v databáze zmenia a je možné ďalej pracovať so zmenenou aktivitou.</w:t>
      </w:r>
    </w:p>
    <w:p w14:paraId="65AAD185" w14:textId="05D8B12E" w:rsidR="00384ACF" w:rsidRPr="008E3767" w:rsidRDefault="000D7082" w:rsidP="00384ACF">
      <w:pPr>
        <w:pStyle w:val="Nadpis2"/>
        <w:rPr>
          <w:lang w:val="sk-SK"/>
        </w:rPr>
      </w:pPr>
      <w:bookmarkStart w:id="107" w:name="header-n69"/>
      <w:bookmarkStart w:id="108" w:name="_Toc31707793"/>
      <w:r w:rsidRPr="008E3767">
        <w:rPr>
          <w:lang w:val="sk-SK"/>
        </w:rPr>
        <w:lastRenderedPageBreak/>
        <w:t>3.</w:t>
      </w:r>
      <w:r w:rsidR="007971BE" w:rsidRPr="008E3767">
        <w:rPr>
          <w:lang w:val="sk-SK"/>
        </w:rPr>
        <w:t>1</w:t>
      </w:r>
      <w:r w:rsidR="00FF1C09" w:rsidRPr="008E3767">
        <w:rPr>
          <w:lang w:val="sk-SK"/>
        </w:rPr>
        <w:t>4</w:t>
      </w:r>
      <w:r w:rsidR="00384ACF" w:rsidRPr="008E3767">
        <w:rPr>
          <w:lang w:val="sk-SK"/>
        </w:rPr>
        <w:t>. Odstránenie aktivity</w:t>
      </w:r>
      <w:bookmarkEnd w:id="107"/>
      <w:bookmarkEnd w:id="108"/>
    </w:p>
    <w:p w14:paraId="6534B9F3" w14:textId="77777777" w:rsidR="00384ACF" w:rsidRPr="008E3767" w:rsidRDefault="00384ACF" w:rsidP="008B3F70">
      <w:pPr>
        <w:pStyle w:val="FirstParagraph"/>
        <w:rPr>
          <w:lang w:val="sk-SK"/>
        </w:rPr>
      </w:pPr>
      <w:r w:rsidRPr="008E3767">
        <w:rPr>
          <w:lang w:val="sk-SK"/>
        </w:rPr>
        <w:t>Kroky ktoré sa vykonajú predtým: 1</w:t>
      </w:r>
    </w:p>
    <w:p w14:paraId="32CE88ED" w14:textId="77777777" w:rsidR="00384ACF" w:rsidRPr="008E3767" w:rsidRDefault="00384ACF" w:rsidP="00384ACF">
      <w:pPr>
        <w:pStyle w:val="Zkladntext"/>
        <w:rPr>
          <w:lang w:val="sk-SK"/>
        </w:rPr>
      </w:pPr>
      <w:r w:rsidRPr="008E3767">
        <w:rPr>
          <w:lang w:val="sk-SK"/>
        </w:rPr>
        <w:t>Akcia: Používateľ na stránke administrácie aktivít vyhľadá aktivitu a zvolí možnosť odstrániť ju.</w:t>
      </w:r>
    </w:p>
    <w:p w14:paraId="3867CA49" w14:textId="77777777" w:rsidR="00384ACF" w:rsidRPr="008E3767" w:rsidRDefault="00384ACF" w:rsidP="00384ACF">
      <w:pPr>
        <w:pStyle w:val="Zkladntext"/>
        <w:rPr>
          <w:lang w:val="sk-SK"/>
        </w:rPr>
      </w:pPr>
      <w:r w:rsidRPr="008E3767">
        <w:rPr>
          <w:lang w:val="sk-SK"/>
        </w:rPr>
        <w:t>Reakcia: Aktivita sa odstráni z databázy a už nie je možné na ňu vytvárať objednávky.</w:t>
      </w:r>
    </w:p>
    <w:p w14:paraId="00C8125D" w14:textId="7A36383F" w:rsidR="00384ACF" w:rsidRPr="008E3767" w:rsidRDefault="000D7082" w:rsidP="00384ACF">
      <w:pPr>
        <w:pStyle w:val="Nadpis2"/>
        <w:rPr>
          <w:lang w:val="sk-SK"/>
        </w:rPr>
      </w:pPr>
      <w:bookmarkStart w:id="109" w:name="header-n73"/>
      <w:bookmarkStart w:id="110" w:name="_Toc31707794"/>
      <w:r w:rsidRPr="008E3767">
        <w:rPr>
          <w:lang w:val="sk-SK"/>
        </w:rPr>
        <w:t>3.</w:t>
      </w:r>
      <w:r w:rsidR="00384ACF" w:rsidRPr="008E3767">
        <w:rPr>
          <w:lang w:val="sk-SK"/>
        </w:rPr>
        <w:t>1</w:t>
      </w:r>
      <w:r w:rsidR="00FF1C09" w:rsidRPr="008E3767">
        <w:rPr>
          <w:lang w:val="sk-SK"/>
        </w:rPr>
        <w:t>5</w:t>
      </w:r>
      <w:r w:rsidR="00384ACF" w:rsidRPr="008E3767">
        <w:rPr>
          <w:lang w:val="sk-SK"/>
        </w:rPr>
        <w:t>. Prezeranie obsadenosti</w:t>
      </w:r>
      <w:bookmarkEnd w:id="109"/>
      <w:bookmarkEnd w:id="110"/>
    </w:p>
    <w:p w14:paraId="167523F9" w14:textId="77777777" w:rsidR="00384ACF" w:rsidRPr="008E3767" w:rsidRDefault="00384ACF" w:rsidP="008B3F70">
      <w:pPr>
        <w:pStyle w:val="FirstParagraph"/>
        <w:rPr>
          <w:lang w:val="sk-SK"/>
        </w:rPr>
      </w:pPr>
      <w:r w:rsidRPr="008E3767">
        <w:rPr>
          <w:lang w:val="sk-SK"/>
        </w:rPr>
        <w:t>Akcia: Klient prejde na stránku prezerania obsadenosti aktivít.</w:t>
      </w:r>
    </w:p>
    <w:p w14:paraId="61A9D5A6" w14:textId="78C77DB9" w:rsidR="00563BDA" w:rsidRPr="008E3767" w:rsidRDefault="00384ACF" w:rsidP="00030827">
      <w:pPr>
        <w:pStyle w:val="Zkladntext"/>
        <w:rPr>
          <w:lang w:val="sk-SK"/>
        </w:rPr>
      </w:pPr>
      <w:r w:rsidRPr="008E3767">
        <w:rPr>
          <w:lang w:val="sk-SK"/>
        </w:rPr>
        <w:t>Reakcia: Klientovi sa zobrazí kalendár s obsadenosťou časových okien.</w:t>
      </w:r>
    </w:p>
    <w:p w14:paraId="2ACF9A17" w14:textId="5E1EB824" w:rsidR="001E0D61" w:rsidRPr="008E3767" w:rsidRDefault="001E0D61" w:rsidP="001E0D61">
      <w:pPr>
        <w:pStyle w:val="Nadpis2"/>
        <w:rPr>
          <w:lang w:val="sk-SK"/>
        </w:rPr>
      </w:pPr>
      <w:bookmarkStart w:id="111" w:name="_Toc31707795"/>
      <w:r w:rsidRPr="008E3767">
        <w:rPr>
          <w:lang w:val="sk-SK"/>
        </w:rPr>
        <w:t>3.16. Export dát</w:t>
      </w:r>
      <w:bookmarkEnd w:id="111"/>
    </w:p>
    <w:p w14:paraId="5B8B162B" w14:textId="016094F6" w:rsidR="001E0D61" w:rsidRPr="008E3767" w:rsidRDefault="001E0D61" w:rsidP="001E0D61">
      <w:pPr>
        <w:pStyle w:val="FirstParagraph"/>
        <w:rPr>
          <w:lang w:val="sk-SK"/>
        </w:rPr>
      </w:pPr>
      <w:r w:rsidRPr="008E3767">
        <w:rPr>
          <w:lang w:val="sk-SK"/>
        </w:rPr>
        <w:t>Kroky ktoré sa vykonajú predtým: 1</w:t>
      </w:r>
    </w:p>
    <w:p w14:paraId="79571CB3" w14:textId="76B73B9B" w:rsidR="001E0D61" w:rsidRPr="008E3767" w:rsidRDefault="001E0D61" w:rsidP="001E0D61">
      <w:pPr>
        <w:pStyle w:val="FirstParagraph"/>
        <w:rPr>
          <w:lang w:val="sk-SK"/>
        </w:rPr>
      </w:pPr>
      <w:r w:rsidRPr="008E3767">
        <w:rPr>
          <w:lang w:val="sk-SK"/>
        </w:rPr>
        <w:t>Akcia: Klient klikne na tlačidlo/odkaz</w:t>
      </w:r>
      <w:r w:rsidR="009144FD" w:rsidRPr="008E3767">
        <w:rPr>
          <w:lang w:val="sk-SK"/>
        </w:rPr>
        <w:t xml:space="preserve"> exportu dát</w:t>
      </w:r>
      <w:r w:rsidRPr="008E3767">
        <w:rPr>
          <w:lang w:val="sk-SK"/>
        </w:rPr>
        <w:t>.</w:t>
      </w:r>
    </w:p>
    <w:p w14:paraId="182F190C" w14:textId="289EC7F8" w:rsidR="001E0D61" w:rsidRPr="008E3767" w:rsidRDefault="001E0D61" w:rsidP="00030827">
      <w:pPr>
        <w:pStyle w:val="Zkladntext"/>
        <w:rPr>
          <w:lang w:val="sk-SK"/>
        </w:rPr>
      </w:pPr>
      <w:r w:rsidRPr="008E3767">
        <w:rPr>
          <w:lang w:val="sk-SK"/>
        </w:rPr>
        <w:t xml:space="preserve">Reakcia: Klientovi </w:t>
      </w:r>
      <w:r w:rsidR="009144FD" w:rsidRPr="008E3767">
        <w:rPr>
          <w:lang w:val="sk-SK"/>
        </w:rPr>
        <w:t>sa začne sťahovať súbor vo formáte excel</w:t>
      </w:r>
      <w:r w:rsidR="00B65C12" w:rsidRPr="008E3767">
        <w:rPr>
          <w:lang w:val="sk-SK"/>
        </w:rPr>
        <w:t xml:space="preserve"> s dátami z databázy</w:t>
      </w:r>
      <w:r w:rsidRPr="008E3767">
        <w:rPr>
          <w:lang w:val="sk-SK"/>
        </w:rPr>
        <w:t>.</w:t>
      </w:r>
    </w:p>
    <w:sectPr w:rsidR="001E0D61" w:rsidRPr="008E3767" w:rsidSect="00B45D78">
      <w:footerReference w:type="default" r:id="rId2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5F3F69" w14:textId="77777777" w:rsidR="00A44006" w:rsidRDefault="00A44006" w:rsidP="0003287A">
      <w:pPr>
        <w:spacing w:after="0" w:line="240" w:lineRule="auto"/>
      </w:pPr>
      <w:r>
        <w:separator/>
      </w:r>
    </w:p>
  </w:endnote>
  <w:endnote w:type="continuationSeparator" w:id="0">
    <w:p w14:paraId="0C7F8767" w14:textId="77777777" w:rsidR="00A44006" w:rsidRDefault="00A44006" w:rsidP="000328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37081472"/>
      <w:docPartObj>
        <w:docPartGallery w:val="Page Numbers (Bottom of Page)"/>
        <w:docPartUnique/>
      </w:docPartObj>
    </w:sdtPr>
    <w:sdtEndPr/>
    <w:sdtContent>
      <w:p w14:paraId="42588727" w14:textId="63B2E46C" w:rsidR="0003287A" w:rsidRDefault="0003287A">
        <w:pPr>
          <w:pStyle w:val="Pta"/>
          <w:jc w:val="center"/>
        </w:pPr>
        <w:r>
          <w:fldChar w:fldCharType="begin"/>
        </w:r>
        <w:r>
          <w:instrText>PAGE   \* MERGEFORMAT</w:instrText>
        </w:r>
        <w:r>
          <w:fldChar w:fldCharType="separate"/>
        </w:r>
        <w:r>
          <w:rPr>
            <w:lang w:val="sk-SK"/>
          </w:rPr>
          <w:t>2</w:t>
        </w:r>
        <w:r>
          <w:fldChar w:fldCharType="end"/>
        </w:r>
      </w:p>
    </w:sdtContent>
  </w:sdt>
  <w:p w14:paraId="063AF25F" w14:textId="77777777" w:rsidR="0003287A" w:rsidRDefault="0003287A">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D8264E" w14:textId="77777777" w:rsidR="00A44006" w:rsidRDefault="00A44006" w:rsidP="0003287A">
      <w:pPr>
        <w:spacing w:after="0" w:line="240" w:lineRule="auto"/>
      </w:pPr>
      <w:r>
        <w:separator/>
      </w:r>
    </w:p>
  </w:footnote>
  <w:footnote w:type="continuationSeparator" w:id="0">
    <w:p w14:paraId="22D53321" w14:textId="77777777" w:rsidR="00A44006" w:rsidRDefault="00A44006" w:rsidP="000328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33C3C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6D5A6475"/>
    <w:multiLevelType w:val="multilevel"/>
    <w:tmpl w:val="91726DE8"/>
    <w:lvl w:ilvl="0">
      <w:start w:val="1"/>
      <w:numFmt w:val="decimal"/>
      <w:lvlText w:val="%1."/>
      <w:lvlJc w:val="left"/>
      <w:pPr>
        <w:ind w:left="720" w:hanging="360"/>
      </w:pPr>
      <w:rPr>
        <w:rFonts w:hint="default"/>
      </w:rPr>
    </w:lvl>
    <w:lvl w:ilvl="1">
      <w:start w:val="6"/>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6B5C"/>
    <w:rsid w:val="00006B5C"/>
    <w:rsid w:val="0001461D"/>
    <w:rsid w:val="00030827"/>
    <w:rsid w:val="0003287A"/>
    <w:rsid w:val="00033943"/>
    <w:rsid w:val="000376E5"/>
    <w:rsid w:val="000820B3"/>
    <w:rsid w:val="0008764E"/>
    <w:rsid w:val="000B0965"/>
    <w:rsid w:val="000D7082"/>
    <w:rsid w:val="000E5894"/>
    <w:rsid w:val="000E666C"/>
    <w:rsid w:val="000F08A0"/>
    <w:rsid w:val="0013035A"/>
    <w:rsid w:val="001329CE"/>
    <w:rsid w:val="00140EB9"/>
    <w:rsid w:val="001555A0"/>
    <w:rsid w:val="00195E98"/>
    <w:rsid w:val="001A65B7"/>
    <w:rsid w:val="001C4933"/>
    <w:rsid w:val="001D68DB"/>
    <w:rsid w:val="001E0D61"/>
    <w:rsid w:val="001E239F"/>
    <w:rsid w:val="002122A2"/>
    <w:rsid w:val="00212EE2"/>
    <w:rsid w:val="00231AE1"/>
    <w:rsid w:val="0025379F"/>
    <w:rsid w:val="002674B4"/>
    <w:rsid w:val="00291333"/>
    <w:rsid w:val="002B7126"/>
    <w:rsid w:val="002C0BFF"/>
    <w:rsid w:val="002D1924"/>
    <w:rsid w:val="002E1D8A"/>
    <w:rsid w:val="002E277A"/>
    <w:rsid w:val="002E32D3"/>
    <w:rsid w:val="00307E8F"/>
    <w:rsid w:val="0031322F"/>
    <w:rsid w:val="0031464B"/>
    <w:rsid w:val="0032424D"/>
    <w:rsid w:val="00331E76"/>
    <w:rsid w:val="003350DA"/>
    <w:rsid w:val="0035411C"/>
    <w:rsid w:val="003568F9"/>
    <w:rsid w:val="00363908"/>
    <w:rsid w:val="00376864"/>
    <w:rsid w:val="003774E1"/>
    <w:rsid w:val="00382415"/>
    <w:rsid w:val="00384ACF"/>
    <w:rsid w:val="003931A3"/>
    <w:rsid w:val="00394C1E"/>
    <w:rsid w:val="003B0D2A"/>
    <w:rsid w:val="003B0F7A"/>
    <w:rsid w:val="003B13D4"/>
    <w:rsid w:val="003B1843"/>
    <w:rsid w:val="003B4DF2"/>
    <w:rsid w:val="003D4E15"/>
    <w:rsid w:val="003F29F1"/>
    <w:rsid w:val="00402CF8"/>
    <w:rsid w:val="00410795"/>
    <w:rsid w:val="00411401"/>
    <w:rsid w:val="00435291"/>
    <w:rsid w:val="00437CC9"/>
    <w:rsid w:val="00460AE4"/>
    <w:rsid w:val="00471DE5"/>
    <w:rsid w:val="004805E9"/>
    <w:rsid w:val="00490CB9"/>
    <w:rsid w:val="004958E5"/>
    <w:rsid w:val="004E1806"/>
    <w:rsid w:val="004E23E0"/>
    <w:rsid w:val="004E32B5"/>
    <w:rsid w:val="004F0CF3"/>
    <w:rsid w:val="004F1E79"/>
    <w:rsid w:val="004F2E3F"/>
    <w:rsid w:val="00533CB6"/>
    <w:rsid w:val="00540D73"/>
    <w:rsid w:val="0056230D"/>
    <w:rsid w:val="00563BDA"/>
    <w:rsid w:val="00577652"/>
    <w:rsid w:val="00582F8B"/>
    <w:rsid w:val="005B1B55"/>
    <w:rsid w:val="005C0771"/>
    <w:rsid w:val="005C2ED0"/>
    <w:rsid w:val="005D6C9E"/>
    <w:rsid w:val="005E68AC"/>
    <w:rsid w:val="005E7930"/>
    <w:rsid w:val="005F12DB"/>
    <w:rsid w:val="005F2EDA"/>
    <w:rsid w:val="005F38AA"/>
    <w:rsid w:val="006163AC"/>
    <w:rsid w:val="00625C4B"/>
    <w:rsid w:val="006277BC"/>
    <w:rsid w:val="00640231"/>
    <w:rsid w:val="00646E56"/>
    <w:rsid w:val="00654C18"/>
    <w:rsid w:val="0065533B"/>
    <w:rsid w:val="006615FF"/>
    <w:rsid w:val="00673792"/>
    <w:rsid w:val="00676DC5"/>
    <w:rsid w:val="006D4EF0"/>
    <w:rsid w:val="006F66A5"/>
    <w:rsid w:val="00704E24"/>
    <w:rsid w:val="007055FF"/>
    <w:rsid w:val="00710E36"/>
    <w:rsid w:val="00715627"/>
    <w:rsid w:val="00756E6B"/>
    <w:rsid w:val="00767C56"/>
    <w:rsid w:val="00773100"/>
    <w:rsid w:val="00773A07"/>
    <w:rsid w:val="00773B84"/>
    <w:rsid w:val="00791763"/>
    <w:rsid w:val="0079628D"/>
    <w:rsid w:val="007971BE"/>
    <w:rsid w:val="007A220C"/>
    <w:rsid w:val="007B16B1"/>
    <w:rsid w:val="007C06D7"/>
    <w:rsid w:val="007E0123"/>
    <w:rsid w:val="007F25EF"/>
    <w:rsid w:val="00810667"/>
    <w:rsid w:val="00816914"/>
    <w:rsid w:val="00823DCE"/>
    <w:rsid w:val="00832BF4"/>
    <w:rsid w:val="008520E7"/>
    <w:rsid w:val="00862DEF"/>
    <w:rsid w:val="00863EB6"/>
    <w:rsid w:val="0087326F"/>
    <w:rsid w:val="008733DB"/>
    <w:rsid w:val="008804F5"/>
    <w:rsid w:val="008903E3"/>
    <w:rsid w:val="008917D3"/>
    <w:rsid w:val="008A5258"/>
    <w:rsid w:val="008A6E78"/>
    <w:rsid w:val="008B3F70"/>
    <w:rsid w:val="008B631A"/>
    <w:rsid w:val="008E3767"/>
    <w:rsid w:val="008E7C7A"/>
    <w:rsid w:val="008F3128"/>
    <w:rsid w:val="008F326C"/>
    <w:rsid w:val="008F460B"/>
    <w:rsid w:val="009144FD"/>
    <w:rsid w:val="009227BE"/>
    <w:rsid w:val="00936947"/>
    <w:rsid w:val="009376D5"/>
    <w:rsid w:val="009619CB"/>
    <w:rsid w:val="00973903"/>
    <w:rsid w:val="00981C4B"/>
    <w:rsid w:val="00983507"/>
    <w:rsid w:val="009B1A17"/>
    <w:rsid w:val="009B6CDC"/>
    <w:rsid w:val="009D06BF"/>
    <w:rsid w:val="009D4356"/>
    <w:rsid w:val="009D64BE"/>
    <w:rsid w:val="009E46A1"/>
    <w:rsid w:val="009F6F54"/>
    <w:rsid w:val="00A06B0C"/>
    <w:rsid w:val="00A410E5"/>
    <w:rsid w:val="00A44006"/>
    <w:rsid w:val="00A67475"/>
    <w:rsid w:val="00A839BE"/>
    <w:rsid w:val="00AC53B3"/>
    <w:rsid w:val="00AC6375"/>
    <w:rsid w:val="00B0186E"/>
    <w:rsid w:val="00B166CD"/>
    <w:rsid w:val="00B32195"/>
    <w:rsid w:val="00B36F4A"/>
    <w:rsid w:val="00B454FA"/>
    <w:rsid w:val="00B45D78"/>
    <w:rsid w:val="00B471DF"/>
    <w:rsid w:val="00B508D4"/>
    <w:rsid w:val="00B64E3F"/>
    <w:rsid w:val="00B65C12"/>
    <w:rsid w:val="00BE0EB2"/>
    <w:rsid w:val="00BE7AD0"/>
    <w:rsid w:val="00BF3B48"/>
    <w:rsid w:val="00C018A4"/>
    <w:rsid w:val="00C139BE"/>
    <w:rsid w:val="00C14314"/>
    <w:rsid w:val="00C233BE"/>
    <w:rsid w:val="00C4034D"/>
    <w:rsid w:val="00C467AB"/>
    <w:rsid w:val="00C50BA5"/>
    <w:rsid w:val="00C77A86"/>
    <w:rsid w:val="00C81DBA"/>
    <w:rsid w:val="00CA5D79"/>
    <w:rsid w:val="00CC3378"/>
    <w:rsid w:val="00CD4299"/>
    <w:rsid w:val="00CE474E"/>
    <w:rsid w:val="00D11CBB"/>
    <w:rsid w:val="00D26944"/>
    <w:rsid w:val="00D63CDE"/>
    <w:rsid w:val="00D6747A"/>
    <w:rsid w:val="00D7138E"/>
    <w:rsid w:val="00D731BB"/>
    <w:rsid w:val="00D851D6"/>
    <w:rsid w:val="00D854A4"/>
    <w:rsid w:val="00D908A1"/>
    <w:rsid w:val="00DA17EA"/>
    <w:rsid w:val="00DA690A"/>
    <w:rsid w:val="00DA7219"/>
    <w:rsid w:val="00DC1741"/>
    <w:rsid w:val="00DE3609"/>
    <w:rsid w:val="00DF2974"/>
    <w:rsid w:val="00E0297F"/>
    <w:rsid w:val="00E13EB0"/>
    <w:rsid w:val="00E1765A"/>
    <w:rsid w:val="00E26DC6"/>
    <w:rsid w:val="00E3583C"/>
    <w:rsid w:val="00E37680"/>
    <w:rsid w:val="00E37C0F"/>
    <w:rsid w:val="00E515A9"/>
    <w:rsid w:val="00E532DA"/>
    <w:rsid w:val="00E671D2"/>
    <w:rsid w:val="00E714E4"/>
    <w:rsid w:val="00E9250E"/>
    <w:rsid w:val="00E92E9C"/>
    <w:rsid w:val="00E92F40"/>
    <w:rsid w:val="00ED0EDC"/>
    <w:rsid w:val="00ED4517"/>
    <w:rsid w:val="00EE28C7"/>
    <w:rsid w:val="00EF38C7"/>
    <w:rsid w:val="00F006C2"/>
    <w:rsid w:val="00F023FC"/>
    <w:rsid w:val="00F03A03"/>
    <w:rsid w:val="00F17916"/>
    <w:rsid w:val="00F20944"/>
    <w:rsid w:val="00F36D5A"/>
    <w:rsid w:val="00F6557A"/>
    <w:rsid w:val="00FC1F14"/>
    <w:rsid w:val="00FC39F9"/>
    <w:rsid w:val="00FC5911"/>
    <w:rsid w:val="00FE39DD"/>
    <w:rsid w:val="00FF1C09"/>
    <w:rsid w:val="00FF55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58A1D"/>
  <w15:chartTrackingRefBased/>
  <w15:docId w15:val="{566FA1B8-DCBE-41F3-AC0F-D785E8E93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lny">
    <w:name w:val="Normal"/>
    <w:qFormat/>
    <w:rsid w:val="00030827"/>
    <w:pPr>
      <w:jc w:val="both"/>
    </w:pPr>
  </w:style>
  <w:style w:type="paragraph" w:styleId="Nadpis1">
    <w:name w:val="heading 1"/>
    <w:basedOn w:val="Normlny"/>
    <w:next w:val="Normlny"/>
    <w:link w:val="Nadpis1Char"/>
    <w:uiPriority w:val="9"/>
    <w:qFormat/>
    <w:rsid w:val="00563BD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y"/>
    <w:next w:val="Normlny"/>
    <w:link w:val="Nadpis2Char"/>
    <w:uiPriority w:val="9"/>
    <w:unhideWhenUsed/>
    <w:qFormat/>
    <w:rsid w:val="00563BD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y"/>
    <w:next w:val="Normlny"/>
    <w:link w:val="Nadpis3Char"/>
    <w:uiPriority w:val="9"/>
    <w:unhideWhenUsed/>
    <w:qFormat/>
    <w:rsid w:val="00A6747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dpis4">
    <w:name w:val="heading 4"/>
    <w:basedOn w:val="Normlny"/>
    <w:next w:val="Normlny"/>
    <w:link w:val="Nadpis4Char"/>
    <w:uiPriority w:val="9"/>
    <w:unhideWhenUsed/>
    <w:qFormat/>
    <w:rsid w:val="00A6747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563BDA"/>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Predvolenpsmoodseku"/>
    <w:link w:val="Nadpis2"/>
    <w:uiPriority w:val="9"/>
    <w:rsid w:val="00563BDA"/>
    <w:rPr>
      <w:rFonts w:asciiTheme="majorHAnsi" w:eastAsiaTheme="majorEastAsia" w:hAnsiTheme="majorHAnsi" w:cstheme="majorBidi"/>
      <w:color w:val="2F5496" w:themeColor="accent1" w:themeShade="BF"/>
      <w:sz w:val="26"/>
      <w:szCs w:val="26"/>
    </w:rPr>
  </w:style>
  <w:style w:type="character" w:customStyle="1" w:styleId="Nadpis3Char">
    <w:name w:val="Nadpis 3 Char"/>
    <w:basedOn w:val="Predvolenpsmoodseku"/>
    <w:link w:val="Nadpis3"/>
    <w:uiPriority w:val="9"/>
    <w:rsid w:val="00A67475"/>
    <w:rPr>
      <w:rFonts w:asciiTheme="majorHAnsi" w:eastAsiaTheme="majorEastAsia" w:hAnsiTheme="majorHAnsi" w:cstheme="majorBidi"/>
      <w:color w:val="1F3763" w:themeColor="accent1" w:themeShade="7F"/>
      <w:sz w:val="24"/>
      <w:szCs w:val="24"/>
    </w:rPr>
  </w:style>
  <w:style w:type="character" w:customStyle="1" w:styleId="Nadpis4Char">
    <w:name w:val="Nadpis 4 Char"/>
    <w:basedOn w:val="Predvolenpsmoodseku"/>
    <w:link w:val="Nadpis4"/>
    <w:uiPriority w:val="9"/>
    <w:rsid w:val="00A67475"/>
    <w:rPr>
      <w:rFonts w:asciiTheme="majorHAnsi" w:eastAsiaTheme="majorEastAsia" w:hAnsiTheme="majorHAnsi" w:cstheme="majorBidi"/>
      <w:i/>
      <w:iCs/>
      <w:color w:val="2F5496" w:themeColor="accent1" w:themeShade="BF"/>
    </w:rPr>
  </w:style>
  <w:style w:type="paragraph" w:customStyle="1" w:styleId="FirstParagraph">
    <w:name w:val="First Paragraph"/>
    <w:basedOn w:val="Zkladntext"/>
    <w:next w:val="Zkladntext"/>
    <w:autoRedefine/>
    <w:qFormat/>
    <w:rsid w:val="008B3F70"/>
    <w:pPr>
      <w:spacing w:before="180" w:after="180" w:line="240" w:lineRule="auto"/>
    </w:pPr>
    <w:rPr>
      <w:sz w:val="24"/>
      <w:szCs w:val="24"/>
    </w:rPr>
  </w:style>
  <w:style w:type="paragraph" w:styleId="Zkladntext">
    <w:name w:val="Body Text"/>
    <w:basedOn w:val="Normlny"/>
    <w:link w:val="ZkladntextChar"/>
    <w:uiPriority w:val="99"/>
    <w:unhideWhenUsed/>
    <w:rsid w:val="00A67475"/>
    <w:pPr>
      <w:spacing w:after="120"/>
    </w:pPr>
  </w:style>
  <w:style w:type="character" w:customStyle="1" w:styleId="ZkladntextChar">
    <w:name w:val="Základný text Char"/>
    <w:basedOn w:val="Predvolenpsmoodseku"/>
    <w:link w:val="Zkladntext"/>
    <w:uiPriority w:val="99"/>
    <w:rsid w:val="00A67475"/>
  </w:style>
  <w:style w:type="paragraph" w:styleId="Odsekzoznamu">
    <w:name w:val="List Paragraph"/>
    <w:basedOn w:val="Normlny"/>
    <w:uiPriority w:val="34"/>
    <w:qFormat/>
    <w:rsid w:val="009B1A17"/>
    <w:pPr>
      <w:ind w:left="720"/>
      <w:contextualSpacing/>
    </w:pPr>
  </w:style>
  <w:style w:type="paragraph" w:styleId="Bezriadkovania">
    <w:name w:val="No Spacing"/>
    <w:link w:val="BezriadkovaniaChar"/>
    <w:uiPriority w:val="1"/>
    <w:qFormat/>
    <w:rsid w:val="00B45D78"/>
    <w:pPr>
      <w:spacing w:after="0" w:line="240" w:lineRule="auto"/>
    </w:pPr>
    <w:rPr>
      <w:rFonts w:eastAsiaTheme="minorEastAsia"/>
    </w:rPr>
  </w:style>
  <w:style w:type="character" w:customStyle="1" w:styleId="BezriadkovaniaChar">
    <w:name w:val="Bez riadkovania Char"/>
    <w:basedOn w:val="Predvolenpsmoodseku"/>
    <w:link w:val="Bezriadkovania"/>
    <w:uiPriority w:val="1"/>
    <w:rsid w:val="00B45D78"/>
    <w:rPr>
      <w:rFonts w:eastAsiaTheme="minorEastAsia"/>
    </w:rPr>
  </w:style>
  <w:style w:type="paragraph" w:styleId="Hlavikaobsahu">
    <w:name w:val="TOC Heading"/>
    <w:basedOn w:val="Nadpis1"/>
    <w:next w:val="Normlny"/>
    <w:uiPriority w:val="39"/>
    <w:unhideWhenUsed/>
    <w:qFormat/>
    <w:rsid w:val="00673792"/>
    <w:pPr>
      <w:jc w:val="left"/>
      <w:outlineLvl w:val="9"/>
    </w:pPr>
  </w:style>
  <w:style w:type="paragraph" w:styleId="Obsah1">
    <w:name w:val="toc 1"/>
    <w:basedOn w:val="Normlny"/>
    <w:next w:val="Normlny"/>
    <w:autoRedefine/>
    <w:uiPriority w:val="39"/>
    <w:unhideWhenUsed/>
    <w:rsid w:val="00673792"/>
    <w:pPr>
      <w:spacing w:after="100"/>
    </w:pPr>
  </w:style>
  <w:style w:type="paragraph" w:styleId="Obsah2">
    <w:name w:val="toc 2"/>
    <w:basedOn w:val="Normlny"/>
    <w:next w:val="Normlny"/>
    <w:autoRedefine/>
    <w:uiPriority w:val="39"/>
    <w:unhideWhenUsed/>
    <w:rsid w:val="00673792"/>
    <w:pPr>
      <w:spacing w:after="100"/>
      <w:ind w:left="220"/>
    </w:pPr>
  </w:style>
  <w:style w:type="paragraph" w:styleId="Obsah3">
    <w:name w:val="toc 3"/>
    <w:basedOn w:val="Normlny"/>
    <w:next w:val="Normlny"/>
    <w:autoRedefine/>
    <w:uiPriority w:val="39"/>
    <w:unhideWhenUsed/>
    <w:rsid w:val="00673792"/>
    <w:pPr>
      <w:spacing w:after="100"/>
      <w:ind w:left="440"/>
    </w:pPr>
  </w:style>
  <w:style w:type="character" w:styleId="Hypertextovprepojenie">
    <w:name w:val="Hyperlink"/>
    <w:basedOn w:val="Predvolenpsmoodseku"/>
    <w:uiPriority w:val="99"/>
    <w:unhideWhenUsed/>
    <w:rsid w:val="00673792"/>
    <w:rPr>
      <w:color w:val="0563C1" w:themeColor="hyperlink"/>
      <w:u w:val="single"/>
    </w:rPr>
  </w:style>
  <w:style w:type="paragraph" w:styleId="Hlavika">
    <w:name w:val="header"/>
    <w:basedOn w:val="Normlny"/>
    <w:link w:val="HlavikaChar"/>
    <w:uiPriority w:val="99"/>
    <w:unhideWhenUsed/>
    <w:rsid w:val="0003287A"/>
    <w:pPr>
      <w:tabs>
        <w:tab w:val="center" w:pos="4680"/>
        <w:tab w:val="right" w:pos="9360"/>
      </w:tabs>
      <w:spacing w:after="0" w:line="240" w:lineRule="auto"/>
    </w:pPr>
  </w:style>
  <w:style w:type="character" w:customStyle="1" w:styleId="HlavikaChar">
    <w:name w:val="Hlavička Char"/>
    <w:basedOn w:val="Predvolenpsmoodseku"/>
    <w:link w:val="Hlavika"/>
    <w:uiPriority w:val="99"/>
    <w:rsid w:val="0003287A"/>
  </w:style>
  <w:style w:type="paragraph" w:styleId="Pta">
    <w:name w:val="footer"/>
    <w:basedOn w:val="Normlny"/>
    <w:link w:val="PtaChar"/>
    <w:uiPriority w:val="99"/>
    <w:unhideWhenUsed/>
    <w:rsid w:val="0003287A"/>
    <w:pPr>
      <w:tabs>
        <w:tab w:val="center" w:pos="4680"/>
        <w:tab w:val="right" w:pos="9360"/>
      </w:tabs>
      <w:spacing w:after="0" w:line="240" w:lineRule="auto"/>
    </w:pPr>
  </w:style>
  <w:style w:type="character" w:customStyle="1" w:styleId="PtaChar">
    <w:name w:val="Päta Char"/>
    <w:basedOn w:val="Predvolenpsmoodseku"/>
    <w:link w:val="Pta"/>
    <w:uiPriority w:val="99"/>
    <w:rsid w:val="0003287A"/>
  </w:style>
  <w:style w:type="paragraph" w:styleId="Popis">
    <w:name w:val="caption"/>
    <w:basedOn w:val="Normlny"/>
    <w:next w:val="Normlny"/>
    <w:uiPriority w:val="35"/>
    <w:unhideWhenUsed/>
    <w:qFormat/>
    <w:rsid w:val="00A410E5"/>
    <w:pPr>
      <w:spacing w:after="200" w:line="240" w:lineRule="auto"/>
    </w:pPr>
    <w:rPr>
      <w:i/>
      <w:iCs/>
      <w:color w:val="44546A" w:themeColor="text2"/>
      <w:sz w:val="18"/>
      <w:szCs w:val="18"/>
    </w:rPr>
  </w:style>
  <w:style w:type="character" w:styleId="Vrazn">
    <w:name w:val="Strong"/>
    <w:basedOn w:val="Predvolenpsmoodseku"/>
    <w:uiPriority w:val="22"/>
    <w:qFormat/>
    <w:rsid w:val="00BE7AD0"/>
    <w:rPr>
      <w:b/>
      <w:bCs/>
    </w:rPr>
  </w:style>
  <w:style w:type="character" w:styleId="Nevyrieenzmienka">
    <w:name w:val="Unresolved Mention"/>
    <w:basedOn w:val="Predvolenpsmoodseku"/>
    <w:uiPriority w:val="99"/>
    <w:semiHidden/>
    <w:unhideWhenUsed/>
    <w:rsid w:val="000376E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470518">
      <w:bodyDiv w:val="1"/>
      <w:marLeft w:val="0"/>
      <w:marRight w:val="0"/>
      <w:marTop w:val="0"/>
      <w:marBottom w:val="0"/>
      <w:divBdr>
        <w:top w:val="none" w:sz="0" w:space="0" w:color="auto"/>
        <w:left w:val="none" w:sz="0" w:space="0" w:color="auto"/>
        <w:bottom w:val="none" w:sz="0" w:space="0" w:color="auto"/>
        <w:right w:val="none" w:sz="0" w:space="0" w:color="auto"/>
      </w:divBdr>
    </w:div>
    <w:div w:id="681276526">
      <w:bodyDiv w:val="1"/>
      <w:marLeft w:val="0"/>
      <w:marRight w:val="0"/>
      <w:marTop w:val="0"/>
      <w:marBottom w:val="0"/>
      <w:divBdr>
        <w:top w:val="none" w:sz="0" w:space="0" w:color="auto"/>
        <w:left w:val="none" w:sz="0" w:space="0" w:color="auto"/>
        <w:bottom w:val="none" w:sz="0" w:space="0" w:color="auto"/>
        <w:right w:val="none" w:sz="0" w:space="0" w:color="auto"/>
      </w:divBdr>
    </w:div>
    <w:div w:id="899708633">
      <w:bodyDiv w:val="1"/>
      <w:marLeft w:val="0"/>
      <w:marRight w:val="0"/>
      <w:marTop w:val="0"/>
      <w:marBottom w:val="0"/>
      <w:divBdr>
        <w:top w:val="none" w:sz="0" w:space="0" w:color="auto"/>
        <w:left w:val="none" w:sz="0" w:space="0" w:color="auto"/>
        <w:bottom w:val="none" w:sz="0" w:space="0" w:color="auto"/>
        <w:right w:val="none" w:sz="0" w:space="0" w:color="auto"/>
      </w:divBdr>
    </w:div>
    <w:div w:id="1257445843">
      <w:bodyDiv w:val="1"/>
      <w:marLeft w:val="0"/>
      <w:marRight w:val="0"/>
      <w:marTop w:val="0"/>
      <w:marBottom w:val="0"/>
      <w:divBdr>
        <w:top w:val="none" w:sz="0" w:space="0" w:color="auto"/>
        <w:left w:val="none" w:sz="0" w:space="0" w:color="auto"/>
        <w:bottom w:val="none" w:sz="0" w:space="0" w:color="auto"/>
        <w:right w:val="none" w:sz="0" w:space="0" w:color="auto"/>
      </w:divBdr>
    </w:div>
    <w:div w:id="1366639280">
      <w:bodyDiv w:val="1"/>
      <w:marLeft w:val="0"/>
      <w:marRight w:val="0"/>
      <w:marTop w:val="0"/>
      <w:marBottom w:val="0"/>
      <w:divBdr>
        <w:top w:val="none" w:sz="0" w:space="0" w:color="auto"/>
        <w:left w:val="none" w:sz="0" w:space="0" w:color="auto"/>
        <w:bottom w:val="none" w:sz="0" w:space="0" w:color="auto"/>
        <w:right w:val="none" w:sz="0" w:space="0" w:color="auto"/>
      </w:divBdr>
    </w:div>
    <w:div w:id="1428691613">
      <w:bodyDiv w:val="1"/>
      <w:marLeft w:val="0"/>
      <w:marRight w:val="0"/>
      <w:marTop w:val="0"/>
      <w:marBottom w:val="0"/>
      <w:divBdr>
        <w:top w:val="none" w:sz="0" w:space="0" w:color="auto"/>
        <w:left w:val="none" w:sz="0" w:space="0" w:color="auto"/>
        <w:bottom w:val="none" w:sz="0" w:space="0" w:color="auto"/>
        <w:right w:val="none" w:sz="0" w:space="0" w:color="auto"/>
      </w:divBdr>
    </w:div>
    <w:div w:id="1650673734">
      <w:bodyDiv w:val="1"/>
      <w:marLeft w:val="0"/>
      <w:marRight w:val="0"/>
      <w:marTop w:val="0"/>
      <w:marBottom w:val="0"/>
      <w:divBdr>
        <w:top w:val="none" w:sz="0" w:space="0" w:color="auto"/>
        <w:left w:val="none" w:sz="0" w:space="0" w:color="auto"/>
        <w:bottom w:val="none" w:sz="0" w:space="0" w:color="auto"/>
        <w:right w:val="none" w:sz="0" w:space="0" w:color="auto"/>
      </w:divBdr>
    </w:div>
    <w:div w:id="2095590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localhost" TargetMode="Externa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mailto:git@github.com:TIS2019-FMFI/fitness.git"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8EFB6A6-9EC1-4D6C-93C0-26478D4CB0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09</TotalTime>
  <Pages>25</Pages>
  <Words>4058</Words>
  <Characters>23131</Characters>
  <Application>Microsoft Office Word</Application>
  <DocSecurity>0</DocSecurity>
  <Lines>192</Lines>
  <Paragraphs>54</Paragraphs>
  <ScaleCrop>false</ScaleCrop>
  <HeadingPairs>
    <vt:vector size="2" baseType="variant">
      <vt:variant>
        <vt:lpstr>Názov</vt:lpstr>
      </vt:variant>
      <vt:variant>
        <vt:i4>1</vt:i4>
      </vt:variant>
    </vt:vector>
  </HeadingPairs>
  <TitlesOfParts>
    <vt:vector size="1" baseType="lpstr">
      <vt:lpstr>Technická dokumentácia</vt:lpstr>
    </vt:vector>
  </TitlesOfParts>
  <Company/>
  <LinksUpToDate>false</LinksUpToDate>
  <CharactersWithSpaces>27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ká dokumentácia</dc:title>
  <dc:subject>Rezervačný systém pre fitness centrum</dc:subject>
  <dc:creator>Šimon Babál</dc:creator>
  <cp:keywords/>
  <dc:description/>
  <cp:lastModifiedBy>Babál Šimon</cp:lastModifiedBy>
  <cp:revision>234</cp:revision>
  <cp:lastPrinted>2020-02-04T10:22:00Z</cp:lastPrinted>
  <dcterms:created xsi:type="dcterms:W3CDTF">2020-01-27T20:28:00Z</dcterms:created>
  <dcterms:modified xsi:type="dcterms:W3CDTF">2020-02-04T10:22:00Z</dcterms:modified>
</cp:coreProperties>
</file>